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56532E" w14:textId="551545B1" w:rsidR="00525F67" w:rsidRDefault="00D123F6" w:rsidP="00525F67">
      <w:pPr>
        <w:rPr>
          <w:rFonts w:ascii="Times New Roman" w:hAnsi="Times New Roman" w:cs="Times New Roman"/>
          <w:b/>
          <w:sz w:val="44"/>
          <w:szCs w:val="24"/>
        </w:rPr>
        <w:sectPr w:rsidR="00525F67" w:rsidSect="00D123F6">
          <w:pgSz w:w="12240" w:h="15840"/>
          <w:pgMar w:top="432" w:right="1008" w:bottom="1440" w:left="720" w:header="720" w:footer="720" w:gutter="0"/>
          <w:cols w:space="720"/>
          <w:docGrid w:linePitch="360"/>
        </w:sectPr>
      </w:pPr>
      <w:r>
        <w:rPr>
          <w:rFonts w:ascii="Times New Roman" w:eastAsia="Times New Roman" w:hAnsi="Times New Roman" w:cs="Times New Roman"/>
          <w:noProof/>
          <w:sz w:val="20"/>
          <w:szCs w:val="20"/>
        </w:rPr>
        <mc:AlternateContent>
          <mc:Choice Requires="wpg">
            <w:drawing>
              <wp:inline distT="0" distB="0" distL="0" distR="0" wp14:anchorId="647458A4" wp14:editId="11CF2FF0">
                <wp:extent cx="6381750" cy="2253615"/>
                <wp:effectExtent l="19050" t="57150" r="0" b="70485"/>
                <wp:docPr id="2" name="Group 2" descr="Writing center logo and header" title="Writing  Center Logo">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 xmlns:a="http://schemas.openxmlformats.org/drawingml/2006/main">
                  <a:graphicData uri="http://schemas.microsoft.com/office/word/2010/wordprocessingGroup">
                    <wpg:wgp>
                      <wpg:cNvGrpSpPr/>
                      <wpg:grpSpPr>
                        <a:xfrm>
                          <a:off x="0" y="0"/>
                          <a:ext cx="6381750" cy="2253615"/>
                          <a:chOff x="0" y="0"/>
                          <a:chExt cx="6934200" cy="2447925"/>
                        </a:xfrm>
                      </wpg:grpSpPr>
                      <wps:wsp>
                        <wps:cNvPr id="3" name="Rectangle 3" descr="line" title="line"/>
                        <wps:cNvSpPr/>
                        <wps:spPr>
                          <a:xfrm>
                            <a:off x="2343150" y="1219200"/>
                            <a:ext cx="4524375" cy="45719"/>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descr="line" title="line"/>
                        <wps:cNvSpPr/>
                        <wps:spPr>
                          <a:xfrm>
                            <a:off x="2105025" y="381000"/>
                            <a:ext cx="4762500" cy="45719"/>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2"/>
                        <wps:cNvSpPr txBox="1">
                          <a:spLocks noChangeArrowheads="1"/>
                        </wps:cNvSpPr>
                        <wps:spPr bwMode="auto">
                          <a:xfrm>
                            <a:off x="2533650" y="685800"/>
                            <a:ext cx="4400550" cy="421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EFE70D2" w14:textId="07899FEF" w:rsidR="00D123F6" w:rsidRPr="00B622C2" w:rsidRDefault="00D123F6" w:rsidP="00D123F6">
                              <w:pPr>
                                <w:jc w:val="center"/>
                                <w:rPr>
                                  <w:sz w:val="32"/>
                                  <w:szCs w:val="32"/>
                                </w:rPr>
                              </w:pPr>
                              <w:r>
                                <w:rPr>
                                  <w:b/>
                                  <w:sz w:val="32"/>
                                  <w:szCs w:val="32"/>
                                </w:rPr>
                                <w:t>MLA</w:t>
                              </w:r>
                              <w:r w:rsidR="006F04FA">
                                <w:rPr>
                                  <w:b/>
                                  <w:sz w:val="32"/>
                                  <w:szCs w:val="32"/>
                                </w:rPr>
                                <w:t xml:space="preserve"> </w:t>
                              </w:r>
                            </w:p>
                          </w:txbxContent>
                        </wps:txbx>
                        <wps:bodyPr rot="0" vert="horz" wrap="square" lIns="91440" tIns="45720" rIns="91440" bIns="45720" anchor="t" anchorCtr="0" upright="1">
                          <a:noAutofit/>
                        </wps:bodyPr>
                      </wps:wsp>
                      <wpg:grpSp>
                        <wpg:cNvPr id="7" name="Group 7"/>
                        <wpg:cNvGrpSpPr/>
                        <wpg:grpSpPr>
                          <a:xfrm>
                            <a:off x="0" y="0"/>
                            <a:ext cx="2438400" cy="2447925"/>
                            <a:chOff x="0" y="0"/>
                            <a:chExt cx="2438400" cy="2447925"/>
                          </a:xfrm>
                        </wpg:grpSpPr>
                        <pic:pic xmlns:pic="http://schemas.openxmlformats.org/drawingml/2006/picture">
                          <pic:nvPicPr>
                            <pic:cNvPr id="8" name="Picture 8" descr="brain logo" title="Brain logo"/>
                            <pic:cNvPicPr>
                              <a:picLocks noChangeAspect="1"/>
                            </pic:cNvPicPr>
                          </pic:nvPicPr>
                          <pic:blipFill>
                            <a:blip r:embed="rId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514350" y="447675"/>
                              <a:ext cx="1439545" cy="1606550"/>
                            </a:xfrm>
                            <a:prstGeom prst="rect">
                              <a:avLst/>
                            </a:prstGeom>
                          </pic:spPr>
                        </pic:pic>
                        <wps:wsp>
                          <wps:cNvPr id="9" name="Donut 13" descr="Logo" title="Logo"/>
                          <wps:cNvSpPr/>
                          <wps:spPr>
                            <a:xfrm>
                              <a:off x="0" y="0"/>
                              <a:ext cx="2438400" cy="2447925"/>
                            </a:xfrm>
                            <a:prstGeom prst="donut">
                              <a:avLst>
                                <a:gd name="adj" fmla="val 5798"/>
                              </a:avLst>
                            </a:prstGeom>
                            <a:solidFill>
                              <a:srgbClr val="0070C0"/>
                            </a:solidFill>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 name="Text Box 10"/>
                        <wps:cNvSpPr txBox="1">
                          <a:spLocks noChangeArrowheads="1"/>
                        </wps:cNvSpPr>
                        <wps:spPr bwMode="auto">
                          <a:xfrm>
                            <a:off x="3105150" y="1371600"/>
                            <a:ext cx="2951408" cy="163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B783C1" w14:textId="11186044" w:rsidR="00D123F6" w:rsidRDefault="00D123F6" w:rsidP="00D123F6">
                              <w:pPr>
                                <w:spacing w:line="240" w:lineRule="exact"/>
                                <w:rPr>
                                  <w:color w:val="3B2315"/>
                                  <w:w w:val="115"/>
                                  <w:sz w:val="24"/>
                                </w:rPr>
                              </w:pPr>
                              <w:r>
                                <w:rPr>
                                  <w:color w:val="3B2315"/>
                                  <w:w w:val="115"/>
                                  <w:sz w:val="24"/>
                                </w:rPr>
                                <w:t>moorparkcollege.edu/</w:t>
                              </w:r>
                              <w:proofErr w:type="spellStart"/>
                              <w:r>
                                <w:rPr>
                                  <w:color w:val="3B2315"/>
                                  <w:w w:val="115"/>
                                  <w:sz w:val="24"/>
                                </w:rPr>
                                <w:t>writingcenter</w:t>
                              </w:r>
                              <w:proofErr w:type="spellEnd"/>
                            </w:p>
                            <w:p w14:paraId="6F31CEE4" w14:textId="77777777" w:rsidR="00CD3247" w:rsidRDefault="00CD3247" w:rsidP="00D123F6">
                              <w:pPr>
                                <w:spacing w:line="240" w:lineRule="exact"/>
                                <w:rPr>
                                  <w:color w:val="3B2315"/>
                                  <w:w w:val="115"/>
                                  <w:sz w:val="24"/>
                                </w:rPr>
                              </w:pPr>
                            </w:p>
                            <w:p w14:paraId="5598E874" w14:textId="77777777" w:rsidR="006F04FA" w:rsidRPr="009A325C" w:rsidRDefault="006F04FA" w:rsidP="00D123F6">
                              <w:pPr>
                                <w:spacing w:line="240" w:lineRule="exact"/>
                                <w:rPr>
                                  <w:rFonts w:eastAsia="Times New Roman" w:cs="Times New Roman"/>
                                  <w:sz w:val="24"/>
                                  <w:szCs w:val="24"/>
                                </w:rPr>
                              </w:pPr>
                            </w:p>
                          </w:txbxContent>
                        </wps:txbx>
                        <wps:bodyPr rot="0" vert="horz" wrap="square" lIns="0" tIns="0" rIns="0" bIns="0" anchor="t" anchorCtr="0" upright="1">
                          <a:noAutofit/>
                        </wps:bodyPr>
                      </wps:wsp>
                    </wpg:wgp>
                  </a:graphicData>
                </a:graphic>
              </wp:inline>
            </w:drawing>
          </mc:Choice>
          <mc:Fallback>
            <w:pict>
              <v:group w14:anchorId="647458A4" id="Group 2" o:spid="_x0000_s1026" alt="Title: Writing  Center Logo - Description: Writing center logo and header" style="width:502.5pt;height:177.45pt;mso-position-horizontal-relative:char;mso-position-vertical-relative:line" coordsize="69342,24479"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QmehEIMHAACPHAAADgAAAGRycy9lMm9Eb2MueG1s7FnZbttGFH0v0H8g&#10;+M6I+yJEKbRYQQG3DZIUeR5xEdmQHHY4suQW/feeWUhJlh27TWCghQNEnn3u3OXcha9/ODS1cZOz&#10;vqLtzHRe2aaRtynNqnY7M3/9uLZi0+g5aTNS0zafmbd5b/7w5vvvXu+7ae7SktZZzgwc0vbTfTcz&#10;S8676WTSp2XekP4V7fIWkwVlDeHosu0kY2SP05t64tp2ONlTlnWMpnnfY3SlJs038vyiyFP+S1H0&#10;OTfqmQnauPxl8ncjfidvXpPplpGurFJNBvkXVDSkanHpeNSKcGLsWHVxVFOljPa04K9S2kxoUVRp&#10;Lt+A1zj2nde8ZXTXybdsp/ttN7IJrL3Dp399bPrzzTtmVNnMdE2jJQ1EJG810M3yPgWrPrGKg7VG&#10;mrccsqrplhoQqFHmBLIDTyteY9uwzFiqdddYJ1mSH/h1zwVz0FJM+XPpxN4qWofWwk9iy/cWnpX4&#10;8cJyIjdeBO58Hl75fwnhTOQuuX+y77ZTSa+Qrmy+Zd2H7h3DOjGwVT1x06FgjfgLBhsHKe3bUdqC&#10;ihSDoRc7UQClSDHnuoEXOoHSh7SE0lzsS8urYWfi+VA+vdP3o8SVO0GsuliSOpKz76Db/VF8/deJ&#10;70NJulxqRa/YIcXnDeJ7D50n7bbODQxpEdZVm4+Ckh3JMrl/ZGA/7cHLe7jner7nCEaBT47rJOLp&#10;0m4GTvqB63tRoPjhB5GTaNENYuhYz9/mtDFEY2YykChVg9xAskrKwxKIXPBLkSJb/LbOBVV1+z4v&#10;8FaIzpG7JUjky5oZNwTmTVKhoY6+Wq4W24qqrseN3uMb9XqxNZcAMm52H9887pA305aPm5uqpey+&#10;A+qR5EKtHzig3i1YsKHZLayUUQVffZeuKzDymvT8HWHAK8gGGMx/wU9R0/3MpLplGiVlf9w3LtZD&#10;DzFrGnvg38zsf98RBjWpf2yhoYnj+ziWyw5k6qLDTmc2pzPtrllSyMAB2nepbIr1vB6aBaPNJ0D1&#10;XNyKKdKmuHtmphwIojpLrnAZYJ/m87lcBpDsCL9uP3TpIHWhKB8PnwjrtDZxqOHPdLAKMr2jVGqt&#10;kEdL5ztOi0pq3JGvmt+wUAEjz2Cq/qWpYujbmKpjBzbASJgq4M2+sNQodIMBuV4sVZjni6W+WGq7&#10;HeBDAMAxJgoHS/0oXN2CHhAWnXtOgx8wPGBT313T9HNvtHRZwgfnc8boXsRJAFTlmPT5wukqtBGO&#10;ztjsf6IZYigCfJI+YnCcOn5BcOKF2gOHcRBfmLVv28EQyvgu7P48HiHTwb0+yQMLqFzDbUonX7cK&#10;O/UAYhw1Ao5chHWJnVzFV7Fv+W54Zfn2amXN10vfCteItFbearlcOX+JBzr+tKyyLG/FqUPc7fhP&#10;C4x0BqAi5jHy7mldZeI4QW7PtpsxMFjLfzouOFk2OSdjCDbFfiFuGb7/mTiuby/cxFqHcWT5az+w&#10;ksiOLdtJFklo+4m/Wp8/6RrB1tc/yYAXt1W88ODDAO8a4SGVk4eRaVPJUL1qZiaURS8iU6GKV20m&#10;5cpJVav2CR8E7Uc+nAffp0EZP2wO2hDuBCffNq4YwgR+N0jYdazaloglVCj4JNeuM4Qxe9CJTzQY&#10;uUp8ImXhX59fICaOYZcXWQKZPpZfPLTzgfyiq9Ip/mudQ+vCjB5Po7GL70T0p1Lx5klnNIR93nWW&#10;CtKqTVVX/FZm5dBbQVR7865KBdCJzhFVURJQmSZmxaUGBnT0s2FIpGWKOaYri+MQNG44SZ0LXKvS&#10;O5Dbd8guBrg9Xz4R3TOiNnXVDZgh2vr5CETvJNj3cFAl7yua7hrkHaoawfKacJRC+rLqegTA07zZ&#10;5Bkynh8zhMYpKiEcMA/dbVUClNZMeQoBOuisESZ/Gb9OFqH5kT60WoyTuiuJSo5kxiZQQgGjtHG9&#10;H6NoHcm4D9jdeG7bibuwloG9BLBHV9Y88SMrsq8i3/ZjZ+ksBxTc9TlEQupVV30DGJSp3UA9SBvQ&#10;SZUEyFRITfKAs5ynpWgWMuNLdWLZDxNS+keBC114IOENHN/T3hbJfYjMViKmcAqicIDZJPB1uuuE&#10;dihcL1aM5vkP3a0kTJEim6DsmTKRZLDEFW133HCOFQNZvRlKO7KDB54EL7r3AAMBepf1lkdR7YJt&#10;maBK+kCZ0wnZbjONHST7zTSKpkb2CxUxgiiJtQz0WkhjCHqkfnzBi0b2chDgmRdV2byOcugOLvVD&#10;me2NTb1j7wmsOrBFJGZklShqyHQLbqreohBaw/Yp/1TxUgaWgysXBC2HesWmJuln9bqjncJhqOBO&#10;k4/VUrHG25X+y8KEMgEhFCUG2bqnWvLFuoXkTYlKnsIJJIfj/WN9Rd55f0HlCZUYZY4yzxrLI6qM&#10;o+MbUet9qIwz7pCG/VJQ+a8VVI6V0GeCNAcGqaKLMWfD0Dl4PU/S5qEWM5ZNvQiOQtKhkgvhR9wE&#10;jsZG8CMK0E7oRfFL1vY/yNqSAAW4x1zOKcyeeqbnSNzk9wJZjhAe4x/mbzAvVRNGQ9WD0VC1YDS+&#10;Yb4mkQNfvaTz0V/oxGe10z7ap98R3/wNAAD//wMAUEsDBBQABgAIAAAAIQD/OjOYugAAACEBAAAZ&#10;AAAAZHJzL19yZWxzL2Uyb0RvYy54bWwucmVsc4SPywrCMBBF94L/EGZv07oQkabdiNCt1A8Ykmkb&#10;bB4kUezfG3BjQXA593LPYer2ZWb2pBC1swKqogRGVjql7Sjg1l92R2AxoVU4O0sCForQNttNfaUZ&#10;Ux7FSfvIMsVGAVNK/sR5lBMZjIXzZHMzuGAw5TOM3KO840h8X5YHHr4Z0KyYrFMCQqcqYP3is/k/&#10;2w2DlnR28mHIph8Krk12ZyCGkZIAQ0rjJ6yKZDzwpuarx5o3AAAA//8DAFBLAwQUAAYACAAAACEA&#10;YYLUCdwAAAAGAQAADwAAAGRycy9kb3ducmV2LnhtbEyPQUvDQBCF74L/YRnBm92NNaIxm1KKeipC&#10;W0G8TbPTJDQ7G7LbJP33br3o5cHjDe99ky8m24qBet841pDMFAji0pmGKw2fu7e7JxA+IBtsHZOG&#10;M3lYFNdXOWbGjbyhYRsqEUvYZ6ihDqHLpPRlTRb9zHXEMTu43mKItq+k6XGM5baV90o9SosNx4Ua&#10;O1rVVB63J6vhfcRxOU9eh/XxsDp/79KPr3VCWt/eTMsXEIGm8HcMF/yIDkVk2rsTGy9aDfGR8KuX&#10;TKk0+r2GefrwDLLI5X/84gcAAP//AwBQSwMECgAAAAAAAAAhAA8IwHjnZwAA52cAABQAAABkcnMv&#10;bWVkaWEvaW1hZ2UxLnRtcIlQTkcNChoKAAAADUlIRFIAAAFEAAABbwgGAAAAMoGyMwAAAAFzUkdC&#10;AK7OHOkAAAAEZ0FNQQAAsY8L/GEFAAAACXBIWXMAAA7DAAAOwwHHb6hkAABnfElEQVR4Xu3dB7gs&#10;RZk+8N3/5pxzDq666+6yYs5iXhMCgoiCIAhIRlAJKiiIyiKIEkRAQAkiCJIlCpIFiYKA5CBXQDIi&#10;qP3310xd+vTtOGfmnJlzv/d56jn3zvR0V1dXvfV+oap/KQsEAoFAjiDEQCAQGCAIMRAIBAYIQgwE&#10;AoEBghADgUBggCDEQCAQGCAIMRAIBAYIQgwEAoEBghADgUBggCDEQCAQGCAIMRAIBAYIQgwEAoEB&#10;ghADgUBggCDEQCAQGCAIMRAIBAYYmhB/9rOfZ/fd++PsR/c8Ulke+8lPB0cuCd855qGHfjL4JLA0&#10;o6ovPXD/o9nPfz44YMRwXucvXq9cfvzjxwdHzz3axpbi+8cf/1lez6rviyXGWXcMTYgaerUVv5T9&#10;7R9uV1n2+sw52U9/umSP9hA/+dHTKn+jvPpFe2Xfv/buwdGBhQrP2LOu6gPKLjudMTZCvOWme7M3&#10;vvILldftWtZY+eDs1lvuG5xxtGgbW0oaJ187/PLK74tlt0+dOThzoA1jI8Tn/eeu2WXfuX1w9JM4&#10;/5ybsmc+9f8qf6MEIS4daCPEcQ7iQw/6TuU1+xakeuXlPxicdXQIQpw/jI0QlU3XOyp78IFHB7/I&#10;cpm/3rsOrzw2lSDEpQPzRYhMzA9udmzlNYcpCGnU6DK2Xveyz2c3Xn9PJ0L87Ke/NThzoA1jJcSn&#10;/e3Hs68feUV+PPPnyK9cVnlcsQQhLh0IQqxHl7Hle8d1IcRx1HGhYqyEqLzlNftlt958b178u+qY&#10;YglCXDrQRoj77HHe4MjRYtSEeOH5twzOPDoEIc4fxk6Iysc+dHJeqr4rlyDEpQNthDiuQdxGiGec&#10;el3et1O5+cYfNbp5xkGIosJbbXZc5fVSSYT4rW/ekL302Z+tPCaVIMTumBNC7FOCEJcOTCohlglO&#10;psQntj+18ljBwcsvuWNw5GjBxSTSXnVdJREiXHftXdkrX7Bn5XFKEGJ3TDQhnnna9/NOt/IbD8je&#10;vsKXWst71zoi232Xs7I9dj07L/t//oLs7rsezs8FV115Z95xVnjd/pW/L5d3r3ZY7stK59t793Ny&#10;xQACRFtufMyM40/9xrX5AEnHt5WzTr9+cWrJDd+/Z8Z3rsXN4Jji56ls9t6jZ1w7FfV9+OHHnjjp&#10;L+D+tUPVOVLxG/daPpfUkqOPuCL7yaNP5JR+4/jvzfh+q82Py+64/f48alt13nIpPo++hFh1vEyG&#10;VZc/KPvwB07MHnywW65dX0IE5nvVscW+Osq+leD7qusqm6z7tcX33NaW+lCCLI/lnrdHp3p6/p/8&#10;2GmL66gd9MkyLjj35vzYqnOUy7prHJ5dcdkPsm23PGFGHT0Tz0ZanpS9FyzzmfzZVp2jWMpj/quH&#10;Xjqj//fFxBFimnUNnLXfcVjlMX3K1u87Pm8gjV1+CMOUtd5+aHbXoocq719He/Gyu8/4rKkY0Oed&#10;fVPengZi+fuXP+dz2TP+6ZNLfN5WPrPzmXnyO7Ldd6/zK4/pU9Z551eyO3/wQE5S5e+Wf3W7X7hY&#10;0vPoS4hV7ZNKGkxdMAwhnnzC9yqPTYQ46r6V0ESIxXtua8t0T8bVbPMvmedHffXyxZPkddfc1fuc&#10;yzxl5zzgWvzM/Tz0C4I3uZa/61vetcoh2eWX3jFUHuvQhGiAvPUNB1RWaLbFAzzmyCsrvxumfHGf&#10;C7KLv33rrBs6lR0/ckq26M4HRzIhrPT6L2a33Xpf44DvW9JgoVqQatUxfUoa+FWEOEzxPNrul5Ip&#10;gsqpOk5BHF0xDCGmlVXlwkqwqmTUfSut8holIaorFVf1/TDFOVk1VFrV932L+yEORtWORZdCHwxN&#10;iG0PYTZFY49q8Ck6VtsA7FM8vB/c8cBICDGRzajrZ7DIP6v6vm+hepHrqJ5Jl+fh+yKars1M6oo2&#10;QiwTcReM49nBKAkROYzSonPOUY5R93P2WTdWfjdMmThCbFqNQtI2mZajbuxxEOKdv1CIo5hxx0mI&#10;db6vYYr6jUq19yVEvrWmtmbSdgX1tf3WJ1WeR9Hv+mIczw6aCJHr4dEOhEhxUbCjJMRRT5DKqAmx&#10;6GPtg7ER4n57n1+ZrqBjn/utG1tntKbGXv2tBy92oioCDK99yd6VxyptA1B+JL9bOp/O9qZX7lt5&#10;rOLh3fsLE8Tfqu/7lHES4onHXp37Kcvfp2tyYDOlDBb/5+gvH5uK+o2qjl0JUf0EdZrSStKA74Mm&#10;ohk1IQ7Tt7oQou8SmsZietZNhMgHeNJxV2cH7nvh4nqKcNe5W8bVZ5sI8f2bHJMHLQWfUh2b/LbF&#10;duyDsRGixlKKA5JqPPvMGzr9tokQi50hoe34podX1Xhtx7cRYjGfTSS2Lq+sS+dyzDVX/zAnL+cS&#10;1Ttov29XHqvUdQb5bepTtZOM45vuR/2a6rj5BkfnboR0zzpvnRXQ9jz0k5NPvCZ734Zfr/y+WFL7&#10;9UET0YyaEIfpW+n4pnoWx0DTeErt45nUEWKVedl0fJc+e/ABF+fnKO600zRG3XcTIRbvN6Fvu3fB&#10;WAlRDpcQevrMTGnW7/LbpsYrmgsJsyFEqhXZFNHW2G2E6PdFfGn/iyqP69K50jFFtNWv2Bn8W+es&#10;KnZ+odilOM1GIZav2RR0a3sefUrVYG5DE9GMmhCH6VuTTojp+Kb7qGrHuSTEquO7YKyECNIIpBPo&#10;GD9c9GD+WVuE2m/bGq/M/rMhxKoO0XS86/clxDr/W1qk33S9YQlRBJRSa1vJ0KW4XpdrJjRFNQV7&#10;ms7VtTCXd97x9CX6QhuaiGbUhDhM3xoHITY9DyYzq0M9HaffqENd/x4XITZFmZnMJm/XTaqz6b4n&#10;lhBBYysJbqpu9lH8tmunSWgjxKb6zgUh1p3P3pBUc9P1Uqcuokv7OGZUaQzO1eWaCXUDil+KQ77p&#10;XF3KbHLNRk2Io+5bqR2b6sniSGi6PuFBgNQ9j2FKClg03UcVIbURon7RxCl9SrF9+mAshJiSq+uw&#10;NBIiv51JgXmaiv/7HJqul1RkEV3ap6lN+hbX63LNBET1vasWzbhfxWe+azpXW9G/hkmPSVgIhFis&#10;Z5frj5IQUx0RWJOfuIy5JMRhniOMhRB97vs6jIMQm1JMhiHEutUJiuv3JcQ2NN3vsIOqqQOK0KVo&#10;XSqi91XHKsM8kyY0natLkVkw7BKtvoR4z90P5/VNK5SSWZkw6r6V2nESCZHFsc/nzs3jA03XnU9C&#10;5CLyvIbBgiHEts7Tt9M2PTzXautgfR9I0/0OS4hNidlV9WtqQ8d3uWZXNJ2rSzEw7fQyDJrusyrJ&#10;u47A0nMZdd9KaOvTCV2u39ZfqyZIwcviumFBt29fcMtiN0XTdYv3kTAbQuRqkQpUrJ81zNYyF+u4&#10;zRbHL45VDIN5IcRHHnks3xih6rfKMIOvrfOMutNOAyE2tUlV/dqO73LNrmg6VyrWcT/nPz5d+Z1S&#10;3pG9K5ru03dl1GUIJFfGqPsWtPUvQbqEprZMUe6m86VE675oum++cfetpEyGpt171K2JEIdNtO6L&#10;eSHELmTS9JDNVNJELCzX4B54U2O3EaIom7w378dI5zv8kEsrj1V02i730AdN95vqZ1G9mdH13/bm&#10;AyuPVdTrkUceb2wTioDCKvr3RPKqjlXanolrjpIQkZ2dVS656LbaVU9Uon7QF30IsWn7r9TPR923&#10;oE//6vJcms5nl55LL7598RpqcN8i+OkYCx+SCpPA7dim++5brB763ncX1Z5Pnqv9A4quCv+3I47v&#10;9YW0gw9+KAZx+2BoQmxa0K6SaZunKnR52G0Dpk9pI8S+Za4JsW9RrzYfZ9/S9kxcS5t0RdO5iqqq&#10;rZ2thkIyfdBEiKlYTWJwvWPFL9f2G5+3EWLfMh+EWFWo37qdltLzoY4dV3VM3+K++7SjujVdO7Vj&#10;XwxNiF07dBXaHo6dTZrO37cEIc6+iOp2GXhd0edclGzd5OtzuZZ90IUQu5SFTIhNheq1vtwYN9ar&#10;julb+hJiW/nQ+09YvEVZH0wkISKwpvP3LZzio2zs9L6PpoFV7LBdMMr71baj2nwilbZJJQ28rugy&#10;iBP4CZnQVccO4/8aFSF28SH2LalvtY2RYv/q0pZt5+tTUu7spBLisK4UmBdChKZOafCNao+5ZFKN&#10;St6nl2a13UOxw3ZBU3v2KdpMWsTjj/88V1Z9O5jf28Cz/Pl8EiLYrbvYH5hMHO2nn3JdbyUwqm3R&#10;+Nj42sbRt5oIjM/PawMSmtqSH1lUmM8PkVUd06dQh/ZBBKQ4ig1dFWPp9tvub/SNdy384336YhGz&#10;IkT5PsnRmoow+AFfuHDGou4q2E6+/FtOUY1r8IHO4ea6NHjR6VssNpNI4Ne0nrrLLtRV96Yccdhl&#10;i9MOmGqCHLZZp8bSMfxPoyTEtFV+sR7FUtzpR3101AQpCFIRmnYDKpY9dzs7+8qXL1nic8/Eub6w&#10;53n5NYqvMFA3JkqfTihx32+dx/nsYqI9BXcQTGrjBJOaoI/6+W0xANAX2odb5vXL7bPEfXYt0kBs&#10;uJEw6r6VCDH16+JW+YI0xYirvuO66VUbO3z45Pw4wQ+J8AkCEmedUX3fdeOnXIp1hCIpJr9rKqke&#10;qTQJCN+B3FIqudyOzt/ltQcCKsV77ouhCTEwWiCcYgcolr7qKxCYRDRN+okQ5xtBiBOCIMTANKLs&#10;ykglWXlFBCEGOqOJEOXB8VUFApMEboy6wJ03IRZ9u8xsPu2qY5UgxMAMNBHipHSWQKCIpihz8mk2&#10;7Q5eLEGIgRkIQgxMG2695b7er6GtK0GIgRkIQgxMG0aZfxmEGJiBIMTAtEHKjVSjqj7bt8gNnQQE&#10;IU4Iqggx5V4dcuDFg6MCgcmCF4vxFZb7bp9im7F7f9S8kGOuEIQ4IZAoLOlYcrJdfKrejBcITCKs&#10;ay7umlQskraLydnlcuRXLpuolLIgxEAgEBggCDEQCAQGCEIMBAKBAYIQA4FAYIAgxEAgEBggCDEQ&#10;CAQGCEIMBAKBAYIQA4FAYIAgxEAgEBhgagjRlvG2G1Lsw1bcJr8vrACxEiSdTxlHtrxzFq+RivoX&#10;3y87ClTdUyptr3OYVtS1byqx2ifQF1NDiKPYbddxVb9XrCUeNeo2bLBG+etHXjE4ajRADnUvJSq+&#10;GGihwOajNiGtut+uxbtqvKQqSDOQsCAIscuO0k2EocwlISqj3sGm7f6030KCFzx50VPVvfYpJqfD&#10;D7k0diQP5JgaQvSmtWc+9f8qO3WXd47MByE2ve6yeD1qxyL38sJ3Gz50VS9N27nbs87edQsJTZNN&#10;39Kl/0wS7vzBA/mb6Yp9xVsLbbIQmB2mhhBn+05g/qR11zi88vcK8hk1mkz0omLj76raij29CL0L&#10;6s6hdHlP9rRhaSbEOmvJNlqPTtF9TCIWBCEiOoTXhCbCUMZhUtYRYlmx1dWtj7Jrur9pG/BdMEpC&#10;HLX7YtyoI8SF+JznGguCELsooPkgxJNP+F7+UvLytbbb6qQZHbfu3voQovPtvOPpS7wS0st+jj3q&#10;u4OjFg6aCPGTHz0tf96peIk8k7LqWGXaCLHu3oMQZ4+lhhCbfq+MgxDhrkUPzdgw87Lv3D7j9Yww&#10;CkIE/sbvXbVoxvWY3AsxitpEiFUExyVSdazCHzdNCEIcHxYEIXbxtXUhRC/dfvsKX1pcttr8uOyO&#10;2+9v3fU3lf0/f0GuRoAv51M7nD7jfMXiWojKDtnvWPHLlS/7Tq8QcPwOHz55ietRoInsONTXX/Or&#10;S1xH8bnvpd4Uf48I3F8i0ROPvXrG98pm7z16xrnUh8J9+OHHnrjwL+DfO2136ozjmsoX9jwvv560&#10;l+L99pmU+hJiU1DOuRLOP+embLnn7bG43ZuKINYnP3ba4rbSnrfefO/gTFl28bdvndGWB+337Xzi&#10;Vhf3f9RXL5/x/e67nJW9d60jZlzjLa/ZL9vrM+fkebfamdJ97Uv2rrwP7bnq8gdl717tsLwNiudW&#10;rrv2rkHNnoDzfeSDJ+ZWTPGadUVfKJ5P/0uTu6DelhsfM+N4fdu9Fn/TVPoEEceFBUGIXZRU04BI&#10;v68aZH1fs8ixraOZqc3YVccormVwNJnxbcUAuPLyH+T316V9qnxPrl8mpi7F6w7AQNWZq46pK4h+&#10;mafsvMTn4yTEpldmJkLUR+RsVh3TtSAXRIcoquq45qqHVk5+TcXxxx393crn16esv9ZXswcfeMLX&#10;rn9++hPfrDyuT9l0vaPySaCqL5tYXrzs7jM+ayr64Xln35TXb74wNYRIAVKCVQ3ZhRCbOlMTIQ5T&#10;vrjPBXNCiEoikWEJcdiCdJChe+07wOvKOAnRyiAqRpuXi1VQTWlLwxT3Mqr+pDjXbJ9f0bV0zJFX&#10;Vh4zTNHPvWxqtn1ZWen1X8xuu/W+vI7zgakhRA+yqcHbBlNTZxo1IRqQbYTIPGi7py4l3XcTIb71&#10;DQfkuWuzHVDF4h5HUf9iaXuGRTQ9q112OqO36TWOe5lkQhxl3UZJiGkszheWGkJs6gDpIYxq1uxC&#10;iOo7V4SYBsJsB1SxzDch8l9VnUPR7tq/D0Z5L8zEq668c6khRCvF7rn7kZEo7CDEjmjrsG2J1U0d&#10;IAVlRkUYXQmRGUe5bbXZcZXHtBX+qi4+xHERYts99i19CLHpXkZNiPyKJx13dXbgvhcuDgBQoXVL&#10;B9OgHjUhMu0vvfj2of2cm6z7tcU+xKa6ubdygG3j93yt8lhllH0hCLEj2gjRA07wcE47+doZO+KI&#10;AFb9TulCGJtvcHRuFjhOEUGrcxi3dRA+NxHIBMdXHScIxNGfUPaDFQd9EyGauf2u6f5EJs8568Y8&#10;TSid/4xTr6s8Vmm7x7e9+cB8knHd9Bycs+kZTiohpv5RRNPxXQjx/Zsck5ObrATnUg4+4OLKY5XU&#10;v5uuW16g0LRDVFPdimMpoen4LoSoL6W6yGyoEwFBiB3R1BGU9BD5jkT5RDHPPO37+WdQRzpK6vB9&#10;BhllxzdXdWxbByk/9Lq69ekcTYSY6t6XRJqOb7vHviSiLBRCTMe3kUgZXUiq6bp97rvLtYpoO76p&#10;LyjlZ/ul/S+qPC4IsSOaOoKSkmuF7VMaCdPiumueyL0aNSE2RSVt6tDUQYIQlzxeKQ+aJvS9lzY0&#10;PU/96IJzb87r7zhKvcu9N5HIfBNik79c3ag410rna2rvYQix7vp91u+PAwuGED1E5Ff2r6z9jsPy&#10;HLSmh5U6cJ9BVtcB+JU41Js6yNJAiFV1b3uG5UHThL730oame+lbcl/dgz+ZaEJsar++hf++rf3K&#10;z7bu+pZdFk37ucbUEOIjjzyWZ8JXNaKy/TbfyJOiq76zmkCWfdV3SurAfQYZ07y8TE7xme+aOkhK&#10;g0kYNyGm/SL7kkjT8ersnM5d9f3STIjp+ksLITpXW/uVny1fJ9VdHDv+37ZJy7gxNYQ4yg5bLqkj&#10;jXKQNdU3KdKEOkIsE6cIoXST1IE45Z2HCddEiGnw9b2/puPTOevqPmmEaOWIQNYtNz2xqkIRdEho&#10;el59ioDZPp87N58s5poQyxslW6op+Jf6CwsqvU6iqf36FEsLmbht7dfn2c4nghB/UdIA6jvImtDU&#10;cbsSYvm4quWHBqAg0oXntZNX3/trOn6SCZElwaIoomnpnnO19a9ttzxhRhqKwiIprt0Vqf/2Bbcs&#10;Tgqfa0Isn7MqsyL51ZvaD8l9ZueZa6Gd2/0V79fSP5YVtLVfn2c7nwhC/EVJZNDUSaoIowlNHTel&#10;wUCT2VkmxK8eemnlcep29lk3Vn6nCPIA32ZdqlDV/TW1RxshvvIFey5WsFJL/PvkE69pzKHrM2ia&#10;6lZuN2i6dw7+pv6VEq37ommHnWEJsS27IaHJxeRcTe1XVppd0DY++zzb+UQQ4i9KIoOmTlJFGE1o&#10;IsTiuZruS4Dm6COuyM2db33zhtzXWXWc3zcRYhpMTWZ11Sa7Te3RRoh9Sznnsg19CbGJnLRP03NI&#10;5F40sRGG/SfTMXagScpJArdjm+q4/dYnzTgfdCHEtmfoPvWX479+Ve1xbYQosKEvFJc/Ft9hY4/N&#10;ld94QH6vdudRp6b2U1xvGrAgCVHajU7ZpEaKJQ3upk7i2onEumAUhNi1+P1sCbGKRJraI7VZ03tj&#10;+pQqE7sJTXVLpbitlQFcdYzSRohVRXoIYqj6LrVl3/40W0LsWtoIsVyMJ5NC1XdKl/ZzvWnAgiPE&#10;5FMzuxVzEptKEOLwhNg0iPuUcRBi19JlQPcpJmL7T/btT01t2eUZdi3ONcr2sxVcW/u53jRgagix&#10;yddWLJzfqaPJZ+IQrjquWNLgbupsVR24CU2EWPTR2Ei2Ll2oa7HkqymoktZ5ByFWlzYfYt+ScunG&#10;QYhN2+B1KSlPdlTtl84H+kTVMUoQ4hhg772qxk5lrbcfmq/FLcJmrW2E47wwV4SYyCTBEsNh9xRc&#10;712H5wGapg6eOuM4CFH0dj52OZFCM2ybFYsdphfd+WDuz0NkVcf0KdShdBdoar9hCRHRzqae++51&#10;fm492RSk6n0/fYvdvNPkHoQ4x5CHZ4feqgZnGtc1OpJEllW/Sztcww8XPZhvb09VFrfON2g+9P4n&#10;lWcXIJd13vmVxedQ0hbscsOKcF7Ktqp+Bn3ddvaI6PJLnwhEuPc3vXLfGd+n1w6kAYpw3rXKIUt8&#10;r5x+ynVLvOtFkMNxzpvqw29mQKZXJUAiRc9AW6Xzc7jbFj9dQxqI6xfvL5W+hGhQM0vr+kPX4vUQ&#10;CfI5zzrj+uz1y+2zxHHFoElTOeKwyxYHIy668NbFz077pNcNeA3AhefdvEQkN73CoviKAG2q3VIf&#10;Bc+zzj9efgbF4pUYKbsBPMOPb3fKEhNLMWjSVAT5inmy+rX7c5/uNx2n/wQhTgGognKkLzA+IP46&#10;s7QvIQYC48BSTYiB2YPiYLaXCc6Ls+65+0kVCUGIgUlHEGJgVqjbtURe4SUX3TY46gnIbbOvZNXx&#10;QYiBSUAQYmBWaAoE8IXxZ3VJfQpCDEwCghADs0LTTuR9ShBiYBIQhBiYFZpSLfqUIMTAJCAIMTAr&#10;2DkFmVWRXJ8y3zslBwIQhBiYFeTcNb0cqUuRIOwlRCl/LxCYLwQhBmYN6TSSkNNGpMUiWVcickrO&#10;LhffXf3dRYMzBQLziyDEQCAQGCAIMRAIBAYIQgwEAoEBghADgUBggCDEQCAQGCAIMRAIBAYIQgwE&#10;AoEBghADgUBggCDEQCAQGCAIMRAIBAYIQgwEAoEBghADgUBggCDEQCAQGCAIMRAIBAYIQgwEAoEB&#10;ghDnCT/+8Y+zyy+/PLvvvvsGnwQCgflGEOIc46c//Wl25513Zqeeemr2whe+MDvrrLOyxx57bPBt&#10;IBCYTwQhzjGuvfbabNVVV83+/d//Pfubv/mb7L3vfW/2yCOPDL4NBALziSDEOcStt96affKTn8z+&#10;/M//PNtnn32y3/7t386e85znZDfddNPgiEAgMJ8IQpxDHHbYYbky3GSTTbL9998/+4d/+IfsH//x&#10;H7MzzzxzcEQgEJhPBCHOES655JJs9dVXz/7lX/4l+8pXvpLdfPPN2X/+539mv/mbv5ntuuuu2cMP&#10;Pzw4cuHi5z//efazn/1s8L8l4fvHH388+8lPfpI9+uijiwsfa9PvAoFRIQhxDiCQwkRmKq+99trZ&#10;9773vez+++/Ptt122+x3fud3crP5mmuuGRw9nUBaDz30UH6vCcjtlltuyb71rW9lRx99dHbQQQdl&#10;Bx54YHbUUUdlZ5xxRnbVVVflE4PJ4pRTTskOOeSQ7NOf/nTeLptvvnm26aabZu9///uzHXbYIW+/&#10;Y445Jjv33HOz66+/PifKQGDUCEKcAxjwq6yySvYf//EfuakM1NBdd92VPfe5z81+7dd+Ldtvv/3y&#10;z6cJlNwFF1yQk9gGG2yQrbnmmtn73ve+7Ljjjsv9ov/3f/+Xve51r8v+/u//Pvv1X//17Jd+6Zfy&#10;8iu/8ivZX/7lX2bPe97zste+9rXZf/3Xf2V/8id/kv2///f/Fh9TVX7rt34r++d//udsueWWy9Zf&#10;f/3si1/8YnbDDTcsePVokjHZ6C+33357PonceOONeTHhyFowwZqAArNDEOKYQckce+yxOSG8613v&#10;yjtzgujyRz7ykZwQ3/rWt+adftKAuG+77bbswgsvzFXdOeeckyvcb3/729kaa6yR/dM//VOucn/5&#10;l385Jy2khuyQ/+/+7u/mn/Obvuc978m233777KMf/WgeWX/xi1+cf+83jvnXf/3XbMstt8z22GOP&#10;7IgjjshOPPHE7Bvf+Eb29a9/PSc+KvGd73xn9vSnPz371V/91fw3f/RHf5Q94xnPyD7wgQ/kpLAQ&#10;oL25TwTgqOZPfOITeTubWEwg7ldbaXeTw9Oe9rRs2WWXzV75ylfm/euOO+4I98IsEIQ4ZjzwwAO5&#10;75AKYi6a7e+99958tgcK541vfGOukHbfffd5J0Uq40c/+lFOSkj6j//4j2eotGJBfr/xG7+RveIV&#10;r8j23HPPnLze/e53558ryyyzTHbSSScNzrwkfvjDH2bf/e53s9e//vU5QXYF9fmpT30qJ1oTDXKk&#10;HnfZZZdcKTHftTNymQaop+fObbLbbrtlK664Yu5f/ru/+7vsr/7qr7K/+Iu/yP9K06K2BeKQovZ9&#10;2ctelq288srZuuuumyvnFVZYIe9ngeEQhDhmGPC///u/n5MLItTx11tvvVxtMS2vvPLK/K8Z/6Uv&#10;fWluBs0H1O3ss8/OfXcGIpKh/ETCDbwXvOAF2Ute8pKcuJ71rGflA5ZioxyLMLjd3xve8Ib83qzE&#10;od5+8IMfZHfffXe+QqeMjTbaKFeUfZWNtvza176WLb/88rl/lnKklpDyhz70oeyAAw7ITj/99Lwe&#10;99xzz+BXkwOkrU2OPPLIfNJ89rOfnU8u2uOzn/1sHnyjkqny73znO/l9IE19hGrXptr24osvzl7z&#10;mtfk/ez3fu/3si996UuDKwT6IghxzPjwhz+cd/Qvf/nL+f+vu+663G+24YYb5r63//mf/8kuu+yy&#10;3JxEPlJy5tL8Q2DnnXde7pOjQCg/5MxMo1gNyKuvvjpbtGhRTm7UowGpzki0CpdeemkeGEFK/IoU&#10;D+Wy2mqr5fdHyTGJmXeu/7//+7+5uhkW6oU8tCv/JDJ3H/4iCW38jne8IzfHmfvzbVK6vnYURELm&#10;VN5OO+2UB588eyZzuY7aiXr3N8Ex1DJT2n0jQ/cYAafhEYQ4RuisospFc1CHfvvb355//rnPfS57&#10;6lOfmpuVBoHPJGvPlclj4BiIzC9+TIS444475oRmwHYlDvfEH8oNIIXomc98Zu7fQlD8e9QOk9q1&#10;mHYvetGLctIVUNp4441zX+DHPvaxwdm6gWnM5EaGCqKjTP/t3/4t23fffXOyQcrIljsCQfJZUpB7&#10;7bVXpVKdC2gnSlyQDZExkfmVBajqoK4nn3xyttlmm+X3DNpcG3A3cE+4NxNY03kC7QhCHCO+//3v&#10;5wOQ6ZagIyMNPkUqi2LSyZlPOj2n+Zve9KY8tWScYG4xaxEFMkTSIph1MJBFy5ljiMbxTGgERJnI&#10;p/zDP/zD3KcnaCIoUFQzRfjctbbbbrvsr//6r/M6MBmbrg9+xwSmuKm/clGPnXfeeYZC8huTDQVJ&#10;KSbluMUWWwyOmBuoB/OY79MzFmSSdlQkMMRXdiuou5QjvkMuFRMVuEf3qr21vQkllOHsEYQ4Rogu&#10;U0tSI4r45je/mft8RGoffPDBxbO+YADTmgOdL48CGCUMSn43fr9XvepVuZn1lKc8Jfv85z8/YxBS&#10;hsxZ9efPomT4FZn0fH18iMw8flHk97a3vS37gz/4g1zxIaw6INXyoOXbo2yQ1atf/ercPK+COvG1&#10;CaQgcsoKUVDZilVATZOItjVBUaQp+o1E+N8o+XEGs9Sdm0EUWJRcfcvuBteXkqWtTTzgmegPf/u3&#10;f5u7HaQ4iTybPNXZMzGZcUvoR4HZIwhxjJBistVWWy0mxEQGTDydP+XQIT//RljJx0hZMl1nC+d3&#10;fcnQ1AlCQFyUBXOL/7AMSk3A5L//+79zJeg+KEOBIE59KiblvBmYyFUwALm4hyoYsMxmKTTqVAbC&#10;4DoQla+CIILdgRB03wCJOnIFMJ8pc6o0+RpFcJE7pe4e3R/CGRXcqw09tDUyROrIr9hO+oXgkHQl&#10;ba6+CNzE5TfcDtSkdjbB+j33gCCS/7cp60B3BCGOCQhADpnODEwj0UL+QQOAv83AFj0UcKAEDBJE&#10;c/zxx+eDg4KZjXJxfvl7IsRUpwGUTGRBBuRbBQpFaoeAEPVaR3LMOYESPsgmMgQKTs6cBPQqQmyD&#10;+zBJ2EOyD7Q135s6ShRHuhQ6PyJy1TYpH5IvkzludUxd2/SFyQgZ8qkiPeTIp8qlANoM2amfSDm3&#10;ifbRtpQfd4u+koJeX/3qV/PJE5FzUdg+LjA6BCGOCVTGy1/+8jylRgfXqUVuDY5iFJmZJxLKjErK&#10;BJkykaS78DMOA2pOwCYlMVtDTYkaUEz1uggxULDIgk+OaW+QUixlIHEkgmSayBApGfD8dsMQvPb4&#10;sz/7s5yomq5TBe3OFJf0XVR+nol7YpZSZExw/lDESD26r49//OOzClJox3XWWSef3ER/1cU9aIuU&#10;ruTeLFEUTJNPiAhB3ahl1+dqoO61MzcKlU/h+12sThktghDHBLO4DstUBR2b4mKucfAnnx0/Hd+c&#10;JW8JBq7Ai6RoJlYfOC9znJowaJhU1hAbeMiEeSW9g0KiQCmvou/N7x1DuVIl1KQoJoUjQqzu8uH4&#10;+qSMULdtsOWZvMUrrrhi8El3qLO2+NM//dNaFwISUWfqS92oSH/9XwSXeUkhywltIlTtLrncqpCU&#10;kC5wpL36EiNC8xyoPkpPMAQJei4S8ZEluCd9gp8w+Q5BXfzmoosuyn2f6o3E+XZTwrY+FhgtghDH&#10;BARECTCTEygzPiKBAakXOrlBgrgoiTRIwECQnkJVNQ3iIgyYvffeO1ckUk0QcjLNqI3DDz88V3xM&#10;V/4oZCYwgkCY1yeccEK29dZb58cgMP42KUMI4s1vfnOuWldaaaW8rvIoRT6Zwk1QJ9fzG//uAgTH&#10;VBcJF0hQF8nW5XZQZxs+UF3uR9sK+igiuRS2yKwcR238/Oc/P/eZttWDeuZP9DsKW/2ZrkWF2Qam&#10;MhPfRIL0qORtttkmN88pz3QvLAikafKhBCk+OZ/Ma23uHjwXMFnxhVqV4xyB0SMIcUygUKSSMHMS&#10;mDvSLZjIiAdp2gVGTt5b3vKWGYRo8MlLNNATqbWBCcu0VCQ/Oz8YYK5HWTCFKR5mItJRkDKfIgIX&#10;eKDI1BspU1muz8xn8gmo+HvwwQfnJnmbT8/xTFAR4SYgQepT1JqCsjaXyyERm/oWwQ+ozZAVpfqZ&#10;z3wmV9tcBfxqaSWQ67pnStkyQzsLSTbvQm6UMx+wCDpFxq3RBc7NxGV2W6uO6DwDhOzZFCPx8icl&#10;sCN/RMx/bCL0W+2rrtQmAnUM1wc12bVPBPohCHFM4CujsIqdnzJBMgZ76uyIUx4ZZ74On8BEk45i&#10;wJ922mmDT+shqGHQUg9M82SSIyQqkKlGzRmcRYiqGmTSPdSVkuzil6LMKLcyUZUhesyHSfE0QZSX&#10;maoe1BJTXp4dZVZMW0IM2gVJUX/Ir6nO2lxbIBsK3SSF+Nvqk+A5IjeTmLY1EbSBqYvMmcKeC6Tn&#10;o0+Uo8LUo8AK0xoRUpH6iMkoqVnPjYvDckoTVmA8CEIcE/h3pK584QtfyDt10QdFBXD0U2ZMuGSa&#10;IicwwPn4mLQGfjGxuwoGO1OWr09SN6XJnJSzxnyU44d8y6Yi1UKdSvNBXH2AiJA1gm8CNale/Jh1&#10;MBEgAtHXJuXmO5tOMNW5AxLp9wFCFaiivpFbl3N4dh/84AdzfyoyTSRXByYy8rMaJal+ips6FFhL&#10;gRN1YTXwE3sOzHq/k6plIktw36LeJjXX99wC40EQ4pjAzBFRNsgpBuuWRWvLAx5hiG5KoUiEyInu&#10;t1Qjk1GEtA4GFMXED8UkdD0RTWRK0UiipuYQnjolGIzMQf7GvqksIC8QkSKmJiBhAxmh1MEyOyRH&#10;LSeoH5PfdQRjqFeTBLMTqZTJvS8oLm8+dG7XaoNJionOp+glYYJKdb+T6E7tqm963urvOfPjgs8F&#10;SPg/PXvKjzq2AW5x8nQN/ccESqVysQTGhyDEMYEJJyAiEEFRSLA1kMomKyUgaEFtGQwGAIUhDcPx&#10;PrfCIa1mKeL888/PVWjanYbCsPJEbh1fpWv6v6Rp1yjuxUhlcPq3EVodDGh+O0TWlgsnoKIORR9p&#10;AoXGb8lvpm0oWwoagVK9fKgmBnmRcu9EumezrNEEwnXAZ+rc2piKr6pbGSYVGQGejfpaM12cZBJM&#10;YCYohJuA/KzlRm4Iz+Tn+ojQpOQ3Vc9YmwiUSYGyQqfcfwKjRRDimEDByG0zgJiVzDO+Or4lEeYE&#10;A9TAN/vzcYEEYsdyyPN5Sf0o+heRkUGcVlz4K2iCUJnqAiDUFV8VExNxIQEqJ4G5LgJaHLR9gURE&#10;YhGv4EAdpJMgbUGOItyTdCNKNqUnmUi4APgmmfx2AaKOEId7VWf+RmlBfaFtqDzEqs09H7l/zFT3&#10;UZwwEu5e9GS7A/9dWg+NpCSmI7simOMmiqpliCYAz0mb8RUie26ToipM8JnvkKuJrehLDYwHQYhj&#10;AqVniysKD3kZ/MiNT5A6QX4GvwHCZ4QwJE0jMSSBSJEqnyBTKxGOQcIk5nNjIjONmdh9IdLsGm3+&#10;sDaIdrpHAQ6+uWQiun9qDxmLEiM0BCAdCFkoTEXkxMxvg8ADPyiFiBRNIKLRiD1dsw7pt0x3UWaT&#10;QLGeItb8rIiHijMhJbP8vFOPz047+snUIv4+x1K9jucfFQBh7jsX+I7vthw84TvkvvCs5VVS50kV&#10;+i21aSKjAv3bOSljxxfdCYHxIQhxjNC5KUJmGRXB1BNBRQqILvn1+JWQGwVFpVBE1vxSj8xlhJKS&#10;mkVHpV04h91imkwoEVLnY4IjQI59icdUo4GPjJzDZ75j+lJelJRrpwHeBhFSdbbWmBJNEV3RbbmB&#10;0l6QHtOPKrOk0fUt4/Pbvv5AbgbXcU3nl3BdB8eKVlPR3Ah15jZipzwRu7XNkrmTot5mrRWyS897&#10;4lWxll56ps6jTR0r2EJhplVF/IJM6uKKJM/C/aqHAIrJUv9QTByek7QjgRiWgXahCj1rzy8wNwhC&#10;HCMMdApJp0YI1J1EY+kVlIr0GINBWg3VwTykGJN57N82YqBsDBCKQ0SaqSZBt8rM4qOSyCtthcpB&#10;GnLwmGgCNK7DdyjY4nP/9td5JYwjGIMbicuP48QvDuwqIE4pItYMG8R+ixz5vOQDzhYmDcRmAkEO&#10;FB7VbVKhxOqCQtqWb46CZeoi+SZQjUx15FT0DVKI2661Yv5vy+bs7uPcQLkjMf5b5IhYBVOoRn5a&#10;bYP0qE6+QkRJ0bsWde4ZaXeKkW+SaqYwqWDKkLuh68QUmD2CEMcMSkmqhKCGiGkC8zi9gY/ZRAUa&#10;CAZPGgAUh2CEwUVhGjxMNDvQlB3wBp9daRAbn5hBJuCSkqydiyOfskEsBr2CAHyG0Cgt5qMoKSWr&#10;TsxC+YZWWfhd0+BEOEiRr49bwPF91V8CPysyQ+juSd4mvyoz3/1JYbGSg5+xamJwXea136QNNYbF&#10;Iw89mK3/hhdkxx52YG7CUpzpvrSHlBjPyLNBjlYnpWdGZZpYqHFEmiY7hEsxIj3nFGGmpOUaOpaK&#10;RP5BhnOLIMQxg9/IgESKHPjF4EPyYyESznkDPA2YNNAkbfM9StnhyEcIxUCI45AHZcevZokbFdol&#10;uboLKFOmJBJCjsjAPVUNVFFvg1vAYhgCQhLuRU6mQAtlbSKhypjYJhARaOReVHBlUNYmD/XV9mVS&#10;1jYUnjblmlAoYf5Ik5ZgkWeCzBSpUVuvvXL29lc8K1e+Zd8gCJQgMj5i6tUzMwFJbVIPJrjzlKFu&#10;6mty0gcoRJNZ3b6QgfEiCHEOwNxjJjOLbHRQJgsKh4qggoqEySzmc2L+UmyimwZN8fdIk99L9HRc&#10;gwj5UXupjvIPy/l7SMQ9qsswO9qYCLgMmPZMYX7OYioMs9g1KVkmp7+IEYEi4uTvo5wRODKt2mpM&#10;3ezLaILiQuCSULgSXJsyS9+ZZKhj/3/TS56Vq8TTTz4p95FWwU7iJi2+U8pbsAwZUs1cGUWYDE0s&#10;7ttKGBOJoJP804gmzx+CEOcABiWyQhhUBLVQjAwjFkECfkXrcYEvimIUPOFHYr4abGmhf4K1ugZ0&#10;cuiPE5TVmWeemfsYme1F3yJVqo6iqH3BtGTe82cKvFQRDqL1PfXIV+cv3yfC4kc0YWgzpE1hSfau&#10;UrH8tcjOJCMdirtA4S5ArFSjwJU0KerSJg9Sgo740v45IW6y+kp5myd1X4RJg3/X9ZEyn6G/3BnI&#10;jzsEyZsgKUr9QbSdFUCB8zM7JjB/CEKcQyCNtCGBwYDckvnJnKJQDAqRY0vdBCX8H0lSitRGOarM&#10;nOSvawsYgIFZ3H1nWAiUqKtBncDkRIh9U4CQg8Rs53PeOlMbeSErEXmbWIjIIjdRceQn0us8gjpM&#10;4CqXgbaWLG+iqTJfm3D3ojtyQlztFc/ODj300Blki8BFz5nT6qFIM0LyriOiTDWmABfyk1XALWDC&#10;W2uttRpXvgTmDkGI8wCBDkqCach847viRzKADFamoQHGhAQRSoOHMuNDKyYCC3bIRUR2dTDQDDiE&#10;xQdZNEX7gNI1+NXbaphkojs/JSWCSqV1BVcBZcf3OVuFSyWK0nIz1PkXkbXoLeVXJB/3hUCRsb91&#10;xIQQlUV3Ptn+JijZAp6n58d3KLjCvaG9qWh+Sea7XXnUk6pFkHyi6lQ26wPzhyDEeQJFx7yzfEve&#10;mfXIcgIRlsg04jGYONvtTyitg7K0llfeYIIIsgEmh7BqICNaJp8VEczOrgm+zkVRITjRTtekRvnY&#10;1IFpXLyeqDmTv233mwQmJ5XHJ8lfOBvwC4rWiuLWKWVBFEpakIZpC+rv3wIflKX0JqTOJKZci0CW&#10;a7zqOTkhStZOMCkwkQVS/Mb5tRHz3rpnSfXcDE1BoMDkIAixJ8zmUj0QEHVQpya6AuExNwUNmFZI&#10;xeAC52YiUh/UIaIUdKGsEApzkUOeX5LZVfY/CTCkVBz7DCYiKMN1BCUEaCQbIyqqVBoIJ7/fG+D8&#10;hojbcWUwX6mf4q7PTRBMoDQpRKQ9G6QIfHGrtQQRYe2rfaTgSH5PzwyBCVIxdd0XYraGWjDFUsgi&#10;RIzf8sL/zAnx8H12G3z6hKvAZEPhSjhHzCYpk4gUHPVyvuLqmMDkIgixJ5CgoIjdTEQPmapV/qq+&#10;MEipCCrH4DVYEZ8kZz4pfqsEqs3yPsrEIKcgqbei/w55IjMDlFleVjzOzQfIxDRwBSmYeCnXT6CG&#10;+WeXHoOZGc8fVjcBIEnBDu6ALkD+lC31VHfOrqCspatUESvzWBtYXeI+ikqNQnfPJrj0DD1f96AN&#10;itFy/s3lX/AEIX76gxsMPn1iZxu5ou6DH1R7Jj8vMpYGJS9TexYzCAKTiSDEHjBwrS6w2YIUGkTF&#10;5DOghkk1qYIB5pxUD7OZf01KSNoazCDji3J9ROe6BjP1oX5MO+dg/jlP+T0i/k2NMtU59kU43Q9y&#10;F4xwf0zl4jm7wLHOwazv8hsmN9WZliR2gfNWndvyRiqtCkicz7VssiInypuqK5/TemWqu2h+q+//&#10;PufpOSFuvsqrB58+8TZBLgS7GlGa5ZQZytt3lKK114HJRhBiDxj0TEP5YtI2EIqOzpnPP4V8+pBI&#10;FZyDShNQMdg4563BNTidl7+LCUbdpesgML5BgRgmt8ABBZmWlyUgWP4xPi6ESHUmNTMbIE+RXiYz&#10;X2dagdMERCj9RXt2hbaxAqS83RjTng+w672orwAIRVcORiEwZjwXRREi/c992j/khKiIOoOJyrVZ&#10;DMiVG4NroqhWmdMIW1/xjCKIMrkIQuwBBGTXFFFEQQSqgWlFZTGLqAomrqixRNy6FJImGNTe3cHc&#10;tbLFuZlwrs0sRXZILZl4SI+ZxvQTNOED4wcsX9vvDVjK0QuKipHq2QKpUbGuLa2IKV8m4zKQBkUl&#10;vaiOIBA90z8pNerVZKB9i+AXFIW3iqbtusDPKY2p/I4U9TAJ8ZmW33boHp/79H9cTIjXXP7E9mOe&#10;l0CKlCj37beeg5U1qS4mSeobaToudq6ZXAQh9oQByl+19tpr5+krIsHUHEJggjGjKUf5ZgYo31Ma&#10;GF2VAV8gf5zBg2TT+z+kd7hOMbWF898gtCWY1Rt10UyEyLRH4lVKCvm4F4pJkSqCtJyTmkNC1jkj&#10;H2pQfiQfHH8nZZj8ntoHOTW9MgCYsvyl/H91dbYKhTmfCNC5EX95yzJqjPvAag9BpLRqpQrawXph&#10;x1LMRXAlOL9tucqpSXJIi4SYdr8RuLJRRnI3aCN+V/5RE1ACUmcym0y5FtQjMHkIQuwJqxoMJiZQ&#10;UlkUgKipRGsbCjDFkKN1rRJv+dWYvVRGCpY0gV8Q4Rg8FChiALl/VGMaTNQq0rS7SlKMTfC78kC0&#10;AamcOKsq1DcVvkvFfSjcBJKNuQeoVn8FK6ge/szk40T6zE25kXVEBwjYi/MlqFcRtM9so0V9pfXd&#10;TE8TTVVyuWcgYZsCLkaSy0D61LcVJGUILnElVK1Vdu0iIR538L755+qvHUwcCZ6FIIsMgiJEn7lA&#10;EGjfBPbA3CAIsScMFmabgVeOGhqUBrpCbTDJbDIguEE18SExeSkr3zcRI+Vh8CAc/isD0g4voslA&#10;3TgXMuubtoJs+CA5+5GZoIB1t1JP+NZcR8DD/5mQ8hiRLyJi7pkIXFOaDyXE51aEZW+UVlPARFsx&#10;3a0uqVqupp2dQ4AoKWs5jlZ7pLSkMrSJCYkSq2sTit0EVUWq3AxlEkugTsuE6BqsBROAZ94G92yp&#10;nsmn61v/AnOLIMSeMOgMSqqJ+QnUCFWnw8vVozKQgf8bZMxPCby2s0KkFBhVIX3HZqyOK4MqQojM&#10;bwNcAMKmClaEgL9Itu2td2XwQ0oER+r8ffIcy8nMzF1Eh9iazHzKlUlfJhdkJjCU1mXXwYQh3ad8&#10;fZAi454p2ASkg3yp5Drw/ZkoqjZIoNwENVyTUuwD6r8YVJF6Y9WQ52PPyypFylWivYvpShtssEEe&#10;eGJW16nYwPwhCLEnmIEc5skXhDAoPSYYApCoa0AivmIitOMUyo9pR1VQYtSj/5dVkkGEEJPpioQp&#10;0mSGWpPLdK8i0ypQM4jOSgxmJ+WVTNEy1MVSM6TURIj8ZtROWY2ZHPg126LNgkPUaRUh8i3KrywT&#10;l3sQJaewq8DfKLghsFQGd4WlkZY71inIOvBRpjzERIiS3U0Itkgrwv3Lf5R4LnCUdu/RT7yYynMV&#10;gGpznQTmHkGIQ4Ai4lMzmDnfdWwER/VZOYK4KBH+RsRGHRb9aUjG55bDUWL8cZRl0VxzPNJlZvMT&#10;Oj9zL0HwAFEi2Da4FmXCvEsbt7b5HF2/jWzdK/Ipg5Kz4alATxP4PhFGFSEKuGiTch1E75E6H27V&#10;7/jyKPQqHx0StZUXH2Nf8AGv+oonlu4lQmTSq2dR6bEIbPHmmXE/mDT85QvmpvDMEaIgVDmoE5h/&#10;BCEOAaYQcw4Byo0DZiIHu45POejsBorvBUOYcuXB7f/ORS0gRQPM8rNEns5l8BhQIrsSkPmywMD3&#10;vRQPBO08VYoDGVotQU0ygeuAILuqzQTpPkzvMhCifEiEVwfX8nvkVeVDtLIEiVfBNl0Ih//UpFMm&#10;9ypVq23sSM5nWdy5vAsoS89wg5Vfu5gQd/nAe3P/Ln9wguvK7ZTSQ1Gm52HSQpyUIhPabjdeEibI&#10;EpgsBCEOAR1dgrSARHFjAiRoQDAXRUeRFHJgTlNn1gdX+Y2QA5+gQc7U9m+pI3aeRoh8fkw8arQY&#10;kUUMVq1QafyMVKPrW+XCt4hoJGgjb/6uOlXofigXUfA+fq1ddtkl9xWW4boCF00EjGSoVRF5x/H5&#10;pWurj/NKfi9CG5hg3Ivf2jzBkjgReSayc1TlX3INCBAxb5myfYG48mT5DVYvEOL6ucvDprDgGfIp&#10;25gWSZZTfxJRqr/6ithb8tfXdA+MF0GIQ0JyLwIrp28YGBQBH1zyc8nrQxAGgRw4g6VIPAYy01na&#10;h78GrtxGCdkIUfpJeaAnuBYT0HmlukjpQJCUI5NVHZFA0WQvw7kFfARZmnyGZTivSaGs8ASKrN6Q&#10;91gHJi0VqZ7Uq4CRe+CDlb/pvEUFJQ9QhJ0pro2Yzfyq8hSZwa5HbVLRIuYmH+3n3yYLqozvt0xU&#10;gl8i6fx+VTABOYe80ESGCpNZndVH+7sW3zEVWuXGoEo9F89VtFxdETqiDEwOghCHhAFkGRn1VYWy&#10;GjOgqT9RSUquuKU8s5YphwSkohh8/IPSYhAiE7zKrCwCqVGkkraZZaKzlKogQhcVQkFJ+u5jNjPv&#10;EW45yqwuJoPytvlFSCPSdqK3UnkEqBCbNnDvCNp51B1RaruUAM1dQPUhHkEXBCMAZENdfld1ci4E&#10;xdeo/bR/Od9Rm0qL4pLQdlWg6LSLVJ8yISJTRKzOrilJvs4vaKIxYfE7+7cIu/ukPJNpHZh/BCHO&#10;ArbJkn5jQCZlZQAbnFQfcil+LqoqUTsN+LQaAnlyuAvUUEzOxzeHPBEiH2BfB7zzMenKrxwog3JE&#10;Lq6BiJuUZIJ74stUVyoHYfUFkx4hIqoExCDgw5ymoJGdYIY2Y4aWCa0MBMzvKNevHPktQ5vzcTq2&#10;LsjiPik6gZ9zzjh1CUIEzxW5a8M2d4PJjpUgGEQh8xl7vvI8A5OBIMRZAElZtsbHlxScwcyMEnDh&#10;Z6QiDBYDxzEGoZUeiJRS9Dn4ywQUXDGw+AcNHgPG533XHssvlO/o2nVAOCLFzs/3xZ9HCQlUJCKv&#10;gntislrxQfG4374qx36BCLG8UQOYSBClvQqRRp8NZE1EfK9+V1w9UgRCMjklRZ6eQRnyLKlMAZKr&#10;Lvl2JSH2QcpbTIExm1J4vu6zzr8bmFsEIc4CSEOuHVJIq1YEUfjBmGzMNwTHrLJMjWlI5fCRSaq2&#10;7lngIA0Gv6MSRax9RnlJuxGQ6ZuALSdSJLNpIwEqin+N+rJyQu4fE46zX+KwdKGy6vF/6TDcBZbr&#10;yaF0nTTIuwLpItIDDjhgMfk6NxLTJnIl+eiKUfeuQNjJXeA6RUht4hM0AWjf8prlBOdA2Dbr4AP2&#10;svrZEiLfanFvS+uePV/X4eYIzD+CEGcJg0U6xYYbbrjY/2YAU1/Uh4CB9AwEaJAmJSXSiEioOOTD&#10;2U/NIYEUjGE+Uol20hHRLcMgEnDhgyyDE19aDpOzzi+Y6pkUErJGkpK+KSOkzo8pmRj5OV7d+MvS&#10;LjXq7RrIsw+oZQEp+ZUUm+u6F+SArEwa7qFJqYLv7TyEwIqgQNWfX5HaZk6L3pu8JMNLY6ozwZGm&#10;pHCTWcpntEt2kRAP3LW/m8AkxzLQL4CPNL08zD0E5h9BiLMEsqEOdeqiPwwMAIpRRFrQQjpMUjv+&#10;ChAgLcRoZxQkgTCTYvRb+W/MKiYq01E+W1I1HP7MPoqnyuzzSk+KU1CBKZnO2wWIUuQUQSEGpp5r&#10;ISt1roqk9oVgDJdDegudv3yrVQRfBYrSOShwK2/KQIpMZ0vlKDNtIU2piby5QRA84uIfZeYCRVgk&#10;xLS5QxXUi+uE0jXBpSWeQPmuvfbag/9l+VJE16HOy2o8MPcIQhwBdGQpHYISiKJN1SQgMakpfHcC&#10;LSKtxdUXyFbkEiEKLCBcg9/gST5L6k1KjzSfKsLjK5Pegnj4NKmlOjOxDsxYASQBBoqGqUtFUXVI&#10;x7ZX/poYmPtd/YnajWmPgKTw+G0fUG+Ss5FOmmjKoOD5U00OIu9NkwLFhsQ8D+4L6lVRL7tkdyFE&#10;90S5M9cpeyZ3sW5ey0B9pjZy/56vz/sGzgKjRxDiiICgrK4w+5cDGVJ0mGdFBZBI08AwgAw8KomD&#10;nToDx4uAUjhMZ9eQW0i1UZwIE4EiTbl58unKcB3nFxiQ2sOMpEpEwuuCCWUgCmSMVASLqESDWkqL&#10;aLhr+4souQ8QO5PadevM9dnAPUnEFjzR5n39l1XQ1trW5OI+tQ33gNzBHT66/QwyVNJ+iGUgNX2A&#10;i4SyTr7lBO4RyeRptYx0H8/X8y/7OwNzjyDEEcGAYsJKRWGiMvt8Zkt5UVzqjFlMsVEfoqsGBUXp&#10;OGQn8dggMsgpLsqCCjNIqQ0DlM+OUuPjc05k6xwSghEVIqoCYnI95hsyEzyRxFwesEX4DZOR2qFM&#10;vVIT4fH1IQ3qBjExW/11X+5RoIbvFFFasyutpK+JLYik7ahZ7aNQalbUWCKp/gjecX1cAXXgvuD2&#10;sAlvUt+uydf7vGWesQQhph2zy7BxBBLVVpLGnaMIKlVbFnM3PUu/6frGwsD4EIQ4QlAuoroUnC2q&#10;mGtyCpmsBhuy48fyV3SRT45PKyk1BEjlyY0zaEQjnUPysOPTqhgEIF2G78m1EBPisNJEkIb53GS2&#10;U3yCCq5DnVStllBvCgwRU3/8l3yaXYEABUYMdiah6wgqIWFJyfx4TXXkM3XPfus+Rez9W3FOBDYq&#10;9Yn0rQ5itpYJjIJb+61vWIIQb71+yZQePldKnktDErbgVBksBWRuQkkQsdcXqnboCcwtghBHDGRl&#10;Cyp+KCYl1YiAEIB986g665yRDdOSSVwkGgOSEuQXo/isokBwAg4GW1HRUZmiqAhCoSQNLNtjISOO&#10;/SZQsXxmxVcSJFXIrLNJLN/ebBQYXyNyMBGon/MiWArS+a0FppqSok5AyIgeedoEgo8WiVCoTT7D&#10;PnCvfLgmLL6+Ot/nDhuvuQQhJiB17Ue1e0bux//laKpzGdqSz9TEkFbymPBMGDbhDcwvghDHBOYe&#10;9UZ5SLNIydkUApOsSd0gBsqQCjTIFOki1BFzsRgUYTJTFvIh+cBslCC/DiFbfcKkLKueOiAZ0Vp+&#10;RrmGzPWuv62CvDtEQ+1aW2xFB5+ndCLvZUZ0iINiQvxM7mJQqQrImh8TWSaoo7ZtUpxVMBmJ4rt2&#10;8ulVoUyGG638mjxjwISEpLkILCtE3toQuSNu5ncZ6irn03LAlF5lAw7P1o5Is2nvwOwRhDgm6NhS&#10;XQw2KRzUEf+aiGzyUSHF8iD2O4qRyUld8ivxKVIQzFfRaAGSJoWEJBGGlBNmqoHaFllWFwpWEjiC&#10;Kr/Zrg2UT7FOiF/Ct+i2gEyVyvQZNYVcEKfrIvHixrpluDeK071Ry4JL3BOSyfk6BZiQZhOxqpt7&#10;RfzUGTVaR0R8hWVCXPVVz8sVud/zFfL9WiqZ7h85e+5UYBVYC4g4baDLxEaI1HgQ4vwiCHGM0LmR&#10;X9oIljlrh2n/5g9MO+IwlZhuXkxEcVjSRTkxq5lVCFKwxNpkA4cPUnDGwEYqVYNIInXaHEIOHgd/&#10;eROGIvgIKdH04vomBVsGlwDyc0+JiNwXFWSQdwES0U6SptVD8IfCpNyoa3+l2VCZrsW/KJJrguCD&#10;kxjPh2oTCJMHE92OMlSo9dwmFsRsMhENdwzl2uYXlV5TJsSjDtgrT0WSDO73VWRvTTXXSBX8RuDN&#10;M/bsmNaekxSqvio3MFoEIc4BdHLRYflw8ubk8iXFh9wQpaALdSZJWwoG9UA9FVUXM5oS8juBBurP&#10;AJfegjhdBwEjDD46vjqmKlNMZBkZIw/L5dLLotQLyXjPiJQfJMIE7ArXtE0XxWQliP8b5IJDCLHv&#10;ChakRwEiO/dplY96I0ntxlymJPlnrQV3fHFCMElQa9wGCInbQt38ThAJ4TJnpR5pd26BJpQTspW6&#10;lJsEvkjqUBJ9GZ4TImQ1ePZ8rCyHIMTJQBDiHIM6QGAUi40UbDdvpYl/Ux1tikXqiVQWg0kRVUZ+&#10;BjnVIWLMBEOE/JgJBiIVyKFPIVGp0lYoKwSEEJFX2nOwbGJXqVBqULSa0uIHS0ECpESdqk+dqY40&#10;1K9q0wokrU0QIdMToTODKWnrfykz12gDcuF6kMLE30chy/VzbeY2dUmV1uGRhx5cggyVuxc1b7TB&#10;5DepVS23ZBUwtSlXk5t2E5BBiKyAqnYOzB2CEOcJSUkNA4nbBhEVRWnIfUQcotYUnuVhltchpHLk&#10;FJHwTTIjpYlQWohHMIbpx3coul3ckooypWKQrZUuFJi0F4EXykvuXUomB4OezxSJVd0j0mcmCkTY&#10;HKLKPEeKlC4VXF4SOQqYfBCiQE4dKMEyGVqxUkTV/QkYUaLFCSmBr9RE5LmoA6UqUIYQTVhBiPOL&#10;IMQphQEluox45OhJyUEwthdDTsiNud1kgjGvkR9fZVJcjpePJw8wpfhQWY6hSJFIKoI9XnzFhwgG&#10;M9JE0ptuuukSZOzczGvqlD+UWZtUZRXcB/VKSY0S6ilHUB3S5g1VsIFDmRD3+tgHBt8+AUrPO3EE&#10;ewDZm5j4M6vSnihHrz9I8DtBIS6QeMfK/CMIccqBUJjIiFEgQbCBL1KuHh8bBcQ8Z6YzFwUq/KVO&#10;5CoaiMXNBwBJ8DUK8FBvAh6itz5jYlr2x/dVJlumKb+hyG0y/f1lQtrNRZ34AhEpldkFouWIy/te&#10;+oICRj7SnpijfLii0nI3uRoU5quINaLi92PmCm65v81XftUShGgbsAQTCiUovSYpO+rbPWr7NFEU&#10;Yb17kRCBz5av1HUD84sgxAUAgxGJWWbGkc9kthlEWumR0nWYxhShv1QcZSmIUzR3wfmkDCX1hviQ&#10;C0Js2oAAcVKMKeoqOsy0lxOpTnyf/IFl5dgEpEP5SsdRL6Y0Qpe+xCeIWEW0q14BIMJN7QpicCtQ&#10;vVwKTFQmOz8rH64NfkX20z6PUoWWe/6yS5ChklaoIDuuAoSqLqCdnBuBU8FVm99SjtKDEoGC4Jfz&#10;9N3zMjB6BCEuMKSosaRjCs/KGIqNCqGCBE/8lT+HKEWfu0A0G6E0mbhFIAdqjILib6QekVsZFFXT&#10;y6gAUSEMBMR0dw98i85NGSNMqs/1ymumkTRiNmFIRUL0dQEZapYyRLIf3vBdS5Dh5is/4T/0e7md&#10;VJ18xuQDdR8S8ZGsJZnIuAxBKwo5mdiInFItbjIcmD8EIS5gICWEgCQRGZ+WVRT+IhepP/xdXYAA&#10;5Cd2JUTRZSaowE7ZtC7C/oei2k2gepE38rOTjBxM/lMpM9KHkL/rSF1CjMi3qMD6oi66/Ikt1s0J&#10;1bUo8PIrIJAaskasVCdTvAwTCwJnHiNHQSlKXoqQcwfmF0GISymYjJKwmYplMAeZxojTXwNclFl0&#10;tG3FCyLy+7QpRXEz1DIcy7/HxKyD1B65hM7TRKxA2VkBIr8Q2VCElFhfcjzv1OMrCXGZp/x97mqg&#10;ruWJFhOypR9RjF55AIItUqHKEDHn6+W2kBcpIOOcJoW+OZuB0SMIcSkFlcVU4zNLYNIKXtiggN+N&#10;2kGC/i+vkH8smXplUKFScvjtqCNRXBs5SIouq0rHMmOpPNevSwRniiIefs+uSwn5Q3fbbbfcLJUf&#10;ue666+ZBo7KftAnbrrViJSE+/an/lgeNymu8kbZ3amur9LkIv3ssw96N0qX4EdNrD/hYqd+qNJ3A&#10;3CIIcSmFSDGiYfol1Sfp2U45zE4KEmlShkjLIEZ0VQERUWwJ3/x68hrl2tmfUToJ9Wf/xEQUSI5v&#10;zTUoLZvipjW9RThekIFyovba1GEZfIFyK62+sdcgtWbjiiqSKqJq7bIi3UZKk/axO08Rgjx8m227&#10;1TCJTTL2x6QGU5vYbcd5+64fD4weQYhLKZi0opvSbtLOMZQOk09gIi0ZZBbyyYkSC44UlRHYucVg&#10;pgZFkBGRQIFzMbnt2CN/0bI+QIjUI1PZZ3IMmY7SXYrmOHLgk+Nba9rsoQlIlDpFYCLcTGnn9DqE&#10;ukg34qsiRGa0+jFvpTmlQAo4V9urE7gdkLOgi6h4sR2pTssRR7Hzd2B2CEJciiE4wKFvlUtxgJdB&#10;2SC88isKECWTmDldF2wx8ClGuXmiwI4rkgGSUQ9pQdYqS4uhCpEoshSFHhVEcdUVqXn5vBQYRfK3&#10;8vaVV6okQ6tTBFqAaYtU+/j7TCpeHUAtV0XUTQjUNaIMzC+CEJdicPAzWZmuaXkcH6FIdIqeAjNT&#10;UjVCKwYSEJsBXjy2CpST5GWmqzQfq1mkwRTPJZdP1BY5C6BY/lde6YG01aUqsOO7LmY1pUYhSiGi&#10;jkV5mdM23Vh7hZkvkkql+MpR+Yyi83IYi/WvgzqJgos4C7SUwZ9qNyKpUJLmA/OLIMSlGAYrIkCK&#10;ltoxYSVA+8xWXtYiG/RI0vd8f3VBlTYgTUEUmxkgYEEPyd5d37SHOOT88dWVE5gFI5wXoXZVblbq&#10;rLfeernbAKn/8Ae3V5KhUnxdgJUmthij6LqYuOoq8s2naqIpw3I9yfMmgq4pTYHxIQhxKQdisFrF&#10;cj8mHZNSVJnpahcdu+EgQZswMBcFEGYDkWxRWoqR3wwxyiVsgjQeKTzMaqZ3Mi0RukCGQI7UHKtD&#10;ECY/ZhfwoyJ5wZ9PbfGeSjK0/VcCRYzMJbuLwvOrFl+/UIZ6qhM/KPVXdBUkIEqKE5l3UbiB8SII&#10;cSmHQWhXGSrFGts0KClDW5JRQ9ZB21U6vVGwamAzRZmEIsYIzO8FZpjL/u+v/1OKkpMRGFOR2Sov&#10;T8DGceVzI2PBCH4/pjTTE4E6VtQXiUt3sXrECh2ExbRv8okWIXdxo3WWfGdKKsW361mWKDIvQs8f&#10;6d+SrE0qRTJzbcv20psH615PoM3cF5IvrycPzA+CEAO5yrISROpMWaUU1y7z60k+FlkuE47ItA0g&#10;+Anl/0ktka6DEBCDz9KSO1Fpq1isfqE8ER0iQ7iWG4oKU1dIhYLzWwEdQRwpKlauCIr4DaWZfI1I&#10;FylTbmX/Yx0ES+ryDrdZa4X8GCRtUmBeW5KXliAiYL5In1uuJ4eTCbz55pvn9yjXsGq/xwSTgKCW&#10;IE1bOlBgbhCEGMhTXChB6qspQEKtUYiISHpOWc0hJD4z+X5SU2zvJZfRLjOIjmlLDfJVlhUV9cUU&#10;RYpIU12QqXxFvkygAu2aow6I0PI3SrEIwRm/42+sgusKyiRCr3pFQCpSbZjVroncpcekjRwSpARJ&#10;IRIsUmfFGmvKsSlIYgLhlqDM/T4wGQhCDOTqhPJhviKuJggMCLpIjbEypcp8Bp8Xv7OMzm9sOSZA&#10;UgWEx0cp4o3s/OWjK6pR/6bQ6iK8SNlyOGYoVVk8jplr9x0rYxBZXRK2suNGq+fkiaSpPe6EOl8n&#10;UpaaZOWJIqld1LhudYx28RoHapvJH+pwchCEGMhhyZ0Byq/XtmIiRUYtOeuaJ+iclFt5lUcdysqv&#10;DxCrVBoEL3AjMuwvt4DgkQ0tuAJ23HiNSjJUkCXi4mO0EqeOgMvwG75XwaI6QkTGciy1ofeoBCYH&#10;QYiBHMxhPkSkYT9AKTJptUoCZUYlMWuRjGAG/yCTuC1lxKtGmZxtEWWg5PgVk69uGCAmK2esZRZ5&#10;lmIj4JN2lDnqwL0riVAp74rdF/yN/LKIuQxtKqKMrJnZZZ9tYH4RhBhYDDmB9h40WAUmEF1RGXkP&#10;Cx+ZgAlzmTnLPLXSwrtBmItFM7kICpRq6pJ8zO/I12iThiIpnv71ryxeMVIFZCNy2wTnO/WUb2Tv&#10;ffNLKslw4xWXy+645abB0aNH2hVHoKhqA9nA/CIIMTADggg2U7A1mFUcIqZp01UEKJJqlUkiPgRk&#10;JQa/ohdTVRGiz/jVLI9r85cJ6gg2iL5a90vhSZwWCBH1La4a8ZlIr5czSR2yDI9/ULSb//Dss8/O&#10;k7aRt1cpCPIwpZd/8TMryVB5zfOXybdEsxt3HbkPCytk+DblfUoNalvhE5h7BCEGloCghzQS24Mx&#10;ofn+7IRTRxA+N7jr/Gy+FxmWhFwXUAHmI1XohVmum97N7K+6vOh//j0nrRc+a5l83bNEbccib6oW&#10;iSr+7TProX3vr//zj/7+b//mEiS4uLz5pfn1FL/hd0TIFKvcQ2k/VDB/KKItpx7VwXGCKPZA9NoG&#10;ye5BhpOJIMRAJZCTdBd+P2QiGGF3a0vjqnxjTUCIgghSZap8ZlSm6LL0E9uRITG73yAeeYiCN5Kg&#10;7Yi9xquena3+i0I9UrBeLbDsssvmS9+8U0bKj30bfWZljRQhaTBSefgSN37H8tVk+ItyzsnH5UGU&#10;9MoCdbGsEckKgBSLz+RVSskRJCmm8oB/C9xoL8sKkbfCTzubgFFgvAhCDDSCiet1A0iFcuL7YpIK&#10;kkjB6WJWMrWpI4ESKzIEHESqmdiirLYDk7dH2XmfNPM6qU3nVwdE5bef2mbznLz22fUTuSlsBY1U&#10;mzIQr/MjVqRlueCtN92wBAmmstkqr8mvwY+KsKQJMbuZ2QIySJLJLz3J8kavU6Bc1ZmCtgbcVmfu&#10;R5FehJgFndIx1G/XaHVgfhCEGGgFghB15lvj/2L2IS5RZqoPURW361fsiUjhWaaXfIICJXxogjAK&#10;xUd9UlxIw3ECN00K6u5Fd+QEZkuuhx64PzdjJXUj3bL63GGHHfKIOaVog4V3vmnJ14qmstxzl8mV&#10;qPxBRGa7Lue14kWwxv6OJgA+Vn8t1+MTtFO2iSIpR4qyqCptjyaXUU5lFXEHJgtBiIFOQHJMZQEV&#10;JiAyM+BtTMAUtPkqskOUTFkmrWgqXxxy8G/RacpKpJopjnz4Ffno/F8qD6Jpgw0XkNiR+++R+yaZ&#10;8+qD+BCUXb4pWBFtBCaPkCm9/htftAQR5mX5l+WqzjunLf1DzO7HeZnq6u2cSK2YiqRNRI1dV5CE&#10;KpTjqPg3v6uAVPgLpwdBiIGhIO/QvoZMSWa0IAdS4ndDJsnHZ80xE7hug4ME0WLnQYxMasqszrxM&#10;L4GiEq+/7to8mrzHHnvk/jmrYZByImTnFFne8r3vXpIIB2W55/xXbtIjQGuxbSahzgJLaUMJ90Qd&#10;u0/LCX3HZLekj7lMHQemH0GIgVkj+dzk1Z144ok5oSELJNg1EssMtRmCXXAENJjj1iNbG102NYuv&#10;Cd343e/I11Wn6zCbqULXp96YzUht7Te8eAYJFsvndv9MrgAFjbxqQPBFziRyVPyb71BKj0AKM1wd&#10;qV9EyswPLAwEIQYmAoIZ/HxMTyku9mT0f9Fiyd9lhZneffKeN744D1gIzPAjAn+n/ElBDqR47NFH&#10;LkGCqazxxpfnAR1BI8noVo8gRGuXKU4b5XIRCKwwnUWrRa4RoqCKfRrbksED04MgxMBEwDZZ1Jct&#10;xvjm+N0ssxPlZYZTaqLGSQkW352807Zb5uYxc5nfTpCHf1JAg5n7sv952gwSLJYjvrR/7mu03I66&#10;ZQpzA9jSy2+5AewEhAD5FjfYYIM8CRyB+i4tBQwsDAQhBiYC8vhEdy0BLC7XQ4DUmci2KDWzlpq8&#10;684nt/ynFhET01aaC98mMztFu7dY7fUzSDAV+Yw2aOUfpA4FZGxbJt2GT9PO28xhJMmvSIkiXnWR&#10;K5m2JQssHAQhBiYCfH/SWERsrXsuBlSkvAhkSM0R+LC5hOV6W63x5sXkJh2H7xBhUobyD/3O+1CK&#10;JFgsG75jhZxsmcf8lxQgZWkTWgqQaWwPR68LcJwItBQapMs3GWk0Cw9BiIGJgci1l+GLEvMlFglH&#10;0EbEGlnZbVs6zForvGYxudnoFZzDb+0zKKFcak6RBIvl5S96Xq76RJERofXYlCDfodQZfkyrZ5Cf&#10;a8ovpCiRoiBQYOEhCDEwUaDqbOLKjJUcnUiRguQbpNy8rU8UeZU3vXYxuW2+6usWq0r+x4MPPjj3&#10;8W36ttfNIMFUPrD6m3KT2AoW0XF5ija1EFSRqiNtBzFL1hbckQ5kLTSCLL5WIbCwEIQYmEggHqQk&#10;YTolQyNHAQ1EZ/3w/ff+aAbJLftf/5G/LxnRSSL/+Ee3m/F9sbxq2afmgRprpa2BtqrGxhMixtKI&#10;RKztpyjKbSUKM1n0O7CwEYQYmEggNBup8ikedNBBi9Wf9Bu+PqqNz3DrNd+ymOTWXP7VeQqNXWr4&#10;Gdd5+0ozSLBYtn3fRnnOoUCMvEKRbEEb5rOXWFlBQ43Ki5TCg4ADCx9BiIGJhdUq6f3NlvclUrRX&#10;IfVok4k9tt9yMclt/NZX5ekzlB2/3zpvqV+7bHWJiDZSRLDMY0EbSxEFU/gTBWa8jD6CJ0sPghAD&#10;Ew3+OonZzGTmM1+i4r0losl7fnL7GUT3nfPPyX8nXWezlasJcaNV/jffkxAZplQfARh+RKtevCeG&#10;+nSdwNKFIMTAVMBOOxKk067c/IrWKK++8gozyG6nrTfPj29Kt0kR6UCgjCDEwFSAT5Ffj4/QK0rB&#10;9lzP+PenzyC7td/08nyHmdOOPmzG58WCLAOBKgQhBqYGoserrrpqHlCxkoQ5zdxd9w0vnEF4lu+l&#10;tc5VJRCoQxBiYGrAVLZfon0TrSDx2gHrj9+23LNmEN5Wm22Uv5Cq+Fkq9lIMBOoQhBiYOkiBkSbj&#10;LXteL7Dq6146g/Te8vLnzvh/sYT/MNCEIMTAVMKmsKLMtvg66oC9Ksmvqlxz+XcGZwgElkQQYmAq&#10;ISVGnqCVJAfsuWsl+VWVphfdBwJBiIGphW3AJFC/8VUvryS/ctlxo9UHvwwEqhGEGJhaCLJ4gdTz&#10;n7VMJQGWy4G7fmzwy0CgGkGIganHlVdeWUmA5SI3MRBoQhBiYEGgigDLJQIqgTYEIQYWBKoIsFwC&#10;gTYEIQYWBNLL6+tKBFQCXRCEGFgQaCNES/kCgTYEIQYWBNoIMVaoBLogCDGwINBGiJee98QOOYFA&#10;E4IQAwsCbYToNaWBQBuCEAMLAk3bfSmBQBcEIQYWBPgIq4hQiQhzoCuCEAMLAk2EGBHmQFcEIQYW&#10;BJoIMSLMga4IQgwsCDQR4nmnHj84KhBoRhBiYEGgKagSa5gDXRGEGFgQaEq7CQS6IggxsCAQhBgY&#10;BYIQAwsCdYTo80CgK4IQAwsCdYQYKTeBPghCDCwI1BFipNwE+iAIMbAgEIQYGAWCEAMLAtuutWIQ&#10;YmDWCEIMLAhUkaEShBjogyDEwIJAFRkqQYiBPghCDCwIVJGhEoQY6IMgxMDUw9K8KjJUghADfRCE&#10;GJh6BCEGRoUgxMDUw242VWSoBCEG+iAIMTD1QHpVZKgEIQb6IAgxMPUIQgyMCkGIgalH3SoVJQgx&#10;0AdBiIGpRxBiYFQIQgxMPaqIMJUgxEAfBCEGphqPPPRgJRGmEq8PCPRBEGJgqtGUg6gEIQb6IAgx&#10;MNW49LwzK4kwlSDEQB8EIQamGk0pN0oQYqAPghADU40Dd/1YJRGmcveiOwZHBgLtCEIMTDWaUm6U&#10;QKAPghADU40qEiyWQKAPghADU4u2lJtt1lphcGQg0A1BiIGpRVvKDXM6EOiDIMTA1OK0ow+rJMJU&#10;ghADfRGEGJhatEWYfR8I9EEQYmBq0RZhjnXMgb4IQgxMLapIsFiY1IFAHwQhBqYSt15/bSUJFkus&#10;Ugn0RRBiYCrRtoZZCUIM9EUQYmAq0baGWQkE+iIIMTCVaAuoKIFAXwQhBqYSm6/y6koSTCVyEAPD&#10;IAgxMHWwg00VCRbLXh/7wODoQKA7ghADU4cuAZXIQQwMgyDEwNTh8H12qyTBYjnv1OMHRwcC3RGE&#10;GJg6dAmoRMpNYBgEIQamDlUEWC62BgsE+iIIMTBVaNvySxGBDgSGQRBiYKrQtuWXEik3gWERhBiY&#10;KkinqSLBYhF0CQSGQRBiYKqw7VorVpJgscQuN4FhEYQYmBp0SchWIsIcGBZBiIGpgdzCKgIsl0Bg&#10;WAQhBqYGba8MUOJNe4HZIAgxMDXo4j+MNcyB2SAIMTAVaHsHcyqxhjkwGwQhBqYCXTZ0UCKgEpgN&#10;ghADU4Eu/kMlluwFZoMgxMBUoIv/cMeNVh8cHQgMhyDEwMSja/5hvJg+MFsEIQYmHl3zD2MPxMBs&#10;EYQYmHh09R96V3MgMBsEIQYmHm0vlFJiy6/AKBCEGJhoUH1VBFguseVXYBQIQgxMNLrsf6hEQnZg&#10;FAhCDEw0urw/RYmE7MAoEIQYmGhUkV9VCQRGgSDEwMSi63K98B8GRoUgxMDEomu6TeyQHRgVghAD&#10;E4suy/WUyD8MjApBiIGJRNd0m8g/DIwSQYiBiYQ0mioCLJdYvxwYJYIQAxOJHTdeo5IAyyXWLwdG&#10;iSDEwMSh6+42Sux/GBglghADE4euu9vE/oeBUSMIMTBx8KKoKgIsl0i3CYwaQYiBiULXl0kpkW4T&#10;GDWCEAMTha7mcrx/OTAOBCEGJgpdV6ccvs9ug18EAqNDEGJgotBlM1glzOXAOBCEGJgoVJFfuYS5&#10;HBgXghADE4UqAiyX2Aw2MC4EIQYmCm0+RCb1Tx9/fHB0IDBaBCEGJgqP/viRRj/izdddPTgyEBg9&#10;ghADE4fHH3ss+9QW75lBhEjy0vPOGhwRCIwHQYiBicWi227JV6N4X0qsWQ7MBYIQA4FAYIAgxEAg&#10;EBggCDEQCAQGCEIMBAKBAYIQA4FAYIAgxEAgEBggCDEQmCfceuut2VVXXZX99Kc/HXwyXtx4443Z&#10;mmuume2zzz6DTwJlBCGOAY8++mh27rnnZtttt122+uqrZyuttFJe3v3ud+efnXTSSdk999wzODow&#10;DTj++OMXP8eDDjoo+/nPfz74ph7f//73szXWWCP/zcc//vG8XyT4t89WXnnl7PLLLx98Ol4EIbYj&#10;CHGEMEguvPDCbO21184HwSqrrJJtsMEG2cYbb5yX97znPYsH1ZFHHtlpUAUmA0VC3GijjbK77rpr&#10;8E09jjjiiMW/KRMiVXjAAQdk6623XnbLLbcMPh0vghDbEYQ4IiC3E044IZ/xdbozzzxzxgBIeOSR&#10;R3LS/OEPfzj4JDANQIjvfOc7s0984hP5M77gggsG31Tj/vvvz97//vdnW265ZbbOOussQYjzgSDE&#10;dgQhjgjf/e53s9VWWy3v/DfccMPg08BCQVKIxxxzTP6Md9lll+yxxx4bfLskrrjiimzVVVfNf7fJ&#10;JpsEIU4JghBHAANj5513zpUD3+EwSJ31kksuydUmhbn++uvng5AqKQ4m31922WXZ9ttvn5vljuGf&#10;3H///bMf/ehHg6OewB133JGtu+66lQOS2bbnnnvmv//yl788+PRJPPjgg9kHP/jBbNNNN83uvffe&#10;waczkQa+89QFB6hhrgPncs6EPvcB6u8+EMx99903+HQmtJ/zIKIi+rRvFRIhUvfIECnedtttg29n&#10;IrUr0/q6666rJUTEpE7qluC+HM/c1q9OPfXUbMMNN8yvrY204UUXXZTfQxV8fv755+fPTH/0G+17&#10;zTXXBCF2QBDiCJA62oc//OHs4YcfHnzaD+kcFAjf0tve9rZ8wPI9HnLIIYOjnvQ9JdN8jz32yAlk&#10;2223zT/jkyoOsEQiCKlspiM5A8dgK5MVpDp99rOfrSW7RJpNfrXzzjsvv4ZBntD3PmAUhNjWvnVI&#10;hOj86X7K10hIE8AXvvCFvI2HIUQkrbA6dt1117xt/PV/7SMwV4Y2dZy6ldvUpLX77rvnnwch1iMI&#10;cQQ444wz8k5YpbK6Ig3YrbbaKh9MTPAquJYBQYGUB5jfUC4I6oEHHhh8muX18huDuQjqzgAzWPnH&#10;rr125ntK0n194xvfGHxSjaOOOio/zvFlGKQIVbRV1DVhmPsYBSG2tW8dioSI+E0AMgb4hMs47bTT&#10;cgLSvong+hKia+2www5L3Of111+f/6ZqArv44ovz6+60007ZQw89NPj0yWCfZ+28QYj1CEIcAdJg&#10;qVMMXZAGrA6t81bB4DMIKZtFixYNPn0SOr7otboUyckgRj5FhQaIEjmcffbZOSEW6+9cFE4VUZaR&#10;6s5tUParJbVUJI9h72MUhNjUvk0oEmJT2yT3SSKsYQkxEWoZaYIp/851mfLqdPXVS26i63fJPRKE&#10;WI8gxBFAB6sahAlpMBVLeVCnAdtkdqdjmkxYA9SgKB6TSKnoK3MN1zJQkdLmm28+g9DS91VKpIxE&#10;AlV+taQyi20z7H2MghCHdWsUCRGS77Sck5hyD6lmGJYQm+7R70xwxfxFPleqtel5JVM/CLEeQYgj&#10;QBos5UGYgBRSLqJOy3SpI8SmzpoGe5NpngZGcQD6iwyRYvIjJsKhGpN6EHwRhIFUn7333nvGgK9D&#10;Ir5EBJBUS5koZ3MfsyXEYcmgTIjJdyq1RopNgvYsugeGJcSq4xP8rlgXSPfXFP1GoIg0CLEeQYgj&#10;AB9b2wBPqBvUfQixjnihbkAZqEVV4RwUTvKlJfXgb/H/RZO1CVV+tRThLpvSw95HXdsVMVeECMhf&#10;m6acxJR7WLzfJoIbByE23d9s22BpQBDiCJDUVlMnTqgb1H0Isa+yAsSHABFjqkPRvErkxTdGEe63&#10;335LDNYmJJWpHZJfLalGQYYihr2PurYroi4CPFsyqCLEZB67b/efzOjiJDLXhNikEFM/DUKsRxDi&#10;CJDMJ6ZwW/SyblB3GbCWeMnT69Lpy/655Ef025tvvjknv6L/K9VLGg7zlq+tr78tEQKiUz/XKprh&#10;CcPeR6ojokSYVTj22GPnjBDVnRp0jzZqQIzqVkw/mitCTBNI0zMThfa7IMR6BCGOCFQB82mLLbbI&#10;7r777sGnS2I2hJiis3VJwcitKjoLiaAETyg2dS0OKDDokdApp5ySE1ZSi12RJgaDUkIyoqgKnAx7&#10;H+keyiSSkAjK7+aCEEFb+twkYMJJajFhrggxtU05vSlBm5oA/S4IsR5BiCOCDvn5z38+73CCJ5Ri&#10;FZnMhhDBShhkVs41A9esyt9LoJ5cQ6JuWclAUmVbb711fh/Jn9gH/GquYfAV/WtlDHsfKedRwnGR&#10;eLQ1IqdQfT9XhJiUt+9cu5wqM1eECNq6rk1NUNrU74IQ6xGEOELowFSVTqnj2frL4n4dcLfddsuJ&#10;Mm0HNiwhIoHDDjssv4bj02oEqswyraoVHgnJj+j6VcotKTzfV5m6XZD8aq5TRboJw94H9U2FqyO1&#10;u+++++bFvw14K1Fce64I0X1Qhb4rR5xhLglRXapWqmhTbaKd5H4O2wZLA4IQRwxKBZFYHmYNaiJH&#10;hRm6zTbb5EvFrDgoKsg+A9bvrE396Ec/unj1ATKgyup8a1Bcqlc2qROYfr5v8kU1oWi2tpncw96H&#10;7wz0NLn4LXNRu6d2nCtCBJ95zuXEd5hLQgSkKNG+uJaZRSBZm9o24QUh1iMIMTByINUq8zEQmHQE&#10;IQZGipSLV2U+BgKTjiDEwEiRHPuHHnro4JNAYHoQhBgYGVLAQ0Dk9ttvH3waCEwPghADs4IkbwEO&#10;jnrvkqEOvUqhKZgSCEwqghADs8KVV165OEIsqm635iDDwLQiCDEQCAQGCEIMBAKBAYIQA4FAYIAg&#10;xEAgEBggCDEQCAQGCEIMBAKBAYIQA4FAYIAgxEAgEBggCDEQCAQGCEIMBAKBAYIQA4FAYIAgxEAg&#10;EBggCDEQCAQGCEIMBAKBAYIQA4FAYIAgxEAgEMiRZf8fp9W7mMFMaaMAAAAASUVORK5CYIJQSwEC&#10;LQAUAAYACAAAACEAnAykiAsBAAATAgAAEwAAAAAAAAAAAAAAAAAAAAAAW0NvbnRlbnRfVHlwZXNd&#10;LnhtbFBLAQItABQABgAIAAAAIQA4/SH/1gAAAJQBAAALAAAAAAAAAAAAAAAAADwBAABfcmVscy8u&#10;cmVsc1BLAQItABQABgAIAAAAIQBCZ6EQgwcAAI8cAAAOAAAAAAAAAAAAAAAAADsCAABkcnMvZTJv&#10;RG9jLnhtbFBLAQItABQABgAIAAAAIQD/OjOYugAAACEBAAAZAAAAAAAAAAAAAAAAAOoJAABkcnMv&#10;X3JlbHMvZTJvRG9jLnhtbC5yZWxzUEsBAi0AFAAGAAgAAAAhAGGC1AncAAAABgEAAA8AAAAAAAAA&#10;AAAAAAAA2woAAGRycy9kb3ducmV2LnhtbFBLAQItAAoAAAAAAAAAIQAPCMB452cAAOdnAAAUAAAA&#10;AAAAAAAAAAAAAOQLAABkcnMvbWVkaWEvaW1hZ2UxLnRtcFBLBQYAAAAABgAGAHwBAAD9cwAAAAA=&#10;">
                <v:rect id="Rectangle 3" o:spid="_x0000_s1027" alt="line" style="position:absolute;left:23431;top:12192;width:45244;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fLQwAAAANoAAAAPAAAAZHJzL2Rvd25yZXYueG1sRI9Bi8Iw&#10;FITvwv6H8Bb2ZlN3QaRrWkQRetWKXh/N26bYvJQmW+u/N4LgcZiZb5h1MdlOjDT41rGCRZKCIK6d&#10;brlRcKr28xUIH5A1do5JwZ08FPnHbI2Zdjc+0HgMjYgQ9hkqMCH0mZS+NmTRJ64njt6fGyyGKIdG&#10;6gFvEW47+Z2mS2mx5bhgsKetofp6/LcKdmPZjJWuzLTaVddtebjs2zMr9fU5bX5BBJrCO/xql1rB&#10;DzyvxBsg8wcAAAD//wMAUEsBAi0AFAAGAAgAAAAhANvh9svuAAAAhQEAABMAAAAAAAAAAAAAAAAA&#10;AAAAAFtDb250ZW50X1R5cGVzXS54bWxQSwECLQAUAAYACAAAACEAWvQsW78AAAAVAQAACwAAAAAA&#10;AAAAAAAAAAAfAQAAX3JlbHMvLnJlbHNQSwECLQAUAAYACAAAACEA8NHy0MAAAADaAAAADwAAAAAA&#10;AAAAAAAAAAAHAgAAZHJzL2Rvd25yZXYueG1sUEsFBgAAAAADAAMAtwAAAPQCAAAAAA==&#10;" fillcolor="#65a0d7 [3028]" strokecolor="#5b9bd5 [3204]" strokeweight=".5pt">
                  <v:fill color2="#5898d4 [3172]" rotate="t" colors="0 #71a6db;.5 #559bdb;1 #438ac9" focus="100%" type="gradient">
                    <o:fill v:ext="view" type="gradientUnscaled"/>
                  </v:fill>
                </v:rect>
                <v:rect id="Rectangle 4" o:spid="_x0000_s1028" alt="line" style="position:absolute;left:21050;top:3810;width:4762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qkwAAAANoAAAAPAAAAZHJzL2Rvd25yZXYueG1sRI9Bi8Iw&#10;FITvwv6H8Bb2ZlOXRaRrWkQRetWKXh/N26bYvJQmW+u/N4LgcZiZb5h1MdlOjDT41rGCRZKCIK6d&#10;brlRcKr28xUIH5A1do5JwZ08FPnHbI2Zdjc+0HgMjYgQ9hkqMCH0mZS+NmTRJ64njt6fGyyGKIdG&#10;6gFvEW47+Z2mS2mx5bhgsKetofp6/LcKdmPZjJWuzLTaVddtebjs2zMr9fU5bX5BBJrCO/xql1rB&#10;DzyvxBsg8wcAAAD//wMAUEsBAi0AFAAGAAgAAAAhANvh9svuAAAAhQEAABMAAAAAAAAAAAAAAAAA&#10;AAAAAFtDb250ZW50X1R5cGVzXS54bWxQSwECLQAUAAYACAAAACEAWvQsW78AAAAVAQAACwAAAAAA&#10;AAAAAAAAAAAfAQAAX3JlbHMvLnJlbHNQSwECLQAUAAYACAAAACEAfzhqpMAAAADaAAAADwAAAAAA&#10;AAAAAAAAAAAHAgAAZHJzL2Rvd25yZXYueG1sUEsFBgAAAAADAAMAtwAAAPQCAAAAAA==&#10;" fillcolor="#65a0d7 [3028]" strokecolor="#5b9bd5 [3204]" strokeweight=".5pt">
                  <v:fill color2="#5898d4 [3172]" rotate="t" colors="0 #71a6db;.5 #559bdb;1 #438ac9" focus="100%" type="gradient">
                    <o:fill v:ext="view" type="gradientUnscaled"/>
                  </v:fill>
                </v:rect>
                <v:shapetype id="_x0000_t202" coordsize="21600,21600" o:spt="202" path="m,l,21600r21600,l21600,xe">
                  <v:stroke joinstyle="miter"/>
                  <v:path gradientshapeok="t" o:connecttype="rect"/>
                </v:shapetype>
                <v:shape id="Text Box 2" o:spid="_x0000_s1029" type="#_x0000_t202" style="position:absolute;left:25336;top:6858;width:44006;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9lbxAAAANoAAAAPAAAAZHJzL2Rvd25yZXYueG1sRI/RasJA&#10;FETfBf9huULfdGMLoaSuQYKWFn1obD7gNnubTc3eDdlV49+7hUIfh5k5w6zy0XbiQoNvHStYLhIQ&#10;xLXTLTcKqs/d/BmED8gaO8ek4EYe8vV0ssJMuyuXdDmGRkQI+wwVmBD6TEpfG7LoF64njt63GyyG&#10;KIdG6gGvEW47+ZgkqbTYclww2FNhqD4dz1bB+en99rV/3ZfpYcs/ZvlRUVtUSj3Mxs0LiEBj+A//&#10;td+0ghR+r8QbINd3AAAA//8DAFBLAQItABQABgAIAAAAIQDb4fbL7gAAAIUBAAATAAAAAAAAAAAA&#10;AAAAAAAAAABbQ29udGVudF9UeXBlc10ueG1sUEsBAi0AFAAGAAgAAAAhAFr0LFu/AAAAFQEAAAsA&#10;AAAAAAAAAAAAAAAAHwEAAF9yZWxzLy5yZWxzUEsBAi0AFAAGAAgAAAAhACHD2VvEAAAA2gAAAA8A&#10;AAAAAAAAAAAAAAAABwIAAGRycy9kb3ducmV2LnhtbFBLBQYAAAAAAwADALcAAAD4AgAAAAA=&#10;" filled="f" stroked="f" strokeweight="0">
                  <v:textbox>
                    <w:txbxContent>
                      <w:p w14:paraId="0EFE70D2" w14:textId="07899FEF" w:rsidR="00D123F6" w:rsidRPr="00B622C2" w:rsidRDefault="00D123F6" w:rsidP="00D123F6">
                        <w:pPr>
                          <w:jc w:val="center"/>
                          <w:rPr>
                            <w:sz w:val="32"/>
                            <w:szCs w:val="32"/>
                          </w:rPr>
                        </w:pPr>
                        <w:r>
                          <w:rPr>
                            <w:b/>
                            <w:sz w:val="32"/>
                            <w:szCs w:val="32"/>
                          </w:rPr>
                          <w:t>MLA</w:t>
                        </w:r>
                        <w:r w:rsidR="006F04FA">
                          <w:rPr>
                            <w:b/>
                            <w:sz w:val="32"/>
                            <w:szCs w:val="32"/>
                          </w:rPr>
                          <w:t xml:space="preserve"> </w:t>
                        </w:r>
                      </w:p>
                    </w:txbxContent>
                  </v:textbox>
                </v:shape>
                <v:group id="Group 7" o:spid="_x0000_s1030" style="position:absolute;width:24384;height:24479" coordsize="24384,24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1" type="#_x0000_t75" alt="brain logo" style="position:absolute;left:5143;top:4476;width:14395;height:16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nVnuwAAANoAAAAPAAAAZHJzL2Rvd25yZXYueG1sRE9LCsIw&#10;EN0L3iGM4E5TRaVUo6ggCrrwd4ChGdtiMylN1OrpzUJw+Xj/2aIxpXhS7QrLCgb9CARxanXBmYLr&#10;ZdOLQTiPrLG0TAre5GAxb7dmmGj74hM9zz4TIYRdggpy76tESpfmZND1bUUcuJutDfoA60zqGl8h&#10;3JRyGEUTabDg0JBjReuc0vv5YRToeLuPx8fPdXWIh27kmc3kwEp1O81yCsJT4//in3unFYSt4Uq4&#10;AXL+BQAA//8DAFBLAQItABQABgAIAAAAIQDb4fbL7gAAAIUBAAATAAAAAAAAAAAAAAAAAAAAAABb&#10;Q29udGVudF9UeXBlc10ueG1sUEsBAi0AFAAGAAgAAAAhAFr0LFu/AAAAFQEAAAsAAAAAAAAAAAAA&#10;AAAAHwEAAF9yZWxzLy5yZWxzUEsBAi0AFAAGAAgAAAAhALrGdWe7AAAA2gAAAA8AAAAAAAAAAAAA&#10;AAAABwIAAGRycy9kb3ducmV2LnhtbFBLBQYAAAAAAwADALcAAADvAgAAAAA=&#10;">
                    <v:imagedata r:id="rId6" o:title="brain logo" chromakey="white"/>
                    <v:path arrowok="t"/>
                  </v:shape>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13" o:spid="_x0000_s1032" type="#_x0000_t23" alt="Logo" style="position:absolute;width:24384;height:24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7y+wAAAANoAAAAPAAAAZHJzL2Rvd25yZXYueG1sRE/LagIx&#10;FN0L/kO4QneasbSio1GkKBQ3rQ/Q5XVy56GTm2GS6ujXm4Lg8nDek1ljSnGh2hWWFfR7EQjixOqC&#10;MwW77bI7BOE8ssbSMim4kYPZtN2aYKztldd02fhMhBB2MSrIva9iKV2Sk0HXsxVx4FJbG/QB1pnU&#10;NV5DuCnlexQNpMGCQ0OOFX3llJw3fybMOHz8ntL0fLsno9VPc1zszeeKlXrrNPMxCE+Nf4mf7m+t&#10;YAT/V4If5PQBAAD//wMAUEsBAi0AFAAGAAgAAAAhANvh9svuAAAAhQEAABMAAAAAAAAAAAAAAAAA&#10;AAAAAFtDb250ZW50X1R5cGVzXS54bWxQSwECLQAUAAYACAAAACEAWvQsW78AAAAVAQAACwAAAAAA&#10;AAAAAAAAAAAfAQAAX3JlbHMvLnJlbHNQSwECLQAUAAYACAAAACEAb0O8vsAAAADaAAAADwAAAAAA&#10;AAAAAAAAAAAHAgAAZHJzL2Rvd25yZXYueG1sUEsFBgAAAAADAAMAtwAAAPQCAAAAAA==&#10;" adj="1252" fillcolor="#0070c0" strokecolor="#1f4d78 [1604]" strokeweight="1pt">
                    <v:stroke joinstyle="miter"/>
                    <v:shadow on="t" color="black" opacity="26214f" origin="-.5" offset="3pt,0"/>
                  </v:shape>
                </v:group>
                <v:shape id="Text Box 10" o:spid="_x0000_s1033" type="#_x0000_t202" style="position:absolute;left:31051;top:13716;width:29514;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36B783C1" w14:textId="11186044" w:rsidR="00D123F6" w:rsidRDefault="00D123F6" w:rsidP="00D123F6">
                        <w:pPr>
                          <w:spacing w:line="240" w:lineRule="exact"/>
                          <w:rPr>
                            <w:color w:val="3B2315"/>
                            <w:w w:val="115"/>
                            <w:sz w:val="24"/>
                          </w:rPr>
                        </w:pPr>
                        <w:r>
                          <w:rPr>
                            <w:color w:val="3B2315"/>
                            <w:w w:val="115"/>
                            <w:sz w:val="24"/>
                          </w:rPr>
                          <w:t>moorparkcollege.edu/</w:t>
                        </w:r>
                        <w:proofErr w:type="spellStart"/>
                        <w:r>
                          <w:rPr>
                            <w:color w:val="3B2315"/>
                            <w:w w:val="115"/>
                            <w:sz w:val="24"/>
                          </w:rPr>
                          <w:t>writingcenter</w:t>
                        </w:r>
                        <w:proofErr w:type="spellEnd"/>
                      </w:p>
                      <w:p w14:paraId="6F31CEE4" w14:textId="77777777" w:rsidR="00CD3247" w:rsidRDefault="00CD3247" w:rsidP="00D123F6">
                        <w:pPr>
                          <w:spacing w:line="240" w:lineRule="exact"/>
                          <w:rPr>
                            <w:color w:val="3B2315"/>
                            <w:w w:val="115"/>
                            <w:sz w:val="24"/>
                          </w:rPr>
                        </w:pPr>
                      </w:p>
                      <w:p w14:paraId="5598E874" w14:textId="77777777" w:rsidR="006F04FA" w:rsidRPr="009A325C" w:rsidRDefault="006F04FA" w:rsidP="00D123F6">
                        <w:pPr>
                          <w:spacing w:line="240" w:lineRule="exact"/>
                          <w:rPr>
                            <w:rFonts w:eastAsia="Times New Roman" w:cs="Times New Roman"/>
                            <w:sz w:val="24"/>
                            <w:szCs w:val="24"/>
                          </w:rPr>
                        </w:pPr>
                      </w:p>
                    </w:txbxContent>
                  </v:textbox>
                </v:shape>
                <w10:anchorlock/>
              </v:group>
            </w:pict>
          </mc:Fallback>
        </mc:AlternateContent>
      </w:r>
      <w:bookmarkStart w:id="0" w:name="_GoBack"/>
      <w:bookmarkEnd w:id="0"/>
    </w:p>
    <w:p w14:paraId="47034E29" w14:textId="77777777" w:rsidR="00525F67" w:rsidRPr="006D6BAC" w:rsidRDefault="00525F67" w:rsidP="00525F67">
      <w:pPr>
        <w:rPr>
          <w:rFonts w:ascii="Times New Roman" w:hAnsi="Times New Roman" w:cs="Times New Roman"/>
          <w:b/>
          <w:sz w:val="32"/>
          <w:szCs w:val="32"/>
        </w:rPr>
      </w:pPr>
      <w:r w:rsidRPr="006D6BAC">
        <w:rPr>
          <w:rFonts w:ascii="Times New Roman" w:hAnsi="Times New Roman" w:cs="Times New Roman"/>
          <w:b/>
          <w:sz w:val="32"/>
          <w:szCs w:val="32"/>
        </w:rPr>
        <w:t>Getting Started</w:t>
      </w:r>
    </w:p>
    <w:p w14:paraId="64DA54F5" w14:textId="77777777" w:rsidR="00525F67" w:rsidRDefault="00525F67" w:rsidP="00525F67">
      <w:pPr>
        <w:rPr>
          <w:rFonts w:ascii="Times New Roman" w:hAnsi="Times New Roman" w:cs="Times New Roman"/>
          <w:b/>
          <w:sz w:val="28"/>
          <w:szCs w:val="24"/>
        </w:rPr>
      </w:pPr>
      <w:r>
        <w:rPr>
          <w:rFonts w:ascii="Times New Roman" w:hAnsi="Times New Roman" w:cs="Times New Roman"/>
          <w:b/>
          <w:sz w:val="28"/>
          <w:szCs w:val="24"/>
        </w:rPr>
        <w:t>Style</w:t>
      </w:r>
    </w:p>
    <w:p w14:paraId="26FA2195" w14:textId="77777777" w:rsidR="00525F67" w:rsidRPr="00790AA4" w:rsidRDefault="00525F67" w:rsidP="00525F67">
      <w:pPr>
        <w:pStyle w:val="ListParagraph"/>
        <w:numPr>
          <w:ilvl w:val="0"/>
          <w:numId w:val="8"/>
        </w:numPr>
        <w:rPr>
          <w:rFonts w:ascii="Times New Roman" w:hAnsi="Times New Roman" w:cs="Times New Roman"/>
          <w:b/>
          <w:sz w:val="28"/>
          <w:szCs w:val="24"/>
        </w:rPr>
      </w:pPr>
      <w:r>
        <w:rPr>
          <w:rFonts w:ascii="Times New Roman" w:hAnsi="Times New Roman" w:cs="Times New Roman"/>
          <w:sz w:val="24"/>
          <w:szCs w:val="24"/>
        </w:rPr>
        <w:t>Times New Roman, font size 12</w:t>
      </w:r>
    </w:p>
    <w:p w14:paraId="64E71E27" w14:textId="77777777" w:rsidR="00525F67" w:rsidRPr="00790AA4" w:rsidRDefault="00525F67" w:rsidP="00525F67">
      <w:pPr>
        <w:pStyle w:val="ListParagraph"/>
        <w:numPr>
          <w:ilvl w:val="0"/>
          <w:numId w:val="8"/>
        </w:numPr>
        <w:rPr>
          <w:rFonts w:ascii="Times New Roman" w:hAnsi="Times New Roman" w:cs="Times New Roman"/>
          <w:b/>
          <w:sz w:val="28"/>
          <w:szCs w:val="24"/>
        </w:rPr>
      </w:pPr>
      <w:r>
        <w:rPr>
          <w:rFonts w:ascii="Times New Roman" w:hAnsi="Times New Roman" w:cs="Times New Roman"/>
          <w:sz w:val="24"/>
          <w:szCs w:val="24"/>
        </w:rPr>
        <w:t>Double-Spaced</w:t>
      </w:r>
    </w:p>
    <w:p w14:paraId="117CB3E2" w14:textId="77777777" w:rsidR="00525F67" w:rsidRPr="00790AA4" w:rsidRDefault="00525F67" w:rsidP="00525F67">
      <w:pPr>
        <w:pStyle w:val="ListParagraph"/>
        <w:numPr>
          <w:ilvl w:val="0"/>
          <w:numId w:val="8"/>
        </w:numPr>
        <w:rPr>
          <w:rFonts w:ascii="Times New Roman" w:hAnsi="Times New Roman" w:cs="Times New Roman"/>
          <w:b/>
          <w:sz w:val="28"/>
          <w:szCs w:val="24"/>
        </w:rPr>
      </w:pPr>
      <w:r>
        <w:rPr>
          <w:rFonts w:ascii="Times New Roman" w:hAnsi="Times New Roman" w:cs="Times New Roman"/>
          <w:sz w:val="24"/>
          <w:szCs w:val="24"/>
        </w:rPr>
        <w:t>1-inch Margins</w:t>
      </w:r>
    </w:p>
    <w:p w14:paraId="780DA649" w14:textId="77777777" w:rsidR="00525F67" w:rsidRPr="00790AA4" w:rsidRDefault="00525F67" w:rsidP="00525F67">
      <w:pPr>
        <w:pStyle w:val="ListParagraph"/>
        <w:numPr>
          <w:ilvl w:val="0"/>
          <w:numId w:val="8"/>
        </w:numPr>
        <w:rPr>
          <w:rFonts w:ascii="Times New Roman" w:hAnsi="Times New Roman" w:cs="Times New Roman"/>
          <w:b/>
          <w:sz w:val="28"/>
          <w:szCs w:val="24"/>
        </w:rPr>
      </w:pPr>
      <w:r>
        <w:rPr>
          <w:rFonts w:ascii="Times New Roman" w:hAnsi="Times New Roman" w:cs="Times New Roman"/>
          <w:sz w:val="24"/>
          <w:szCs w:val="24"/>
        </w:rPr>
        <w:t>Running head with last name page number in the top, right corner</w:t>
      </w:r>
    </w:p>
    <w:p w14:paraId="3EB13FC5" w14:textId="77777777" w:rsidR="00525F67" w:rsidRPr="00FF71F8" w:rsidRDefault="00525F67" w:rsidP="00525F67">
      <w:pPr>
        <w:ind w:left="720"/>
        <w:rPr>
          <w:rFonts w:ascii="Times New Roman" w:hAnsi="Times New Roman" w:cs="Times New Roman"/>
          <w:sz w:val="24"/>
          <w:szCs w:val="24"/>
        </w:rPr>
      </w:pPr>
      <w:r>
        <w:rPr>
          <w:rFonts w:ascii="Times New Roman" w:hAnsi="Times New Roman" w:cs="Times New Roman"/>
          <w:sz w:val="24"/>
          <w:szCs w:val="24"/>
        </w:rPr>
        <w:t xml:space="preserve">Example: </w:t>
      </w:r>
      <w:r w:rsidRPr="00790AA4">
        <w:rPr>
          <w:rFonts w:ascii="Times New Roman" w:hAnsi="Times New Roman" w:cs="Times New Roman"/>
          <w:sz w:val="24"/>
          <w:szCs w:val="24"/>
        </w:rPr>
        <w:t>Jones 1</w:t>
      </w:r>
      <w:r w:rsidRPr="00FF71F8">
        <w:rPr>
          <w:rFonts w:ascii="Times New Roman" w:hAnsi="Times New Roman" w:cs="Times New Roman"/>
          <w:color w:val="00B050"/>
          <w:sz w:val="24"/>
          <w:szCs w:val="24"/>
        </w:rPr>
        <w:t xml:space="preserve"> </w:t>
      </w:r>
    </w:p>
    <w:p w14:paraId="30E84F25" w14:textId="77777777" w:rsidR="00525F67" w:rsidRPr="00FF71F8" w:rsidRDefault="00525F67" w:rsidP="00525F67">
      <w:pPr>
        <w:rPr>
          <w:rFonts w:ascii="Times New Roman" w:hAnsi="Times New Roman" w:cs="Times New Roman"/>
          <w:sz w:val="24"/>
          <w:szCs w:val="24"/>
        </w:rPr>
      </w:pPr>
      <w:r w:rsidRPr="00FF71F8">
        <w:rPr>
          <w:rFonts w:ascii="Times New Roman" w:hAnsi="Times New Roman" w:cs="Times New Roman"/>
          <w:b/>
          <w:sz w:val="28"/>
          <w:szCs w:val="24"/>
        </w:rPr>
        <w:t>Formatting the first page:</w:t>
      </w:r>
    </w:p>
    <w:p w14:paraId="5B310B77" w14:textId="2E31B626" w:rsidR="00525F67" w:rsidRDefault="00525F67" w:rsidP="00525F67">
      <w:pPr>
        <w:pStyle w:val="ListParagraph"/>
        <w:numPr>
          <w:ilvl w:val="0"/>
          <w:numId w:val="6"/>
        </w:numPr>
        <w:rPr>
          <w:rFonts w:ascii="Times New Roman" w:hAnsi="Times New Roman" w:cs="Times New Roman"/>
          <w:sz w:val="24"/>
          <w:szCs w:val="24"/>
        </w:rPr>
      </w:pPr>
      <w:r w:rsidRPr="00FF71F8">
        <w:rPr>
          <w:rFonts w:ascii="Times New Roman" w:hAnsi="Times New Roman" w:cs="Times New Roman"/>
          <w:sz w:val="24"/>
          <w:szCs w:val="24"/>
        </w:rPr>
        <w:t xml:space="preserve">The first page starts with the </w:t>
      </w:r>
      <w:r w:rsidRPr="00FF71F8">
        <w:rPr>
          <w:rFonts w:ascii="Times New Roman" w:hAnsi="Times New Roman" w:cs="Times New Roman"/>
          <w:b/>
          <w:sz w:val="24"/>
          <w:szCs w:val="24"/>
        </w:rPr>
        <w:t>running head in the top, right corner</w:t>
      </w:r>
      <w:r w:rsidRPr="00FF71F8">
        <w:rPr>
          <w:rFonts w:ascii="Times New Roman" w:hAnsi="Times New Roman" w:cs="Times New Roman"/>
          <w:sz w:val="24"/>
          <w:szCs w:val="24"/>
        </w:rPr>
        <w:t xml:space="preserve">. </w:t>
      </w:r>
    </w:p>
    <w:p w14:paraId="0391C9F2" w14:textId="77777777" w:rsidR="00525F67" w:rsidRPr="00790AA4" w:rsidRDefault="00525F67" w:rsidP="00525F67">
      <w:pPr>
        <w:pStyle w:val="ListParagraph"/>
        <w:rPr>
          <w:rFonts w:ascii="Times New Roman" w:hAnsi="Times New Roman" w:cs="Times New Roman"/>
          <w:sz w:val="24"/>
          <w:szCs w:val="24"/>
        </w:rPr>
      </w:pPr>
    </w:p>
    <w:p w14:paraId="0AFD0A1B" w14:textId="34D111E8" w:rsidR="00525F67" w:rsidRPr="00FF71F8" w:rsidRDefault="00525F67" w:rsidP="00525F67">
      <w:pPr>
        <w:pStyle w:val="ListParagraph"/>
        <w:numPr>
          <w:ilvl w:val="0"/>
          <w:numId w:val="6"/>
        </w:numPr>
        <w:rPr>
          <w:rFonts w:ascii="Times New Roman" w:hAnsi="Times New Roman" w:cs="Times New Roman"/>
          <w:sz w:val="24"/>
          <w:szCs w:val="24"/>
        </w:rPr>
      </w:pPr>
      <w:r w:rsidRPr="00FF71F8">
        <w:rPr>
          <w:rFonts w:ascii="Times New Roman" w:hAnsi="Times New Roman" w:cs="Times New Roman"/>
          <w:sz w:val="24"/>
          <w:szCs w:val="24"/>
        </w:rPr>
        <w:t>Next, the following information should be given left</w:t>
      </w:r>
      <w:r w:rsidR="002A3478">
        <w:rPr>
          <w:rFonts w:ascii="Times New Roman" w:hAnsi="Times New Roman" w:cs="Times New Roman"/>
          <w:sz w:val="24"/>
          <w:szCs w:val="24"/>
        </w:rPr>
        <w:t>-</w:t>
      </w:r>
      <w:r w:rsidRPr="00FF71F8">
        <w:rPr>
          <w:rFonts w:ascii="Times New Roman" w:hAnsi="Times New Roman" w:cs="Times New Roman"/>
          <w:sz w:val="24"/>
          <w:szCs w:val="24"/>
        </w:rPr>
        <w:t xml:space="preserve">justified, on the </w:t>
      </w:r>
      <w:r>
        <w:rPr>
          <w:rFonts w:ascii="Times New Roman" w:hAnsi="Times New Roman" w:cs="Times New Roman"/>
          <w:sz w:val="24"/>
          <w:szCs w:val="24"/>
        </w:rPr>
        <w:t xml:space="preserve">top, </w:t>
      </w:r>
      <w:r w:rsidRPr="00FF71F8">
        <w:rPr>
          <w:rFonts w:ascii="Times New Roman" w:hAnsi="Times New Roman" w:cs="Times New Roman"/>
          <w:sz w:val="24"/>
          <w:szCs w:val="24"/>
        </w:rPr>
        <w:t xml:space="preserve">left side of the page, with each component on a separate line. </w:t>
      </w:r>
    </w:p>
    <w:p w14:paraId="28796256" w14:textId="77777777" w:rsidR="00525F67" w:rsidRPr="00FF71F8" w:rsidRDefault="00525F67" w:rsidP="00D91277">
      <w:pPr>
        <w:ind w:left="720"/>
        <w:rPr>
          <w:rFonts w:ascii="Times New Roman" w:hAnsi="Times New Roman" w:cs="Times New Roman"/>
          <w:sz w:val="24"/>
          <w:szCs w:val="24"/>
        </w:rPr>
      </w:pPr>
      <w:r w:rsidRPr="00FF71F8">
        <w:rPr>
          <w:rFonts w:ascii="Times New Roman" w:hAnsi="Times New Roman" w:cs="Times New Roman"/>
          <w:sz w:val="24"/>
          <w:szCs w:val="24"/>
        </w:rPr>
        <w:t>First Name Last Name</w:t>
      </w:r>
      <w:r>
        <w:rPr>
          <w:rFonts w:ascii="Times New Roman" w:hAnsi="Times New Roman" w:cs="Times New Roman"/>
          <w:sz w:val="24"/>
          <w:szCs w:val="24"/>
        </w:rPr>
        <w:t xml:space="preserve"> </w:t>
      </w:r>
    </w:p>
    <w:p w14:paraId="53BE3D61" w14:textId="77777777" w:rsidR="00525F67" w:rsidRPr="00FF71F8" w:rsidRDefault="00525F67" w:rsidP="00D91277">
      <w:pPr>
        <w:ind w:left="720"/>
        <w:rPr>
          <w:rFonts w:ascii="Times New Roman" w:hAnsi="Times New Roman" w:cs="Times New Roman"/>
          <w:sz w:val="24"/>
          <w:szCs w:val="24"/>
        </w:rPr>
      </w:pPr>
      <w:r w:rsidRPr="00FF71F8">
        <w:rPr>
          <w:rFonts w:ascii="Times New Roman" w:hAnsi="Times New Roman" w:cs="Times New Roman"/>
          <w:sz w:val="24"/>
          <w:szCs w:val="24"/>
        </w:rPr>
        <w:t>The Professor’s Name</w:t>
      </w:r>
    </w:p>
    <w:p w14:paraId="44459EA9" w14:textId="77777777" w:rsidR="00525F67" w:rsidRPr="00FF71F8" w:rsidRDefault="00525F67" w:rsidP="00D91277">
      <w:pPr>
        <w:ind w:left="720"/>
        <w:rPr>
          <w:rFonts w:ascii="Times New Roman" w:hAnsi="Times New Roman" w:cs="Times New Roman"/>
          <w:sz w:val="24"/>
          <w:szCs w:val="24"/>
        </w:rPr>
      </w:pPr>
      <w:r w:rsidRPr="00FF71F8">
        <w:rPr>
          <w:rFonts w:ascii="Times New Roman" w:hAnsi="Times New Roman" w:cs="Times New Roman"/>
          <w:sz w:val="24"/>
          <w:szCs w:val="24"/>
        </w:rPr>
        <w:t>The Class</w:t>
      </w:r>
    </w:p>
    <w:p w14:paraId="3DE48CDD" w14:textId="085261E8" w:rsidR="00525F67" w:rsidRPr="00FF71F8" w:rsidRDefault="00525F67" w:rsidP="00D91277">
      <w:pPr>
        <w:ind w:left="720"/>
        <w:rPr>
          <w:rFonts w:ascii="Times New Roman" w:hAnsi="Times New Roman" w:cs="Times New Roman"/>
          <w:sz w:val="24"/>
          <w:szCs w:val="24"/>
        </w:rPr>
      </w:pPr>
      <w:r w:rsidRPr="00FF71F8">
        <w:rPr>
          <w:rFonts w:ascii="Times New Roman" w:hAnsi="Times New Roman" w:cs="Times New Roman"/>
          <w:sz w:val="24"/>
          <w:szCs w:val="24"/>
        </w:rPr>
        <w:t xml:space="preserve">The date </w:t>
      </w:r>
      <w:r w:rsidR="002E644F">
        <w:rPr>
          <w:rFonts w:ascii="Times New Roman" w:hAnsi="Times New Roman" w:cs="Times New Roman"/>
          <w:sz w:val="24"/>
          <w:szCs w:val="24"/>
        </w:rPr>
        <w:t xml:space="preserve">is </w:t>
      </w:r>
      <w:r w:rsidRPr="00FF71F8">
        <w:rPr>
          <w:rFonts w:ascii="Times New Roman" w:hAnsi="Times New Roman" w:cs="Times New Roman"/>
          <w:sz w:val="24"/>
          <w:szCs w:val="24"/>
        </w:rPr>
        <w:t>written day month year</w:t>
      </w:r>
    </w:p>
    <w:p w14:paraId="6D4282A8" w14:textId="77777777" w:rsidR="00D123F6" w:rsidRDefault="00525F67" w:rsidP="00D91277">
      <w:pPr>
        <w:ind w:left="720"/>
        <w:rPr>
          <w:rFonts w:ascii="Times New Roman" w:hAnsi="Times New Roman" w:cs="Times New Roman"/>
          <w:b/>
          <w:sz w:val="28"/>
          <w:szCs w:val="24"/>
        </w:rPr>
      </w:pPr>
      <w:r w:rsidRPr="00FF71F8">
        <w:rPr>
          <w:rFonts w:ascii="Times New Roman" w:hAnsi="Times New Roman" w:cs="Times New Roman"/>
          <w:b/>
          <w:sz w:val="28"/>
          <w:szCs w:val="24"/>
        </w:rPr>
        <w:t>Example:</w:t>
      </w:r>
      <w:r w:rsidR="00D123F6">
        <w:rPr>
          <w:rFonts w:ascii="Times New Roman" w:hAnsi="Times New Roman" w:cs="Times New Roman"/>
          <w:b/>
          <w:sz w:val="28"/>
          <w:szCs w:val="24"/>
        </w:rPr>
        <w:t xml:space="preserve"> </w:t>
      </w:r>
    </w:p>
    <w:p w14:paraId="17624A48" w14:textId="103F739A" w:rsidR="00525F67" w:rsidRPr="00FF71F8" w:rsidRDefault="00525F67" w:rsidP="00D91277">
      <w:pPr>
        <w:ind w:left="720"/>
        <w:rPr>
          <w:rFonts w:ascii="Times New Roman" w:hAnsi="Times New Roman" w:cs="Times New Roman"/>
          <w:b/>
          <w:sz w:val="28"/>
          <w:szCs w:val="24"/>
        </w:rPr>
      </w:pPr>
      <w:r>
        <w:rPr>
          <w:rFonts w:ascii="Times New Roman" w:hAnsi="Times New Roman" w:cs="Times New Roman"/>
          <w:noProof/>
          <w:sz w:val="24"/>
          <w:szCs w:val="24"/>
        </w:rPr>
        <w:drawing>
          <wp:inline distT="0" distB="0" distL="0" distR="0" wp14:anchorId="65886186" wp14:editId="65DEE4B0">
            <wp:extent cx="4224655" cy="1767840"/>
            <wp:effectExtent l="0" t="0" r="4445" b="3810"/>
            <wp:docPr id="5" name="Picture 5" descr="Example of formatting the first page. &#10;">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48511.tmp"/>
                    <pic:cNvPicPr/>
                  </pic:nvPicPr>
                  <pic:blipFill rotWithShape="1">
                    <a:blip r:embed="rId7">
                      <a:extLst>
                        <a:ext uri="{BEBA8EAE-BF5A-486C-A8C5-ECC9F3942E4B}">
                          <a14:imgProps xmlns:a14="http://schemas.microsoft.com/office/drawing/2010/main">
                            <a14:imgLayer r:embed="rId8">
                              <a14:imgEffect>
                                <a14:sharpenSoften amount="50000"/>
                              </a14:imgEffect>
                              <a14:imgEffect>
                                <a14:saturation sat="300000"/>
                              </a14:imgEffect>
                            </a14:imgLayer>
                          </a14:imgProps>
                        </a:ext>
                        <a:ext uri="{28A0092B-C50C-407E-A947-70E740481C1C}">
                          <a14:useLocalDpi xmlns:a14="http://schemas.microsoft.com/office/drawing/2010/main" val="0"/>
                        </a:ext>
                      </a:extLst>
                    </a:blip>
                    <a:srcRect b="28652"/>
                    <a:stretch/>
                  </pic:blipFill>
                  <pic:spPr bwMode="auto">
                    <a:xfrm>
                      <a:off x="0" y="0"/>
                      <a:ext cx="4224655" cy="1767840"/>
                    </a:xfrm>
                    <a:prstGeom prst="rect">
                      <a:avLst/>
                    </a:prstGeom>
                    <a:ln>
                      <a:noFill/>
                    </a:ln>
                    <a:extLst>
                      <a:ext uri="{53640926-AAD7-44D8-BBD7-CCE9431645EC}">
                        <a14:shadowObscured xmlns:a14="http://schemas.microsoft.com/office/drawing/2010/main"/>
                      </a:ext>
                    </a:extLst>
                  </pic:spPr>
                </pic:pic>
              </a:graphicData>
            </a:graphic>
          </wp:inline>
        </w:drawing>
      </w:r>
    </w:p>
    <w:p w14:paraId="30C85A8A" w14:textId="77777777" w:rsidR="00525F67" w:rsidRDefault="00525F67" w:rsidP="00525F67">
      <w:pPr>
        <w:rPr>
          <w:rFonts w:ascii="Times New Roman" w:hAnsi="Times New Roman" w:cs="Times New Roman"/>
          <w:sz w:val="24"/>
          <w:szCs w:val="24"/>
        </w:rPr>
      </w:pPr>
    </w:p>
    <w:p w14:paraId="11462452" w14:textId="77777777" w:rsidR="00525F67" w:rsidRDefault="00525F67" w:rsidP="00525F67">
      <w:pPr>
        <w:rPr>
          <w:rFonts w:ascii="Times New Roman" w:hAnsi="Times New Roman" w:cs="Times New Roman"/>
          <w:sz w:val="24"/>
          <w:szCs w:val="24"/>
        </w:rPr>
      </w:pPr>
    </w:p>
    <w:p w14:paraId="4AEC1C81" w14:textId="77777777" w:rsidR="00525F67" w:rsidRPr="00FF71F8" w:rsidRDefault="00525F67" w:rsidP="00D91277">
      <w:pPr>
        <w:ind w:left="1440"/>
        <w:rPr>
          <w:rFonts w:ascii="Times New Roman" w:hAnsi="Times New Roman" w:cs="Times New Roman"/>
          <w:sz w:val="24"/>
          <w:szCs w:val="24"/>
        </w:rPr>
      </w:pPr>
      <w:r w:rsidRPr="00FF71F8">
        <w:rPr>
          <w:rFonts w:ascii="Times New Roman" w:hAnsi="Times New Roman" w:cs="Times New Roman"/>
          <w:sz w:val="24"/>
          <w:szCs w:val="24"/>
        </w:rPr>
        <w:t>Stephanie Jones</w:t>
      </w:r>
    </w:p>
    <w:p w14:paraId="5F0E5BF9" w14:textId="77777777" w:rsidR="00525F67" w:rsidRPr="00FF71F8" w:rsidRDefault="00525F67" w:rsidP="00D91277">
      <w:pPr>
        <w:ind w:left="1440"/>
        <w:rPr>
          <w:rFonts w:ascii="Times New Roman" w:hAnsi="Times New Roman" w:cs="Times New Roman"/>
          <w:sz w:val="24"/>
          <w:szCs w:val="24"/>
        </w:rPr>
      </w:pPr>
      <w:r w:rsidRPr="00FF71F8">
        <w:rPr>
          <w:rFonts w:ascii="Times New Roman" w:hAnsi="Times New Roman" w:cs="Times New Roman"/>
          <w:sz w:val="24"/>
          <w:szCs w:val="24"/>
        </w:rPr>
        <w:t>Professor Awesome</w:t>
      </w:r>
    </w:p>
    <w:p w14:paraId="44EB5ADD" w14:textId="77777777" w:rsidR="00525F67" w:rsidRPr="00FF71F8" w:rsidRDefault="00525F67" w:rsidP="00D91277">
      <w:pPr>
        <w:ind w:left="1440"/>
        <w:rPr>
          <w:rFonts w:ascii="Times New Roman" w:hAnsi="Times New Roman" w:cs="Times New Roman"/>
          <w:sz w:val="24"/>
          <w:szCs w:val="24"/>
        </w:rPr>
      </w:pPr>
      <w:r w:rsidRPr="00FF71F8">
        <w:rPr>
          <w:rFonts w:ascii="Times New Roman" w:hAnsi="Times New Roman" w:cs="Times New Roman"/>
          <w:sz w:val="24"/>
          <w:szCs w:val="24"/>
        </w:rPr>
        <w:t>English M01A</w:t>
      </w:r>
    </w:p>
    <w:p w14:paraId="1409B059" w14:textId="2FF5A318" w:rsidR="00525F67" w:rsidRDefault="00525F67" w:rsidP="00D91277">
      <w:pPr>
        <w:spacing w:after="0" w:line="240" w:lineRule="auto"/>
        <w:ind w:left="1440"/>
        <w:rPr>
          <w:rFonts w:ascii="Times New Roman" w:hAnsi="Times New Roman" w:cs="Times New Roman"/>
          <w:sz w:val="24"/>
          <w:szCs w:val="24"/>
        </w:rPr>
      </w:pPr>
      <w:r w:rsidRPr="00FF71F8">
        <w:rPr>
          <w:rFonts w:ascii="Times New Roman" w:hAnsi="Times New Roman" w:cs="Times New Roman"/>
          <w:sz w:val="24"/>
          <w:szCs w:val="24"/>
        </w:rPr>
        <w:t>27 September 2019</w:t>
      </w:r>
    </w:p>
    <w:p w14:paraId="52BEF490" w14:textId="77777777" w:rsidR="00525F67" w:rsidRPr="00FF71F8" w:rsidRDefault="00525F67" w:rsidP="0005219B">
      <w:pPr>
        <w:spacing w:after="0" w:line="240" w:lineRule="auto"/>
        <w:rPr>
          <w:rFonts w:ascii="Times New Roman" w:hAnsi="Times New Roman" w:cs="Times New Roman"/>
          <w:sz w:val="24"/>
          <w:szCs w:val="24"/>
        </w:rPr>
      </w:pPr>
    </w:p>
    <w:p w14:paraId="02B914EE" w14:textId="05B1A50D" w:rsidR="00525F67" w:rsidRPr="00FF71F8" w:rsidRDefault="00525F67" w:rsidP="0005219B">
      <w:pPr>
        <w:pStyle w:val="ListParagraph"/>
        <w:numPr>
          <w:ilvl w:val="0"/>
          <w:numId w:val="7"/>
        </w:numPr>
        <w:spacing w:after="0" w:line="240" w:lineRule="auto"/>
        <w:rPr>
          <w:rFonts w:ascii="Times New Roman" w:hAnsi="Times New Roman" w:cs="Times New Roman"/>
          <w:sz w:val="24"/>
          <w:szCs w:val="24"/>
        </w:rPr>
      </w:pPr>
      <w:r w:rsidRPr="00FF71F8">
        <w:rPr>
          <w:rFonts w:ascii="Times New Roman" w:hAnsi="Times New Roman" w:cs="Times New Roman"/>
          <w:sz w:val="24"/>
          <w:szCs w:val="24"/>
        </w:rPr>
        <w:t xml:space="preserve">The title </w:t>
      </w:r>
      <w:r w:rsidR="00B5034F">
        <w:rPr>
          <w:rFonts w:ascii="Times New Roman" w:hAnsi="Times New Roman" w:cs="Times New Roman"/>
          <w:sz w:val="24"/>
          <w:szCs w:val="24"/>
        </w:rPr>
        <w:t>is</w:t>
      </w:r>
      <w:r w:rsidRPr="00FF71F8">
        <w:rPr>
          <w:rFonts w:ascii="Times New Roman" w:hAnsi="Times New Roman" w:cs="Times New Roman"/>
          <w:sz w:val="24"/>
          <w:szCs w:val="24"/>
        </w:rPr>
        <w:t xml:space="preserve"> centered above the first paragraph</w:t>
      </w:r>
    </w:p>
    <w:p w14:paraId="11648F0F" w14:textId="77777777" w:rsidR="00525F67" w:rsidRPr="00FF71F8" w:rsidRDefault="00525F67" w:rsidP="0005219B">
      <w:pPr>
        <w:pStyle w:val="ListParagraph"/>
        <w:spacing w:after="0" w:line="240" w:lineRule="auto"/>
        <w:rPr>
          <w:rFonts w:ascii="Times New Roman" w:hAnsi="Times New Roman" w:cs="Times New Roman"/>
          <w:sz w:val="24"/>
          <w:szCs w:val="24"/>
        </w:rPr>
      </w:pPr>
    </w:p>
    <w:p w14:paraId="59D0E673" w14:textId="77777777" w:rsidR="00525F67" w:rsidRPr="00790AA4" w:rsidRDefault="00525F67" w:rsidP="0005219B">
      <w:pPr>
        <w:pStyle w:val="ListParagraph"/>
        <w:numPr>
          <w:ilvl w:val="0"/>
          <w:numId w:val="7"/>
        </w:numPr>
        <w:spacing w:after="0" w:line="240" w:lineRule="auto"/>
        <w:rPr>
          <w:rFonts w:ascii="Times New Roman" w:hAnsi="Times New Roman" w:cs="Times New Roman"/>
          <w:sz w:val="24"/>
          <w:szCs w:val="24"/>
        </w:rPr>
      </w:pPr>
      <w:r w:rsidRPr="00FF71F8">
        <w:rPr>
          <w:rFonts w:ascii="Times New Roman" w:hAnsi="Times New Roman" w:cs="Times New Roman"/>
          <w:sz w:val="24"/>
          <w:szCs w:val="24"/>
        </w:rPr>
        <w:t>All information should be double-spaced with no extra spaces</w:t>
      </w:r>
    </w:p>
    <w:p w14:paraId="3E25BCDE" w14:textId="77777777" w:rsidR="00525F67" w:rsidRDefault="00525F67" w:rsidP="0005219B">
      <w:pPr>
        <w:spacing w:after="0" w:line="240" w:lineRule="auto"/>
        <w:rPr>
          <w:rFonts w:ascii="Times New Roman" w:hAnsi="Times New Roman" w:cs="Times New Roman"/>
          <w:b/>
          <w:sz w:val="28"/>
          <w:szCs w:val="24"/>
        </w:rPr>
      </w:pPr>
    </w:p>
    <w:p w14:paraId="48CB6A7D" w14:textId="77777777" w:rsidR="00525F67" w:rsidRPr="0072603C" w:rsidRDefault="00525F67" w:rsidP="00525F67">
      <w:pPr>
        <w:rPr>
          <w:rFonts w:ascii="Times New Roman" w:hAnsi="Times New Roman" w:cs="Times New Roman"/>
          <w:b/>
          <w:sz w:val="36"/>
          <w:szCs w:val="24"/>
        </w:rPr>
      </w:pPr>
      <w:r w:rsidRPr="0072603C">
        <w:rPr>
          <w:rFonts w:ascii="Times New Roman" w:hAnsi="Times New Roman" w:cs="Times New Roman"/>
          <w:b/>
          <w:sz w:val="36"/>
          <w:szCs w:val="24"/>
        </w:rPr>
        <w:t xml:space="preserve">In-text Citations </w:t>
      </w:r>
    </w:p>
    <w:p w14:paraId="3EC10F15" w14:textId="77777777" w:rsidR="00525F67" w:rsidRPr="00FF71F8" w:rsidRDefault="00525F67" w:rsidP="00525F67">
      <w:pPr>
        <w:rPr>
          <w:rFonts w:ascii="Times New Roman" w:hAnsi="Times New Roman" w:cs="Times New Roman"/>
          <w:b/>
          <w:sz w:val="24"/>
          <w:szCs w:val="24"/>
        </w:rPr>
      </w:pPr>
      <w:r w:rsidRPr="00FF71F8">
        <w:rPr>
          <w:rFonts w:ascii="Times New Roman" w:hAnsi="Times New Roman" w:cs="Times New Roman"/>
          <w:sz w:val="24"/>
          <w:szCs w:val="24"/>
        </w:rPr>
        <w:t>In-text citations are used to give credit to ideas and information that is not your original thought or common knowledge.</w:t>
      </w:r>
      <w:r w:rsidRPr="00FF71F8">
        <w:rPr>
          <w:rFonts w:ascii="Times New Roman" w:hAnsi="Times New Roman" w:cs="Times New Roman"/>
          <w:b/>
          <w:sz w:val="24"/>
          <w:szCs w:val="24"/>
        </w:rPr>
        <w:t xml:space="preserve"> </w:t>
      </w:r>
    </w:p>
    <w:p w14:paraId="0F6C7206" w14:textId="77777777" w:rsidR="00525F67" w:rsidRPr="00FF71F8" w:rsidRDefault="00525F67" w:rsidP="0005219B">
      <w:pPr>
        <w:spacing w:after="0" w:line="240" w:lineRule="auto"/>
        <w:ind w:left="720"/>
        <w:rPr>
          <w:rFonts w:ascii="Times New Roman" w:hAnsi="Times New Roman" w:cs="Times New Roman"/>
          <w:b/>
          <w:sz w:val="24"/>
          <w:szCs w:val="24"/>
        </w:rPr>
      </w:pPr>
      <w:r w:rsidRPr="00FF71F8">
        <w:rPr>
          <w:rFonts w:ascii="Times New Roman" w:hAnsi="Times New Roman" w:cs="Times New Roman"/>
          <w:b/>
          <w:sz w:val="24"/>
          <w:szCs w:val="24"/>
        </w:rPr>
        <w:t>Do I need to cite it?</w:t>
      </w:r>
    </w:p>
    <w:p w14:paraId="728DCDF4" w14:textId="77777777" w:rsidR="00EE0E61" w:rsidRDefault="00EE0E61" w:rsidP="0005219B">
      <w:pPr>
        <w:spacing w:after="0" w:line="240" w:lineRule="auto"/>
        <w:ind w:left="720"/>
        <w:rPr>
          <w:rFonts w:ascii="Times New Roman" w:hAnsi="Times New Roman" w:cs="Times New Roman"/>
          <w:sz w:val="24"/>
          <w:szCs w:val="24"/>
        </w:rPr>
        <w:sectPr w:rsidR="00EE0E61" w:rsidSect="00D123F6">
          <w:type w:val="continuous"/>
          <w:pgSz w:w="12240" w:h="15840"/>
          <w:pgMar w:top="432" w:right="1008" w:bottom="720" w:left="720" w:header="720" w:footer="720" w:gutter="0"/>
          <w:cols w:space="720"/>
          <w:docGrid w:linePitch="360"/>
        </w:sectPr>
      </w:pPr>
    </w:p>
    <w:p w14:paraId="4E5EF80A" w14:textId="401EA431" w:rsidR="00525F67" w:rsidRPr="0005219B" w:rsidRDefault="00525F67" w:rsidP="0005219B">
      <w:pPr>
        <w:pStyle w:val="ListParagraph"/>
        <w:numPr>
          <w:ilvl w:val="0"/>
          <w:numId w:val="14"/>
        </w:numPr>
        <w:spacing w:after="0" w:line="240" w:lineRule="auto"/>
        <w:rPr>
          <w:rFonts w:ascii="Times New Roman" w:hAnsi="Times New Roman" w:cs="Times New Roman"/>
          <w:sz w:val="24"/>
          <w:szCs w:val="24"/>
        </w:rPr>
      </w:pPr>
      <w:r w:rsidRPr="0005219B">
        <w:rPr>
          <w:rFonts w:ascii="Times New Roman" w:hAnsi="Times New Roman" w:cs="Times New Roman"/>
          <w:sz w:val="24"/>
          <w:szCs w:val="24"/>
        </w:rPr>
        <w:t>Is it common knowledge like who the President is?</w:t>
      </w:r>
    </w:p>
    <w:p w14:paraId="2C5E89C0" w14:textId="49AC3F6C" w:rsidR="00525F67" w:rsidRPr="0005219B" w:rsidRDefault="00525F67" w:rsidP="0005219B">
      <w:pPr>
        <w:pStyle w:val="ListParagraph"/>
        <w:numPr>
          <w:ilvl w:val="1"/>
          <w:numId w:val="14"/>
        </w:numPr>
        <w:spacing w:after="0" w:line="240" w:lineRule="auto"/>
        <w:rPr>
          <w:rFonts w:ascii="Times New Roman" w:hAnsi="Times New Roman" w:cs="Times New Roman"/>
          <w:sz w:val="24"/>
          <w:szCs w:val="24"/>
        </w:rPr>
      </w:pPr>
      <w:r w:rsidRPr="0005219B">
        <w:rPr>
          <w:rFonts w:ascii="Times New Roman" w:hAnsi="Times New Roman" w:cs="Times New Roman"/>
          <w:sz w:val="24"/>
          <w:szCs w:val="24"/>
        </w:rPr>
        <w:t xml:space="preserve">Do not cite it. </w:t>
      </w:r>
    </w:p>
    <w:p w14:paraId="41D756BA" w14:textId="77777777" w:rsidR="00525F67" w:rsidRPr="0005219B" w:rsidRDefault="00525F67" w:rsidP="0005219B">
      <w:pPr>
        <w:pStyle w:val="ListParagraph"/>
        <w:numPr>
          <w:ilvl w:val="0"/>
          <w:numId w:val="14"/>
        </w:numPr>
        <w:spacing w:after="0" w:line="240" w:lineRule="auto"/>
        <w:rPr>
          <w:rFonts w:ascii="Times New Roman" w:hAnsi="Times New Roman" w:cs="Times New Roman"/>
          <w:sz w:val="24"/>
          <w:szCs w:val="24"/>
        </w:rPr>
      </w:pPr>
      <w:r w:rsidRPr="0005219B">
        <w:rPr>
          <w:rFonts w:ascii="Times New Roman" w:hAnsi="Times New Roman" w:cs="Times New Roman"/>
          <w:sz w:val="24"/>
          <w:szCs w:val="24"/>
        </w:rPr>
        <w:t>Is it an original idea or thought?</w:t>
      </w:r>
    </w:p>
    <w:p w14:paraId="7D26FE73" w14:textId="33B5B85B" w:rsidR="00525F67" w:rsidRPr="0005219B" w:rsidRDefault="00525F67" w:rsidP="0005219B">
      <w:pPr>
        <w:pStyle w:val="ListParagraph"/>
        <w:numPr>
          <w:ilvl w:val="1"/>
          <w:numId w:val="14"/>
        </w:numPr>
        <w:spacing w:after="0" w:line="240" w:lineRule="auto"/>
        <w:rPr>
          <w:rFonts w:ascii="Times New Roman" w:hAnsi="Times New Roman" w:cs="Times New Roman"/>
          <w:sz w:val="24"/>
          <w:szCs w:val="24"/>
        </w:rPr>
      </w:pPr>
      <w:r w:rsidRPr="0005219B">
        <w:rPr>
          <w:rFonts w:ascii="Times New Roman" w:hAnsi="Times New Roman" w:cs="Times New Roman"/>
          <w:sz w:val="24"/>
          <w:szCs w:val="24"/>
        </w:rPr>
        <w:t>Do not cite it.</w:t>
      </w:r>
    </w:p>
    <w:p w14:paraId="5BFC7CA9" w14:textId="77777777" w:rsidR="00525F67" w:rsidRPr="0005219B" w:rsidRDefault="00525F67" w:rsidP="0005219B">
      <w:pPr>
        <w:pStyle w:val="ListParagraph"/>
        <w:numPr>
          <w:ilvl w:val="0"/>
          <w:numId w:val="14"/>
        </w:numPr>
        <w:spacing w:after="0" w:line="240" w:lineRule="auto"/>
        <w:rPr>
          <w:rFonts w:ascii="Times New Roman" w:hAnsi="Times New Roman" w:cs="Times New Roman"/>
          <w:sz w:val="24"/>
          <w:szCs w:val="24"/>
        </w:rPr>
      </w:pPr>
      <w:r w:rsidRPr="0005219B">
        <w:rPr>
          <w:rFonts w:ascii="Times New Roman" w:hAnsi="Times New Roman" w:cs="Times New Roman"/>
          <w:sz w:val="24"/>
          <w:szCs w:val="24"/>
        </w:rPr>
        <w:t>Is it a direct quote?</w:t>
      </w:r>
    </w:p>
    <w:p w14:paraId="0047350B" w14:textId="0734C7F7" w:rsidR="00525F67" w:rsidRPr="0005219B" w:rsidRDefault="00525F67" w:rsidP="0005219B">
      <w:pPr>
        <w:pStyle w:val="ListParagraph"/>
        <w:numPr>
          <w:ilvl w:val="1"/>
          <w:numId w:val="14"/>
        </w:numPr>
        <w:spacing w:after="0" w:line="240" w:lineRule="auto"/>
        <w:rPr>
          <w:rFonts w:ascii="Times New Roman" w:hAnsi="Times New Roman" w:cs="Times New Roman"/>
          <w:sz w:val="24"/>
          <w:szCs w:val="24"/>
        </w:rPr>
      </w:pPr>
      <w:r w:rsidRPr="0005219B">
        <w:rPr>
          <w:rFonts w:ascii="Times New Roman" w:hAnsi="Times New Roman" w:cs="Times New Roman"/>
          <w:sz w:val="24"/>
          <w:szCs w:val="24"/>
        </w:rPr>
        <w:t>Cite it!</w:t>
      </w:r>
    </w:p>
    <w:p w14:paraId="46CA8BB6" w14:textId="77777777" w:rsidR="00525F67" w:rsidRPr="0005219B" w:rsidRDefault="00525F67" w:rsidP="0005219B">
      <w:pPr>
        <w:pStyle w:val="ListParagraph"/>
        <w:numPr>
          <w:ilvl w:val="0"/>
          <w:numId w:val="15"/>
        </w:numPr>
        <w:spacing w:after="0" w:line="240" w:lineRule="auto"/>
        <w:rPr>
          <w:rFonts w:ascii="Times New Roman" w:hAnsi="Times New Roman" w:cs="Times New Roman"/>
          <w:sz w:val="24"/>
          <w:szCs w:val="24"/>
        </w:rPr>
      </w:pPr>
      <w:r w:rsidRPr="0005219B">
        <w:rPr>
          <w:rFonts w:ascii="Times New Roman" w:hAnsi="Times New Roman" w:cs="Times New Roman"/>
          <w:sz w:val="24"/>
          <w:szCs w:val="24"/>
        </w:rPr>
        <w:t xml:space="preserve">Is it a figure, chart, or image that you used? </w:t>
      </w:r>
    </w:p>
    <w:p w14:paraId="635E9F1B" w14:textId="0CF960B2" w:rsidR="00525F67" w:rsidRPr="0005219B" w:rsidRDefault="00525F67" w:rsidP="0005219B">
      <w:pPr>
        <w:pStyle w:val="ListParagraph"/>
        <w:numPr>
          <w:ilvl w:val="1"/>
          <w:numId w:val="15"/>
        </w:numPr>
        <w:spacing w:after="0" w:line="240" w:lineRule="auto"/>
        <w:rPr>
          <w:rFonts w:ascii="Times New Roman" w:hAnsi="Times New Roman" w:cs="Times New Roman"/>
          <w:sz w:val="24"/>
          <w:szCs w:val="24"/>
        </w:rPr>
      </w:pPr>
      <w:r w:rsidRPr="0005219B">
        <w:rPr>
          <w:rFonts w:ascii="Times New Roman" w:hAnsi="Times New Roman" w:cs="Times New Roman"/>
          <w:sz w:val="24"/>
          <w:szCs w:val="24"/>
        </w:rPr>
        <w:t>Cite it!</w:t>
      </w:r>
    </w:p>
    <w:p w14:paraId="400ABCCE" w14:textId="77777777" w:rsidR="00525F67" w:rsidRPr="0005219B" w:rsidRDefault="00525F67" w:rsidP="0005219B">
      <w:pPr>
        <w:pStyle w:val="ListParagraph"/>
        <w:numPr>
          <w:ilvl w:val="0"/>
          <w:numId w:val="15"/>
        </w:numPr>
        <w:spacing w:after="0" w:line="240" w:lineRule="auto"/>
        <w:rPr>
          <w:rFonts w:ascii="Times New Roman" w:hAnsi="Times New Roman" w:cs="Times New Roman"/>
          <w:sz w:val="24"/>
          <w:szCs w:val="24"/>
        </w:rPr>
      </w:pPr>
      <w:r w:rsidRPr="0005219B">
        <w:rPr>
          <w:rFonts w:ascii="Times New Roman" w:hAnsi="Times New Roman" w:cs="Times New Roman"/>
          <w:sz w:val="24"/>
          <w:szCs w:val="24"/>
        </w:rPr>
        <w:t>Is it a summary of something?</w:t>
      </w:r>
    </w:p>
    <w:p w14:paraId="76F9F72F" w14:textId="50BA9CF6" w:rsidR="00525F67" w:rsidRPr="0005219B" w:rsidRDefault="00525F67" w:rsidP="0005219B">
      <w:pPr>
        <w:pStyle w:val="ListParagraph"/>
        <w:numPr>
          <w:ilvl w:val="1"/>
          <w:numId w:val="15"/>
        </w:numPr>
        <w:spacing w:after="0" w:line="240" w:lineRule="auto"/>
        <w:rPr>
          <w:rFonts w:ascii="Times New Roman" w:hAnsi="Times New Roman" w:cs="Times New Roman"/>
          <w:sz w:val="24"/>
          <w:szCs w:val="24"/>
        </w:rPr>
      </w:pPr>
      <w:r w:rsidRPr="0005219B">
        <w:rPr>
          <w:rFonts w:ascii="Times New Roman" w:hAnsi="Times New Roman" w:cs="Times New Roman"/>
          <w:sz w:val="24"/>
          <w:szCs w:val="24"/>
        </w:rPr>
        <w:t xml:space="preserve">Cite it! </w:t>
      </w:r>
    </w:p>
    <w:p w14:paraId="6E8CC9CC" w14:textId="77777777" w:rsidR="00525F67" w:rsidRPr="0005219B" w:rsidRDefault="00525F67" w:rsidP="0005219B">
      <w:pPr>
        <w:pStyle w:val="ListParagraph"/>
        <w:numPr>
          <w:ilvl w:val="0"/>
          <w:numId w:val="15"/>
        </w:numPr>
        <w:spacing w:after="0" w:line="240" w:lineRule="auto"/>
        <w:rPr>
          <w:rFonts w:ascii="Times New Roman" w:hAnsi="Times New Roman" w:cs="Times New Roman"/>
          <w:sz w:val="24"/>
          <w:szCs w:val="24"/>
        </w:rPr>
      </w:pPr>
      <w:r w:rsidRPr="0005219B">
        <w:rPr>
          <w:rFonts w:ascii="Times New Roman" w:hAnsi="Times New Roman" w:cs="Times New Roman"/>
          <w:sz w:val="24"/>
          <w:szCs w:val="24"/>
        </w:rPr>
        <w:t>Did you paraphrase something?</w:t>
      </w:r>
    </w:p>
    <w:p w14:paraId="2A267D8A" w14:textId="0C82A36C" w:rsidR="00525F67" w:rsidRPr="0005219B" w:rsidRDefault="00525F67" w:rsidP="0005219B">
      <w:pPr>
        <w:pStyle w:val="ListParagraph"/>
        <w:numPr>
          <w:ilvl w:val="1"/>
          <w:numId w:val="15"/>
        </w:numPr>
        <w:spacing w:after="0" w:line="240" w:lineRule="auto"/>
        <w:rPr>
          <w:rFonts w:ascii="Times New Roman" w:hAnsi="Times New Roman" w:cs="Times New Roman"/>
          <w:sz w:val="24"/>
          <w:szCs w:val="24"/>
        </w:rPr>
      </w:pPr>
      <w:r w:rsidRPr="0005219B">
        <w:rPr>
          <w:rFonts w:ascii="Times New Roman" w:hAnsi="Times New Roman" w:cs="Times New Roman"/>
          <w:sz w:val="24"/>
          <w:szCs w:val="24"/>
        </w:rPr>
        <w:t>Cite it!</w:t>
      </w:r>
    </w:p>
    <w:p w14:paraId="6BF2B893" w14:textId="77777777" w:rsidR="00EE0E61" w:rsidRDefault="00EE0E61" w:rsidP="00525F67">
      <w:pPr>
        <w:rPr>
          <w:rFonts w:ascii="Times New Roman" w:hAnsi="Times New Roman" w:cs="Times New Roman"/>
          <w:b/>
          <w:color w:val="000000"/>
          <w:sz w:val="28"/>
        </w:rPr>
        <w:sectPr w:rsidR="00EE0E61" w:rsidSect="00EE0E61">
          <w:type w:val="continuous"/>
          <w:pgSz w:w="12240" w:h="15840"/>
          <w:pgMar w:top="1440" w:right="1440" w:bottom="1440" w:left="1440" w:header="720" w:footer="720" w:gutter="0"/>
          <w:cols w:num="2" w:space="720"/>
          <w:docGrid w:linePitch="360"/>
        </w:sectPr>
      </w:pPr>
    </w:p>
    <w:p w14:paraId="21AAD64D" w14:textId="452307E5" w:rsidR="00525F67" w:rsidRPr="007D3F6D" w:rsidRDefault="00525F67" w:rsidP="00525F67">
      <w:pPr>
        <w:rPr>
          <w:rFonts w:ascii="Times New Roman" w:hAnsi="Times New Roman" w:cs="Times New Roman"/>
          <w:b/>
          <w:color w:val="000000"/>
          <w:sz w:val="28"/>
        </w:rPr>
      </w:pPr>
      <w:r w:rsidRPr="007D3F6D">
        <w:rPr>
          <w:rFonts w:ascii="Times New Roman" w:hAnsi="Times New Roman" w:cs="Times New Roman"/>
          <w:b/>
          <w:color w:val="000000"/>
          <w:sz w:val="28"/>
        </w:rPr>
        <w:t>In-Text Citations:</w:t>
      </w:r>
    </w:p>
    <w:p w14:paraId="7EBA18DE" w14:textId="77777777" w:rsidR="004E3533" w:rsidRDefault="00525F67" w:rsidP="00525F67">
      <w:pPr>
        <w:rPr>
          <w:rFonts w:ascii="Times New Roman" w:hAnsi="Times New Roman" w:cs="Times New Roman"/>
          <w:color w:val="000000"/>
        </w:rPr>
      </w:pPr>
      <w:r w:rsidRPr="00FF71F8">
        <w:rPr>
          <w:rFonts w:ascii="Times New Roman" w:hAnsi="Times New Roman" w:cs="Times New Roman"/>
          <w:color w:val="000000"/>
        </w:rPr>
        <w:t>The first time introducing a source</w:t>
      </w:r>
      <w:r>
        <w:rPr>
          <w:rFonts w:ascii="Times New Roman" w:hAnsi="Times New Roman" w:cs="Times New Roman"/>
          <w:color w:val="000000"/>
        </w:rPr>
        <w:t>,</w:t>
      </w:r>
      <w:r w:rsidRPr="00FF71F8">
        <w:rPr>
          <w:rFonts w:ascii="Times New Roman" w:hAnsi="Times New Roman" w:cs="Times New Roman"/>
          <w:color w:val="000000"/>
        </w:rPr>
        <w:t xml:space="preserve"> the author’s name should </w:t>
      </w:r>
      <w:r w:rsidR="00A11BE7">
        <w:rPr>
          <w:rFonts w:ascii="Times New Roman" w:hAnsi="Times New Roman" w:cs="Times New Roman"/>
          <w:color w:val="000000"/>
        </w:rPr>
        <w:t>go</w:t>
      </w:r>
      <w:r w:rsidRPr="00FF71F8">
        <w:rPr>
          <w:rFonts w:ascii="Times New Roman" w:hAnsi="Times New Roman" w:cs="Times New Roman"/>
          <w:color w:val="000000"/>
        </w:rPr>
        <w:t xml:space="preserve"> in a signal phrase. </w:t>
      </w:r>
      <w:r w:rsidR="004E3533">
        <w:rPr>
          <w:rFonts w:ascii="Times New Roman" w:hAnsi="Times New Roman" w:cs="Times New Roman"/>
          <w:color w:val="000000"/>
        </w:rPr>
        <w:t>A narrative citation establishes the source’s authority.</w:t>
      </w:r>
    </w:p>
    <w:p w14:paraId="21CCCCD8" w14:textId="0148CCA0" w:rsidR="004E3533" w:rsidRDefault="004E3533" w:rsidP="004E3533">
      <w:pPr>
        <w:ind w:firstLine="720"/>
        <w:rPr>
          <w:rFonts w:ascii="Times New Roman" w:hAnsi="Times New Roman" w:cs="Times New Roman"/>
          <w:color w:val="000000"/>
        </w:rPr>
      </w:pPr>
      <w:r w:rsidRPr="004E3533">
        <w:rPr>
          <w:rFonts w:ascii="Times New Roman" w:hAnsi="Times New Roman" w:cs="Times New Roman"/>
          <w:b/>
          <w:color w:val="000000"/>
        </w:rPr>
        <w:t xml:space="preserve">Example: </w:t>
      </w:r>
    </w:p>
    <w:p w14:paraId="64236CA8" w14:textId="27387F65" w:rsidR="00324524" w:rsidRDefault="00324524" w:rsidP="00324524">
      <w:pPr>
        <w:pStyle w:val="ListParagraph"/>
        <w:numPr>
          <w:ilvl w:val="0"/>
          <w:numId w:val="17"/>
        </w:numPr>
        <w:rPr>
          <w:rFonts w:ascii="Times New Roman" w:hAnsi="Times New Roman" w:cs="Times New Roman"/>
          <w:color w:val="000000"/>
        </w:rPr>
      </w:pPr>
      <w:r w:rsidRPr="00324524">
        <w:rPr>
          <w:rFonts w:ascii="Times New Roman" w:hAnsi="Times New Roman" w:cs="Times New Roman"/>
          <w:color w:val="000000"/>
        </w:rPr>
        <w:t>University California Los Angeles</w:t>
      </w:r>
      <w:r w:rsidR="00E66697">
        <w:rPr>
          <w:rFonts w:ascii="Times New Roman" w:hAnsi="Times New Roman" w:cs="Times New Roman"/>
          <w:color w:val="000000"/>
        </w:rPr>
        <w:t>’s</w:t>
      </w:r>
      <w:r w:rsidRPr="00324524">
        <w:rPr>
          <w:rFonts w:ascii="Times New Roman" w:hAnsi="Times New Roman" w:cs="Times New Roman"/>
          <w:color w:val="000000"/>
        </w:rPr>
        <w:t xml:space="preserve"> public health researcher Ronald Hays </w:t>
      </w:r>
      <w:r>
        <w:rPr>
          <w:rFonts w:ascii="Times New Roman" w:hAnsi="Times New Roman" w:cs="Times New Roman"/>
          <w:color w:val="000000"/>
        </w:rPr>
        <w:t>exp</w:t>
      </w:r>
      <w:r w:rsidRPr="00324524">
        <w:rPr>
          <w:rFonts w:ascii="Times New Roman" w:hAnsi="Times New Roman" w:cs="Times New Roman"/>
          <w:color w:val="000000"/>
        </w:rPr>
        <w:t>lains…</w:t>
      </w:r>
    </w:p>
    <w:p w14:paraId="1C1506B7" w14:textId="2FE9CC75" w:rsidR="004E3533" w:rsidRPr="00E66697" w:rsidRDefault="00324524" w:rsidP="00E66697">
      <w:pPr>
        <w:pStyle w:val="ListParagraph"/>
        <w:numPr>
          <w:ilvl w:val="0"/>
          <w:numId w:val="17"/>
        </w:numPr>
        <w:rPr>
          <w:rFonts w:ascii="Times New Roman" w:hAnsi="Times New Roman" w:cs="Times New Roman"/>
          <w:color w:val="000000"/>
        </w:rPr>
      </w:pPr>
      <w:r w:rsidRPr="00324524">
        <w:rPr>
          <w:rFonts w:ascii="Times New Roman" w:hAnsi="Times New Roman" w:cs="Times New Roman"/>
          <w:color w:val="000000"/>
        </w:rPr>
        <w:t>Historian Barbara Tuchman makes the point that…</w:t>
      </w:r>
    </w:p>
    <w:p w14:paraId="31EC002C" w14:textId="4458E818" w:rsidR="00525F67" w:rsidRPr="00FF71F8" w:rsidRDefault="00525F67" w:rsidP="00525F67">
      <w:pPr>
        <w:rPr>
          <w:rFonts w:ascii="Times New Roman" w:hAnsi="Times New Roman" w:cs="Times New Roman"/>
          <w:color w:val="000000"/>
        </w:rPr>
      </w:pPr>
      <w:r w:rsidRPr="00FF71F8">
        <w:rPr>
          <w:rFonts w:ascii="Times New Roman" w:hAnsi="Times New Roman" w:cs="Times New Roman"/>
          <w:color w:val="000000"/>
        </w:rPr>
        <w:t xml:space="preserve"> After this, the author’s name can go in the parenthetical citation or within the sentence.  The page number always goes in parenthesis at the end of t</w:t>
      </w:r>
      <w:r>
        <w:rPr>
          <w:rFonts w:ascii="Times New Roman" w:hAnsi="Times New Roman" w:cs="Times New Roman"/>
          <w:color w:val="000000"/>
        </w:rPr>
        <w:t xml:space="preserve">he sentence before the period. </w:t>
      </w:r>
    </w:p>
    <w:p w14:paraId="45CF544D" w14:textId="77777777" w:rsidR="00525F67" w:rsidRPr="00FF71F8" w:rsidRDefault="00525F67" w:rsidP="00525F67">
      <w:pPr>
        <w:rPr>
          <w:rFonts w:ascii="Times New Roman" w:hAnsi="Times New Roman" w:cs="Times New Roman"/>
          <w:b/>
          <w:color w:val="000000"/>
          <w:sz w:val="28"/>
        </w:rPr>
      </w:pPr>
      <w:r w:rsidRPr="00FF71F8">
        <w:rPr>
          <w:rFonts w:ascii="Times New Roman" w:hAnsi="Times New Roman" w:cs="Times New Roman"/>
          <w:b/>
          <w:color w:val="000000"/>
          <w:sz w:val="28"/>
        </w:rPr>
        <w:t>One Author:</w:t>
      </w:r>
    </w:p>
    <w:p w14:paraId="3DE1F047" w14:textId="77777777" w:rsidR="00525F67" w:rsidRPr="00FF71F8" w:rsidRDefault="00525F67" w:rsidP="00525F67">
      <w:pPr>
        <w:ind w:firstLine="720"/>
        <w:rPr>
          <w:rFonts w:ascii="Times New Roman" w:hAnsi="Times New Roman" w:cs="Times New Roman"/>
          <w:b/>
          <w:color w:val="000000"/>
        </w:rPr>
      </w:pPr>
      <w:r w:rsidRPr="00FF71F8">
        <w:rPr>
          <w:rFonts w:ascii="Times New Roman" w:hAnsi="Times New Roman" w:cs="Times New Roman"/>
          <w:b/>
          <w:color w:val="000000"/>
        </w:rPr>
        <w:t>Example:</w:t>
      </w:r>
    </w:p>
    <w:p w14:paraId="1FCBB99F" w14:textId="7F093093" w:rsidR="00525F67" w:rsidRPr="0005219B" w:rsidRDefault="00324524" w:rsidP="0005219B">
      <w:pPr>
        <w:pStyle w:val="ListParagraph"/>
        <w:numPr>
          <w:ilvl w:val="0"/>
          <w:numId w:val="9"/>
        </w:numPr>
        <w:spacing w:line="360" w:lineRule="auto"/>
        <w:rPr>
          <w:rFonts w:ascii="Times New Roman" w:hAnsi="Times New Roman" w:cs="Times New Roman"/>
          <w:color w:val="000000"/>
        </w:rPr>
      </w:pPr>
      <w:r w:rsidRPr="00324524">
        <w:rPr>
          <w:rFonts w:ascii="Times New Roman" w:hAnsi="Times New Roman" w:cs="Times New Roman"/>
        </w:rPr>
        <w:t xml:space="preserve">In </w:t>
      </w:r>
      <w:r w:rsidRPr="00324524">
        <w:rPr>
          <w:rFonts w:ascii="Times New Roman" w:hAnsi="Times New Roman" w:cs="Times New Roman"/>
          <w:i/>
        </w:rPr>
        <w:t xml:space="preserve">Educational Governance for the Twenty-First Century </w:t>
      </w:r>
      <w:r w:rsidRPr="00324524">
        <w:rPr>
          <w:rFonts w:ascii="Times New Roman" w:hAnsi="Times New Roman" w:cs="Times New Roman"/>
        </w:rPr>
        <w:t xml:space="preserve">by Patrick </w:t>
      </w:r>
      <w:proofErr w:type="spellStart"/>
      <w:r w:rsidR="00525F67" w:rsidRPr="003A7D14">
        <w:rPr>
          <w:rFonts w:ascii="Times New Roman" w:hAnsi="Times New Roman" w:cs="Times New Roman"/>
          <w:color w:val="7030A0"/>
        </w:rPr>
        <w:t>Mcguinn</w:t>
      </w:r>
      <w:proofErr w:type="spellEnd"/>
      <w:r>
        <w:rPr>
          <w:rFonts w:ascii="Times New Roman" w:hAnsi="Times New Roman" w:cs="Times New Roman"/>
          <w:color w:val="7030A0"/>
        </w:rPr>
        <w:t xml:space="preserve">, </w:t>
      </w:r>
      <w:r w:rsidR="00525F67" w:rsidRPr="0005219B">
        <w:rPr>
          <w:rFonts w:ascii="Times New Roman" w:hAnsi="Times New Roman" w:cs="Times New Roman"/>
          <w:color w:val="000000"/>
        </w:rPr>
        <w:t xml:space="preserve"> </w:t>
      </w:r>
      <w:proofErr w:type="spellStart"/>
      <w:r>
        <w:rPr>
          <w:rFonts w:ascii="Times New Roman" w:hAnsi="Times New Roman" w:cs="Times New Roman"/>
          <w:color w:val="000000"/>
        </w:rPr>
        <w:t>Mcguinn</w:t>
      </w:r>
      <w:proofErr w:type="spellEnd"/>
      <w:r>
        <w:rPr>
          <w:rFonts w:ascii="Times New Roman" w:hAnsi="Times New Roman" w:cs="Times New Roman"/>
          <w:color w:val="000000"/>
        </w:rPr>
        <w:t xml:space="preserve"> expresses how</w:t>
      </w:r>
      <w:r w:rsidR="00525F67" w:rsidRPr="0005219B">
        <w:rPr>
          <w:rFonts w:ascii="Times New Roman" w:hAnsi="Times New Roman" w:cs="Times New Roman"/>
          <w:color w:val="000000"/>
        </w:rPr>
        <w:t xml:space="preserve"> with less federal requirements and oversight, “states are likely to respond by devoting less effort and resources toward improving schools” </w:t>
      </w:r>
      <w:r w:rsidR="00525F67" w:rsidRPr="003A7D14">
        <w:rPr>
          <w:rFonts w:ascii="Times New Roman" w:hAnsi="Times New Roman" w:cs="Times New Roman"/>
          <w:color w:val="7030A0"/>
        </w:rPr>
        <w:t>(407)</w:t>
      </w:r>
      <w:r w:rsidR="00525F67" w:rsidRPr="0005219B">
        <w:rPr>
          <w:rFonts w:ascii="Times New Roman" w:hAnsi="Times New Roman" w:cs="Times New Roman"/>
          <w:color w:val="000000"/>
        </w:rPr>
        <w:t xml:space="preserve">.  </w:t>
      </w:r>
    </w:p>
    <w:p w14:paraId="659CDCD4" w14:textId="1E3CA8B8" w:rsidR="00525F67" w:rsidRPr="0005219B" w:rsidRDefault="00985011" w:rsidP="0005219B">
      <w:pPr>
        <w:pStyle w:val="ListParagraph"/>
        <w:numPr>
          <w:ilvl w:val="0"/>
          <w:numId w:val="9"/>
        </w:numPr>
        <w:spacing w:line="360" w:lineRule="auto"/>
        <w:rPr>
          <w:rFonts w:ascii="Times New Roman" w:hAnsi="Times New Roman" w:cs="Times New Roman"/>
          <w:color w:val="000000"/>
        </w:rPr>
      </w:pPr>
      <w:r>
        <w:rPr>
          <w:rFonts w:ascii="Times New Roman" w:hAnsi="Times New Roman" w:cs="Times New Roman"/>
          <w:color w:val="000000"/>
        </w:rPr>
        <w:t>Some believe</w:t>
      </w:r>
      <w:r w:rsidR="00525F67" w:rsidRPr="0005219B">
        <w:rPr>
          <w:rFonts w:ascii="Times New Roman" w:hAnsi="Times New Roman" w:cs="Times New Roman"/>
          <w:color w:val="000000"/>
        </w:rPr>
        <w:t xml:space="preserve"> that with less federal requirements and oversights, “states are likely to respond by devoting less effort and resources towards improving schools” </w:t>
      </w:r>
      <w:r w:rsidR="00525F67" w:rsidRPr="003A7D14">
        <w:rPr>
          <w:rFonts w:ascii="Times New Roman" w:hAnsi="Times New Roman" w:cs="Times New Roman"/>
          <w:color w:val="7030A0"/>
        </w:rPr>
        <w:t>(</w:t>
      </w:r>
      <w:proofErr w:type="spellStart"/>
      <w:r w:rsidR="00525F67" w:rsidRPr="003A7D14">
        <w:rPr>
          <w:rFonts w:ascii="Times New Roman" w:hAnsi="Times New Roman" w:cs="Times New Roman"/>
          <w:color w:val="7030A0"/>
        </w:rPr>
        <w:t>Mcguinn</w:t>
      </w:r>
      <w:proofErr w:type="spellEnd"/>
      <w:r w:rsidR="00525F67" w:rsidRPr="003A7D14">
        <w:rPr>
          <w:rFonts w:ascii="Times New Roman" w:hAnsi="Times New Roman" w:cs="Times New Roman"/>
          <w:color w:val="7030A0"/>
        </w:rPr>
        <w:t xml:space="preserve"> 407)</w:t>
      </w:r>
      <w:r w:rsidR="00525F67" w:rsidRPr="0005219B">
        <w:rPr>
          <w:rFonts w:ascii="Times New Roman" w:hAnsi="Times New Roman" w:cs="Times New Roman"/>
          <w:color w:val="000000"/>
        </w:rPr>
        <w:t>.</w:t>
      </w:r>
    </w:p>
    <w:p w14:paraId="4DD0A993" w14:textId="77777777" w:rsidR="00525F67" w:rsidRDefault="00525F67" w:rsidP="00525F67">
      <w:pPr>
        <w:rPr>
          <w:rFonts w:ascii="Times New Roman" w:hAnsi="Times New Roman" w:cs="Times New Roman"/>
          <w:color w:val="000000"/>
        </w:rPr>
      </w:pPr>
      <w:r w:rsidRPr="003847EF">
        <w:rPr>
          <w:rFonts w:ascii="Times New Roman" w:hAnsi="Times New Roman" w:cs="Times New Roman"/>
          <w:b/>
          <w:color w:val="000000"/>
          <w:sz w:val="28"/>
        </w:rPr>
        <w:t>Multiple Authors</w:t>
      </w:r>
      <w:r w:rsidRPr="00FF71F8">
        <w:rPr>
          <w:rFonts w:ascii="Times New Roman" w:hAnsi="Times New Roman" w:cs="Times New Roman"/>
          <w:color w:val="000000"/>
        </w:rPr>
        <w:t>:</w:t>
      </w:r>
    </w:p>
    <w:p w14:paraId="30074609" w14:textId="4D04C5CD" w:rsidR="00425A67" w:rsidRDefault="00525F67" w:rsidP="007946EA">
      <w:pPr>
        <w:rPr>
          <w:rFonts w:ascii="Times New Roman" w:hAnsi="Times New Roman" w:cs="Times New Roman"/>
          <w:color w:val="000000"/>
          <w:sz w:val="24"/>
          <w:szCs w:val="24"/>
        </w:rPr>
      </w:pPr>
      <w:r>
        <w:rPr>
          <w:rFonts w:ascii="Times New Roman" w:hAnsi="Times New Roman" w:cs="Times New Roman"/>
          <w:color w:val="000000"/>
        </w:rPr>
        <w:tab/>
      </w:r>
      <w:r w:rsidRPr="003847EF">
        <w:rPr>
          <w:rFonts w:ascii="Times New Roman" w:hAnsi="Times New Roman" w:cs="Times New Roman"/>
          <w:b/>
          <w:color w:val="000000"/>
          <w:sz w:val="24"/>
          <w:szCs w:val="24"/>
        </w:rPr>
        <w:t>Two Authors</w:t>
      </w:r>
      <w:r w:rsidRPr="003847EF">
        <w:rPr>
          <w:rFonts w:ascii="Times New Roman" w:hAnsi="Times New Roman" w:cs="Times New Roman"/>
          <w:color w:val="000000"/>
          <w:sz w:val="24"/>
          <w:szCs w:val="24"/>
        </w:rPr>
        <w:t xml:space="preserve">: Use both of the author’s names separated by and </w:t>
      </w:r>
    </w:p>
    <w:p w14:paraId="623FD8FE" w14:textId="07284C64" w:rsidR="00525F67" w:rsidRPr="00273D09" w:rsidRDefault="00525F67" w:rsidP="00425A67">
      <w:pPr>
        <w:spacing w:line="360" w:lineRule="auto"/>
        <w:ind w:firstLine="720"/>
        <w:rPr>
          <w:rFonts w:ascii="Times New Roman" w:hAnsi="Times New Roman" w:cs="Times New Roman"/>
          <w:b/>
          <w:color w:val="000000"/>
        </w:rPr>
      </w:pPr>
      <w:r w:rsidRPr="00273D09">
        <w:rPr>
          <w:rFonts w:ascii="Times New Roman" w:hAnsi="Times New Roman" w:cs="Times New Roman"/>
          <w:b/>
          <w:color w:val="000000"/>
        </w:rPr>
        <w:lastRenderedPageBreak/>
        <w:t>Example:</w:t>
      </w:r>
    </w:p>
    <w:p w14:paraId="46747D03" w14:textId="7BD0F008" w:rsidR="00525F67" w:rsidRPr="0005219B" w:rsidRDefault="00525F67" w:rsidP="0005219B">
      <w:pPr>
        <w:pStyle w:val="ListParagraph"/>
        <w:numPr>
          <w:ilvl w:val="0"/>
          <w:numId w:val="10"/>
        </w:numPr>
        <w:spacing w:line="360" w:lineRule="auto"/>
        <w:rPr>
          <w:rFonts w:ascii="Times New Roman" w:hAnsi="Times New Roman" w:cs="Times New Roman"/>
          <w:color w:val="000000"/>
          <w:sz w:val="24"/>
          <w:szCs w:val="24"/>
        </w:rPr>
      </w:pPr>
      <w:r w:rsidRPr="0005219B">
        <w:rPr>
          <w:rFonts w:ascii="Times New Roman" w:hAnsi="Times New Roman" w:cs="Times New Roman"/>
          <w:color w:val="000000"/>
          <w:sz w:val="24"/>
          <w:szCs w:val="24"/>
        </w:rPr>
        <w:t xml:space="preserve">In accordance </w:t>
      </w:r>
      <w:r w:rsidR="003A7D14">
        <w:rPr>
          <w:rFonts w:ascii="Times New Roman" w:hAnsi="Times New Roman" w:cs="Times New Roman"/>
          <w:color w:val="000000"/>
          <w:sz w:val="24"/>
          <w:szCs w:val="24"/>
        </w:rPr>
        <w:t>with</w:t>
      </w:r>
      <w:r w:rsidRPr="0005219B">
        <w:rPr>
          <w:rFonts w:ascii="Times New Roman" w:hAnsi="Times New Roman" w:cs="Times New Roman"/>
          <w:color w:val="000000"/>
          <w:sz w:val="24"/>
          <w:szCs w:val="24"/>
        </w:rPr>
        <w:t xml:space="preserve"> </w:t>
      </w:r>
      <w:r w:rsidRPr="003A7D14">
        <w:rPr>
          <w:rFonts w:ascii="Times New Roman" w:hAnsi="Times New Roman" w:cs="Times New Roman"/>
          <w:color w:val="7030A0"/>
          <w:sz w:val="24"/>
          <w:szCs w:val="24"/>
        </w:rPr>
        <w:t>Watkin and Wilber’s</w:t>
      </w:r>
      <w:r w:rsidRPr="0005219B">
        <w:rPr>
          <w:rFonts w:ascii="Times New Roman" w:hAnsi="Times New Roman" w:cs="Times New Roman"/>
          <w:color w:val="FF0000"/>
          <w:sz w:val="24"/>
          <w:szCs w:val="24"/>
        </w:rPr>
        <w:t xml:space="preserve"> </w:t>
      </w:r>
      <w:r w:rsidRPr="0005219B">
        <w:rPr>
          <w:rFonts w:ascii="Times New Roman" w:hAnsi="Times New Roman" w:cs="Times New Roman"/>
          <w:color w:val="000000"/>
          <w:sz w:val="24"/>
          <w:szCs w:val="24"/>
        </w:rPr>
        <w:t xml:space="preserve">delineation of personal perspective </w:t>
      </w:r>
      <w:r w:rsidR="00F941A5">
        <w:rPr>
          <w:rFonts w:ascii="Times New Roman" w:hAnsi="Times New Roman" w:cs="Times New Roman"/>
          <w:color w:val="000000"/>
          <w:sz w:val="24"/>
          <w:szCs w:val="24"/>
        </w:rPr>
        <w:t>regarding</w:t>
      </w:r>
      <w:r w:rsidRPr="0005219B">
        <w:rPr>
          <w:rFonts w:ascii="Times New Roman" w:hAnsi="Times New Roman" w:cs="Times New Roman"/>
          <w:color w:val="000000"/>
          <w:sz w:val="24"/>
          <w:szCs w:val="24"/>
        </w:rPr>
        <w:t xml:space="preserve"> a problem, the dimension that humans operate in can affect the ability to solve wicked problems </w:t>
      </w:r>
      <w:r w:rsidRPr="00F941A5">
        <w:rPr>
          <w:rFonts w:ascii="Times New Roman" w:hAnsi="Times New Roman" w:cs="Times New Roman"/>
          <w:color w:val="7030A0"/>
          <w:sz w:val="24"/>
          <w:szCs w:val="24"/>
        </w:rPr>
        <w:t>(30).</w:t>
      </w:r>
    </w:p>
    <w:p w14:paraId="7DECB5C7" w14:textId="029CF7FC" w:rsidR="00525F67" w:rsidRPr="0005219B" w:rsidRDefault="00525F67" w:rsidP="0005219B">
      <w:pPr>
        <w:pStyle w:val="ListParagraph"/>
        <w:numPr>
          <w:ilvl w:val="0"/>
          <w:numId w:val="10"/>
        </w:numPr>
        <w:spacing w:line="360" w:lineRule="auto"/>
        <w:rPr>
          <w:rFonts w:ascii="Times New Roman" w:hAnsi="Times New Roman" w:cs="Times New Roman"/>
          <w:color w:val="000000"/>
          <w:sz w:val="24"/>
          <w:szCs w:val="24"/>
        </w:rPr>
      </w:pPr>
      <w:r w:rsidRPr="0005219B">
        <w:rPr>
          <w:rFonts w:ascii="Times New Roman" w:hAnsi="Times New Roman" w:cs="Times New Roman"/>
          <w:color w:val="000000"/>
          <w:sz w:val="24"/>
          <w:szCs w:val="24"/>
        </w:rPr>
        <w:t>Furthermore, “the interconnected nature of the causes and symptoms also mean</w:t>
      </w:r>
      <w:r w:rsidR="008A4021">
        <w:rPr>
          <w:rFonts w:ascii="Times New Roman" w:hAnsi="Times New Roman" w:cs="Times New Roman"/>
          <w:color w:val="000000"/>
          <w:sz w:val="24"/>
          <w:szCs w:val="24"/>
        </w:rPr>
        <w:t>s</w:t>
      </w:r>
      <w:r w:rsidRPr="0005219B">
        <w:rPr>
          <w:rFonts w:ascii="Times New Roman" w:hAnsi="Times New Roman" w:cs="Times New Roman"/>
          <w:color w:val="000000"/>
          <w:sz w:val="24"/>
          <w:szCs w:val="24"/>
        </w:rPr>
        <w:t xml:space="preserve"> that binary ‘right’ and ‘wrong’ assessments are impossible” </w:t>
      </w:r>
      <w:r w:rsidRPr="008A4021">
        <w:rPr>
          <w:rFonts w:ascii="Times New Roman" w:hAnsi="Times New Roman" w:cs="Times New Roman"/>
          <w:color w:val="7030A0"/>
          <w:sz w:val="24"/>
          <w:szCs w:val="24"/>
        </w:rPr>
        <w:t>(Watkin and Wilber 43)</w:t>
      </w:r>
      <w:r w:rsidRPr="0005219B">
        <w:rPr>
          <w:rFonts w:ascii="Times New Roman" w:hAnsi="Times New Roman" w:cs="Times New Roman"/>
          <w:color w:val="000000"/>
          <w:sz w:val="24"/>
          <w:szCs w:val="24"/>
        </w:rPr>
        <w:t>.</w:t>
      </w:r>
    </w:p>
    <w:p w14:paraId="13C3C46A" w14:textId="44BA98E7" w:rsidR="00D66D73" w:rsidRDefault="00525F67" w:rsidP="00045122">
      <w:pPr>
        <w:ind w:firstLine="720"/>
        <w:rPr>
          <w:rFonts w:ascii="Times New Roman" w:hAnsi="Times New Roman" w:cs="Times New Roman"/>
          <w:color w:val="000000"/>
          <w:szCs w:val="24"/>
        </w:rPr>
      </w:pPr>
      <w:r w:rsidRPr="003847EF">
        <w:rPr>
          <w:rFonts w:ascii="Times New Roman" w:hAnsi="Times New Roman" w:cs="Times New Roman"/>
          <w:b/>
          <w:color w:val="000000"/>
          <w:sz w:val="24"/>
          <w:szCs w:val="24"/>
        </w:rPr>
        <w:t xml:space="preserve">Three or more </w:t>
      </w:r>
      <w:r w:rsidR="00615D8F">
        <w:rPr>
          <w:rFonts w:ascii="Times New Roman" w:hAnsi="Times New Roman" w:cs="Times New Roman"/>
          <w:b/>
          <w:color w:val="000000"/>
          <w:sz w:val="24"/>
          <w:szCs w:val="24"/>
        </w:rPr>
        <w:t>a</w:t>
      </w:r>
      <w:r w:rsidRPr="003847EF">
        <w:rPr>
          <w:rFonts w:ascii="Times New Roman" w:hAnsi="Times New Roman" w:cs="Times New Roman"/>
          <w:b/>
          <w:color w:val="000000"/>
          <w:sz w:val="24"/>
          <w:szCs w:val="24"/>
        </w:rPr>
        <w:t>uthors</w:t>
      </w:r>
      <w:r w:rsidRPr="003847EF">
        <w:rPr>
          <w:rFonts w:ascii="Times New Roman" w:hAnsi="Times New Roman" w:cs="Times New Roman"/>
          <w:color w:val="000000"/>
          <w:szCs w:val="24"/>
        </w:rPr>
        <w:t xml:space="preserve">: </w:t>
      </w:r>
    </w:p>
    <w:p w14:paraId="7D067D63" w14:textId="2EF8A44C" w:rsidR="00525F67" w:rsidRPr="00D66D73" w:rsidRDefault="00525F67" w:rsidP="00525F67">
      <w:pPr>
        <w:ind w:left="720"/>
        <w:rPr>
          <w:rFonts w:ascii="Times New Roman" w:hAnsi="Times New Roman" w:cs="Times New Roman"/>
          <w:b/>
          <w:color w:val="000000"/>
          <w:sz w:val="28"/>
          <w:szCs w:val="28"/>
        </w:rPr>
      </w:pPr>
      <w:r w:rsidRPr="00D66D73">
        <w:rPr>
          <w:rFonts w:ascii="Times New Roman" w:hAnsi="Times New Roman" w:cs="Times New Roman"/>
          <w:color w:val="000000"/>
          <w:sz w:val="24"/>
          <w:szCs w:val="28"/>
        </w:rPr>
        <w:t>List the first author’s name and replace the other names with et al.</w:t>
      </w:r>
      <w:r w:rsidRPr="00D66D73">
        <w:rPr>
          <w:rFonts w:ascii="Times New Roman" w:hAnsi="Times New Roman" w:cs="Times New Roman"/>
          <w:b/>
          <w:color w:val="000000"/>
          <w:sz w:val="28"/>
          <w:szCs w:val="28"/>
        </w:rPr>
        <w:t xml:space="preserve"> </w:t>
      </w:r>
    </w:p>
    <w:p w14:paraId="7D0546F5" w14:textId="77777777" w:rsidR="00525F67" w:rsidRPr="008A4021" w:rsidRDefault="00525F67" w:rsidP="00525F67">
      <w:pPr>
        <w:ind w:firstLine="720"/>
        <w:rPr>
          <w:rFonts w:ascii="Times New Roman" w:hAnsi="Times New Roman" w:cs="Times New Roman"/>
          <w:b/>
          <w:color w:val="000000"/>
        </w:rPr>
      </w:pPr>
      <w:r w:rsidRPr="008A4021">
        <w:rPr>
          <w:rFonts w:ascii="Times New Roman" w:hAnsi="Times New Roman" w:cs="Times New Roman"/>
          <w:b/>
          <w:color w:val="000000"/>
        </w:rPr>
        <w:t>Example:</w:t>
      </w:r>
    </w:p>
    <w:p w14:paraId="4E8018EB" w14:textId="463840EF" w:rsidR="00525F67" w:rsidRPr="0005219B" w:rsidRDefault="00525F67" w:rsidP="0005219B">
      <w:pPr>
        <w:pStyle w:val="ListParagraph"/>
        <w:numPr>
          <w:ilvl w:val="0"/>
          <w:numId w:val="11"/>
        </w:numPr>
        <w:spacing w:line="360" w:lineRule="auto"/>
        <w:rPr>
          <w:rFonts w:ascii="Times New Roman" w:hAnsi="Times New Roman" w:cs="Times New Roman"/>
          <w:color w:val="FF0000"/>
          <w:sz w:val="24"/>
          <w:szCs w:val="24"/>
        </w:rPr>
      </w:pPr>
      <w:r w:rsidRPr="008A4021">
        <w:rPr>
          <w:rFonts w:ascii="Times New Roman" w:hAnsi="Times New Roman" w:cs="Times New Roman"/>
          <w:color w:val="7030A0"/>
          <w:sz w:val="24"/>
          <w:szCs w:val="24"/>
        </w:rPr>
        <w:t>Morris et al.</w:t>
      </w:r>
      <w:r w:rsidRPr="0005219B">
        <w:rPr>
          <w:rFonts w:ascii="Times New Roman" w:hAnsi="Times New Roman" w:cs="Times New Roman"/>
          <w:color w:val="FF0000"/>
          <w:sz w:val="24"/>
          <w:szCs w:val="24"/>
        </w:rPr>
        <w:t xml:space="preserve"> </w:t>
      </w:r>
      <w:r w:rsidRPr="0005219B">
        <w:rPr>
          <w:rFonts w:ascii="Times New Roman" w:hAnsi="Times New Roman" w:cs="Times New Roman"/>
          <w:color w:val="000000"/>
          <w:sz w:val="24"/>
          <w:szCs w:val="24"/>
        </w:rPr>
        <w:t>go on to explain how</w:t>
      </w:r>
      <w:r w:rsidR="00EA1D14">
        <w:rPr>
          <w:rFonts w:ascii="Times New Roman" w:hAnsi="Times New Roman" w:cs="Times New Roman"/>
          <w:color w:val="000000"/>
          <w:sz w:val="24"/>
          <w:szCs w:val="24"/>
        </w:rPr>
        <w:t>,</w:t>
      </w:r>
      <w:r w:rsidRPr="0005219B">
        <w:rPr>
          <w:rFonts w:ascii="Times New Roman" w:hAnsi="Times New Roman" w:cs="Times New Roman"/>
          <w:color w:val="000000"/>
          <w:sz w:val="24"/>
          <w:szCs w:val="24"/>
        </w:rPr>
        <w:t xml:space="preserve"> without proper certification, schools cannot hire certain professionals because they will not pass the federal audit process </w:t>
      </w:r>
      <w:r w:rsidRPr="006C6697">
        <w:rPr>
          <w:rFonts w:ascii="Times New Roman" w:hAnsi="Times New Roman" w:cs="Times New Roman"/>
          <w:color w:val="7030A0"/>
          <w:sz w:val="24"/>
          <w:szCs w:val="24"/>
        </w:rPr>
        <w:t>(136)</w:t>
      </w:r>
      <w:r w:rsidRPr="006749FA">
        <w:rPr>
          <w:rFonts w:ascii="Times New Roman" w:hAnsi="Times New Roman" w:cs="Times New Roman"/>
          <w:sz w:val="24"/>
          <w:szCs w:val="24"/>
        </w:rPr>
        <w:t>.</w:t>
      </w:r>
    </w:p>
    <w:p w14:paraId="2348C936" w14:textId="6DE6BCAD" w:rsidR="00525F67" w:rsidRPr="0005219B" w:rsidRDefault="00525F67" w:rsidP="0005219B">
      <w:pPr>
        <w:pStyle w:val="ListParagraph"/>
        <w:numPr>
          <w:ilvl w:val="0"/>
          <w:numId w:val="11"/>
        </w:numPr>
        <w:spacing w:line="360" w:lineRule="auto"/>
        <w:rPr>
          <w:rFonts w:ascii="Times New Roman" w:hAnsi="Times New Roman" w:cs="Times New Roman"/>
          <w:color w:val="FF0000"/>
          <w:sz w:val="24"/>
          <w:szCs w:val="24"/>
        </w:rPr>
      </w:pPr>
      <w:r w:rsidRPr="0005219B">
        <w:rPr>
          <w:rFonts w:ascii="Times New Roman" w:hAnsi="Times New Roman" w:cs="Times New Roman"/>
          <w:color w:val="000000"/>
          <w:sz w:val="24"/>
          <w:szCs w:val="24"/>
        </w:rPr>
        <w:t>For instance, under federal law</w:t>
      </w:r>
      <w:r w:rsidR="006C6697">
        <w:rPr>
          <w:rFonts w:ascii="Times New Roman" w:hAnsi="Times New Roman" w:cs="Times New Roman"/>
          <w:color w:val="000000"/>
          <w:sz w:val="24"/>
          <w:szCs w:val="24"/>
        </w:rPr>
        <w:t>,</w:t>
      </w:r>
      <w:r w:rsidRPr="0005219B">
        <w:rPr>
          <w:rFonts w:ascii="Times New Roman" w:hAnsi="Times New Roman" w:cs="Times New Roman"/>
          <w:color w:val="000000"/>
          <w:sz w:val="24"/>
          <w:szCs w:val="24"/>
        </w:rPr>
        <w:t xml:space="preserve"> it is required that teachers are “highly qualified</w:t>
      </w:r>
      <w:r w:rsidRPr="00615D8F">
        <w:rPr>
          <w:rFonts w:ascii="Times New Roman" w:hAnsi="Times New Roman" w:cs="Times New Roman"/>
          <w:sz w:val="24"/>
          <w:szCs w:val="24"/>
        </w:rPr>
        <w:t>”</w:t>
      </w:r>
      <w:r w:rsidRPr="0005219B">
        <w:rPr>
          <w:rFonts w:ascii="Times New Roman" w:hAnsi="Times New Roman" w:cs="Times New Roman"/>
          <w:color w:val="FF0000"/>
          <w:sz w:val="24"/>
          <w:szCs w:val="24"/>
        </w:rPr>
        <w:t xml:space="preserve"> </w:t>
      </w:r>
      <w:r w:rsidRPr="006C6697">
        <w:rPr>
          <w:rFonts w:ascii="Times New Roman" w:hAnsi="Times New Roman" w:cs="Times New Roman"/>
          <w:color w:val="7030A0"/>
          <w:sz w:val="24"/>
          <w:szCs w:val="24"/>
        </w:rPr>
        <w:t>(Morris et al. 135).</w:t>
      </w:r>
      <w:r w:rsidRPr="0005219B">
        <w:rPr>
          <w:rFonts w:ascii="Times New Roman" w:hAnsi="Times New Roman" w:cs="Times New Roman"/>
          <w:color w:val="000000"/>
        </w:rPr>
        <w:tab/>
      </w:r>
    </w:p>
    <w:p w14:paraId="3A5BEE4A" w14:textId="77777777" w:rsidR="00525F67" w:rsidRDefault="00525F67" w:rsidP="00525F67">
      <w:pPr>
        <w:rPr>
          <w:rFonts w:ascii="Times New Roman" w:hAnsi="Times New Roman" w:cs="Times New Roman"/>
          <w:color w:val="000000"/>
          <w:sz w:val="28"/>
        </w:rPr>
      </w:pPr>
      <w:r w:rsidRPr="003847EF">
        <w:rPr>
          <w:rFonts w:ascii="Times New Roman" w:hAnsi="Times New Roman" w:cs="Times New Roman"/>
          <w:b/>
          <w:color w:val="000000"/>
          <w:sz w:val="28"/>
        </w:rPr>
        <w:t>No known Author</w:t>
      </w:r>
      <w:r w:rsidRPr="003847EF">
        <w:rPr>
          <w:rFonts w:ascii="Times New Roman" w:hAnsi="Times New Roman" w:cs="Times New Roman"/>
          <w:color w:val="000000"/>
          <w:sz w:val="28"/>
        </w:rPr>
        <w:t>:</w:t>
      </w:r>
    </w:p>
    <w:p w14:paraId="73D16645" w14:textId="77777777" w:rsidR="00525F67" w:rsidRDefault="00525F67" w:rsidP="0005219B">
      <w:pPr>
        <w:spacing w:line="360" w:lineRule="auto"/>
        <w:rPr>
          <w:rFonts w:ascii="Times New Roman" w:hAnsi="Times New Roman" w:cs="Times New Roman"/>
          <w:color w:val="000000"/>
          <w:sz w:val="24"/>
        </w:rPr>
      </w:pPr>
      <w:r>
        <w:rPr>
          <w:rFonts w:ascii="Times New Roman" w:hAnsi="Times New Roman" w:cs="Times New Roman"/>
          <w:color w:val="000000"/>
          <w:sz w:val="28"/>
        </w:rPr>
        <w:tab/>
      </w:r>
      <w:r w:rsidRPr="003847EF">
        <w:rPr>
          <w:rFonts w:ascii="Times New Roman" w:hAnsi="Times New Roman" w:cs="Times New Roman"/>
          <w:color w:val="000000"/>
          <w:sz w:val="24"/>
        </w:rPr>
        <w:t>For no known author, use a shortened title or what comes first on your works cited page</w:t>
      </w:r>
      <w:r>
        <w:rPr>
          <w:rFonts w:ascii="Times New Roman" w:hAnsi="Times New Roman" w:cs="Times New Roman"/>
          <w:color w:val="000000"/>
          <w:sz w:val="24"/>
        </w:rPr>
        <w:t>.</w:t>
      </w:r>
    </w:p>
    <w:p w14:paraId="434D59A8" w14:textId="77777777" w:rsidR="00525F67" w:rsidRPr="00593BB6" w:rsidRDefault="00525F67" w:rsidP="0005219B">
      <w:pPr>
        <w:spacing w:line="360" w:lineRule="auto"/>
        <w:rPr>
          <w:rFonts w:ascii="Times New Roman" w:hAnsi="Times New Roman" w:cs="Times New Roman"/>
          <w:b/>
          <w:color w:val="000000"/>
          <w:sz w:val="24"/>
        </w:rPr>
      </w:pPr>
      <w:r>
        <w:rPr>
          <w:rFonts w:ascii="Times New Roman" w:hAnsi="Times New Roman" w:cs="Times New Roman"/>
          <w:color w:val="000000"/>
          <w:sz w:val="24"/>
        </w:rPr>
        <w:tab/>
      </w:r>
      <w:r w:rsidRPr="00593BB6">
        <w:rPr>
          <w:rFonts w:ascii="Times New Roman" w:hAnsi="Times New Roman" w:cs="Times New Roman"/>
          <w:b/>
          <w:color w:val="000000"/>
          <w:sz w:val="24"/>
        </w:rPr>
        <w:t>Example:</w:t>
      </w:r>
    </w:p>
    <w:p w14:paraId="09754DCA" w14:textId="77777777" w:rsidR="00525F67" w:rsidRPr="0005219B" w:rsidRDefault="00525F67" w:rsidP="0005219B">
      <w:pPr>
        <w:pStyle w:val="ListParagraph"/>
        <w:numPr>
          <w:ilvl w:val="1"/>
          <w:numId w:val="12"/>
        </w:numPr>
        <w:spacing w:line="360" w:lineRule="auto"/>
        <w:rPr>
          <w:rFonts w:ascii="Times New Roman" w:hAnsi="Times New Roman" w:cs="Times New Roman"/>
          <w:color w:val="000000"/>
          <w:sz w:val="24"/>
        </w:rPr>
      </w:pPr>
      <w:r w:rsidRPr="005102B5">
        <w:rPr>
          <w:rFonts w:ascii="Times New Roman" w:hAnsi="Times New Roman" w:cs="Times New Roman"/>
          <w:color w:val="7030A0"/>
          <w:sz w:val="24"/>
        </w:rPr>
        <w:t>“Educational Structures”</w:t>
      </w:r>
      <w:r w:rsidRPr="0005219B">
        <w:rPr>
          <w:rFonts w:ascii="Times New Roman" w:hAnsi="Times New Roman" w:cs="Times New Roman"/>
          <w:color w:val="FF0000"/>
          <w:sz w:val="24"/>
        </w:rPr>
        <w:t xml:space="preserve"> </w:t>
      </w:r>
      <w:r w:rsidRPr="0005219B">
        <w:rPr>
          <w:rFonts w:ascii="Times New Roman" w:hAnsi="Times New Roman" w:cs="Times New Roman"/>
          <w:color w:val="000000"/>
          <w:sz w:val="24"/>
        </w:rPr>
        <w:t xml:space="preserve">goes on to argue that federal regulations increase national performance </w:t>
      </w:r>
      <w:r w:rsidRPr="005102B5">
        <w:rPr>
          <w:rFonts w:ascii="Times New Roman" w:hAnsi="Times New Roman" w:cs="Times New Roman"/>
          <w:color w:val="7030A0"/>
          <w:sz w:val="24"/>
        </w:rPr>
        <w:t>(18)</w:t>
      </w:r>
      <w:r w:rsidRPr="0005219B">
        <w:rPr>
          <w:rFonts w:ascii="Times New Roman" w:hAnsi="Times New Roman" w:cs="Times New Roman"/>
          <w:color w:val="000000"/>
          <w:sz w:val="24"/>
        </w:rPr>
        <w:t xml:space="preserve">. </w:t>
      </w:r>
    </w:p>
    <w:p w14:paraId="7435E3FE" w14:textId="7E18418A" w:rsidR="00525F67" w:rsidRPr="0005219B" w:rsidRDefault="00BE0610" w:rsidP="0005219B">
      <w:pPr>
        <w:pStyle w:val="ListParagraph"/>
        <w:numPr>
          <w:ilvl w:val="1"/>
          <w:numId w:val="12"/>
        </w:numPr>
        <w:spacing w:line="360" w:lineRule="auto"/>
        <w:rPr>
          <w:rFonts w:ascii="Times New Roman" w:hAnsi="Times New Roman" w:cs="Times New Roman"/>
          <w:color w:val="000000"/>
          <w:sz w:val="28"/>
        </w:rPr>
      </w:pPr>
      <w:r>
        <w:rPr>
          <w:rFonts w:ascii="Times New Roman" w:hAnsi="Times New Roman" w:cs="Times New Roman"/>
          <w:color w:val="000000"/>
          <w:sz w:val="24"/>
        </w:rPr>
        <w:t>Federal regulations influence national performance</w:t>
      </w:r>
      <w:r w:rsidR="00525F67" w:rsidRPr="0005219B">
        <w:rPr>
          <w:rFonts w:ascii="Times New Roman" w:hAnsi="Times New Roman" w:cs="Times New Roman"/>
          <w:color w:val="000000"/>
          <w:sz w:val="24"/>
        </w:rPr>
        <w:t xml:space="preserve"> </w:t>
      </w:r>
      <w:r w:rsidR="00525F67" w:rsidRPr="005102B5">
        <w:rPr>
          <w:rFonts w:ascii="Times New Roman" w:hAnsi="Times New Roman" w:cs="Times New Roman"/>
          <w:color w:val="7030A0"/>
          <w:sz w:val="24"/>
        </w:rPr>
        <w:t>(“Educational Structures” 18).</w:t>
      </w:r>
      <w:r w:rsidR="00525F67" w:rsidRPr="0005219B">
        <w:rPr>
          <w:rFonts w:ascii="Times New Roman" w:hAnsi="Times New Roman" w:cs="Times New Roman"/>
          <w:color w:val="FF0000"/>
          <w:sz w:val="24"/>
        </w:rPr>
        <w:t xml:space="preserve"> </w:t>
      </w:r>
    </w:p>
    <w:p w14:paraId="52788E85" w14:textId="77777777" w:rsidR="00525F67" w:rsidRPr="00593BB6" w:rsidRDefault="00525F67" w:rsidP="00525F67">
      <w:pPr>
        <w:rPr>
          <w:rFonts w:ascii="Times New Roman" w:hAnsi="Times New Roman" w:cs="Times New Roman"/>
          <w:b/>
          <w:color w:val="000000"/>
          <w:sz w:val="28"/>
        </w:rPr>
      </w:pPr>
      <w:r w:rsidRPr="00593BB6">
        <w:rPr>
          <w:rFonts w:ascii="Times New Roman" w:hAnsi="Times New Roman" w:cs="Times New Roman"/>
          <w:b/>
          <w:color w:val="000000"/>
          <w:sz w:val="28"/>
        </w:rPr>
        <w:t xml:space="preserve">Internet Source: </w:t>
      </w:r>
    </w:p>
    <w:p w14:paraId="760058E8" w14:textId="77777777" w:rsidR="00525F67" w:rsidRDefault="00525F67" w:rsidP="00525F67">
      <w:pPr>
        <w:ind w:left="720"/>
        <w:rPr>
          <w:rFonts w:ascii="Times New Roman" w:hAnsi="Times New Roman" w:cs="Times New Roman"/>
          <w:color w:val="000000"/>
        </w:rPr>
      </w:pPr>
      <w:r>
        <w:rPr>
          <w:rFonts w:ascii="Times New Roman" w:hAnsi="Times New Roman" w:cs="Times New Roman"/>
          <w:color w:val="000000"/>
        </w:rPr>
        <w:t xml:space="preserve">For internet sources, there will often not be a page number to include.  Give enough information for the reader to be able to find your source on your works cited page.  </w:t>
      </w:r>
    </w:p>
    <w:p w14:paraId="065FBF42" w14:textId="77777777" w:rsidR="00525F67" w:rsidRPr="002849AD" w:rsidRDefault="00525F67" w:rsidP="00525F67">
      <w:pPr>
        <w:ind w:firstLine="720"/>
        <w:rPr>
          <w:rFonts w:ascii="Times New Roman" w:hAnsi="Times New Roman" w:cs="Times New Roman"/>
          <w:b/>
          <w:color w:val="000000"/>
        </w:rPr>
      </w:pPr>
      <w:r w:rsidRPr="002849AD">
        <w:rPr>
          <w:rFonts w:ascii="Times New Roman" w:hAnsi="Times New Roman" w:cs="Times New Roman"/>
          <w:b/>
          <w:color w:val="000000"/>
        </w:rPr>
        <w:t xml:space="preserve">Example: </w:t>
      </w:r>
    </w:p>
    <w:p w14:paraId="22390DF0" w14:textId="5D853862" w:rsidR="00525F67" w:rsidRPr="0005219B" w:rsidRDefault="00525F67" w:rsidP="0005219B">
      <w:pPr>
        <w:pStyle w:val="ListParagraph"/>
        <w:numPr>
          <w:ilvl w:val="1"/>
          <w:numId w:val="13"/>
        </w:numPr>
        <w:spacing w:line="360" w:lineRule="auto"/>
        <w:rPr>
          <w:rFonts w:ascii="Times New Roman" w:hAnsi="Times New Roman" w:cs="Times New Roman"/>
          <w:color w:val="000000"/>
        </w:rPr>
      </w:pPr>
      <w:r w:rsidRPr="003C3784">
        <w:rPr>
          <w:rFonts w:ascii="Times New Roman" w:hAnsi="Times New Roman" w:cs="Times New Roman"/>
          <w:color w:val="7030A0"/>
        </w:rPr>
        <w:t>“Education Today”</w:t>
      </w:r>
      <w:r w:rsidRPr="0005219B">
        <w:rPr>
          <w:rFonts w:ascii="Times New Roman" w:hAnsi="Times New Roman" w:cs="Times New Roman"/>
          <w:color w:val="FF0000"/>
        </w:rPr>
        <w:t xml:space="preserve"> </w:t>
      </w:r>
      <w:r w:rsidRPr="0005219B">
        <w:rPr>
          <w:rFonts w:ascii="Times New Roman" w:hAnsi="Times New Roman" w:cs="Times New Roman"/>
          <w:color w:val="000000"/>
        </w:rPr>
        <w:t>states that “school across the country vary in equitable funds.”</w:t>
      </w:r>
    </w:p>
    <w:p w14:paraId="647F6733" w14:textId="49AAACD0" w:rsidR="00525F67" w:rsidRPr="0005219B" w:rsidRDefault="00525F67" w:rsidP="0005219B">
      <w:pPr>
        <w:pStyle w:val="ListParagraph"/>
        <w:numPr>
          <w:ilvl w:val="1"/>
          <w:numId w:val="13"/>
        </w:numPr>
        <w:spacing w:line="360" w:lineRule="auto"/>
        <w:rPr>
          <w:rFonts w:ascii="Times New Roman" w:hAnsi="Times New Roman" w:cs="Times New Roman"/>
          <w:color w:val="000000"/>
        </w:rPr>
        <w:sectPr w:rsidR="00525F67" w:rsidRPr="0005219B" w:rsidSect="00525F67">
          <w:type w:val="continuous"/>
          <w:pgSz w:w="12240" w:h="15840"/>
          <w:pgMar w:top="1440" w:right="1440" w:bottom="1440" w:left="1440" w:header="720" w:footer="720" w:gutter="0"/>
          <w:cols w:space="720"/>
          <w:docGrid w:linePitch="360"/>
        </w:sectPr>
      </w:pPr>
      <w:r w:rsidRPr="0005219B">
        <w:rPr>
          <w:rFonts w:ascii="Times New Roman" w:hAnsi="Times New Roman" w:cs="Times New Roman"/>
          <w:color w:val="000000"/>
        </w:rPr>
        <w:t>A primary concern for educational equ</w:t>
      </w:r>
      <w:r w:rsidR="0005219B" w:rsidRPr="0005219B">
        <w:rPr>
          <w:rFonts w:ascii="Times New Roman" w:hAnsi="Times New Roman" w:cs="Times New Roman"/>
          <w:color w:val="000000"/>
        </w:rPr>
        <w:t xml:space="preserve">ity is that “schools across the country vary in equitable funds” </w:t>
      </w:r>
      <w:r w:rsidR="0005219B" w:rsidRPr="003C3784">
        <w:rPr>
          <w:rFonts w:ascii="Times New Roman" w:hAnsi="Times New Roman" w:cs="Times New Roman"/>
          <w:color w:val="7030A0"/>
        </w:rPr>
        <w:t>(“Education Today”)</w:t>
      </w:r>
      <w:r w:rsidR="0005219B" w:rsidRPr="0005219B">
        <w:rPr>
          <w:rFonts w:ascii="Times New Roman" w:hAnsi="Times New Roman" w:cs="Times New Roman"/>
          <w:color w:val="000000"/>
        </w:rPr>
        <w:t xml:space="preserve">.   </w:t>
      </w:r>
    </w:p>
    <w:p w14:paraId="7D92BFB0" w14:textId="55B02BDF" w:rsidR="0069676C" w:rsidRPr="000C31B1" w:rsidRDefault="0069676C" w:rsidP="000C31B1">
      <w:pPr>
        <w:rPr>
          <w:rFonts w:ascii="Times New Roman" w:hAnsi="Times New Roman" w:cs="Times New Roman"/>
          <w:b/>
          <w:sz w:val="32"/>
          <w:szCs w:val="24"/>
        </w:rPr>
      </w:pPr>
      <w:r w:rsidRPr="000C3412">
        <w:rPr>
          <w:rFonts w:ascii="Times New Roman" w:hAnsi="Times New Roman" w:cs="Times New Roman"/>
          <w:b/>
          <w:sz w:val="36"/>
          <w:szCs w:val="28"/>
        </w:rPr>
        <w:t>Works Cited</w:t>
      </w:r>
    </w:p>
    <w:p w14:paraId="01D0BCED" w14:textId="77777777" w:rsidR="0069676C" w:rsidRPr="0069676C" w:rsidRDefault="0069676C" w:rsidP="000E5EAC">
      <w:pPr>
        <w:spacing w:line="240" w:lineRule="auto"/>
        <w:rPr>
          <w:rFonts w:ascii="Times New Roman" w:hAnsi="Times New Roman" w:cs="Times New Roman"/>
          <w:b/>
          <w:color w:val="000000"/>
        </w:rPr>
      </w:pPr>
      <w:r w:rsidRPr="0069676C">
        <w:rPr>
          <w:rFonts w:ascii="Times New Roman" w:hAnsi="Times New Roman" w:cs="Times New Roman"/>
          <w:b/>
          <w:sz w:val="24"/>
          <w:szCs w:val="24"/>
        </w:rPr>
        <w:t>General Rules:</w:t>
      </w:r>
    </w:p>
    <w:p w14:paraId="3FEC787C" w14:textId="77777777" w:rsidR="0069676C" w:rsidRPr="0069676C" w:rsidRDefault="0069676C" w:rsidP="0069676C">
      <w:pPr>
        <w:pStyle w:val="ListParagraph"/>
        <w:numPr>
          <w:ilvl w:val="0"/>
          <w:numId w:val="1"/>
        </w:numPr>
        <w:rPr>
          <w:rFonts w:ascii="Times New Roman" w:hAnsi="Times New Roman" w:cs="Times New Roman"/>
          <w:b/>
          <w:sz w:val="24"/>
          <w:szCs w:val="24"/>
        </w:rPr>
      </w:pPr>
      <w:r w:rsidRPr="0069676C">
        <w:rPr>
          <w:rFonts w:ascii="Times New Roman" w:hAnsi="Times New Roman" w:cs="Times New Roman"/>
          <w:sz w:val="24"/>
          <w:szCs w:val="24"/>
        </w:rPr>
        <w:t>Start the works cited page on a new page</w:t>
      </w:r>
    </w:p>
    <w:p w14:paraId="6DD70337" w14:textId="4B9DB39A" w:rsidR="0069676C" w:rsidRPr="00295A14" w:rsidRDefault="0069676C" w:rsidP="0069676C">
      <w:pPr>
        <w:pStyle w:val="ListParagraph"/>
        <w:numPr>
          <w:ilvl w:val="0"/>
          <w:numId w:val="1"/>
        </w:numPr>
        <w:rPr>
          <w:rFonts w:ascii="Times New Roman" w:hAnsi="Times New Roman" w:cs="Times New Roman"/>
          <w:b/>
          <w:sz w:val="24"/>
          <w:szCs w:val="24"/>
        </w:rPr>
      </w:pPr>
      <w:r w:rsidRPr="0069676C">
        <w:rPr>
          <w:rFonts w:ascii="Times New Roman" w:hAnsi="Times New Roman" w:cs="Times New Roman"/>
          <w:sz w:val="24"/>
          <w:szCs w:val="24"/>
        </w:rPr>
        <w:t>Contin</w:t>
      </w:r>
      <w:r w:rsidR="00565C32">
        <w:rPr>
          <w:rFonts w:ascii="Times New Roman" w:hAnsi="Times New Roman" w:cs="Times New Roman"/>
          <w:sz w:val="24"/>
          <w:szCs w:val="24"/>
        </w:rPr>
        <w:t xml:space="preserve">ue with double-spacing, but do </w:t>
      </w:r>
      <w:r w:rsidRPr="0069676C">
        <w:rPr>
          <w:rFonts w:ascii="Times New Roman" w:hAnsi="Times New Roman" w:cs="Times New Roman"/>
          <w:sz w:val="24"/>
          <w:szCs w:val="24"/>
        </w:rPr>
        <w:t>not add extra spaces between sources</w:t>
      </w:r>
    </w:p>
    <w:p w14:paraId="7BFFF681" w14:textId="0B2EEBA6" w:rsidR="00295A14" w:rsidRPr="000E5EAC" w:rsidRDefault="00295A14" w:rsidP="000E5EAC">
      <w:pPr>
        <w:pStyle w:val="ListParagraph"/>
        <w:numPr>
          <w:ilvl w:val="0"/>
          <w:numId w:val="1"/>
        </w:numPr>
        <w:rPr>
          <w:rFonts w:ascii="Times New Roman" w:hAnsi="Times New Roman" w:cs="Times New Roman"/>
          <w:b/>
          <w:sz w:val="24"/>
          <w:szCs w:val="24"/>
        </w:rPr>
      </w:pPr>
      <w:r w:rsidRPr="0069676C">
        <w:rPr>
          <w:rFonts w:ascii="Times New Roman" w:hAnsi="Times New Roman" w:cs="Times New Roman"/>
          <w:sz w:val="24"/>
          <w:szCs w:val="24"/>
        </w:rPr>
        <w:t>Continue with a header</w:t>
      </w:r>
    </w:p>
    <w:p w14:paraId="113A55B4" w14:textId="4BBD73E1" w:rsidR="00295A14" w:rsidRPr="000E5EAC" w:rsidRDefault="00295A14" w:rsidP="000E5EAC">
      <w:pPr>
        <w:spacing w:line="240" w:lineRule="auto"/>
        <w:rPr>
          <w:rFonts w:ascii="Times New Roman" w:hAnsi="Times New Roman" w:cs="Times New Roman"/>
          <w:szCs w:val="24"/>
        </w:rPr>
      </w:pPr>
    </w:p>
    <w:p w14:paraId="16441810" w14:textId="5C4C5AAE" w:rsidR="0069676C" w:rsidRPr="000B5BD2" w:rsidRDefault="0069676C" w:rsidP="000B5BD2">
      <w:pPr>
        <w:spacing w:after="120" w:line="240" w:lineRule="auto"/>
        <w:rPr>
          <w:rFonts w:ascii="Times New Roman" w:hAnsi="Times New Roman" w:cs="Times New Roman"/>
          <w:b/>
          <w:sz w:val="24"/>
          <w:szCs w:val="24"/>
        </w:rPr>
      </w:pPr>
      <w:r w:rsidRPr="000B5BD2">
        <w:rPr>
          <w:rFonts w:ascii="Times New Roman" w:hAnsi="Times New Roman" w:cs="Times New Roman"/>
          <w:b/>
          <w:sz w:val="24"/>
          <w:szCs w:val="24"/>
        </w:rPr>
        <w:t>General Template:</w:t>
      </w:r>
      <w:r w:rsidR="00295A14" w:rsidRPr="000B5BD2">
        <w:rPr>
          <w:rFonts w:ascii="Times New Roman" w:hAnsi="Times New Roman" w:cs="Times New Roman"/>
          <w:b/>
          <w:sz w:val="24"/>
          <w:szCs w:val="24"/>
        </w:rPr>
        <w:t xml:space="preserve"> </w:t>
      </w:r>
    </w:p>
    <w:p w14:paraId="4D5BEAEA" w14:textId="53229095" w:rsidR="0069676C" w:rsidRPr="000B5BD2" w:rsidRDefault="0069676C" w:rsidP="000B5BD2">
      <w:pPr>
        <w:pStyle w:val="ListParagraph"/>
        <w:numPr>
          <w:ilvl w:val="0"/>
          <w:numId w:val="5"/>
        </w:numPr>
        <w:spacing w:after="120" w:line="240" w:lineRule="auto"/>
        <w:rPr>
          <w:rFonts w:ascii="Times New Roman" w:hAnsi="Times New Roman" w:cs="Times New Roman"/>
          <w:sz w:val="24"/>
          <w:szCs w:val="24"/>
        </w:rPr>
      </w:pPr>
      <w:r w:rsidRPr="000B5BD2">
        <w:rPr>
          <w:rFonts w:ascii="Times New Roman" w:hAnsi="Times New Roman" w:cs="Times New Roman"/>
          <w:sz w:val="24"/>
          <w:szCs w:val="24"/>
        </w:rPr>
        <w:t>Author.</w:t>
      </w:r>
    </w:p>
    <w:p w14:paraId="5A4FE953" w14:textId="4EF548A5" w:rsidR="0069676C" w:rsidRPr="000B5BD2" w:rsidRDefault="0069676C" w:rsidP="000B5BD2">
      <w:pPr>
        <w:spacing w:after="120" w:line="240" w:lineRule="auto"/>
        <w:rPr>
          <w:rFonts w:ascii="Times New Roman" w:hAnsi="Times New Roman" w:cs="Times New Roman"/>
          <w:sz w:val="24"/>
          <w:szCs w:val="24"/>
        </w:rPr>
      </w:pPr>
      <w:r w:rsidRPr="000B5BD2">
        <w:rPr>
          <w:rFonts w:ascii="Times New Roman" w:hAnsi="Times New Roman" w:cs="Times New Roman"/>
          <w:sz w:val="24"/>
          <w:szCs w:val="24"/>
        </w:rPr>
        <w:t>_______</w:t>
      </w:r>
      <w:r w:rsidR="000B5BD2">
        <w:rPr>
          <w:rFonts w:ascii="Times New Roman" w:hAnsi="Times New Roman" w:cs="Times New Roman"/>
          <w:sz w:val="24"/>
          <w:szCs w:val="24"/>
        </w:rPr>
        <w:t>______</w:t>
      </w:r>
      <w:r w:rsidRPr="000B5BD2">
        <w:rPr>
          <w:rFonts w:ascii="Times New Roman" w:hAnsi="Times New Roman" w:cs="Times New Roman"/>
          <w:sz w:val="24"/>
          <w:szCs w:val="24"/>
        </w:rPr>
        <w:t>_________</w:t>
      </w:r>
      <w:r w:rsidRPr="000B5BD2">
        <w:rPr>
          <w:rFonts w:ascii="Times New Roman" w:hAnsi="Times New Roman" w:cs="Times New Roman"/>
          <w:b/>
          <w:color w:val="00B050"/>
          <w:sz w:val="24"/>
          <w:szCs w:val="24"/>
        </w:rPr>
        <w:t>.</w:t>
      </w:r>
    </w:p>
    <w:p w14:paraId="46B6F895" w14:textId="4C23873A" w:rsidR="0069676C" w:rsidRPr="000B5BD2" w:rsidRDefault="0069676C" w:rsidP="000B5BD2">
      <w:pPr>
        <w:pStyle w:val="ListParagraph"/>
        <w:numPr>
          <w:ilvl w:val="0"/>
          <w:numId w:val="5"/>
        </w:numPr>
        <w:spacing w:after="120" w:line="240" w:lineRule="auto"/>
        <w:rPr>
          <w:rFonts w:ascii="Times New Roman" w:hAnsi="Times New Roman" w:cs="Times New Roman"/>
          <w:sz w:val="24"/>
          <w:szCs w:val="24"/>
        </w:rPr>
      </w:pPr>
      <w:r w:rsidRPr="000B5BD2">
        <w:rPr>
          <w:rFonts w:ascii="Times New Roman" w:hAnsi="Times New Roman" w:cs="Times New Roman"/>
          <w:sz w:val="24"/>
          <w:szCs w:val="24"/>
        </w:rPr>
        <w:t xml:space="preserve">Title of Source. </w:t>
      </w:r>
    </w:p>
    <w:p w14:paraId="746B4764" w14:textId="58DE155B" w:rsidR="0069676C" w:rsidRPr="000B5BD2" w:rsidRDefault="0069676C" w:rsidP="000B5BD2">
      <w:pPr>
        <w:spacing w:after="120" w:line="240" w:lineRule="auto"/>
        <w:rPr>
          <w:rFonts w:ascii="Times New Roman" w:hAnsi="Times New Roman" w:cs="Times New Roman"/>
          <w:sz w:val="24"/>
          <w:szCs w:val="24"/>
        </w:rPr>
      </w:pPr>
      <w:r w:rsidRPr="000B5BD2">
        <w:rPr>
          <w:rFonts w:ascii="Times New Roman" w:hAnsi="Times New Roman" w:cs="Times New Roman"/>
          <w:sz w:val="24"/>
          <w:szCs w:val="24"/>
        </w:rPr>
        <w:t>_____</w:t>
      </w:r>
      <w:r w:rsidR="000B5BD2">
        <w:rPr>
          <w:rFonts w:ascii="Times New Roman" w:hAnsi="Times New Roman" w:cs="Times New Roman"/>
          <w:sz w:val="24"/>
          <w:szCs w:val="24"/>
        </w:rPr>
        <w:t>_____</w:t>
      </w:r>
      <w:r w:rsidRPr="000B5BD2">
        <w:rPr>
          <w:rFonts w:ascii="Times New Roman" w:hAnsi="Times New Roman" w:cs="Times New Roman"/>
          <w:sz w:val="24"/>
          <w:szCs w:val="24"/>
        </w:rPr>
        <w:t>____________</w:t>
      </w:r>
      <w:r w:rsidRPr="000B5BD2">
        <w:rPr>
          <w:rFonts w:ascii="Times New Roman" w:hAnsi="Times New Roman" w:cs="Times New Roman"/>
          <w:b/>
          <w:color w:val="00B050"/>
          <w:sz w:val="24"/>
          <w:szCs w:val="24"/>
        </w:rPr>
        <w:t>.</w:t>
      </w:r>
    </w:p>
    <w:p w14:paraId="529EAA4F" w14:textId="5329CE80" w:rsidR="0069676C" w:rsidRPr="000B5BD2" w:rsidRDefault="0069676C" w:rsidP="000B5BD2">
      <w:pPr>
        <w:pStyle w:val="ListParagraph"/>
        <w:numPr>
          <w:ilvl w:val="0"/>
          <w:numId w:val="5"/>
        </w:numPr>
        <w:spacing w:after="120" w:line="240" w:lineRule="auto"/>
        <w:rPr>
          <w:rFonts w:ascii="Times New Roman" w:hAnsi="Times New Roman" w:cs="Times New Roman"/>
          <w:sz w:val="24"/>
          <w:szCs w:val="24"/>
        </w:rPr>
      </w:pPr>
      <w:r w:rsidRPr="000B5BD2">
        <w:rPr>
          <w:rFonts w:ascii="Times New Roman" w:hAnsi="Times New Roman" w:cs="Times New Roman"/>
          <w:sz w:val="24"/>
          <w:szCs w:val="24"/>
        </w:rPr>
        <w:t xml:space="preserve">Title of the Container, </w:t>
      </w:r>
    </w:p>
    <w:p w14:paraId="2BF87097" w14:textId="373EC896" w:rsidR="0069676C" w:rsidRPr="000B5BD2" w:rsidRDefault="0069676C" w:rsidP="000B5BD2">
      <w:pPr>
        <w:spacing w:after="120" w:line="240" w:lineRule="auto"/>
        <w:rPr>
          <w:rFonts w:ascii="Times New Roman" w:hAnsi="Times New Roman" w:cs="Times New Roman"/>
          <w:sz w:val="24"/>
          <w:szCs w:val="24"/>
        </w:rPr>
      </w:pPr>
      <w:r w:rsidRPr="000B5BD2">
        <w:rPr>
          <w:rFonts w:ascii="Times New Roman" w:hAnsi="Times New Roman" w:cs="Times New Roman"/>
          <w:sz w:val="24"/>
          <w:szCs w:val="24"/>
        </w:rPr>
        <w:t>__________</w:t>
      </w:r>
      <w:r w:rsidR="000B5BD2">
        <w:rPr>
          <w:rFonts w:ascii="Times New Roman" w:hAnsi="Times New Roman" w:cs="Times New Roman"/>
          <w:sz w:val="24"/>
          <w:szCs w:val="24"/>
        </w:rPr>
        <w:t>_____</w:t>
      </w:r>
      <w:r w:rsidRPr="000B5BD2">
        <w:rPr>
          <w:rFonts w:ascii="Times New Roman" w:hAnsi="Times New Roman" w:cs="Times New Roman"/>
          <w:sz w:val="24"/>
          <w:szCs w:val="24"/>
        </w:rPr>
        <w:t>_______</w:t>
      </w:r>
      <w:r w:rsidRPr="000B5BD2">
        <w:rPr>
          <w:rFonts w:ascii="Times New Roman" w:hAnsi="Times New Roman" w:cs="Times New Roman"/>
          <w:b/>
          <w:color w:val="7030A0"/>
          <w:sz w:val="24"/>
          <w:szCs w:val="24"/>
        </w:rPr>
        <w:t>,</w:t>
      </w:r>
      <w:r w:rsidRPr="000B5BD2">
        <w:rPr>
          <w:rFonts w:ascii="Times New Roman" w:hAnsi="Times New Roman" w:cs="Times New Roman"/>
          <w:sz w:val="24"/>
          <w:szCs w:val="24"/>
        </w:rPr>
        <w:t xml:space="preserve"> </w:t>
      </w:r>
    </w:p>
    <w:p w14:paraId="75042D2A" w14:textId="3472B7AD" w:rsidR="0069676C" w:rsidRPr="000B5BD2" w:rsidRDefault="0069676C" w:rsidP="000B5BD2">
      <w:pPr>
        <w:pStyle w:val="ListParagraph"/>
        <w:numPr>
          <w:ilvl w:val="0"/>
          <w:numId w:val="5"/>
        </w:numPr>
        <w:spacing w:after="120" w:line="240" w:lineRule="auto"/>
        <w:rPr>
          <w:rFonts w:ascii="Times New Roman" w:hAnsi="Times New Roman" w:cs="Times New Roman"/>
          <w:sz w:val="24"/>
          <w:szCs w:val="24"/>
        </w:rPr>
      </w:pPr>
      <w:r w:rsidRPr="000B5BD2">
        <w:rPr>
          <w:rFonts w:ascii="Times New Roman" w:hAnsi="Times New Roman" w:cs="Times New Roman"/>
          <w:sz w:val="24"/>
          <w:szCs w:val="24"/>
        </w:rPr>
        <w:t xml:space="preserve">Other Contributors, </w:t>
      </w:r>
    </w:p>
    <w:p w14:paraId="3C459C12" w14:textId="68A44CA7" w:rsidR="0069676C" w:rsidRPr="000B5BD2" w:rsidRDefault="0069676C" w:rsidP="000B5BD2">
      <w:pPr>
        <w:spacing w:after="120" w:line="240" w:lineRule="auto"/>
        <w:rPr>
          <w:rFonts w:ascii="Times New Roman" w:hAnsi="Times New Roman" w:cs="Times New Roman"/>
          <w:sz w:val="24"/>
          <w:szCs w:val="24"/>
        </w:rPr>
      </w:pPr>
      <w:r w:rsidRPr="000B5BD2">
        <w:rPr>
          <w:rFonts w:ascii="Times New Roman" w:hAnsi="Times New Roman" w:cs="Times New Roman"/>
          <w:sz w:val="24"/>
          <w:szCs w:val="24"/>
        </w:rPr>
        <w:t>_______________</w:t>
      </w:r>
      <w:r w:rsidR="000B5BD2">
        <w:rPr>
          <w:rFonts w:ascii="Times New Roman" w:hAnsi="Times New Roman" w:cs="Times New Roman"/>
          <w:sz w:val="24"/>
          <w:szCs w:val="24"/>
        </w:rPr>
        <w:t>_____</w:t>
      </w:r>
      <w:r w:rsidRPr="000B5BD2">
        <w:rPr>
          <w:rFonts w:ascii="Times New Roman" w:hAnsi="Times New Roman" w:cs="Times New Roman"/>
          <w:sz w:val="24"/>
          <w:szCs w:val="24"/>
        </w:rPr>
        <w:t>__</w:t>
      </w:r>
      <w:r w:rsidRPr="000B5BD2">
        <w:rPr>
          <w:rFonts w:ascii="Times New Roman" w:hAnsi="Times New Roman" w:cs="Times New Roman"/>
          <w:b/>
          <w:color w:val="7030A0"/>
          <w:sz w:val="24"/>
          <w:szCs w:val="24"/>
        </w:rPr>
        <w:t>,</w:t>
      </w:r>
    </w:p>
    <w:p w14:paraId="75A2C61E" w14:textId="77777777" w:rsidR="000E5EAC" w:rsidRPr="000B5BD2" w:rsidRDefault="000E5EAC" w:rsidP="000B5BD2">
      <w:pPr>
        <w:pStyle w:val="ListParagraph"/>
        <w:numPr>
          <w:ilvl w:val="0"/>
          <w:numId w:val="5"/>
        </w:numPr>
        <w:spacing w:after="120" w:line="240" w:lineRule="auto"/>
        <w:rPr>
          <w:rFonts w:ascii="Times New Roman" w:hAnsi="Times New Roman" w:cs="Times New Roman"/>
          <w:sz w:val="24"/>
          <w:szCs w:val="24"/>
        </w:rPr>
      </w:pPr>
      <w:r w:rsidRPr="000B5BD2">
        <w:rPr>
          <w:rFonts w:ascii="Times New Roman" w:hAnsi="Times New Roman" w:cs="Times New Roman"/>
          <w:sz w:val="24"/>
          <w:szCs w:val="24"/>
        </w:rPr>
        <w:t xml:space="preserve">Version, </w:t>
      </w:r>
    </w:p>
    <w:p w14:paraId="55524A81" w14:textId="3F98F7A2" w:rsidR="00295A14" w:rsidRDefault="000E5EAC" w:rsidP="00626BEA">
      <w:pPr>
        <w:spacing w:after="120" w:line="240" w:lineRule="auto"/>
        <w:rPr>
          <w:rFonts w:ascii="Times New Roman" w:hAnsi="Times New Roman" w:cs="Times New Roman"/>
          <w:sz w:val="24"/>
          <w:szCs w:val="24"/>
        </w:rPr>
      </w:pPr>
      <w:r w:rsidRPr="000B5BD2">
        <w:rPr>
          <w:rFonts w:ascii="Times New Roman" w:hAnsi="Times New Roman" w:cs="Times New Roman"/>
          <w:sz w:val="24"/>
          <w:szCs w:val="24"/>
        </w:rPr>
        <w:t>________________</w:t>
      </w:r>
      <w:r w:rsidR="000B5BD2">
        <w:rPr>
          <w:rFonts w:ascii="Times New Roman" w:hAnsi="Times New Roman" w:cs="Times New Roman"/>
          <w:sz w:val="24"/>
          <w:szCs w:val="24"/>
        </w:rPr>
        <w:t>_____</w:t>
      </w:r>
      <w:r w:rsidRPr="000B5BD2">
        <w:rPr>
          <w:rFonts w:ascii="Times New Roman" w:hAnsi="Times New Roman" w:cs="Times New Roman"/>
          <w:sz w:val="24"/>
          <w:szCs w:val="24"/>
        </w:rPr>
        <w:t>_</w:t>
      </w:r>
      <w:r w:rsidRPr="000B5BD2">
        <w:rPr>
          <w:rFonts w:ascii="Times New Roman" w:hAnsi="Times New Roman" w:cs="Times New Roman"/>
          <w:b/>
          <w:color w:val="7030A0"/>
          <w:sz w:val="24"/>
          <w:szCs w:val="24"/>
        </w:rPr>
        <w:t>,</w:t>
      </w:r>
    </w:p>
    <w:p w14:paraId="067D27F9" w14:textId="77777777" w:rsidR="000B5BD2" w:rsidRPr="000E5EAC" w:rsidRDefault="000B5BD2" w:rsidP="000E5EAC">
      <w:pPr>
        <w:rPr>
          <w:rFonts w:ascii="Times New Roman" w:hAnsi="Times New Roman" w:cs="Times New Roman"/>
          <w:sz w:val="24"/>
          <w:szCs w:val="24"/>
        </w:rPr>
      </w:pPr>
    </w:p>
    <w:p w14:paraId="3168B068" w14:textId="5CFD03E1" w:rsidR="000E5EAC" w:rsidRPr="000E5EAC" w:rsidRDefault="000E5EAC" w:rsidP="000E5EAC">
      <w:pPr>
        <w:pStyle w:val="ListParagraph"/>
        <w:ind w:left="360"/>
        <w:rPr>
          <w:rFonts w:ascii="Times New Roman" w:hAnsi="Times New Roman" w:cs="Times New Roman"/>
          <w:b/>
          <w:sz w:val="24"/>
          <w:szCs w:val="24"/>
        </w:rPr>
      </w:pPr>
    </w:p>
    <w:p w14:paraId="6A0356C6" w14:textId="180275AA" w:rsidR="00295A14" w:rsidRPr="0069676C" w:rsidRDefault="000E5EAC" w:rsidP="00295A14">
      <w:pPr>
        <w:pStyle w:val="ListParagraph"/>
        <w:numPr>
          <w:ilvl w:val="0"/>
          <w:numId w:val="1"/>
        </w:numPr>
        <w:rPr>
          <w:rFonts w:ascii="Times New Roman" w:hAnsi="Times New Roman" w:cs="Times New Roman"/>
          <w:b/>
          <w:sz w:val="24"/>
          <w:szCs w:val="24"/>
        </w:rPr>
      </w:pPr>
      <w:r w:rsidRPr="0069676C">
        <w:rPr>
          <w:rFonts w:ascii="Times New Roman" w:hAnsi="Times New Roman" w:cs="Times New Roman"/>
          <w:sz w:val="24"/>
          <w:szCs w:val="24"/>
        </w:rPr>
        <w:t xml:space="preserve">The first line of an entry should have a 1 inch margin, and subsequent lines within </w:t>
      </w:r>
      <w:r w:rsidR="00295A14" w:rsidRPr="0069676C">
        <w:rPr>
          <w:rFonts w:ascii="Times New Roman" w:hAnsi="Times New Roman" w:cs="Times New Roman"/>
          <w:sz w:val="24"/>
          <w:szCs w:val="24"/>
        </w:rPr>
        <w:t xml:space="preserve">that entry should be indented an additional .5 inch to create a hanging-indent </w:t>
      </w:r>
    </w:p>
    <w:p w14:paraId="00935D4B" w14:textId="43495E45" w:rsidR="00295A14" w:rsidRDefault="00295A14" w:rsidP="00295A14">
      <w:pPr>
        <w:pStyle w:val="ListParagraph"/>
        <w:numPr>
          <w:ilvl w:val="0"/>
          <w:numId w:val="1"/>
        </w:numPr>
        <w:rPr>
          <w:rFonts w:ascii="Times New Roman" w:hAnsi="Times New Roman" w:cs="Times New Roman"/>
          <w:sz w:val="24"/>
          <w:szCs w:val="24"/>
        </w:rPr>
      </w:pPr>
      <w:r w:rsidRPr="0069676C">
        <w:rPr>
          <w:rFonts w:ascii="Times New Roman" w:hAnsi="Times New Roman" w:cs="Times New Roman"/>
          <w:sz w:val="24"/>
          <w:szCs w:val="24"/>
        </w:rPr>
        <w:t>Alphabetize your entries</w:t>
      </w:r>
      <w:r w:rsidR="00467D7C">
        <w:rPr>
          <w:rFonts w:ascii="Times New Roman" w:hAnsi="Times New Roman" w:cs="Times New Roman"/>
          <w:sz w:val="24"/>
          <w:szCs w:val="24"/>
        </w:rPr>
        <w:t xml:space="preserve"> </w:t>
      </w:r>
    </w:p>
    <w:p w14:paraId="757852F0" w14:textId="77777777" w:rsidR="00626BEA" w:rsidRPr="00626BEA" w:rsidRDefault="00626BEA" w:rsidP="00626BEA">
      <w:pPr>
        <w:rPr>
          <w:rFonts w:ascii="Times New Roman" w:hAnsi="Times New Roman" w:cs="Times New Roman"/>
          <w:sz w:val="24"/>
          <w:szCs w:val="24"/>
        </w:rPr>
      </w:pPr>
    </w:p>
    <w:p w14:paraId="2FF39973" w14:textId="41C122DC" w:rsidR="00295A14" w:rsidRPr="000B5BD2" w:rsidRDefault="00295A14" w:rsidP="000B5BD2">
      <w:pPr>
        <w:pStyle w:val="ListParagraph"/>
        <w:numPr>
          <w:ilvl w:val="0"/>
          <w:numId w:val="5"/>
        </w:numPr>
        <w:spacing w:after="120" w:line="240" w:lineRule="auto"/>
        <w:rPr>
          <w:rFonts w:ascii="Times New Roman" w:hAnsi="Times New Roman" w:cs="Times New Roman"/>
          <w:sz w:val="24"/>
          <w:szCs w:val="24"/>
        </w:rPr>
      </w:pPr>
      <w:r w:rsidRPr="000B5BD2">
        <w:rPr>
          <w:rFonts w:ascii="Times New Roman" w:hAnsi="Times New Roman" w:cs="Times New Roman"/>
          <w:sz w:val="24"/>
          <w:szCs w:val="24"/>
        </w:rPr>
        <w:t xml:space="preserve">Number, </w:t>
      </w:r>
    </w:p>
    <w:p w14:paraId="75F98895" w14:textId="4542E0A1" w:rsidR="00295A14" w:rsidRPr="000B5BD2" w:rsidRDefault="00295A14" w:rsidP="000B5BD2">
      <w:pPr>
        <w:spacing w:after="120"/>
        <w:rPr>
          <w:rFonts w:ascii="Times New Roman" w:hAnsi="Times New Roman" w:cs="Times New Roman"/>
          <w:sz w:val="24"/>
          <w:szCs w:val="24"/>
        </w:rPr>
      </w:pPr>
      <w:r w:rsidRPr="000B5BD2">
        <w:rPr>
          <w:rFonts w:ascii="Times New Roman" w:hAnsi="Times New Roman" w:cs="Times New Roman"/>
          <w:sz w:val="24"/>
          <w:szCs w:val="24"/>
        </w:rPr>
        <w:t>_______________</w:t>
      </w:r>
      <w:r w:rsidR="000B5BD2">
        <w:rPr>
          <w:rFonts w:ascii="Times New Roman" w:hAnsi="Times New Roman" w:cs="Times New Roman"/>
          <w:sz w:val="24"/>
          <w:szCs w:val="24"/>
        </w:rPr>
        <w:t>_____</w:t>
      </w:r>
      <w:r w:rsidRPr="000B5BD2">
        <w:rPr>
          <w:rFonts w:ascii="Times New Roman" w:hAnsi="Times New Roman" w:cs="Times New Roman"/>
          <w:sz w:val="24"/>
          <w:szCs w:val="24"/>
        </w:rPr>
        <w:t>__</w:t>
      </w:r>
      <w:r w:rsidRPr="000B5BD2">
        <w:rPr>
          <w:rFonts w:ascii="Times New Roman" w:hAnsi="Times New Roman" w:cs="Times New Roman"/>
          <w:b/>
          <w:color w:val="7030A0"/>
          <w:sz w:val="24"/>
          <w:szCs w:val="24"/>
        </w:rPr>
        <w:t>,</w:t>
      </w:r>
    </w:p>
    <w:p w14:paraId="66B37018" w14:textId="5FA8BAA4" w:rsidR="0069676C" w:rsidRPr="000B5BD2" w:rsidRDefault="0069676C" w:rsidP="000B5BD2">
      <w:pPr>
        <w:pStyle w:val="ListParagraph"/>
        <w:numPr>
          <w:ilvl w:val="0"/>
          <w:numId w:val="5"/>
        </w:numPr>
        <w:spacing w:after="120"/>
        <w:rPr>
          <w:rFonts w:ascii="Times New Roman" w:hAnsi="Times New Roman" w:cs="Times New Roman"/>
          <w:sz w:val="24"/>
          <w:szCs w:val="24"/>
        </w:rPr>
      </w:pPr>
      <w:r w:rsidRPr="000B5BD2">
        <w:rPr>
          <w:rFonts w:ascii="Times New Roman" w:hAnsi="Times New Roman" w:cs="Times New Roman"/>
          <w:sz w:val="24"/>
          <w:szCs w:val="24"/>
        </w:rPr>
        <w:t xml:space="preserve">Publisher, </w:t>
      </w:r>
    </w:p>
    <w:p w14:paraId="79B338DC" w14:textId="0524D6AE" w:rsidR="00295A14" w:rsidRPr="000B5BD2" w:rsidRDefault="0069676C" w:rsidP="000B5BD2">
      <w:pPr>
        <w:spacing w:after="120"/>
        <w:rPr>
          <w:rFonts w:ascii="Times New Roman" w:hAnsi="Times New Roman" w:cs="Times New Roman"/>
          <w:sz w:val="24"/>
          <w:szCs w:val="24"/>
        </w:rPr>
      </w:pPr>
      <w:r w:rsidRPr="000B5BD2">
        <w:rPr>
          <w:rFonts w:ascii="Times New Roman" w:hAnsi="Times New Roman" w:cs="Times New Roman"/>
          <w:sz w:val="24"/>
          <w:szCs w:val="24"/>
        </w:rPr>
        <w:t>_________</w:t>
      </w:r>
      <w:r w:rsidR="000B5BD2">
        <w:rPr>
          <w:rFonts w:ascii="Times New Roman" w:hAnsi="Times New Roman" w:cs="Times New Roman"/>
          <w:sz w:val="24"/>
          <w:szCs w:val="24"/>
        </w:rPr>
        <w:t>_____</w:t>
      </w:r>
      <w:r w:rsidRPr="000B5BD2">
        <w:rPr>
          <w:rFonts w:ascii="Times New Roman" w:hAnsi="Times New Roman" w:cs="Times New Roman"/>
          <w:sz w:val="24"/>
          <w:szCs w:val="24"/>
        </w:rPr>
        <w:t>________</w:t>
      </w:r>
      <w:r w:rsidRPr="000B5BD2">
        <w:rPr>
          <w:rFonts w:ascii="Times New Roman" w:hAnsi="Times New Roman" w:cs="Times New Roman"/>
          <w:b/>
          <w:color w:val="7030A0"/>
          <w:sz w:val="24"/>
          <w:szCs w:val="24"/>
        </w:rPr>
        <w:t>,</w:t>
      </w:r>
    </w:p>
    <w:p w14:paraId="0EA02DDB" w14:textId="3FEEA464" w:rsidR="0069676C" w:rsidRPr="000B5BD2" w:rsidRDefault="0069676C" w:rsidP="000B5BD2">
      <w:pPr>
        <w:pStyle w:val="ListParagraph"/>
        <w:numPr>
          <w:ilvl w:val="0"/>
          <w:numId w:val="5"/>
        </w:numPr>
        <w:spacing w:after="120"/>
        <w:rPr>
          <w:rFonts w:ascii="Times New Roman" w:hAnsi="Times New Roman" w:cs="Times New Roman"/>
          <w:sz w:val="24"/>
          <w:szCs w:val="24"/>
        </w:rPr>
      </w:pPr>
      <w:r w:rsidRPr="000B5BD2">
        <w:rPr>
          <w:rFonts w:ascii="Times New Roman" w:hAnsi="Times New Roman" w:cs="Times New Roman"/>
          <w:sz w:val="24"/>
          <w:szCs w:val="24"/>
        </w:rPr>
        <w:t xml:space="preserve">Publication Date, </w:t>
      </w:r>
    </w:p>
    <w:p w14:paraId="320BE634" w14:textId="10F81889" w:rsidR="0069676C" w:rsidRPr="000B5BD2" w:rsidRDefault="0069676C" w:rsidP="000B5BD2">
      <w:pPr>
        <w:spacing w:after="120"/>
        <w:rPr>
          <w:rFonts w:ascii="Times New Roman" w:hAnsi="Times New Roman" w:cs="Times New Roman"/>
          <w:sz w:val="24"/>
          <w:szCs w:val="24"/>
        </w:rPr>
      </w:pPr>
      <w:r w:rsidRPr="000B5BD2">
        <w:rPr>
          <w:rFonts w:ascii="Times New Roman" w:hAnsi="Times New Roman" w:cs="Times New Roman"/>
          <w:sz w:val="24"/>
          <w:szCs w:val="24"/>
        </w:rPr>
        <w:t>_____________</w:t>
      </w:r>
      <w:r w:rsidR="000B5BD2">
        <w:rPr>
          <w:rFonts w:ascii="Times New Roman" w:hAnsi="Times New Roman" w:cs="Times New Roman"/>
          <w:sz w:val="24"/>
          <w:szCs w:val="24"/>
        </w:rPr>
        <w:t>_____</w:t>
      </w:r>
      <w:r w:rsidRPr="000B5BD2">
        <w:rPr>
          <w:rFonts w:ascii="Times New Roman" w:hAnsi="Times New Roman" w:cs="Times New Roman"/>
          <w:sz w:val="24"/>
          <w:szCs w:val="24"/>
        </w:rPr>
        <w:t>____</w:t>
      </w:r>
      <w:r w:rsidRPr="000B5BD2">
        <w:rPr>
          <w:rFonts w:ascii="Times New Roman" w:hAnsi="Times New Roman" w:cs="Times New Roman"/>
          <w:b/>
          <w:color w:val="7030A0"/>
          <w:sz w:val="24"/>
          <w:szCs w:val="24"/>
        </w:rPr>
        <w:t>,</w:t>
      </w:r>
    </w:p>
    <w:p w14:paraId="0D8B22D9" w14:textId="64E16C81" w:rsidR="0069676C" w:rsidRPr="000B5BD2" w:rsidRDefault="0069676C" w:rsidP="000B5BD2">
      <w:pPr>
        <w:pStyle w:val="ListParagraph"/>
        <w:numPr>
          <w:ilvl w:val="0"/>
          <w:numId w:val="5"/>
        </w:numPr>
        <w:spacing w:after="120"/>
        <w:rPr>
          <w:rFonts w:ascii="Times New Roman" w:hAnsi="Times New Roman" w:cs="Times New Roman"/>
          <w:sz w:val="24"/>
          <w:szCs w:val="24"/>
        </w:rPr>
      </w:pPr>
      <w:r w:rsidRPr="000B5BD2">
        <w:rPr>
          <w:rFonts w:ascii="Times New Roman" w:hAnsi="Times New Roman" w:cs="Times New Roman"/>
          <w:sz w:val="24"/>
          <w:szCs w:val="24"/>
        </w:rPr>
        <w:t xml:space="preserve">Location. </w:t>
      </w:r>
    </w:p>
    <w:p w14:paraId="2DC49D06" w14:textId="0BCD4335" w:rsidR="0069676C" w:rsidRPr="000B5BD2" w:rsidRDefault="0069676C" w:rsidP="000B5BD2">
      <w:pPr>
        <w:spacing w:after="120"/>
        <w:rPr>
          <w:rFonts w:ascii="Times New Roman" w:hAnsi="Times New Roman" w:cs="Times New Roman"/>
          <w:color w:val="00B050"/>
          <w:sz w:val="24"/>
          <w:szCs w:val="24"/>
        </w:rPr>
      </w:pPr>
      <w:r w:rsidRPr="000B5BD2">
        <w:rPr>
          <w:rFonts w:ascii="Times New Roman" w:hAnsi="Times New Roman" w:cs="Times New Roman"/>
          <w:sz w:val="24"/>
          <w:szCs w:val="24"/>
        </w:rPr>
        <w:t>__________</w:t>
      </w:r>
      <w:r w:rsidR="000B5BD2">
        <w:rPr>
          <w:rFonts w:ascii="Times New Roman" w:hAnsi="Times New Roman" w:cs="Times New Roman"/>
          <w:sz w:val="24"/>
          <w:szCs w:val="24"/>
        </w:rPr>
        <w:t>_____</w:t>
      </w:r>
      <w:r w:rsidRPr="000B5BD2">
        <w:rPr>
          <w:rFonts w:ascii="Times New Roman" w:hAnsi="Times New Roman" w:cs="Times New Roman"/>
          <w:sz w:val="24"/>
          <w:szCs w:val="24"/>
        </w:rPr>
        <w:t>_______</w:t>
      </w:r>
      <w:r w:rsidRPr="000B5BD2">
        <w:rPr>
          <w:rFonts w:ascii="Times New Roman" w:hAnsi="Times New Roman" w:cs="Times New Roman"/>
          <w:b/>
          <w:color w:val="00B050"/>
          <w:sz w:val="24"/>
          <w:szCs w:val="24"/>
        </w:rPr>
        <w:t>.</w:t>
      </w:r>
    </w:p>
    <w:p w14:paraId="5C1C6DB2" w14:textId="1C0B5425" w:rsidR="000E5EAC" w:rsidRDefault="000E5EAC" w:rsidP="0069676C">
      <w:pPr>
        <w:rPr>
          <w:rFonts w:ascii="Times New Roman" w:hAnsi="Times New Roman" w:cs="Times New Roman"/>
          <w:color w:val="00B050"/>
          <w:sz w:val="36"/>
          <w:szCs w:val="24"/>
        </w:rPr>
      </w:pPr>
    </w:p>
    <w:p w14:paraId="6AA8CE1C" w14:textId="77777777" w:rsidR="000E5EAC" w:rsidRDefault="000E5EAC" w:rsidP="0069676C">
      <w:pPr>
        <w:rPr>
          <w:rFonts w:ascii="Times New Roman" w:hAnsi="Times New Roman" w:cs="Times New Roman"/>
          <w:color w:val="00B050"/>
          <w:sz w:val="36"/>
          <w:szCs w:val="24"/>
        </w:rPr>
        <w:sectPr w:rsidR="000E5EAC" w:rsidSect="00525F67">
          <w:type w:val="continuous"/>
          <w:pgSz w:w="12240" w:h="15840"/>
          <w:pgMar w:top="1440" w:right="1440" w:bottom="1440" w:left="1440" w:header="720" w:footer="720" w:gutter="0"/>
          <w:cols w:num="2" w:space="720"/>
          <w:docGrid w:linePitch="360"/>
        </w:sectPr>
      </w:pPr>
    </w:p>
    <w:p w14:paraId="3BD38811" w14:textId="116A2DF3" w:rsidR="000E5EAC" w:rsidRDefault="00467D7C">
      <w:pPr>
        <w:rPr>
          <w:rFonts w:ascii="Times New Roman" w:hAnsi="Times New Roman" w:cs="Times New Roman"/>
          <w:b/>
          <w:sz w:val="52"/>
        </w:rPr>
      </w:pPr>
      <w:r>
        <w:rPr>
          <w:rFonts w:ascii="Times New Roman" w:hAnsi="Times New Roman" w:cs="Times New Roman"/>
          <w:b/>
          <w:i/>
          <w:noProof/>
          <w:sz w:val="24"/>
          <w:szCs w:val="24"/>
        </w:rPr>
        <w:drawing>
          <wp:inline distT="0" distB="0" distL="0" distR="0" wp14:anchorId="3171764E" wp14:editId="3A27C5AC">
            <wp:extent cx="5091113" cy="2929486"/>
            <wp:effectExtent l="0" t="0" r="0" b="4445"/>
            <wp:docPr id="11" name="Picture 11" descr="Works Cited entries " title="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480.tmp"/>
                    <pic:cNvPicPr/>
                  </pic:nvPicPr>
                  <pic:blipFill>
                    <a:blip r:embed="rId9">
                      <a:extLst>
                        <a:ext uri="{BEBA8EAE-BF5A-486C-A8C5-ECC9F3942E4B}">
                          <a14:imgProps xmlns:a14="http://schemas.microsoft.com/office/drawing/2010/main">
                            <a14:imgLayer r:embed="rId10">
                              <a14:imgEffect>
                                <a14:sharpenSoften amount="25000"/>
                              </a14:imgEffect>
                              <a14:imgEffect>
                                <a14:saturation sat="300000"/>
                              </a14:imgEffect>
                            </a14:imgLayer>
                          </a14:imgProps>
                        </a:ext>
                        <a:ext uri="{28A0092B-C50C-407E-A947-70E740481C1C}">
                          <a14:useLocalDpi xmlns:a14="http://schemas.microsoft.com/office/drawing/2010/main" val="0"/>
                        </a:ext>
                      </a:extLst>
                    </a:blip>
                    <a:stretch>
                      <a:fillRect/>
                    </a:stretch>
                  </pic:blipFill>
                  <pic:spPr>
                    <a:xfrm>
                      <a:off x="0" y="0"/>
                      <a:ext cx="5144606" cy="2960266"/>
                    </a:xfrm>
                    <a:prstGeom prst="rect">
                      <a:avLst/>
                    </a:prstGeom>
                  </pic:spPr>
                </pic:pic>
              </a:graphicData>
            </a:graphic>
          </wp:inline>
        </w:drawing>
      </w:r>
    </w:p>
    <w:p w14:paraId="7966D770" w14:textId="77777777" w:rsidR="002902B9" w:rsidRDefault="002902B9" w:rsidP="002902B9">
      <w:pPr>
        <w:rPr>
          <w:rFonts w:ascii="Times New Roman" w:hAnsi="Times New Roman" w:cs="Times New Roman"/>
          <w:b/>
          <w:sz w:val="24"/>
          <w:szCs w:val="24"/>
        </w:rPr>
      </w:pPr>
      <w:r>
        <w:rPr>
          <w:rFonts w:ascii="Times New Roman" w:hAnsi="Times New Roman" w:cs="Times New Roman"/>
          <w:b/>
          <w:sz w:val="24"/>
          <w:szCs w:val="24"/>
        </w:rPr>
        <w:t xml:space="preserve">Citation Steps: </w:t>
      </w:r>
    </w:p>
    <w:p w14:paraId="7963EE87" w14:textId="77777777" w:rsidR="002902B9" w:rsidRPr="0069676C" w:rsidRDefault="002902B9" w:rsidP="002902B9">
      <w:pPr>
        <w:rPr>
          <w:rFonts w:ascii="Times New Roman" w:hAnsi="Times New Roman" w:cs="Times New Roman"/>
          <w:b/>
          <w:sz w:val="24"/>
          <w:szCs w:val="24"/>
        </w:rPr>
      </w:pPr>
      <w:r w:rsidRPr="0069676C">
        <w:rPr>
          <w:rFonts w:ascii="Times New Roman" w:hAnsi="Times New Roman" w:cs="Times New Roman"/>
          <w:b/>
          <w:sz w:val="24"/>
          <w:szCs w:val="24"/>
        </w:rPr>
        <w:t>Book:</w:t>
      </w:r>
    </w:p>
    <w:p w14:paraId="09C2A137" w14:textId="77777777" w:rsidR="002902B9" w:rsidRPr="0069676C" w:rsidRDefault="002902B9" w:rsidP="002902B9">
      <w:pPr>
        <w:pStyle w:val="ListParagraph"/>
        <w:numPr>
          <w:ilvl w:val="0"/>
          <w:numId w:val="2"/>
        </w:numPr>
        <w:rPr>
          <w:rFonts w:ascii="Times New Roman" w:hAnsi="Times New Roman" w:cs="Times New Roman"/>
          <w:color w:val="333333"/>
          <w:sz w:val="24"/>
          <w:szCs w:val="24"/>
          <w:shd w:val="clear" w:color="auto" w:fill="FFFFFF"/>
        </w:rPr>
      </w:pPr>
      <w:r w:rsidRPr="0069676C">
        <w:rPr>
          <w:rFonts w:ascii="Times New Roman" w:hAnsi="Times New Roman" w:cs="Times New Roman"/>
          <w:color w:val="333333"/>
          <w:sz w:val="24"/>
          <w:szCs w:val="24"/>
          <w:shd w:val="clear" w:color="auto" w:fill="FFFFFF"/>
        </w:rPr>
        <w:t>1 Author-</w:t>
      </w:r>
    </w:p>
    <w:p w14:paraId="0AAF6B50" w14:textId="77777777" w:rsidR="002902B9" w:rsidRPr="0069676C" w:rsidRDefault="002902B9" w:rsidP="002902B9">
      <w:pPr>
        <w:rPr>
          <w:rFonts w:ascii="Times New Roman" w:hAnsi="Times New Roman" w:cs="Times New Roman"/>
          <w:color w:val="333333"/>
          <w:sz w:val="24"/>
          <w:szCs w:val="24"/>
          <w:shd w:val="clear" w:color="auto" w:fill="FFFFFF"/>
        </w:rPr>
      </w:pPr>
      <w:r w:rsidRPr="0069676C">
        <w:rPr>
          <w:rFonts w:ascii="Times New Roman" w:hAnsi="Times New Roman" w:cs="Times New Roman"/>
          <w:color w:val="333333"/>
          <w:sz w:val="24"/>
          <w:szCs w:val="24"/>
          <w:shd w:val="clear" w:color="auto" w:fill="FFFFFF"/>
        </w:rPr>
        <w:t>Last Name, First Name. </w:t>
      </w:r>
      <w:r w:rsidRPr="0069676C">
        <w:rPr>
          <w:rStyle w:val="Emphasis"/>
          <w:rFonts w:ascii="Times New Roman" w:hAnsi="Times New Roman" w:cs="Times New Roman"/>
          <w:color w:val="333333"/>
          <w:sz w:val="24"/>
          <w:szCs w:val="24"/>
          <w:shd w:val="clear" w:color="auto" w:fill="FFFFFF"/>
        </w:rPr>
        <w:t>Title of Book</w:t>
      </w:r>
      <w:r w:rsidRPr="0069676C">
        <w:rPr>
          <w:rFonts w:ascii="Times New Roman" w:hAnsi="Times New Roman" w:cs="Times New Roman"/>
          <w:color w:val="333333"/>
          <w:sz w:val="24"/>
          <w:szCs w:val="24"/>
          <w:shd w:val="clear" w:color="auto" w:fill="FFFFFF"/>
        </w:rPr>
        <w:t xml:space="preserve">. City of Publication, Publisher, Publication Date. </w:t>
      </w:r>
    </w:p>
    <w:p w14:paraId="06B4959C" w14:textId="77777777" w:rsidR="002902B9" w:rsidRPr="0069676C" w:rsidRDefault="002902B9" w:rsidP="002902B9">
      <w:pPr>
        <w:pStyle w:val="ListParagraph"/>
        <w:numPr>
          <w:ilvl w:val="0"/>
          <w:numId w:val="3"/>
        </w:numPr>
        <w:rPr>
          <w:rFonts w:ascii="Times New Roman" w:hAnsi="Times New Roman" w:cs="Times New Roman"/>
          <w:color w:val="333333"/>
          <w:sz w:val="24"/>
          <w:szCs w:val="24"/>
          <w:shd w:val="clear" w:color="auto" w:fill="FFFFFF"/>
        </w:rPr>
      </w:pPr>
      <w:r w:rsidRPr="0069676C">
        <w:rPr>
          <w:rFonts w:ascii="Times New Roman" w:hAnsi="Times New Roman" w:cs="Times New Roman"/>
          <w:color w:val="333333"/>
          <w:sz w:val="24"/>
          <w:szCs w:val="24"/>
          <w:shd w:val="clear" w:color="auto" w:fill="FFFFFF"/>
        </w:rPr>
        <w:t>2 Authors-</w:t>
      </w:r>
    </w:p>
    <w:p w14:paraId="58DC4854" w14:textId="77777777" w:rsidR="002902B9" w:rsidRPr="0069676C" w:rsidRDefault="002902B9" w:rsidP="002902B9">
      <w:pPr>
        <w:rPr>
          <w:rFonts w:ascii="Times New Roman" w:hAnsi="Times New Roman" w:cs="Times New Roman"/>
          <w:sz w:val="24"/>
          <w:szCs w:val="24"/>
        </w:rPr>
      </w:pPr>
      <w:r w:rsidRPr="0069676C">
        <w:rPr>
          <w:rFonts w:ascii="Times New Roman" w:hAnsi="Times New Roman" w:cs="Times New Roman"/>
          <w:sz w:val="24"/>
          <w:szCs w:val="24"/>
        </w:rPr>
        <w:t xml:space="preserve">Last Name, First and Last Name, First. </w:t>
      </w:r>
      <w:r w:rsidRPr="0069676C">
        <w:rPr>
          <w:rFonts w:ascii="Times New Roman" w:hAnsi="Times New Roman" w:cs="Times New Roman"/>
          <w:i/>
          <w:sz w:val="24"/>
          <w:szCs w:val="24"/>
        </w:rPr>
        <w:t xml:space="preserve">Title of Book. </w:t>
      </w:r>
      <w:r w:rsidRPr="0069676C">
        <w:rPr>
          <w:rFonts w:ascii="Times New Roman" w:hAnsi="Times New Roman" w:cs="Times New Roman"/>
          <w:sz w:val="24"/>
          <w:szCs w:val="24"/>
        </w:rPr>
        <w:t xml:space="preserve">City of Publication, Publisher, Publication </w:t>
      </w:r>
    </w:p>
    <w:p w14:paraId="15CFA35F" w14:textId="77777777" w:rsidR="002902B9" w:rsidRPr="0069676C" w:rsidRDefault="002902B9" w:rsidP="002902B9">
      <w:pPr>
        <w:rPr>
          <w:rFonts w:ascii="Times New Roman" w:hAnsi="Times New Roman" w:cs="Times New Roman"/>
          <w:sz w:val="24"/>
          <w:szCs w:val="24"/>
        </w:rPr>
      </w:pPr>
      <w:r w:rsidRPr="0069676C">
        <w:rPr>
          <w:rFonts w:ascii="Times New Roman" w:hAnsi="Times New Roman" w:cs="Times New Roman"/>
          <w:sz w:val="24"/>
          <w:szCs w:val="24"/>
        </w:rPr>
        <w:tab/>
        <w:t xml:space="preserve">Date. </w:t>
      </w:r>
    </w:p>
    <w:p w14:paraId="59BB39B8" w14:textId="77777777" w:rsidR="002902B9" w:rsidRPr="0069676C" w:rsidRDefault="002902B9" w:rsidP="002902B9">
      <w:pPr>
        <w:pStyle w:val="ListParagraph"/>
        <w:numPr>
          <w:ilvl w:val="0"/>
          <w:numId w:val="4"/>
        </w:numPr>
        <w:rPr>
          <w:rFonts w:ascii="Times New Roman" w:hAnsi="Times New Roman" w:cs="Times New Roman"/>
          <w:sz w:val="24"/>
          <w:szCs w:val="24"/>
        </w:rPr>
      </w:pPr>
      <w:r w:rsidRPr="0069676C">
        <w:rPr>
          <w:rFonts w:ascii="Times New Roman" w:hAnsi="Times New Roman" w:cs="Times New Roman"/>
          <w:sz w:val="24"/>
          <w:szCs w:val="24"/>
        </w:rPr>
        <w:t>3 or more Authors-</w:t>
      </w:r>
    </w:p>
    <w:p w14:paraId="7EA2293F" w14:textId="77777777" w:rsidR="002902B9" w:rsidRPr="0069676C" w:rsidRDefault="002902B9" w:rsidP="002902B9">
      <w:pPr>
        <w:rPr>
          <w:rFonts w:ascii="Times New Roman" w:hAnsi="Times New Roman" w:cs="Times New Roman"/>
          <w:sz w:val="24"/>
          <w:szCs w:val="24"/>
        </w:rPr>
      </w:pPr>
      <w:r w:rsidRPr="0069676C">
        <w:rPr>
          <w:rFonts w:ascii="Times New Roman" w:hAnsi="Times New Roman" w:cs="Times New Roman"/>
          <w:sz w:val="24"/>
          <w:szCs w:val="24"/>
        </w:rPr>
        <w:t xml:space="preserve">Last Name, First, et al. </w:t>
      </w:r>
      <w:r w:rsidRPr="0069676C">
        <w:rPr>
          <w:rFonts w:ascii="Times New Roman" w:hAnsi="Times New Roman" w:cs="Times New Roman"/>
          <w:i/>
          <w:sz w:val="24"/>
          <w:szCs w:val="24"/>
        </w:rPr>
        <w:t>Title of Book</w:t>
      </w:r>
      <w:r w:rsidRPr="0069676C">
        <w:rPr>
          <w:rFonts w:ascii="Times New Roman" w:hAnsi="Times New Roman" w:cs="Times New Roman"/>
          <w:sz w:val="24"/>
          <w:szCs w:val="24"/>
        </w:rPr>
        <w:t xml:space="preserve">. City of Publication, Publisher, Publication Date. </w:t>
      </w:r>
    </w:p>
    <w:p w14:paraId="2E155B30" w14:textId="77777777" w:rsidR="002902B9" w:rsidRPr="0069676C" w:rsidRDefault="002902B9" w:rsidP="002902B9">
      <w:pPr>
        <w:rPr>
          <w:rFonts w:ascii="Times New Roman" w:hAnsi="Times New Roman" w:cs="Times New Roman"/>
          <w:b/>
          <w:sz w:val="24"/>
          <w:szCs w:val="24"/>
        </w:rPr>
      </w:pPr>
      <w:r w:rsidRPr="0069676C">
        <w:rPr>
          <w:rFonts w:ascii="Times New Roman" w:hAnsi="Times New Roman" w:cs="Times New Roman"/>
          <w:b/>
          <w:sz w:val="24"/>
          <w:szCs w:val="24"/>
        </w:rPr>
        <w:t>Electronic Sources:</w:t>
      </w:r>
    </w:p>
    <w:p w14:paraId="0457F950" w14:textId="77777777" w:rsidR="002902B9" w:rsidRPr="0069676C" w:rsidRDefault="002902B9" w:rsidP="002902B9">
      <w:pPr>
        <w:spacing w:line="480" w:lineRule="auto"/>
        <w:rPr>
          <w:rFonts w:ascii="Times New Roman" w:hAnsi="Times New Roman" w:cs="Times New Roman"/>
          <w:color w:val="333333"/>
          <w:sz w:val="24"/>
          <w:szCs w:val="24"/>
          <w:shd w:val="clear" w:color="auto" w:fill="FFFFFF"/>
        </w:rPr>
      </w:pPr>
      <w:r w:rsidRPr="0069676C">
        <w:rPr>
          <w:rFonts w:ascii="Times New Roman" w:hAnsi="Times New Roman" w:cs="Times New Roman"/>
          <w:color w:val="333333"/>
          <w:sz w:val="24"/>
          <w:szCs w:val="24"/>
          <w:shd w:val="clear" w:color="auto" w:fill="FFFFFF"/>
        </w:rPr>
        <w:t>Author. "Title." </w:t>
      </w:r>
      <w:r w:rsidRPr="0069676C">
        <w:rPr>
          <w:rStyle w:val="Emphasis"/>
          <w:rFonts w:ascii="Times New Roman" w:hAnsi="Times New Roman" w:cs="Times New Roman"/>
          <w:color w:val="333333"/>
          <w:sz w:val="24"/>
          <w:szCs w:val="24"/>
          <w:shd w:val="clear" w:color="auto" w:fill="FFFFFF"/>
        </w:rPr>
        <w:t>Title of container (</w:t>
      </w:r>
      <w:proofErr w:type="spellStart"/>
      <w:r w:rsidRPr="0069676C">
        <w:rPr>
          <w:rStyle w:val="Emphasis"/>
          <w:rFonts w:ascii="Times New Roman" w:hAnsi="Times New Roman" w:cs="Times New Roman"/>
          <w:color w:val="333333"/>
          <w:sz w:val="24"/>
          <w:szCs w:val="24"/>
          <w:shd w:val="clear" w:color="auto" w:fill="FFFFFF"/>
        </w:rPr>
        <w:t>self contained</w:t>
      </w:r>
      <w:proofErr w:type="spellEnd"/>
      <w:r w:rsidRPr="0069676C">
        <w:rPr>
          <w:rStyle w:val="Emphasis"/>
          <w:rFonts w:ascii="Times New Roman" w:hAnsi="Times New Roman" w:cs="Times New Roman"/>
          <w:color w:val="333333"/>
          <w:sz w:val="24"/>
          <w:szCs w:val="24"/>
          <w:shd w:val="clear" w:color="auto" w:fill="FFFFFF"/>
        </w:rPr>
        <w:t xml:space="preserve"> if book)</w:t>
      </w:r>
      <w:r w:rsidRPr="0069676C">
        <w:rPr>
          <w:rFonts w:ascii="Times New Roman" w:hAnsi="Times New Roman" w:cs="Times New Roman"/>
          <w:color w:val="333333"/>
          <w:sz w:val="24"/>
          <w:szCs w:val="24"/>
          <w:shd w:val="clear" w:color="auto" w:fill="FFFFFF"/>
        </w:rPr>
        <w:t xml:space="preserve">, </w:t>
      </w:r>
      <w:proofErr w:type="gramStart"/>
      <w:r w:rsidRPr="0069676C">
        <w:rPr>
          <w:rFonts w:ascii="Times New Roman" w:hAnsi="Times New Roman" w:cs="Times New Roman"/>
          <w:color w:val="333333"/>
          <w:sz w:val="24"/>
          <w:szCs w:val="24"/>
          <w:shd w:val="clear" w:color="auto" w:fill="FFFFFF"/>
        </w:rPr>
        <w:t>Other</w:t>
      </w:r>
      <w:proofErr w:type="gramEnd"/>
      <w:r w:rsidRPr="0069676C">
        <w:rPr>
          <w:rFonts w:ascii="Times New Roman" w:hAnsi="Times New Roman" w:cs="Times New Roman"/>
          <w:color w:val="333333"/>
          <w:sz w:val="24"/>
          <w:szCs w:val="24"/>
          <w:shd w:val="clear" w:color="auto" w:fill="FFFFFF"/>
        </w:rPr>
        <w:t xml:space="preserve"> contributors (translators or</w:t>
      </w:r>
      <w:r w:rsidRPr="0069676C">
        <w:rPr>
          <w:rFonts w:ascii="Times New Roman" w:hAnsi="Times New Roman" w:cs="Times New Roman"/>
          <w:color w:val="333333"/>
          <w:sz w:val="24"/>
          <w:szCs w:val="24"/>
          <w:shd w:val="clear" w:color="auto" w:fill="FFFFFF"/>
        </w:rPr>
        <w:tab/>
        <w:t xml:space="preserve">editors), Version (edition), Number (vol. and/or no.), Publisher, Publication Date,  </w:t>
      </w:r>
      <w:r w:rsidRPr="0069676C">
        <w:rPr>
          <w:rFonts w:ascii="Times New Roman" w:hAnsi="Times New Roman" w:cs="Times New Roman"/>
          <w:color w:val="333333"/>
          <w:sz w:val="24"/>
          <w:szCs w:val="24"/>
          <w:shd w:val="clear" w:color="auto" w:fill="FFFFFF"/>
        </w:rPr>
        <w:tab/>
        <w:t>Location (pages, paragraphs and/or URL, DOI or permalink). </w:t>
      </w:r>
      <w:r w:rsidRPr="0069676C">
        <w:rPr>
          <w:rStyle w:val="Emphasis"/>
          <w:rFonts w:ascii="Times New Roman" w:hAnsi="Times New Roman" w:cs="Times New Roman"/>
          <w:color w:val="333333"/>
          <w:sz w:val="24"/>
          <w:szCs w:val="24"/>
          <w:shd w:val="clear" w:color="auto" w:fill="FFFFFF"/>
        </w:rPr>
        <w:t>2</w:t>
      </w:r>
      <w:r w:rsidRPr="0069676C">
        <w:rPr>
          <w:rStyle w:val="Emphasis"/>
          <w:rFonts w:ascii="Times New Roman" w:hAnsi="Times New Roman" w:cs="Times New Roman"/>
          <w:color w:val="333333"/>
          <w:sz w:val="24"/>
          <w:szCs w:val="24"/>
          <w:shd w:val="clear" w:color="auto" w:fill="FFFFFF"/>
          <w:vertAlign w:val="superscript"/>
        </w:rPr>
        <w:t>nd</w:t>
      </w:r>
      <w:r w:rsidRPr="0069676C">
        <w:rPr>
          <w:rStyle w:val="Emphasis"/>
          <w:rFonts w:ascii="Times New Roman" w:hAnsi="Times New Roman" w:cs="Times New Roman"/>
          <w:color w:val="333333"/>
          <w:sz w:val="24"/>
          <w:szCs w:val="24"/>
          <w:shd w:val="clear" w:color="auto" w:fill="FFFFFF"/>
        </w:rPr>
        <w:t> container’s title</w:t>
      </w:r>
      <w:r w:rsidRPr="0069676C">
        <w:rPr>
          <w:rFonts w:ascii="Times New Roman" w:hAnsi="Times New Roman" w:cs="Times New Roman"/>
          <w:color w:val="333333"/>
          <w:sz w:val="24"/>
          <w:szCs w:val="24"/>
          <w:shd w:val="clear" w:color="auto" w:fill="FFFFFF"/>
        </w:rPr>
        <w:t xml:space="preserve">, </w:t>
      </w:r>
      <w:proofErr w:type="gramStart"/>
      <w:r w:rsidRPr="0069676C">
        <w:rPr>
          <w:rFonts w:ascii="Times New Roman" w:hAnsi="Times New Roman" w:cs="Times New Roman"/>
          <w:color w:val="333333"/>
          <w:sz w:val="24"/>
          <w:szCs w:val="24"/>
          <w:shd w:val="clear" w:color="auto" w:fill="FFFFFF"/>
        </w:rPr>
        <w:t>Other</w:t>
      </w:r>
      <w:proofErr w:type="gramEnd"/>
      <w:r w:rsidRPr="0069676C">
        <w:rPr>
          <w:rFonts w:ascii="Times New Roman" w:hAnsi="Times New Roman" w:cs="Times New Roman"/>
          <w:color w:val="333333"/>
          <w:sz w:val="24"/>
          <w:szCs w:val="24"/>
          <w:shd w:val="clear" w:color="auto" w:fill="FFFFFF"/>
        </w:rPr>
        <w:t xml:space="preserve">  </w:t>
      </w:r>
      <w:r w:rsidRPr="0069676C">
        <w:rPr>
          <w:rFonts w:ascii="Times New Roman" w:hAnsi="Times New Roman" w:cs="Times New Roman"/>
          <w:color w:val="333333"/>
          <w:sz w:val="24"/>
          <w:szCs w:val="24"/>
          <w:shd w:val="clear" w:color="auto" w:fill="FFFFFF"/>
        </w:rPr>
        <w:tab/>
        <w:t xml:space="preserve">contributors, Version, Number, Publisher, Publication date, Location, Date of Access (if  </w:t>
      </w:r>
      <w:r w:rsidRPr="0069676C">
        <w:rPr>
          <w:rFonts w:ascii="Times New Roman" w:hAnsi="Times New Roman" w:cs="Times New Roman"/>
          <w:color w:val="333333"/>
          <w:sz w:val="24"/>
          <w:szCs w:val="24"/>
          <w:shd w:val="clear" w:color="auto" w:fill="FFFFFF"/>
        </w:rPr>
        <w:tab/>
        <w:t>applicable).</w:t>
      </w:r>
    </w:p>
    <w:p w14:paraId="3E04205E" w14:textId="77777777" w:rsidR="002902B9" w:rsidRPr="0069676C" w:rsidRDefault="002902B9" w:rsidP="002902B9">
      <w:pPr>
        <w:spacing w:line="480" w:lineRule="auto"/>
        <w:rPr>
          <w:rFonts w:ascii="Times New Roman" w:hAnsi="Times New Roman" w:cs="Times New Roman"/>
          <w:b/>
          <w:color w:val="333333"/>
          <w:sz w:val="24"/>
          <w:szCs w:val="24"/>
          <w:shd w:val="clear" w:color="auto" w:fill="FFFFFF"/>
        </w:rPr>
      </w:pPr>
      <w:r w:rsidRPr="0069676C">
        <w:rPr>
          <w:rFonts w:ascii="Times New Roman" w:hAnsi="Times New Roman" w:cs="Times New Roman"/>
          <w:b/>
          <w:color w:val="333333"/>
          <w:sz w:val="24"/>
          <w:szCs w:val="24"/>
          <w:shd w:val="clear" w:color="auto" w:fill="FFFFFF"/>
        </w:rPr>
        <w:t xml:space="preserve">No Author: </w:t>
      </w:r>
    </w:p>
    <w:p w14:paraId="3F5A99BA" w14:textId="77777777" w:rsidR="002902B9" w:rsidRPr="0069676C" w:rsidRDefault="002902B9" w:rsidP="002902B9">
      <w:pPr>
        <w:spacing w:line="480" w:lineRule="auto"/>
        <w:rPr>
          <w:rFonts w:ascii="Times New Roman" w:hAnsi="Times New Roman" w:cs="Times New Roman"/>
          <w:color w:val="333333"/>
          <w:sz w:val="24"/>
          <w:szCs w:val="24"/>
          <w:shd w:val="clear" w:color="auto" w:fill="FFFFFF"/>
        </w:rPr>
      </w:pPr>
      <w:r w:rsidRPr="0069676C">
        <w:rPr>
          <w:rFonts w:ascii="Times New Roman" w:hAnsi="Times New Roman" w:cs="Times New Roman"/>
          <w:b/>
          <w:color w:val="333333"/>
          <w:sz w:val="24"/>
          <w:szCs w:val="24"/>
          <w:shd w:val="clear" w:color="auto" w:fill="FFFFFF"/>
        </w:rPr>
        <w:tab/>
      </w:r>
      <w:r w:rsidRPr="0069676C">
        <w:rPr>
          <w:rFonts w:ascii="Times New Roman" w:hAnsi="Times New Roman" w:cs="Times New Roman"/>
          <w:color w:val="333333"/>
          <w:sz w:val="24"/>
          <w:szCs w:val="24"/>
          <w:shd w:val="clear" w:color="auto" w:fill="FFFFFF"/>
        </w:rPr>
        <w:t>If there is no author, use the title as the first piece in your citation.</w:t>
      </w:r>
    </w:p>
    <w:p w14:paraId="11C85DC6" w14:textId="77777777" w:rsidR="002902B9" w:rsidRDefault="002902B9" w:rsidP="002902B9">
      <w:pPr>
        <w:rPr>
          <w:rFonts w:ascii="Times New Roman" w:hAnsi="Times New Roman" w:cs="Times New Roman"/>
          <w:color w:val="333333"/>
          <w:sz w:val="24"/>
          <w:szCs w:val="24"/>
          <w:shd w:val="clear" w:color="auto" w:fill="FFFFFF"/>
        </w:rPr>
      </w:pPr>
      <w:r w:rsidRPr="0069676C">
        <w:rPr>
          <w:rFonts w:ascii="Times New Roman" w:hAnsi="Times New Roman" w:cs="Times New Roman"/>
          <w:color w:val="333333"/>
          <w:sz w:val="24"/>
          <w:szCs w:val="24"/>
          <w:shd w:val="clear" w:color="auto" w:fill="FFFFFF"/>
        </w:rPr>
        <w:t>“Title.” Title of the Container, Other contributor</w:t>
      </w:r>
      <w:r>
        <w:rPr>
          <w:rFonts w:ascii="Times New Roman" w:hAnsi="Times New Roman" w:cs="Times New Roman"/>
          <w:color w:val="333333"/>
          <w:sz w:val="24"/>
          <w:szCs w:val="24"/>
          <w:shd w:val="clear" w:color="auto" w:fill="FFFFFF"/>
        </w:rPr>
        <w:t xml:space="preserve">s, Version, Number, Publisher, </w:t>
      </w:r>
      <w:r w:rsidRPr="0069676C">
        <w:rPr>
          <w:rFonts w:ascii="Times New Roman" w:hAnsi="Times New Roman" w:cs="Times New Roman"/>
          <w:color w:val="333333"/>
          <w:sz w:val="24"/>
          <w:szCs w:val="24"/>
          <w:shd w:val="clear" w:color="auto" w:fill="FFFFFF"/>
        </w:rPr>
        <w:t>Publication Date,</w:t>
      </w:r>
    </w:p>
    <w:p w14:paraId="3B0DC3E8" w14:textId="40E0C733" w:rsidR="00EC6B19" w:rsidRDefault="002902B9" w:rsidP="00EC6B19">
      <w:pPr>
        <w:ind w:firstLine="720"/>
        <w:rPr>
          <w:rFonts w:ascii="Times New Roman" w:hAnsi="Times New Roman" w:cs="Times New Roman"/>
          <w:b/>
          <w:sz w:val="52"/>
        </w:rPr>
      </w:pPr>
      <w:r w:rsidRPr="0069676C">
        <w:rPr>
          <w:rFonts w:ascii="Times New Roman" w:hAnsi="Times New Roman" w:cs="Times New Roman"/>
          <w:color w:val="333333"/>
          <w:sz w:val="24"/>
          <w:szCs w:val="24"/>
          <w:shd w:val="clear" w:color="auto" w:fill="FFFFFF"/>
        </w:rPr>
        <w:t xml:space="preserve"> Location</w:t>
      </w:r>
      <w:r>
        <w:rPr>
          <w:rFonts w:ascii="Times New Roman" w:hAnsi="Times New Roman" w:cs="Times New Roman"/>
          <w:color w:val="333333"/>
          <w:sz w:val="24"/>
          <w:szCs w:val="24"/>
          <w:shd w:val="clear" w:color="auto" w:fill="FFFFFF"/>
        </w:rPr>
        <w:t>.</w:t>
      </w:r>
      <w:r w:rsidR="00EC6B19">
        <w:rPr>
          <w:rFonts w:ascii="Times New Roman" w:hAnsi="Times New Roman" w:cs="Times New Roman"/>
          <w:b/>
          <w:sz w:val="52"/>
        </w:rPr>
        <w:t xml:space="preserve"> </w:t>
      </w:r>
    </w:p>
    <w:p w14:paraId="239E8287" w14:textId="77777777" w:rsidR="000B2EB7" w:rsidRDefault="000B2EB7">
      <w:pPr>
        <w:rPr>
          <w:rFonts w:ascii="Times New Roman" w:hAnsi="Times New Roman" w:cs="Times New Roman"/>
          <w:sz w:val="24"/>
          <w:szCs w:val="24"/>
        </w:rPr>
      </w:pPr>
      <w:r>
        <w:rPr>
          <w:rFonts w:ascii="Times New Roman" w:hAnsi="Times New Roman" w:cs="Times New Roman"/>
          <w:sz w:val="24"/>
          <w:szCs w:val="24"/>
        </w:rPr>
        <w:br w:type="page"/>
      </w:r>
    </w:p>
    <w:p w14:paraId="176FF325" w14:textId="435B60D4" w:rsidR="0085444E" w:rsidRPr="000B2EB7" w:rsidRDefault="0085444E" w:rsidP="0085444E">
      <w:pPr>
        <w:rPr>
          <w:b/>
        </w:rPr>
      </w:pPr>
      <w:r w:rsidRPr="000B2EB7">
        <w:rPr>
          <w:rFonts w:ascii="Times New Roman" w:hAnsi="Times New Roman" w:cs="Times New Roman"/>
          <w:b/>
          <w:sz w:val="24"/>
          <w:szCs w:val="24"/>
        </w:rPr>
        <w:t xml:space="preserve">Having trouble with formatting? Try these tips for Word: </w:t>
      </w:r>
    </w:p>
    <w:p w14:paraId="3CCF7F19" w14:textId="77777777" w:rsidR="0085444E" w:rsidRPr="0085444E" w:rsidRDefault="0085444E" w:rsidP="0085444E">
      <w:pPr>
        <w:pStyle w:val="ListParagraph"/>
        <w:numPr>
          <w:ilvl w:val="0"/>
          <w:numId w:val="16"/>
        </w:numPr>
        <w:rPr>
          <w:rFonts w:ascii="Times New Roman" w:hAnsi="Times New Roman" w:cs="Times New Roman"/>
          <w:sz w:val="24"/>
          <w:szCs w:val="24"/>
        </w:rPr>
      </w:pPr>
      <w:r w:rsidRPr="0085444E">
        <w:rPr>
          <w:rFonts w:ascii="Times New Roman" w:hAnsi="Times New Roman" w:cs="Times New Roman"/>
          <w:sz w:val="24"/>
          <w:szCs w:val="24"/>
        </w:rPr>
        <w:t>Go to the ‘View’ tab at the top of the page</w:t>
      </w:r>
    </w:p>
    <w:p w14:paraId="7F4BC5CF" w14:textId="77777777" w:rsidR="0085444E" w:rsidRPr="0085444E" w:rsidRDefault="0085444E" w:rsidP="0085444E">
      <w:pPr>
        <w:pStyle w:val="ListParagraph"/>
        <w:numPr>
          <w:ilvl w:val="0"/>
          <w:numId w:val="16"/>
        </w:numPr>
        <w:rPr>
          <w:rFonts w:ascii="Times New Roman" w:hAnsi="Times New Roman" w:cs="Times New Roman"/>
          <w:sz w:val="24"/>
          <w:szCs w:val="24"/>
        </w:rPr>
      </w:pPr>
      <w:r w:rsidRPr="0085444E">
        <w:rPr>
          <w:rFonts w:ascii="Times New Roman" w:hAnsi="Times New Roman" w:cs="Times New Roman"/>
          <w:sz w:val="24"/>
          <w:szCs w:val="24"/>
        </w:rPr>
        <w:t>Make sure that you have ‘Ruler’ selected so that you can see the ruler around your page</w:t>
      </w:r>
    </w:p>
    <w:p w14:paraId="18F08D57" w14:textId="77777777" w:rsidR="0085444E" w:rsidRPr="0085444E" w:rsidRDefault="0085444E" w:rsidP="0085444E">
      <w:pPr>
        <w:pStyle w:val="ListParagraph"/>
        <w:numPr>
          <w:ilvl w:val="0"/>
          <w:numId w:val="16"/>
        </w:numPr>
        <w:rPr>
          <w:rFonts w:ascii="Times New Roman" w:hAnsi="Times New Roman" w:cs="Times New Roman"/>
          <w:sz w:val="24"/>
          <w:szCs w:val="24"/>
        </w:rPr>
      </w:pPr>
      <w:r w:rsidRPr="0085444E">
        <w:rPr>
          <w:rFonts w:ascii="Times New Roman" w:hAnsi="Times New Roman" w:cs="Times New Roman"/>
          <w:sz w:val="24"/>
          <w:szCs w:val="24"/>
        </w:rPr>
        <w:t>Select the text on your reference page</w:t>
      </w:r>
    </w:p>
    <w:p w14:paraId="5F6AEEE3" w14:textId="53C390A7" w:rsidR="0085444E" w:rsidRDefault="0085444E" w:rsidP="0085444E">
      <w:pPr>
        <w:pStyle w:val="ListParagraph"/>
        <w:numPr>
          <w:ilvl w:val="0"/>
          <w:numId w:val="16"/>
        </w:numPr>
        <w:rPr>
          <w:rFonts w:ascii="Times New Roman" w:hAnsi="Times New Roman" w:cs="Times New Roman"/>
          <w:sz w:val="24"/>
          <w:szCs w:val="24"/>
        </w:rPr>
      </w:pPr>
      <w:r w:rsidRPr="0085444E">
        <w:rPr>
          <w:rFonts w:ascii="Times New Roman" w:hAnsi="Times New Roman" w:cs="Times New Roman"/>
          <w:sz w:val="24"/>
          <w:szCs w:val="24"/>
        </w:rPr>
        <w:t xml:space="preserve">The ruler on the top of the page has two triangles. They should be lined up at this point. Drag the bottom triangle over .5 inch. This should format your subsequent lines over to a 1.5 inch hanging indent.  </w:t>
      </w:r>
    </w:p>
    <w:p w14:paraId="10913395" w14:textId="2263B509" w:rsidR="00E23A11" w:rsidRPr="0085444E" w:rsidRDefault="00E23A11" w:rsidP="00E23A11">
      <w:pPr>
        <w:pStyle w:val="ListParagraph"/>
        <w:ind w:left="144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inline distT="0" distB="0" distL="0" distR="0" wp14:anchorId="6624EC64" wp14:editId="1C3EEFF3">
                <wp:extent cx="228600" cy="289560"/>
                <wp:effectExtent l="0" t="0" r="76200" b="53340"/>
                <wp:docPr id="1" name="Straight Arrow Connector 1" descr="Arrow to ruler"/>
                <wp:cNvGraphicFramePr/>
                <a:graphic xmlns:a="http://schemas.openxmlformats.org/drawingml/2006/main">
                  <a:graphicData uri="http://schemas.microsoft.com/office/word/2010/wordprocessingShape">
                    <wps:wsp>
                      <wps:cNvCnPr/>
                      <wps:spPr>
                        <a:xfrm>
                          <a:off x="0" y="0"/>
                          <a:ext cx="228600" cy="28956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inline>
            </w:drawing>
          </mc:Choice>
          <mc:Fallback>
            <w:pict>
              <v:shapetype w14:anchorId="7B927208" id="_x0000_t32" coordsize="21600,21600" o:spt="32" o:oned="t" path="m,l21600,21600e" filled="f">
                <v:path arrowok="t" fillok="f" o:connecttype="none"/>
                <o:lock v:ext="edit" shapetype="t"/>
              </v:shapetype>
              <v:shape id="Straight Arrow Connector 1" o:spid="_x0000_s1026" type="#_x0000_t32" alt="Arrow to ruler" style="width:18pt;height:22.8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E0N5gEAABsEAAAOAAAAZHJzL2Uyb0RvYy54bWysU9uO0zAQfUfiH6y806RBVKVqukJd4AVB&#10;xcIHeJ1xY8k3jWeb9u8ZO90sWpBWQrw4sT3nzJkz4+3N2VlxAkwm+K5aLppKgFehN/7YVT9/fHqz&#10;rkQi6Xtpg4euukCqbnavX23HuIE2DMH2gIJJfNqMsasGorip66QGcDItQgTPlzqgk8RbPNY9ypHZ&#10;na3bplnVY8A+YlCQEp/eTpfVrvBrDYq+aZ2AhO0q1kZlxbLe57XebeXmiDIORl1lyH9Q4aTxnHSm&#10;upUkxQOaP6icURhS0LRQwdVBa6Og1MDVLJtn1dwNMkKphc1JcbYp/T9a9fV0QGF67l0lvHTcojtC&#10;aY4DiQ+IYRT74D3bGFBwRA9JsXvTDQWBDxYwmzjGtGGuvT/gdZfiAbMjZ40uf7lWcS7GX2bj4UxC&#10;8WHbrlcNt0fxVbt+/25VGlM/gSMm+gzBifzTVekqcda2LObL05dEnJ6Bj4Cc2fq8kjT2o+8FXSIX&#10;SWikP1rI2jk8h9S5hkl1+aOLhQn+HTRbxDrfljRlOGFvUZwkj5VUCjwtZyaOzjBtrJ2BzcvAa3yG&#10;QhncGdy+DJ4RJXPwNIOd8QH/RkDnR8l6in90YKo7W3Af+kvpZ7GGJ7B4dX0tecR/3xf405ve/QIA&#10;AP//AwBQSwMEFAAGAAgAAAAhADkh0jHYAAAAAwEAAA8AAABkcnMvZG93bnJldi54bWxMj8FOwzAQ&#10;RO9I/IO1SL1RBwpRlcapIBLHChEKvTrxNomw11Hspunfs3CBy0ijWc28zbezs2LCMfSeFNwtExBI&#10;jTc9tQr27y+3axAhajLaekIFFwywLa6vcp0Zf6Y3nKrYCi6hkGkFXYxDJmVoOnQ6LP2AxNnRj05H&#10;tmMrzajPXO6svE+SVDrdEy90esCyw+arOjkFHwc3HNb7XflcVaEuQ/1q4+ek1OJmftqAiDjHv2P4&#10;wWd0KJip9icyQVgF/Ej8Vc5WKbtawcNjCrLI5X/24hsAAP//AwBQSwECLQAUAAYACAAAACEAtoM4&#10;kv4AAADhAQAAEwAAAAAAAAAAAAAAAAAAAAAAW0NvbnRlbnRfVHlwZXNdLnhtbFBLAQItABQABgAI&#10;AAAAIQA4/SH/1gAAAJQBAAALAAAAAAAAAAAAAAAAAC8BAABfcmVscy8ucmVsc1BLAQItABQABgAI&#10;AAAAIQBZRE0N5gEAABsEAAAOAAAAAAAAAAAAAAAAAC4CAABkcnMvZTJvRG9jLnhtbFBLAQItABQA&#10;BgAIAAAAIQA5IdIx2AAAAAMBAAAPAAAAAAAAAAAAAAAAAEAEAABkcnMvZG93bnJldi54bWxQSwUG&#10;AAAAAAQABADzAAAARQUAAAAA&#10;" strokecolor="#5b9bd5 [3204]" strokeweight="1.5pt">
                <v:stroke endarrow="block" joinstyle="miter"/>
                <w10:anchorlock/>
              </v:shape>
            </w:pict>
          </mc:Fallback>
        </mc:AlternateContent>
      </w:r>
    </w:p>
    <w:p w14:paraId="245B61B8" w14:textId="647FC7DC" w:rsidR="0085444E" w:rsidRDefault="0085444E" w:rsidP="0085444E">
      <w:pPr>
        <w:jc w:val="center"/>
      </w:pPr>
      <w:r>
        <w:rPr>
          <w:noProof/>
        </w:rPr>
        <w:drawing>
          <wp:inline distT="0" distB="0" distL="0" distR="0" wp14:anchorId="7145FF82" wp14:editId="2BAE966F">
            <wp:extent cx="6595056" cy="923026"/>
            <wp:effectExtent l="0" t="0" r="0" b="0"/>
            <wp:docPr id="20" name="Picture 20" descr="Image of the 'View' tab on Word">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920ABC4.tmp"/>
                    <pic:cNvPicPr/>
                  </pic:nvPicPr>
                  <pic:blipFill>
                    <a:blip r:embed="rId11">
                      <a:extLst>
                        <a:ext uri="{28A0092B-C50C-407E-A947-70E740481C1C}">
                          <a14:useLocalDpi xmlns:a14="http://schemas.microsoft.com/office/drawing/2010/main" val="0"/>
                        </a:ext>
                      </a:extLst>
                    </a:blip>
                    <a:stretch>
                      <a:fillRect/>
                    </a:stretch>
                  </pic:blipFill>
                  <pic:spPr>
                    <a:xfrm>
                      <a:off x="0" y="0"/>
                      <a:ext cx="6716842" cy="940071"/>
                    </a:xfrm>
                    <a:prstGeom prst="rect">
                      <a:avLst/>
                    </a:prstGeom>
                  </pic:spPr>
                </pic:pic>
              </a:graphicData>
            </a:graphic>
          </wp:inline>
        </w:drawing>
      </w:r>
    </w:p>
    <w:p w14:paraId="78F2BFC1" w14:textId="0436D275" w:rsidR="007F3354" w:rsidRDefault="00F41C93" w:rsidP="0085444E">
      <w:pPr>
        <w:jc w:val="center"/>
      </w:pPr>
      <w:r>
        <w:rPr>
          <w:noProof/>
        </w:rPr>
        <mc:AlternateContent>
          <mc:Choice Requires="wps">
            <w:drawing>
              <wp:inline distT="0" distB="0" distL="0" distR="0" wp14:anchorId="46348382" wp14:editId="5EB748CF">
                <wp:extent cx="358140" cy="297180"/>
                <wp:effectExtent l="38100" t="38100" r="22860" b="26670"/>
                <wp:docPr id="12" name="Straight Arrow Connector 12" descr="Arrow to ruler&#10;"/>
                <wp:cNvGraphicFramePr/>
                <a:graphic xmlns:a="http://schemas.openxmlformats.org/drawingml/2006/main">
                  <a:graphicData uri="http://schemas.microsoft.com/office/word/2010/wordprocessingShape">
                    <wps:wsp>
                      <wps:cNvCnPr/>
                      <wps:spPr>
                        <a:xfrm flipH="1" flipV="1">
                          <a:off x="0" y="0"/>
                          <a:ext cx="358140" cy="29718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inline>
            </w:drawing>
          </mc:Choice>
          <mc:Fallback>
            <w:pict>
              <v:shape w14:anchorId="0AD85D71" id="Straight Arrow Connector 12" o:spid="_x0000_s1026" type="#_x0000_t32" alt="Arrow to ruler&#10;" style="width:28.2pt;height:23.4pt;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BNO+QEAADYEAAAOAAAAZHJzL2Uyb0RvYy54bWysU02P0zAQvSPxHywjcaNpy1cpTVerXT4O&#10;CCoWuHudcWPJsa3xbJP++x07bUCAtBLiYtmeec/z3ow3F0PnxAEw2eBruZjNpQCvQ2P9vpbfv71/&#10;tpIikfKNcsFDLY+Q5MX28aNNH9ewDG1wDaBgEp/WfaxlSxTXVZV0C51KsxDBc9AE7BTxEfdVg6pn&#10;9s5Vy/n8VdUHbCIGDSnx7fUYlNvCbwxo+mJMAhKullwblRXLepvXartR6z2q2Fp9KkP9QxWdsp4f&#10;naiuFSlxh/YPqs5qDCkYmunQVcEYq6FoYDWL+W9qbloVoWhhc1KcbEr/j1Z/PuxQ2IZ7t5TCq457&#10;dEOo7L4lcYkYenEVvGcfA4qc0kDS7N8YoiDwzgE+fTJcvs1e9jGtmfLK7/B0SnGH2ZjBYCeMs/Ej&#10;PyXL7kfe5RjbIIbSk+PUExhIaL58/nK1eMGd0xxavnm9WJWeVSNhBkdM9AFCJ/KmlulU/FT1+IQ6&#10;fErEJTHwDMhg5/NKyrp3vhF0jCyf0Cq/d5D1cHpOqbKuUUnZ0dHBCP8Kht3LdRYlZW7hyqE4KJ44&#10;pTV4WkxMnJ1hxjo3AecPA0/5GQplpifw8mHwhCgvB08TuLM+4N8IaDiXbMb8swOj7mzBbWiOpcfF&#10;Gh7O4tXpI+Xp//Vc4D+/+/YeAAD//wMAUEsDBBQABgAIAAAAIQABoSqV2wAAAAMBAAAPAAAAZHJz&#10;L2Rvd25yZXYueG1sTI9BS8NAEIXvgv9hGcGb3VRqbNNsiogKHm092Ns0GZOQ7GzITtK0v97VS70M&#10;PN7jvW/SzWRbNVLva8cG5rMIFHHuippLA5+717slKC/IBbaOycCJPGyy66sUk8Id+YPGrZQqlLBP&#10;0EAl0iVa+7wii37mOuLgfbveogTZl7ro8RjKbavvoyjWFmsOCxV29FxR3mwHa+Bxv2vOb/rrNNjz&#10;+LJvROb4vjLm9mZ6WoMSmuQShl/8gA5ZYDq4gQuvWgPhEfm7wXuIF6AOBhbxEnSW6v/s2Q8AAAD/&#10;/wMAUEsBAi0AFAAGAAgAAAAhALaDOJL+AAAA4QEAABMAAAAAAAAAAAAAAAAAAAAAAFtDb250ZW50&#10;X1R5cGVzXS54bWxQSwECLQAUAAYACAAAACEAOP0h/9YAAACUAQAACwAAAAAAAAAAAAAAAAAvAQAA&#10;X3JlbHMvLnJlbHNQSwECLQAUAAYACAAAACEA87gTTvkBAAA2BAAADgAAAAAAAAAAAAAAAAAuAgAA&#10;ZHJzL2Uyb0RvYy54bWxQSwECLQAUAAYACAAAACEAAaEqldsAAAADAQAADwAAAAAAAAAAAAAAAABT&#10;BAAAZHJzL2Rvd25yZXYueG1sUEsFBgAAAAAEAAQA8wAAAFsFAAAAAA==&#10;" strokecolor="#5b9bd5 [3204]" strokeweight="1.5pt">
                <v:stroke endarrow="block" joinstyle="miter"/>
                <w10:anchorlock/>
              </v:shape>
            </w:pict>
          </mc:Fallback>
        </mc:AlternateContent>
      </w:r>
    </w:p>
    <w:p w14:paraId="6AC8BFE0" w14:textId="3CEF4CA0" w:rsidR="004B71EA" w:rsidRPr="00870719" w:rsidRDefault="0069676C">
      <w:pPr>
        <w:rPr>
          <w:rFonts w:ascii="Times New Roman" w:hAnsi="Times New Roman" w:cs="Times New Roman"/>
          <w:b/>
          <w:sz w:val="36"/>
          <w:szCs w:val="14"/>
        </w:rPr>
      </w:pPr>
      <w:r w:rsidRPr="00870719">
        <w:rPr>
          <w:rFonts w:ascii="Times New Roman" w:hAnsi="Times New Roman" w:cs="Times New Roman"/>
          <w:b/>
          <w:sz w:val="36"/>
          <w:szCs w:val="14"/>
        </w:rPr>
        <w:t>Containers:</w:t>
      </w:r>
    </w:p>
    <w:p w14:paraId="76183808" w14:textId="4D758AD7" w:rsidR="004B71EA" w:rsidRDefault="004B71EA" w:rsidP="004B71EA">
      <w:pPr>
        <w:rPr>
          <w:rFonts w:ascii="Times New Roman" w:hAnsi="Times New Roman" w:cs="Times New Roman"/>
          <w:sz w:val="24"/>
        </w:rPr>
      </w:pPr>
      <w:r w:rsidRPr="0069676C">
        <w:rPr>
          <w:rFonts w:ascii="Times New Roman" w:hAnsi="Times New Roman" w:cs="Times New Roman"/>
          <w:sz w:val="24"/>
        </w:rPr>
        <w:t>MLA uses containers to cite information.</w:t>
      </w:r>
      <w:r>
        <w:rPr>
          <w:rFonts w:ascii="Times New Roman" w:hAnsi="Times New Roman" w:cs="Times New Roman"/>
          <w:sz w:val="24"/>
        </w:rPr>
        <w:t xml:space="preserve"> </w:t>
      </w:r>
      <w:r w:rsidRPr="0069676C">
        <w:rPr>
          <w:rFonts w:ascii="Times New Roman" w:hAnsi="Times New Roman" w:cs="Times New Roman"/>
          <w:sz w:val="24"/>
        </w:rPr>
        <w:t xml:space="preserve">A container is the larger whole that holds a source.  Containers are like nesting dolls; they are smaller pieces inside of bigger pieces.  </w:t>
      </w:r>
    </w:p>
    <w:p w14:paraId="315C4867" w14:textId="460FF808" w:rsidR="00BE2893" w:rsidRDefault="00BE2893" w:rsidP="004B71EA">
      <w:pPr>
        <w:rPr>
          <w:rFonts w:ascii="Times New Roman" w:hAnsi="Times New Roman" w:cs="Times New Roman"/>
          <w:sz w:val="24"/>
        </w:rPr>
      </w:pPr>
      <w:r>
        <w:rPr>
          <w:rFonts w:ascii="Times New Roman" w:hAnsi="Times New Roman" w:cs="Times New Roman"/>
          <w:sz w:val="24"/>
        </w:rPr>
        <w:t>Common examples include:</w:t>
      </w:r>
    </w:p>
    <w:p w14:paraId="56FBF9CA" w14:textId="2769DDAA" w:rsidR="00BE2893" w:rsidRDefault="00BE2893" w:rsidP="004B71EA">
      <w:pPr>
        <w:rPr>
          <w:rFonts w:ascii="Times New Roman" w:hAnsi="Times New Roman" w:cs="Times New Roman"/>
          <w:sz w:val="24"/>
        </w:rPr>
      </w:pPr>
      <w:r>
        <w:rPr>
          <w:rFonts w:ascii="Times New Roman" w:hAnsi="Times New Roman" w:cs="Times New Roman"/>
          <w:sz w:val="24"/>
        </w:rPr>
        <w:t>A short story inside of a book</w:t>
      </w:r>
    </w:p>
    <w:p w14:paraId="23698AC4" w14:textId="42FB1FE1" w:rsidR="00BE2893" w:rsidRDefault="00BE2893" w:rsidP="004B71EA">
      <w:pPr>
        <w:rPr>
          <w:rFonts w:ascii="Times New Roman" w:hAnsi="Times New Roman" w:cs="Times New Roman"/>
          <w:sz w:val="24"/>
        </w:rPr>
      </w:pPr>
      <w:r>
        <w:rPr>
          <w:rFonts w:ascii="Times New Roman" w:hAnsi="Times New Roman" w:cs="Times New Roman"/>
          <w:sz w:val="24"/>
        </w:rPr>
        <w:t>An article inside of a database</w:t>
      </w:r>
    </w:p>
    <w:p w14:paraId="3702CA50" w14:textId="574077AA" w:rsidR="00BE2893" w:rsidRPr="0069676C" w:rsidRDefault="008D3132" w:rsidP="004B71EA">
      <w:pPr>
        <w:rPr>
          <w:rFonts w:ascii="Times New Roman" w:hAnsi="Times New Roman" w:cs="Times New Roman"/>
          <w:sz w:val="24"/>
        </w:rPr>
      </w:pPr>
      <w:r>
        <w:rPr>
          <w:rFonts w:ascii="Times New Roman" w:hAnsi="Times New Roman" w:cs="Times New Roman"/>
          <w:sz w:val="24"/>
        </w:rPr>
        <w:t xml:space="preserve">An article inside of a magazine </w:t>
      </w:r>
    </w:p>
    <w:p w14:paraId="3275E644" w14:textId="109ED9C1" w:rsidR="0069676C" w:rsidRPr="008D3132" w:rsidRDefault="004B71EA" w:rsidP="008D3132">
      <w:pPr>
        <w:rPr>
          <w:rFonts w:ascii="Times New Roman" w:hAnsi="Times New Roman" w:cs="Times New Roman"/>
          <w:b/>
          <w:sz w:val="52"/>
        </w:rPr>
      </w:pPr>
      <w:r>
        <w:rPr>
          <w:rFonts w:ascii="Times New Roman" w:hAnsi="Times New Roman" w:cs="Times New Roman"/>
          <w:b/>
          <w:sz w:val="52"/>
        </w:rPr>
        <w:br w:type="page"/>
      </w:r>
      <w:r w:rsidRPr="00135B20">
        <w:rPr>
          <w:rFonts w:ascii="Times New Roman" w:hAnsi="Times New Roman" w:cs="Times New Roman"/>
          <w:b/>
        </w:rPr>
        <w:t>Common Template for Multiple Containers</w:t>
      </w:r>
      <w:r w:rsidR="0069676C" w:rsidRPr="00135B20">
        <w:rPr>
          <w:rFonts w:ascii="Times New Roman" w:hAnsi="Times New Roman" w:cs="Times New Roman"/>
          <w:b/>
          <w:sz w:val="24"/>
        </w:rPr>
        <w:t xml:space="preserve"> </w:t>
      </w:r>
    </w:p>
    <w:tbl>
      <w:tblPr>
        <w:tblStyle w:val="TableGrid"/>
        <w:tblpPr w:leftFromText="180" w:rightFromText="180" w:vertAnchor="page" w:horzAnchor="margin" w:tblpY="2146"/>
        <w:tblW w:w="10168" w:type="dxa"/>
        <w:tblLayout w:type="fixed"/>
        <w:tblLook w:val="04A0" w:firstRow="1" w:lastRow="0" w:firstColumn="1" w:lastColumn="0" w:noHBand="0" w:noVBand="1"/>
        <w:tblCaption w:val="Sample table for multiple containers"/>
        <w:tblDescription w:val="1 Author. &#10;2 Title of source. &#10;3 Title of container,  &#10;4 Other contributors, &#10;5 Version, &#10;6 Number, &#10;7 Publisher, &#10;8 Publication date,  &#10;9 Location. &#10;3 Title of Container &#10;4 Other contributors &#10;5 Version &#10;6 Number &#10;7 Publisher, &#10;8 Publication date &#10;9 Location. &#10;"/>
      </w:tblPr>
      <w:tblGrid>
        <w:gridCol w:w="352"/>
        <w:gridCol w:w="1918"/>
        <w:gridCol w:w="7898"/>
      </w:tblGrid>
      <w:tr w:rsidR="004B71EA" w:rsidRPr="00135B20" w14:paraId="05DDD1CB" w14:textId="77777777" w:rsidTr="00135B20">
        <w:trPr>
          <w:trHeight w:val="206"/>
          <w:tblHeader/>
        </w:trPr>
        <w:tc>
          <w:tcPr>
            <w:tcW w:w="352" w:type="dxa"/>
          </w:tcPr>
          <w:p w14:paraId="5EF809DA" w14:textId="261CB189" w:rsidR="004B71EA" w:rsidRPr="00135B20" w:rsidRDefault="004B71EA" w:rsidP="004B71EA">
            <w:pPr>
              <w:rPr>
                <w:rFonts w:cstheme="minorHAnsi"/>
                <w:color w:val="2E74B5" w:themeColor="accent1" w:themeShade="BF"/>
                <w:sz w:val="20"/>
                <w:szCs w:val="20"/>
              </w:rPr>
            </w:pPr>
            <w:r w:rsidRPr="00135B20">
              <w:rPr>
                <w:rFonts w:cstheme="minorHAnsi"/>
                <w:sz w:val="20"/>
                <w:szCs w:val="20"/>
              </w:rPr>
              <w:t>#</w:t>
            </w:r>
          </w:p>
        </w:tc>
        <w:tc>
          <w:tcPr>
            <w:tcW w:w="1918" w:type="dxa"/>
          </w:tcPr>
          <w:p w14:paraId="6C9EDCB0" w14:textId="35D38F11" w:rsidR="004B71EA" w:rsidRPr="00135B20" w:rsidRDefault="004B71EA" w:rsidP="004B71EA">
            <w:pPr>
              <w:rPr>
                <w:rFonts w:cstheme="minorHAnsi"/>
                <w:color w:val="2E74B5" w:themeColor="accent1" w:themeShade="BF"/>
                <w:sz w:val="20"/>
                <w:szCs w:val="20"/>
              </w:rPr>
            </w:pPr>
            <w:r w:rsidRPr="00135B20">
              <w:rPr>
                <w:rFonts w:cstheme="minorHAnsi"/>
                <w:sz w:val="20"/>
                <w:szCs w:val="20"/>
              </w:rPr>
              <w:t>Core Elements</w:t>
            </w:r>
          </w:p>
        </w:tc>
        <w:tc>
          <w:tcPr>
            <w:tcW w:w="7898" w:type="dxa"/>
          </w:tcPr>
          <w:p w14:paraId="25854CBE" w14:textId="10243ECB" w:rsidR="004B71EA" w:rsidRPr="00135B20" w:rsidRDefault="004B71EA" w:rsidP="004B71EA">
            <w:pPr>
              <w:rPr>
                <w:rFonts w:cstheme="minorHAnsi"/>
                <w:sz w:val="20"/>
                <w:szCs w:val="20"/>
              </w:rPr>
            </w:pPr>
            <w:r w:rsidRPr="00135B20">
              <w:rPr>
                <w:rFonts w:cstheme="minorHAnsi"/>
                <w:sz w:val="20"/>
                <w:szCs w:val="20"/>
              </w:rPr>
              <w:t>What are they?</w:t>
            </w:r>
          </w:p>
        </w:tc>
      </w:tr>
      <w:tr w:rsidR="004B71EA" w:rsidRPr="00135B20" w14:paraId="092EABBE" w14:textId="77777777" w:rsidTr="00135B20">
        <w:trPr>
          <w:trHeight w:val="195"/>
        </w:trPr>
        <w:tc>
          <w:tcPr>
            <w:tcW w:w="352" w:type="dxa"/>
          </w:tcPr>
          <w:p w14:paraId="15011BF7" w14:textId="2BF8D0F4" w:rsidR="004B71EA" w:rsidRPr="00135B20" w:rsidRDefault="004B71EA" w:rsidP="004B71EA">
            <w:pPr>
              <w:rPr>
                <w:rFonts w:cstheme="minorHAnsi"/>
                <w:color w:val="2E74B5" w:themeColor="accent1" w:themeShade="BF"/>
                <w:sz w:val="20"/>
                <w:szCs w:val="20"/>
              </w:rPr>
            </w:pPr>
            <w:r w:rsidRPr="00135B20">
              <w:rPr>
                <w:rFonts w:cstheme="minorHAnsi"/>
                <w:color w:val="2E74B5" w:themeColor="accent1" w:themeShade="BF"/>
                <w:sz w:val="20"/>
                <w:szCs w:val="20"/>
              </w:rPr>
              <w:t>1</w:t>
            </w:r>
          </w:p>
        </w:tc>
        <w:tc>
          <w:tcPr>
            <w:tcW w:w="1918" w:type="dxa"/>
          </w:tcPr>
          <w:p w14:paraId="669A8767" w14:textId="77777777" w:rsidR="004B71EA" w:rsidRPr="00135B20" w:rsidRDefault="004B71EA" w:rsidP="004B71EA">
            <w:pPr>
              <w:rPr>
                <w:rFonts w:cstheme="minorHAnsi"/>
                <w:color w:val="2E74B5" w:themeColor="accent1" w:themeShade="BF"/>
                <w:sz w:val="20"/>
                <w:szCs w:val="20"/>
              </w:rPr>
            </w:pPr>
            <w:r w:rsidRPr="00135B20">
              <w:rPr>
                <w:rFonts w:cstheme="minorHAnsi"/>
                <w:color w:val="2E74B5" w:themeColor="accent1" w:themeShade="BF"/>
                <w:sz w:val="20"/>
                <w:szCs w:val="20"/>
              </w:rPr>
              <w:t>Author.</w:t>
            </w:r>
          </w:p>
        </w:tc>
        <w:tc>
          <w:tcPr>
            <w:tcW w:w="7898" w:type="dxa"/>
          </w:tcPr>
          <w:p w14:paraId="51496EDB" w14:textId="77777777" w:rsidR="004B71EA" w:rsidRPr="00135B20" w:rsidRDefault="004B71EA" w:rsidP="004B71EA">
            <w:pPr>
              <w:rPr>
                <w:rFonts w:cstheme="minorHAnsi"/>
                <w:sz w:val="20"/>
                <w:szCs w:val="20"/>
              </w:rPr>
            </w:pPr>
            <w:r w:rsidRPr="00135B20">
              <w:rPr>
                <w:rFonts w:cstheme="minorHAnsi"/>
                <w:sz w:val="20"/>
                <w:szCs w:val="20"/>
              </w:rPr>
              <w:t>Last, First</w:t>
            </w:r>
          </w:p>
        </w:tc>
      </w:tr>
      <w:tr w:rsidR="004B71EA" w:rsidRPr="00135B20" w14:paraId="64CA35E4" w14:textId="77777777" w:rsidTr="00135B20">
        <w:trPr>
          <w:trHeight w:val="206"/>
        </w:trPr>
        <w:tc>
          <w:tcPr>
            <w:tcW w:w="352" w:type="dxa"/>
          </w:tcPr>
          <w:p w14:paraId="5E7F45E1" w14:textId="77777777" w:rsidR="004B71EA" w:rsidRPr="00135B20" w:rsidRDefault="004B71EA" w:rsidP="004B71EA">
            <w:pPr>
              <w:rPr>
                <w:rFonts w:cstheme="minorHAnsi"/>
                <w:color w:val="7030A0"/>
                <w:sz w:val="20"/>
                <w:szCs w:val="20"/>
              </w:rPr>
            </w:pPr>
            <w:r w:rsidRPr="00135B20">
              <w:rPr>
                <w:rFonts w:cstheme="minorHAnsi"/>
                <w:color w:val="7030A0"/>
                <w:sz w:val="20"/>
                <w:szCs w:val="20"/>
              </w:rPr>
              <w:t>2</w:t>
            </w:r>
          </w:p>
        </w:tc>
        <w:tc>
          <w:tcPr>
            <w:tcW w:w="1918" w:type="dxa"/>
          </w:tcPr>
          <w:p w14:paraId="53A8A8DF" w14:textId="77777777" w:rsidR="004B71EA" w:rsidRPr="00135B20" w:rsidRDefault="004B71EA" w:rsidP="004B71EA">
            <w:pPr>
              <w:rPr>
                <w:rFonts w:cstheme="minorHAnsi"/>
                <w:color w:val="7030A0"/>
                <w:sz w:val="20"/>
                <w:szCs w:val="20"/>
              </w:rPr>
            </w:pPr>
            <w:r w:rsidRPr="00135B20">
              <w:rPr>
                <w:rFonts w:cstheme="minorHAnsi"/>
                <w:color w:val="7030A0"/>
                <w:sz w:val="20"/>
                <w:szCs w:val="20"/>
              </w:rPr>
              <w:t>Title of source.</w:t>
            </w:r>
          </w:p>
        </w:tc>
        <w:tc>
          <w:tcPr>
            <w:tcW w:w="7898" w:type="dxa"/>
          </w:tcPr>
          <w:p w14:paraId="08634E94" w14:textId="77777777" w:rsidR="004B71EA" w:rsidRPr="00135B20" w:rsidRDefault="004B71EA" w:rsidP="004B71EA">
            <w:pPr>
              <w:rPr>
                <w:rStyle w:val="Emphasis"/>
                <w:rFonts w:cstheme="minorHAnsi"/>
                <w:i w:val="0"/>
                <w:sz w:val="20"/>
                <w:szCs w:val="20"/>
              </w:rPr>
            </w:pPr>
            <w:r w:rsidRPr="00135B20">
              <w:rPr>
                <w:rStyle w:val="Emphasis"/>
                <w:rFonts w:cstheme="minorHAnsi"/>
                <w:i w:val="0"/>
                <w:sz w:val="20"/>
                <w:szCs w:val="20"/>
              </w:rPr>
              <w:t xml:space="preserve">“ “ if short story or article, or </w:t>
            </w:r>
            <w:r w:rsidRPr="00135B20">
              <w:rPr>
                <w:rStyle w:val="Emphasis"/>
                <w:rFonts w:cstheme="minorHAnsi"/>
                <w:sz w:val="20"/>
                <w:szCs w:val="20"/>
              </w:rPr>
              <w:t>Italics if book</w:t>
            </w:r>
          </w:p>
        </w:tc>
      </w:tr>
      <w:tr w:rsidR="004B71EA" w:rsidRPr="00135B20" w14:paraId="251635D3" w14:textId="77777777" w:rsidTr="00135B20">
        <w:trPr>
          <w:trHeight w:val="401"/>
        </w:trPr>
        <w:tc>
          <w:tcPr>
            <w:tcW w:w="352" w:type="dxa"/>
            <w:shd w:val="clear" w:color="auto" w:fill="FFFFCC"/>
          </w:tcPr>
          <w:p w14:paraId="3C825986" w14:textId="77777777" w:rsidR="004B71EA" w:rsidRPr="00135B20" w:rsidRDefault="004B71EA" w:rsidP="004B71EA">
            <w:pPr>
              <w:rPr>
                <w:rFonts w:cstheme="minorHAnsi"/>
                <w:color w:val="538135" w:themeColor="accent6" w:themeShade="BF"/>
                <w:sz w:val="20"/>
                <w:szCs w:val="20"/>
              </w:rPr>
            </w:pPr>
            <w:r w:rsidRPr="00135B20">
              <w:rPr>
                <w:rFonts w:cstheme="minorHAnsi"/>
                <w:color w:val="538135" w:themeColor="accent6" w:themeShade="BF"/>
                <w:sz w:val="20"/>
                <w:szCs w:val="20"/>
              </w:rPr>
              <w:t>3</w:t>
            </w:r>
          </w:p>
        </w:tc>
        <w:tc>
          <w:tcPr>
            <w:tcW w:w="1918" w:type="dxa"/>
            <w:shd w:val="clear" w:color="auto" w:fill="FFFFCC"/>
          </w:tcPr>
          <w:p w14:paraId="6FB14085" w14:textId="77777777" w:rsidR="004B71EA" w:rsidRPr="00135B20" w:rsidRDefault="004B71EA" w:rsidP="004B71EA">
            <w:pPr>
              <w:rPr>
                <w:rFonts w:cstheme="minorHAnsi"/>
                <w:color w:val="538135" w:themeColor="accent6" w:themeShade="BF"/>
                <w:sz w:val="20"/>
                <w:szCs w:val="20"/>
              </w:rPr>
            </w:pPr>
            <w:r w:rsidRPr="00135B20">
              <w:rPr>
                <w:rFonts w:cstheme="minorHAnsi"/>
                <w:color w:val="538135" w:themeColor="accent6" w:themeShade="BF"/>
                <w:sz w:val="20"/>
                <w:szCs w:val="20"/>
              </w:rPr>
              <w:t xml:space="preserve">Title of container, </w:t>
            </w:r>
          </w:p>
        </w:tc>
        <w:tc>
          <w:tcPr>
            <w:tcW w:w="7898" w:type="dxa"/>
            <w:shd w:val="clear" w:color="auto" w:fill="FFFFCC"/>
          </w:tcPr>
          <w:p w14:paraId="7E051C28" w14:textId="77777777" w:rsidR="004B71EA" w:rsidRPr="00135B20" w:rsidRDefault="004B71EA" w:rsidP="004B71EA">
            <w:pPr>
              <w:rPr>
                <w:rFonts w:cstheme="minorHAnsi"/>
                <w:sz w:val="20"/>
                <w:szCs w:val="20"/>
              </w:rPr>
            </w:pPr>
            <w:r w:rsidRPr="00135B20">
              <w:rPr>
                <w:rFonts w:cstheme="minorHAnsi"/>
                <w:sz w:val="20"/>
                <w:szCs w:val="20"/>
              </w:rPr>
              <w:t>Is this part of a larger whole?</w:t>
            </w:r>
          </w:p>
        </w:tc>
      </w:tr>
      <w:tr w:rsidR="004B71EA" w:rsidRPr="00135B20" w14:paraId="0067A900" w14:textId="77777777" w:rsidTr="00135B20">
        <w:trPr>
          <w:trHeight w:val="413"/>
        </w:trPr>
        <w:tc>
          <w:tcPr>
            <w:tcW w:w="352" w:type="dxa"/>
            <w:shd w:val="clear" w:color="auto" w:fill="FFFFCC"/>
          </w:tcPr>
          <w:p w14:paraId="601BACE7" w14:textId="77777777" w:rsidR="004B71EA" w:rsidRPr="00135B20" w:rsidRDefault="004B71EA" w:rsidP="004B71EA">
            <w:pPr>
              <w:rPr>
                <w:rFonts w:cstheme="minorHAnsi"/>
                <w:sz w:val="20"/>
                <w:szCs w:val="20"/>
              </w:rPr>
            </w:pPr>
            <w:r w:rsidRPr="00135B20">
              <w:rPr>
                <w:rFonts w:cstheme="minorHAnsi"/>
                <w:sz w:val="20"/>
                <w:szCs w:val="20"/>
              </w:rPr>
              <w:t>4</w:t>
            </w:r>
          </w:p>
        </w:tc>
        <w:tc>
          <w:tcPr>
            <w:tcW w:w="1918" w:type="dxa"/>
            <w:shd w:val="clear" w:color="auto" w:fill="FFFFCC"/>
          </w:tcPr>
          <w:p w14:paraId="20C4FE2D" w14:textId="77777777" w:rsidR="004B71EA" w:rsidRPr="00135B20" w:rsidRDefault="004B71EA" w:rsidP="004B71EA">
            <w:pPr>
              <w:rPr>
                <w:rFonts w:cstheme="minorHAnsi"/>
                <w:sz w:val="20"/>
                <w:szCs w:val="20"/>
              </w:rPr>
            </w:pPr>
            <w:r w:rsidRPr="00135B20">
              <w:rPr>
                <w:rFonts w:cstheme="minorHAnsi"/>
                <w:sz w:val="20"/>
                <w:szCs w:val="20"/>
              </w:rPr>
              <w:t>Other contributors,</w:t>
            </w:r>
          </w:p>
        </w:tc>
        <w:tc>
          <w:tcPr>
            <w:tcW w:w="7898" w:type="dxa"/>
            <w:shd w:val="clear" w:color="auto" w:fill="FFFFCC"/>
          </w:tcPr>
          <w:p w14:paraId="4057B92C" w14:textId="77777777" w:rsidR="004B71EA" w:rsidRPr="00135B20" w:rsidRDefault="004B71EA" w:rsidP="004B71EA">
            <w:pPr>
              <w:rPr>
                <w:rFonts w:cstheme="minorHAnsi"/>
                <w:sz w:val="20"/>
                <w:szCs w:val="20"/>
              </w:rPr>
            </w:pPr>
            <w:r w:rsidRPr="00135B20">
              <w:rPr>
                <w:rFonts w:cstheme="minorHAnsi"/>
                <w:sz w:val="20"/>
                <w:szCs w:val="20"/>
              </w:rPr>
              <w:t>Look for words like introduced by, narrated by, translated by</w:t>
            </w:r>
          </w:p>
        </w:tc>
      </w:tr>
      <w:tr w:rsidR="004B71EA" w:rsidRPr="00135B20" w14:paraId="7752B2D4" w14:textId="77777777" w:rsidTr="00135B20">
        <w:trPr>
          <w:trHeight w:val="195"/>
        </w:trPr>
        <w:tc>
          <w:tcPr>
            <w:tcW w:w="352" w:type="dxa"/>
            <w:shd w:val="clear" w:color="auto" w:fill="FFFFCC"/>
          </w:tcPr>
          <w:p w14:paraId="23CB1A93" w14:textId="77777777" w:rsidR="004B71EA" w:rsidRPr="00135B20" w:rsidRDefault="004B71EA" w:rsidP="004B71EA">
            <w:pPr>
              <w:rPr>
                <w:rFonts w:cstheme="minorHAnsi"/>
                <w:sz w:val="20"/>
                <w:szCs w:val="20"/>
              </w:rPr>
            </w:pPr>
            <w:r w:rsidRPr="00135B20">
              <w:rPr>
                <w:rFonts w:cstheme="minorHAnsi"/>
                <w:sz w:val="20"/>
                <w:szCs w:val="20"/>
              </w:rPr>
              <w:t>5</w:t>
            </w:r>
          </w:p>
        </w:tc>
        <w:tc>
          <w:tcPr>
            <w:tcW w:w="1918" w:type="dxa"/>
            <w:shd w:val="clear" w:color="auto" w:fill="FFFFCC"/>
          </w:tcPr>
          <w:p w14:paraId="41C74E5F" w14:textId="77777777" w:rsidR="004B71EA" w:rsidRPr="00135B20" w:rsidRDefault="004B71EA" w:rsidP="004B71EA">
            <w:pPr>
              <w:rPr>
                <w:rFonts w:cstheme="minorHAnsi"/>
                <w:sz w:val="20"/>
                <w:szCs w:val="20"/>
              </w:rPr>
            </w:pPr>
            <w:r w:rsidRPr="00135B20">
              <w:rPr>
                <w:rFonts w:cstheme="minorHAnsi"/>
                <w:sz w:val="20"/>
                <w:szCs w:val="20"/>
              </w:rPr>
              <w:t>Version,</w:t>
            </w:r>
          </w:p>
        </w:tc>
        <w:tc>
          <w:tcPr>
            <w:tcW w:w="7898" w:type="dxa"/>
            <w:shd w:val="clear" w:color="auto" w:fill="FFFFCC"/>
          </w:tcPr>
          <w:p w14:paraId="161679FE" w14:textId="77777777" w:rsidR="004B71EA" w:rsidRPr="00135B20" w:rsidRDefault="004B71EA" w:rsidP="004B71EA">
            <w:pPr>
              <w:rPr>
                <w:rFonts w:cstheme="minorHAnsi"/>
                <w:sz w:val="20"/>
                <w:szCs w:val="20"/>
              </w:rPr>
            </w:pPr>
            <w:r w:rsidRPr="00135B20">
              <w:rPr>
                <w:rFonts w:cstheme="minorHAnsi"/>
                <w:sz w:val="20"/>
                <w:szCs w:val="20"/>
              </w:rPr>
              <w:t>Is this an edition?</w:t>
            </w:r>
          </w:p>
        </w:tc>
      </w:tr>
      <w:tr w:rsidR="004B71EA" w:rsidRPr="00135B20" w14:paraId="2DD65730" w14:textId="77777777" w:rsidTr="00135B20">
        <w:trPr>
          <w:trHeight w:val="206"/>
        </w:trPr>
        <w:tc>
          <w:tcPr>
            <w:tcW w:w="352" w:type="dxa"/>
            <w:shd w:val="clear" w:color="auto" w:fill="FFFFCC"/>
          </w:tcPr>
          <w:p w14:paraId="3AA359A4" w14:textId="77777777" w:rsidR="004B71EA" w:rsidRPr="00135B20" w:rsidRDefault="004B71EA" w:rsidP="004B71EA">
            <w:pPr>
              <w:rPr>
                <w:rFonts w:cstheme="minorHAnsi"/>
                <w:color w:val="FF0000"/>
                <w:sz w:val="20"/>
                <w:szCs w:val="20"/>
              </w:rPr>
            </w:pPr>
            <w:r w:rsidRPr="00135B20">
              <w:rPr>
                <w:rFonts w:cstheme="minorHAnsi"/>
                <w:color w:val="FF0000"/>
                <w:sz w:val="20"/>
                <w:szCs w:val="20"/>
              </w:rPr>
              <w:t>6</w:t>
            </w:r>
          </w:p>
        </w:tc>
        <w:tc>
          <w:tcPr>
            <w:tcW w:w="1918" w:type="dxa"/>
            <w:shd w:val="clear" w:color="auto" w:fill="FFFFCC"/>
          </w:tcPr>
          <w:p w14:paraId="27B2AE57" w14:textId="77777777" w:rsidR="004B71EA" w:rsidRPr="00135B20" w:rsidRDefault="004B71EA" w:rsidP="004B71EA">
            <w:pPr>
              <w:rPr>
                <w:rFonts w:cstheme="minorHAnsi"/>
                <w:color w:val="FF0000"/>
                <w:sz w:val="20"/>
                <w:szCs w:val="20"/>
              </w:rPr>
            </w:pPr>
            <w:r w:rsidRPr="00135B20">
              <w:rPr>
                <w:rFonts w:cstheme="minorHAnsi"/>
                <w:color w:val="FF0000"/>
                <w:sz w:val="20"/>
                <w:szCs w:val="20"/>
              </w:rPr>
              <w:t>Number,</w:t>
            </w:r>
          </w:p>
        </w:tc>
        <w:tc>
          <w:tcPr>
            <w:tcW w:w="7898" w:type="dxa"/>
            <w:shd w:val="clear" w:color="auto" w:fill="FFFFCC"/>
          </w:tcPr>
          <w:p w14:paraId="0CD6F735" w14:textId="77777777" w:rsidR="004B71EA" w:rsidRPr="00135B20" w:rsidRDefault="004B71EA" w:rsidP="004B71EA">
            <w:pPr>
              <w:rPr>
                <w:rFonts w:cstheme="minorHAnsi"/>
                <w:color w:val="FF0000"/>
                <w:sz w:val="20"/>
                <w:szCs w:val="20"/>
              </w:rPr>
            </w:pPr>
            <w:r w:rsidRPr="00135B20">
              <w:rPr>
                <w:rFonts w:cstheme="minorHAnsi"/>
                <w:sz w:val="20"/>
                <w:szCs w:val="20"/>
              </w:rPr>
              <w:t>Is this from a multi-numbers set?</w:t>
            </w:r>
          </w:p>
        </w:tc>
      </w:tr>
      <w:tr w:rsidR="004B71EA" w:rsidRPr="00135B20" w14:paraId="361CCB4D" w14:textId="77777777" w:rsidTr="00135B20">
        <w:trPr>
          <w:trHeight w:val="195"/>
        </w:trPr>
        <w:tc>
          <w:tcPr>
            <w:tcW w:w="352" w:type="dxa"/>
            <w:shd w:val="clear" w:color="auto" w:fill="FFFFCC"/>
          </w:tcPr>
          <w:p w14:paraId="12DBA95A" w14:textId="77777777" w:rsidR="004B71EA" w:rsidRPr="00135B20" w:rsidRDefault="004B71EA" w:rsidP="004B71EA">
            <w:pPr>
              <w:rPr>
                <w:rFonts w:cstheme="minorHAnsi"/>
                <w:sz w:val="20"/>
                <w:szCs w:val="20"/>
              </w:rPr>
            </w:pPr>
            <w:r w:rsidRPr="00135B20">
              <w:rPr>
                <w:rFonts w:cstheme="minorHAnsi"/>
                <w:sz w:val="20"/>
                <w:szCs w:val="20"/>
              </w:rPr>
              <w:t>7</w:t>
            </w:r>
          </w:p>
        </w:tc>
        <w:tc>
          <w:tcPr>
            <w:tcW w:w="1918" w:type="dxa"/>
            <w:shd w:val="clear" w:color="auto" w:fill="FFFFCC"/>
          </w:tcPr>
          <w:p w14:paraId="0FFC9E2A" w14:textId="77777777" w:rsidR="004B71EA" w:rsidRPr="00135B20" w:rsidRDefault="004B71EA" w:rsidP="004B71EA">
            <w:pPr>
              <w:rPr>
                <w:rFonts w:cstheme="minorHAnsi"/>
                <w:sz w:val="20"/>
                <w:szCs w:val="20"/>
              </w:rPr>
            </w:pPr>
            <w:r w:rsidRPr="00135B20">
              <w:rPr>
                <w:rFonts w:cstheme="minorHAnsi"/>
                <w:sz w:val="20"/>
                <w:szCs w:val="20"/>
              </w:rPr>
              <w:t>Publisher,</w:t>
            </w:r>
          </w:p>
        </w:tc>
        <w:tc>
          <w:tcPr>
            <w:tcW w:w="7898" w:type="dxa"/>
            <w:shd w:val="clear" w:color="auto" w:fill="FFFFCC"/>
          </w:tcPr>
          <w:p w14:paraId="694C7B23" w14:textId="77777777" w:rsidR="004B71EA" w:rsidRPr="00135B20" w:rsidRDefault="004B71EA" w:rsidP="004B71EA">
            <w:pPr>
              <w:rPr>
                <w:rFonts w:cstheme="minorHAnsi"/>
                <w:sz w:val="20"/>
                <w:szCs w:val="20"/>
              </w:rPr>
            </w:pPr>
            <w:r w:rsidRPr="00135B20">
              <w:rPr>
                <w:rFonts w:cstheme="minorHAnsi"/>
                <w:sz w:val="20"/>
                <w:szCs w:val="20"/>
              </w:rPr>
              <w:t>Who produced this? Ex. Penguin Press</w:t>
            </w:r>
          </w:p>
        </w:tc>
      </w:tr>
      <w:tr w:rsidR="004B71EA" w:rsidRPr="00135B20" w14:paraId="36476C14" w14:textId="77777777" w:rsidTr="00135B20">
        <w:trPr>
          <w:trHeight w:val="206"/>
        </w:trPr>
        <w:tc>
          <w:tcPr>
            <w:tcW w:w="352" w:type="dxa"/>
            <w:shd w:val="clear" w:color="auto" w:fill="FFFFCC"/>
          </w:tcPr>
          <w:p w14:paraId="09B01DCC" w14:textId="77777777" w:rsidR="004B71EA" w:rsidRPr="00135B20" w:rsidRDefault="004B71EA" w:rsidP="004B71EA">
            <w:pPr>
              <w:rPr>
                <w:rFonts w:cstheme="minorHAnsi"/>
                <w:color w:val="BF8F00" w:themeColor="accent4" w:themeShade="BF"/>
                <w:sz w:val="20"/>
                <w:szCs w:val="20"/>
              </w:rPr>
            </w:pPr>
            <w:r w:rsidRPr="00135B20">
              <w:rPr>
                <w:rFonts w:cstheme="minorHAnsi"/>
                <w:color w:val="BF8F00" w:themeColor="accent4" w:themeShade="BF"/>
                <w:sz w:val="20"/>
                <w:szCs w:val="20"/>
              </w:rPr>
              <w:t>8</w:t>
            </w:r>
          </w:p>
        </w:tc>
        <w:tc>
          <w:tcPr>
            <w:tcW w:w="1918" w:type="dxa"/>
            <w:shd w:val="clear" w:color="auto" w:fill="FFFFCC"/>
          </w:tcPr>
          <w:p w14:paraId="4473BFE6" w14:textId="77777777" w:rsidR="004B71EA" w:rsidRPr="00135B20" w:rsidRDefault="004B71EA" w:rsidP="004B71EA">
            <w:pPr>
              <w:rPr>
                <w:rFonts w:cstheme="minorHAnsi"/>
                <w:color w:val="BF8F00" w:themeColor="accent4" w:themeShade="BF"/>
                <w:sz w:val="20"/>
                <w:szCs w:val="20"/>
              </w:rPr>
            </w:pPr>
            <w:r w:rsidRPr="00135B20">
              <w:rPr>
                <w:rFonts w:cstheme="minorHAnsi"/>
                <w:color w:val="BF8F00" w:themeColor="accent4" w:themeShade="BF"/>
                <w:sz w:val="20"/>
                <w:szCs w:val="20"/>
              </w:rPr>
              <w:t xml:space="preserve">Publication date, </w:t>
            </w:r>
          </w:p>
        </w:tc>
        <w:tc>
          <w:tcPr>
            <w:tcW w:w="7898" w:type="dxa"/>
            <w:shd w:val="clear" w:color="auto" w:fill="FFFFCC"/>
          </w:tcPr>
          <w:p w14:paraId="2795BB84" w14:textId="77777777" w:rsidR="004B71EA" w:rsidRPr="00135B20" w:rsidRDefault="004B71EA" w:rsidP="004B71EA">
            <w:pPr>
              <w:rPr>
                <w:rFonts w:cstheme="minorHAnsi"/>
                <w:sz w:val="20"/>
                <w:szCs w:val="20"/>
              </w:rPr>
            </w:pPr>
            <w:r w:rsidRPr="00135B20">
              <w:rPr>
                <w:rFonts w:cstheme="minorHAnsi"/>
                <w:sz w:val="20"/>
                <w:szCs w:val="20"/>
              </w:rPr>
              <w:t>Write the full date as you find it on the version you are using</w:t>
            </w:r>
          </w:p>
        </w:tc>
      </w:tr>
      <w:tr w:rsidR="004B71EA" w:rsidRPr="00135B20" w14:paraId="1309D67F" w14:textId="77777777" w:rsidTr="00135B20">
        <w:trPr>
          <w:trHeight w:val="288"/>
        </w:trPr>
        <w:tc>
          <w:tcPr>
            <w:tcW w:w="352" w:type="dxa"/>
            <w:shd w:val="clear" w:color="auto" w:fill="FFFFCC"/>
          </w:tcPr>
          <w:p w14:paraId="6D0A0CC9" w14:textId="77777777" w:rsidR="004B71EA" w:rsidRPr="00135B20" w:rsidRDefault="004B71EA" w:rsidP="004B71EA">
            <w:pPr>
              <w:rPr>
                <w:rFonts w:cstheme="minorHAnsi"/>
                <w:color w:val="D30B8C"/>
                <w:sz w:val="20"/>
                <w:szCs w:val="20"/>
              </w:rPr>
            </w:pPr>
            <w:r w:rsidRPr="00135B20">
              <w:rPr>
                <w:rFonts w:cstheme="minorHAnsi"/>
                <w:color w:val="D30B8C"/>
                <w:sz w:val="20"/>
                <w:szCs w:val="20"/>
              </w:rPr>
              <w:t>9</w:t>
            </w:r>
          </w:p>
        </w:tc>
        <w:tc>
          <w:tcPr>
            <w:tcW w:w="1918" w:type="dxa"/>
            <w:shd w:val="clear" w:color="auto" w:fill="FFFFCC"/>
          </w:tcPr>
          <w:p w14:paraId="35996CD6" w14:textId="77777777" w:rsidR="004B71EA" w:rsidRPr="00135B20" w:rsidRDefault="004B71EA" w:rsidP="004B71EA">
            <w:pPr>
              <w:rPr>
                <w:rFonts w:cstheme="minorHAnsi"/>
                <w:color w:val="D30B8C"/>
                <w:sz w:val="20"/>
                <w:szCs w:val="20"/>
              </w:rPr>
            </w:pPr>
            <w:r w:rsidRPr="00135B20">
              <w:rPr>
                <w:rFonts w:cstheme="minorHAnsi"/>
                <w:color w:val="D30B8C"/>
                <w:sz w:val="20"/>
                <w:szCs w:val="20"/>
              </w:rPr>
              <w:t>Location.</w:t>
            </w:r>
          </w:p>
        </w:tc>
        <w:tc>
          <w:tcPr>
            <w:tcW w:w="7898" w:type="dxa"/>
            <w:shd w:val="clear" w:color="auto" w:fill="FFFFCC"/>
          </w:tcPr>
          <w:p w14:paraId="59F12448" w14:textId="77777777" w:rsidR="004B71EA" w:rsidRPr="00135B20" w:rsidRDefault="004B71EA" w:rsidP="004B71EA">
            <w:pPr>
              <w:rPr>
                <w:rFonts w:cstheme="minorHAnsi"/>
                <w:sz w:val="20"/>
                <w:szCs w:val="20"/>
              </w:rPr>
            </w:pPr>
            <w:r w:rsidRPr="00135B20">
              <w:rPr>
                <w:rFonts w:cstheme="minorHAnsi"/>
                <w:sz w:val="20"/>
                <w:szCs w:val="20"/>
              </w:rPr>
              <w:t xml:space="preserve">Page numbers signified pp. #-# or the DOI or </w:t>
            </w:r>
            <w:proofErr w:type="spellStart"/>
            <w:r w:rsidRPr="00135B20">
              <w:rPr>
                <w:rFonts w:cstheme="minorHAnsi"/>
                <w:sz w:val="20"/>
                <w:szCs w:val="20"/>
              </w:rPr>
              <w:t>URl</w:t>
            </w:r>
            <w:proofErr w:type="spellEnd"/>
            <w:r w:rsidRPr="00135B20">
              <w:rPr>
                <w:rFonts w:cstheme="minorHAnsi"/>
                <w:sz w:val="20"/>
                <w:szCs w:val="20"/>
              </w:rPr>
              <w:t xml:space="preserve"> if there is no larger container</w:t>
            </w:r>
          </w:p>
        </w:tc>
      </w:tr>
      <w:tr w:rsidR="004B71EA" w:rsidRPr="00135B20" w14:paraId="05618611" w14:textId="77777777" w:rsidTr="00135B20">
        <w:trPr>
          <w:trHeight w:val="401"/>
        </w:trPr>
        <w:tc>
          <w:tcPr>
            <w:tcW w:w="352" w:type="dxa"/>
            <w:shd w:val="clear" w:color="auto" w:fill="E2EFD9" w:themeFill="accent6" w:themeFillTint="33"/>
          </w:tcPr>
          <w:p w14:paraId="7B766EAB" w14:textId="77777777" w:rsidR="004B71EA" w:rsidRPr="00135B20" w:rsidRDefault="004B71EA" w:rsidP="004B71EA">
            <w:pPr>
              <w:rPr>
                <w:rFonts w:cstheme="minorHAnsi"/>
                <w:color w:val="538135" w:themeColor="accent6" w:themeShade="BF"/>
                <w:sz w:val="20"/>
                <w:szCs w:val="20"/>
              </w:rPr>
            </w:pPr>
            <w:r w:rsidRPr="00135B20">
              <w:rPr>
                <w:rFonts w:cstheme="minorHAnsi"/>
                <w:color w:val="538135" w:themeColor="accent6" w:themeShade="BF"/>
                <w:sz w:val="20"/>
                <w:szCs w:val="20"/>
              </w:rPr>
              <w:t>3</w:t>
            </w:r>
          </w:p>
        </w:tc>
        <w:tc>
          <w:tcPr>
            <w:tcW w:w="1918" w:type="dxa"/>
            <w:shd w:val="clear" w:color="auto" w:fill="E2EFD9" w:themeFill="accent6" w:themeFillTint="33"/>
          </w:tcPr>
          <w:p w14:paraId="0980A098" w14:textId="77777777" w:rsidR="004B71EA" w:rsidRPr="00135B20" w:rsidRDefault="004B71EA" w:rsidP="004B71EA">
            <w:pPr>
              <w:rPr>
                <w:rFonts w:cstheme="minorHAnsi"/>
                <w:color w:val="538135" w:themeColor="accent6" w:themeShade="BF"/>
                <w:sz w:val="20"/>
                <w:szCs w:val="20"/>
              </w:rPr>
            </w:pPr>
            <w:r w:rsidRPr="00135B20">
              <w:rPr>
                <w:rFonts w:cstheme="minorHAnsi"/>
                <w:color w:val="538135" w:themeColor="accent6" w:themeShade="BF"/>
                <w:sz w:val="20"/>
                <w:szCs w:val="20"/>
              </w:rPr>
              <w:t>Title of Container</w:t>
            </w:r>
          </w:p>
        </w:tc>
        <w:tc>
          <w:tcPr>
            <w:tcW w:w="7898" w:type="dxa"/>
            <w:shd w:val="clear" w:color="auto" w:fill="E2EFD9" w:themeFill="accent6" w:themeFillTint="33"/>
          </w:tcPr>
          <w:p w14:paraId="269D8E1C" w14:textId="77777777" w:rsidR="004B71EA" w:rsidRPr="00135B20" w:rsidRDefault="004B71EA" w:rsidP="004B71EA">
            <w:pPr>
              <w:rPr>
                <w:rFonts w:cstheme="minorHAnsi"/>
                <w:color w:val="000000" w:themeColor="text1"/>
                <w:sz w:val="20"/>
                <w:szCs w:val="20"/>
              </w:rPr>
            </w:pPr>
            <w:r w:rsidRPr="00135B20">
              <w:rPr>
                <w:rFonts w:cstheme="minorHAnsi"/>
                <w:color w:val="000000" w:themeColor="text1"/>
                <w:sz w:val="20"/>
                <w:szCs w:val="20"/>
              </w:rPr>
              <w:t>Is this part of an even larger whole?</w:t>
            </w:r>
          </w:p>
        </w:tc>
      </w:tr>
      <w:tr w:rsidR="004B71EA" w:rsidRPr="00135B20" w14:paraId="2EBEFB83" w14:textId="77777777" w:rsidTr="00135B20">
        <w:trPr>
          <w:trHeight w:val="413"/>
        </w:trPr>
        <w:tc>
          <w:tcPr>
            <w:tcW w:w="352" w:type="dxa"/>
            <w:shd w:val="clear" w:color="auto" w:fill="E2EFD9" w:themeFill="accent6" w:themeFillTint="33"/>
          </w:tcPr>
          <w:p w14:paraId="0960EF01" w14:textId="77777777" w:rsidR="004B71EA" w:rsidRPr="00135B20" w:rsidRDefault="004B71EA" w:rsidP="004B71EA">
            <w:pPr>
              <w:rPr>
                <w:rFonts w:cstheme="minorHAnsi"/>
                <w:sz w:val="20"/>
                <w:szCs w:val="20"/>
              </w:rPr>
            </w:pPr>
            <w:r w:rsidRPr="00135B20">
              <w:rPr>
                <w:rFonts w:cstheme="minorHAnsi"/>
                <w:sz w:val="20"/>
                <w:szCs w:val="20"/>
              </w:rPr>
              <w:t>4</w:t>
            </w:r>
          </w:p>
        </w:tc>
        <w:tc>
          <w:tcPr>
            <w:tcW w:w="1918" w:type="dxa"/>
            <w:shd w:val="clear" w:color="auto" w:fill="E2EFD9" w:themeFill="accent6" w:themeFillTint="33"/>
          </w:tcPr>
          <w:p w14:paraId="66BDAF03" w14:textId="77777777" w:rsidR="004B71EA" w:rsidRPr="00135B20" w:rsidRDefault="004B71EA" w:rsidP="004B71EA">
            <w:pPr>
              <w:rPr>
                <w:rFonts w:cstheme="minorHAnsi"/>
                <w:sz w:val="20"/>
                <w:szCs w:val="20"/>
              </w:rPr>
            </w:pPr>
            <w:r w:rsidRPr="00135B20">
              <w:rPr>
                <w:rFonts w:cstheme="minorHAnsi"/>
                <w:sz w:val="20"/>
                <w:szCs w:val="20"/>
              </w:rPr>
              <w:t>Other contributors</w:t>
            </w:r>
          </w:p>
        </w:tc>
        <w:tc>
          <w:tcPr>
            <w:tcW w:w="7898" w:type="dxa"/>
            <w:shd w:val="clear" w:color="auto" w:fill="E2EFD9" w:themeFill="accent6" w:themeFillTint="33"/>
          </w:tcPr>
          <w:p w14:paraId="15EFE208" w14:textId="77777777" w:rsidR="004B71EA" w:rsidRPr="00135B20" w:rsidRDefault="004B71EA" w:rsidP="004B71EA">
            <w:pPr>
              <w:rPr>
                <w:rFonts w:cstheme="minorHAnsi"/>
                <w:color w:val="000000" w:themeColor="text1"/>
                <w:sz w:val="20"/>
                <w:szCs w:val="20"/>
              </w:rPr>
            </w:pPr>
            <w:r w:rsidRPr="00135B20">
              <w:rPr>
                <w:rFonts w:cstheme="minorHAnsi"/>
                <w:sz w:val="20"/>
                <w:szCs w:val="20"/>
              </w:rPr>
              <w:t>Look for words like introduced by, narrated by, translated by</w:t>
            </w:r>
          </w:p>
        </w:tc>
      </w:tr>
      <w:tr w:rsidR="004B71EA" w:rsidRPr="00135B20" w14:paraId="61D45DB8" w14:textId="77777777" w:rsidTr="00135B20">
        <w:trPr>
          <w:trHeight w:val="267"/>
        </w:trPr>
        <w:tc>
          <w:tcPr>
            <w:tcW w:w="352" w:type="dxa"/>
            <w:shd w:val="clear" w:color="auto" w:fill="E2EFD9" w:themeFill="accent6" w:themeFillTint="33"/>
          </w:tcPr>
          <w:p w14:paraId="6FC3A9AD" w14:textId="77777777" w:rsidR="004B71EA" w:rsidRPr="00135B20" w:rsidRDefault="004B71EA" w:rsidP="004B71EA">
            <w:pPr>
              <w:rPr>
                <w:rFonts w:cstheme="minorHAnsi"/>
                <w:sz w:val="20"/>
                <w:szCs w:val="20"/>
              </w:rPr>
            </w:pPr>
            <w:r w:rsidRPr="00135B20">
              <w:rPr>
                <w:rFonts w:cstheme="minorHAnsi"/>
                <w:sz w:val="20"/>
                <w:szCs w:val="20"/>
              </w:rPr>
              <w:t>5</w:t>
            </w:r>
          </w:p>
        </w:tc>
        <w:tc>
          <w:tcPr>
            <w:tcW w:w="1918" w:type="dxa"/>
            <w:shd w:val="clear" w:color="auto" w:fill="E2EFD9" w:themeFill="accent6" w:themeFillTint="33"/>
          </w:tcPr>
          <w:p w14:paraId="405150ED" w14:textId="77777777" w:rsidR="004B71EA" w:rsidRPr="00135B20" w:rsidRDefault="004B71EA" w:rsidP="004B71EA">
            <w:pPr>
              <w:rPr>
                <w:rFonts w:cstheme="minorHAnsi"/>
                <w:sz w:val="20"/>
                <w:szCs w:val="20"/>
              </w:rPr>
            </w:pPr>
            <w:r w:rsidRPr="00135B20">
              <w:rPr>
                <w:rFonts w:cstheme="minorHAnsi"/>
                <w:sz w:val="20"/>
                <w:szCs w:val="20"/>
              </w:rPr>
              <w:t>Version</w:t>
            </w:r>
          </w:p>
        </w:tc>
        <w:tc>
          <w:tcPr>
            <w:tcW w:w="7898" w:type="dxa"/>
            <w:shd w:val="clear" w:color="auto" w:fill="E2EFD9" w:themeFill="accent6" w:themeFillTint="33"/>
          </w:tcPr>
          <w:p w14:paraId="0A9A7057" w14:textId="77777777" w:rsidR="004B71EA" w:rsidRPr="00135B20" w:rsidRDefault="004B71EA" w:rsidP="004B71EA">
            <w:pPr>
              <w:rPr>
                <w:rFonts w:cstheme="minorHAnsi"/>
                <w:color w:val="000000" w:themeColor="text1"/>
                <w:sz w:val="20"/>
                <w:szCs w:val="20"/>
              </w:rPr>
            </w:pPr>
            <w:r w:rsidRPr="00135B20">
              <w:rPr>
                <w:rFonts w:cstheme="minorHAnsi"/>
                <w:sz w:val="20"/>
                <w:szCs w:val="20"/>
              </w:rPr>
              <w:t>Look for words like introduced by, narrated by, translated by</w:t>
            </w:r>
          </w:p>
        </w:tc>
      </w:tr>
      <w:tr w:rsidR="004B71EA" w:rsidRPr="00135B20" w14:paraId="4CF85946" w14:textId="77777777" w:rsidTr="00135B20">
        <w:trPr>
          <w:trHeight w:val="195"/>
        </w:trPr>
        <w:tc>
          <w:tcPr>
            <w:tcW w:w="352" w:type="dxa"/>
            <w:shd w:val="clear" w:color="auto" w:fill="E2EFD9" w:themeFill="accent6" w:themeFillTint="33"/>
          </w:tcPr>
          <w:p w14:paraId="2B1C4AD0" w14:textId="77777777" w:rsidR="004B71EA" w:rsidRPr="00135B20" w:rsidRDefault="004B71EA" w:rsidP="004B71EA">
            <w:pPr>
              <w:rPr>
                <w:rFonts w:cstheme="minorHAnsi"/>
                <w:sz w:val="20"/>
                <w:szCs w:val="20"/>
              </w:rPr>
            </w:pPr>
            <w:r w:rsidRPr="00135B20">
              <w:rPr>
                <w:rFonts w:cstheme="minorHAnsi"/>
                <w:sz w:val="20"/>
                <w:szCs w:val="20"/>
              </w:rPr>
              <w:t>6</w:t>
            </w:r>
          </w:p>
        </w:tc>
        <w:tc>
          <w:tcPr>
            <w:tcW w:w="1918" w:type="dxa"/>
            <w:shd w:val="clear" w:color="auto" w:fill="E2EFD9" w:themeFill="accent6" w:themeFillTint="33"/>
          </w:tcPr>
          <w:p w14:paraId="776EE7C6" w14:textId="77777777" w:rsidR="004B71EA" w:rsidRPr="00135B20" w:rsidRDefault="004B71EA" w:rsidP="004B71EA">
            <w:pPr>
              <w:rPr>
                <w:rFonts w:cstheme="minorHAnsi"/>
                <w:sz w:val="20"/>
                <w:szCs w:val="20"/>
              </w:rPr>
            </w:pPr>
            <w:r w:rsidRPr="00135B20">
              <w:rPr>
                <w:rFonts w:cstheme="minorHAnsi"/>
                <w:sz w:val="20"/>
                <w:szCs w:val="20"/>
              </w:rPr>
              <w:t>Number</w:t>
            </w:r>
          </w:p>
        </w:tc>
        <w:tc>
          <w:tcPr>
            <w:tcW w:w="7898" w:type="dxa"/>
            <w:shd w:val="clear" w:color="auto" w:fill="E2EFD9" w:themeFill="accent6" w:themeFillTint="33"/>
          </w:tcPr>
          <w:p w14:paraId="74BE8B71" w14:textId="77777777" w:rsidR="004B71EA" w:rsidRPr="00135B20" w:rsidRDefault="004B71EA" w:rsidP="004B71EA">
            <w:pPr>
              <w:rPr>
                <w:rFonts w:cstheme="minorHAnsi"/>
                <w:color w:val="000000" w:themeColor="text1"/>
                <w:sz w:val="20"/>
                <w:szCs w:val="20"/>
              </w:rPr>
            </w:pPr>
            <w:r w:rsidRPr="00135B20">
              <w:rPr>
                <w:rFonts w:cstheme="minorHAnsi"/>
                <w:sz w:val="20"/>
                <w:szCs w:val="20"/>
              </w:rPr>
              <w:t>Is this from a multi-numbers set?</w:t>
            </w:r>
          </w:p>
        </w:tc>
      </w:tr>
      <w:tr w:rsidR="004B71EA" w:rsidRPr="00135B20" w14:paraId="2F88F964" w14:textId="77777777" w:rsidTr="00135B20">
        <w:trPr>
          <w:trHeight w:val="206"/>
        </w:trPr>
        <w:tc>
          <w:tcPr>
            <w:tcW w:w="352" w:type="dxa"/>
            <w:shd w:val="clear" w:color="auto" w:fill="E2EFD9" w:themeFill="accent6" w:themeFillTint="33"/>
          </w:tcPr>
          <w:p w14:paraId="6E85A992" w14:textId="77777777" w:rsidR="004B71EA" w:rsidRPr="00135B20" w:rsidRDefault="004B71EA" w:rsidP="004B71EA">
            <w:pPr>
              <w:rPr>
                <w:rFonts w:cstheme="minorHAnsi"/>
                <w:sz w:val="20"/>
                <w:szCs w:val="20"/>
              </w:rPr>
            </w:pPr>
            <w:r w:rsidRPr="00135B20">
              <w:rPr>
                <w:rFonts w:cstheme="minorHAnsi"/>
                <w:sz w:val="20"/>
                <w:szCs w:val="20"/>
              </w:rPr>
              <w:t>7</w:t>
            </w:r>
          </w:p>
        </w:tc>
        <w:tc>
          <w:tcPr>
            <w:tcW w:w="1918" w:type="dxa"/>
            <w:shd w:val="clear" w:color="auto" w:fill="E2EFD9" w:themeFill="accent6" w:themeFillTint="33"/>
          </w:tcPr>
          <w:p w14:paraId="18C72966" w14:textId="77777777" w:rsidR="004B71EA" w:rsidRPr="00135B20" w:rsidRDefault="004B71EA" w:rsidP="004B71EA">
            <w:pPr>
              <w:rPr>
                <w:rFonts w:cstheme="minorHAnsi"/>
                <w:sz w:val="20"/>
                <w:szCs w:val="20"/>
              </w:rPr>
            </w:pPr>
            <w:r w:rsidRPr="00135B20">
              <w:rPr>
                <w:rFonts w:cstheme="minorHAnsi"/>
                <w:sz w:val="20"/>
                <w:szCs w:val="20"/>
              </w:rPr>
              <w:t>Publisher,</w:t>
            </w:r>
          </w:p>
        </w:tc>
        <w:tc>
          <w:tcPr>
            <w:tcW w:w="7898" w:type="dxa"/>
            <w:shd w:val="clear" w:color="auto" w:fill="E2EFD9" w:themeFill="accent6" w:themeFillTint="33"/>
          </w:tcPr>
          <w:p w14:paraId="2B8BDC23" w14:textId="77777777" w:rsidR="004B71EA" w:rsidRPr="00135B20" w:rsidRDefault="004B71EA" w:rsidP="004B71EA">
            <w:pPr>
              <w:rPr>
                <w:rFonts w:cstheme="minorHAnsi"/>
                <w:color w:val="000000" w:themeColor="text1"/>
                <w:sz w:val="20"/>
                <w:szCs w:val="20"/>
              </w:rPr>
            </w:pPr>
            <w:r w:rsidRPr="00135B20">
              <w:rPr>
                <w:rFonts w:cstheme="minorHAnsi"/>
                <w:sz w:val="20"/>
                <w:szCs w:val="20"/>
              </w:rPr>
              <w:t>Who produced this? Ex. Penguin Press</w:t>
            </w:r>
          </w:p>
        </w:tc>
      </w:tr>
      <w:tr w:rsidR="004B71EA" w:rsidRPr="00135B20" w14:paraId="5D28CEA5" w14:textId="77777777" w:rsidTr="00135B20">
        <w:trPr>
          <w:trHeight w:val="195"/>
        </w:trPr>
        <w:tc>
          <w:tcPr>
            <w:tcW w:w="352" w:type="dxa"/>
            <w:shd w:val="clear" w:color="auto" w:fill="E2EFD9" w:themeFill="accent6" w:themeFillTint="33"/>
          </w:tcPr>
          <w:p w14:paraId="34D44087" w14:textId="77777777" w:rsidR="004B71EA" w:rsidRPr="00135B20" w:rsidRDefault="004B71EA" w:rsidP="004B71EA">
            <w:pPr>
              <w:rPr>
                <w:rFonts w:cstheme="minorHAnsi"/>
                <w:sz w:val="20"/>
                <w:szCs w:val="20"/>
              </w:rPr>
            </w:pPr>
            <w:r w:rsidRPr="00135B20">
              <w:rPr>
                <w:rFonts w:cstheme="minorHAnsi"/>
                <w:sz w:val="20"/>
                <w:szCs w:val="20"/>
              </w:rPr>
              <w:t>8</w:t>
            </w:r>
          </w:p>
        </w:tc>
        <w:tc>
          <w:tcPr>
            <w:tcW w:w="1918" w:type="dxa"/>
            <w:shd w:val="clear" w:color="auto" w:fill="E2EFD9" w:themeFill="accent6" w:themeFillTint="33"/>
          </w:tcPr>
          <w:p w14:paraId="4DBC54A8" w14:textId="77777777" w:rsidR="004B71EA" w:rsidRPr="00135B20" w:rsidRDefault="004B71EA" w:rsidP="004B71EA">
            <w:pPr>
              <w:rPr>
                <w:rFonts w:cstheme="minorHAnsi"/>
                <w:sz w:val="20"/>
                <w:szCs w:val="20"/>
              </w:rPr>
            </w:pPr>
            <w:r w:rsidRPr="00135B20">
              <w:rPr>
                <w:rFonts w:cstheme="minorHAnsi"/>
                <w:sz w:val="20"/>
                <w:szCs w:val="20"/>
              </w:rPr>
              <w:t>Publication date</w:t>
            </w:r>
          </w:p>
        </w:tc>
        <w:tc>
          <w:tcPr>
            <w:tcW w:w="7898" w:type="dxa"/>
            <w:shd w:val="clear" w:color="auto" w:fill="E2EFD9" w:themeFill="accent6" w:themeFillTint="33"/>
          </w:tcPr>
          <w:p w14:paraId="4D089429" w14:textId="77777777" w:rsidR="004B71EA" w:rsidRPr="00135B20" w:rsidRDefault="004B71EA" w:rsidP="004B71EA">
            <w:pPr>
              <w:rPr>
                <w:rFonts w:cstheme="minorHAnsi"/>
                <w:color w:val="000000" w:themeColor="text1"/>
                <w:sz w:val="20"/>
                <w:szCs w:val="20"/>
              </w:rPr>
            </w:pPr>
            <w:r w:rsidRPr="00135B20">
              <w:rPr>
                <w:rFonts w:cstheme="minorHAnsi"/>
                <w:sz w:val="20"/>
                <w:szCs w:val="20"/>
              </w:rPr>
              <w:t>Write the full date as you find it on the version you are using</w:t>
            </w:r>
          </w:p>
        </w:tc>
      </w:tr>
      <w:tr w:rsidR="004B71EA" w:rsidRPr="00135B20" w14:paraId="085ABD5A" w14:textId="77777777" w:rsidTr="00135B20">
        <w:trPr>
          <w:trHeight w:val="206"/>
        </w:trPr>
        <w:tc>
          <w:tcPr>
            <w:tcW w:w="352" w:type="dxa"/>
            <w:shd w:val="clear" w:color="auto" w:fill="E2EFD9" w:themeFill="accent6" w:themeFillTint="33"/>
          </w:tcPr>
          <w:p w14:paraId="018C8369" w14:textId="77777777" w:rsidR="004B71EA" w:rsidRPr="00135B20" w:rsidRDefault="004B71EA" w:rsidP="004B71EA">
            <w:pPr>
              <w:rPr>
                <w:rFonts w:cstheme="minorHAnsi"/>
                <w:color w:val="D30B8C"/>
                <w:sz w:val="20"/>
                <w:szCs w:val="20"/>
              </w:rPr>
            </w:pPr>
            <w:r w:rsidRPr="00135B20">
              <w:rPr>
                <w:rFonts w:cstheme="minorHAnsi"/>
                <w:color w:val="D30B8C"/>
                <w:sz w:val="20"/>
                <w:szCs w:val="20"/>
              </w:rPr>
              <w:t>9</w:t>
            </w:r>
          </w:p>
        </w:tc>
        <w:tc>
          <w:tcPr>
            <w:tcW w:w="1918" w:type="dxa"/>
            <w:shd w:val="clear" w:color="auto" w:fill="E2EFD9" w:themeFill="accent6" w:themeFillTint="33"/>
          </w:tcPr>
          <w:p w14:paraId="069A031A" w14:textId="77777777" w:rsidR="004B71EA" w:rsidRPr="00135B20" w:rsidRDefault="004B71EA" w:rsidP="004B71EA">
            <w:pPr>
              <w:rPr>
                <w:rFonts w:cstheme="minorHAnsi"/>
                <w:color w:val="D30B8C"/>
                <w:sz w:val="20"/>
                <w:szCs w:val="20"/>
              </w:rPr>
            </w:pPr>
            <w:r w:rsidRPr="00135B20">
              <w:rPr>
                <w:rFonts w:cstheme="minorHAnsi"/>
                <w:color w:val="D30B8C"/>
                <w:sz w:val="20"/>
                <w:szCs w:val="20"/>
              </w:rPr>
              <w:t>Location.</w:t>
            </w:r>
          </w:p>
        </w:tc>
        <w:tc>
          <w:tcPr>
            <w:tcW w:w="7898" w:type="dxa"/>
            <w:shd w:val="clear" w:color="auto" w:fill="E2EFD9" w:themeFill="accent6" w:themeFillTint="33"/>
          </w:tcPr>
          <w:p w14:paraId="5D75B983" w14:textId="77777777" w:rsidR="004B71EA" w:rsidRPr="00135B20" w:rsidRDefault="004B71EA" w:rsidP="004B71EA">
            <w:pPr>
              <w:rPr>
                <w:rFonts w:cstheme="minorHAnsi"/>
                <w:color w:val="000000" w:themeColor="text1"/>
                <w:sz w:val="20"/>
                <w:szCs w:val="20"/>
              </w:rPr>
            </w:pPr>
            <w:r w:rsidRPr="00135B20">
              <w:rPr>
                <w:rFonts w:cstheme="minorHAnsi"/>
                <w:color w:val="000000" w:themeColor="text1"/>
                <w:sz w:val="20"/>
                <w:szCs w:val="20"/>
              </w:rPr>
              <w:t xml:space="preserve">Is there a </w:t>
            </w:r>
            <w:proofErr w:type="spellStart"/>
            <w:r w:rsidRPr="00135B20">
              <w:rPr>
                <w:rFonts w:cstheme="minorHAnsi"/>
                <w:color w:val="000000" w:themeColor="text1"/>
                <w:sz w:val="20"/>
                <w:szCs w:val="20"/>
              </w:rPr>
              <w:t>doi</w:t>
            </w:r>
            <w:proofErr w:type="spellEnd"/>
            <w:r w:rsidRPr="00135B20">
              <w:rPr>
                <w:rFonts w:cstheme="minorHAnsi"/>
                <w:color w:val="000000" w:themeColor="text1"/>
                <w:sz w:val="20"/>
                <w:szCs w:val="20"/>
              </w:rPr>
              <w:t>/URL or was this located in a place?</w:t>
            </w:r>
          </w:p>
        </w:tc>
      </w:tr>
    </w:tbl>
    <w:p w14:paraId="5AE3FBCA" w14:textId="77777777" w:rsidR="00135B20" w:rsidRDefault="00135B20" w:rsidP="00135B20">
      <w:pPr>
        <w:rPr>
          <w:rFonts w:ascii="Times New Roman" w:hAnsi="Times New Roman" w:cs="Times New Roman"/>
          <w:b/>
        </w:rPr>
      </w:pPr>
    </w:p>
    <w:p w14:paraId="56BC236F" w14:textId="77777777" w:rsidR="00135B20" w:rsidRDefault="00135B20" w:rsidP="00135B20">
      <w:pPr>
        <w:rPr>
          <w:rFonts w:ascii="Times New Roman" w:hAnsi="Times New Roman" w:cs="Times New Roman"/>
          <w:b/>
        </w:rPr>
      </w:pPr>
    </w:p>
    <w:p w14:paraId="0EB0D46C" w14:textId="773F696B" w:rsidR="00135B20" w:rsidRPr="00135B20" w:rsidRDefault="00135B20" w:rsidP="00135B20">
      <w:pPr>
        <w:rPr>
          <w:rFonts w:ascii="Times New Roman" w:hAnsi="Times New Roman" w:cs="Times New Roman"/>
          <w:b/>
        </w:rPr>
      </w:pPr>
      <w:r w:rsidRPr="00135B20">
        <w:rPr>
          <w:rFonts w:ascii="Times New Roman" w:hAnsi="Times New Roman" w:cs="Times New Roman"/>
          <w:b/>
        </w:rPr>
        <w:t>An example of an article in a database:</w:t>
      </w:r>
    </w:p>
    <w:tbl>
      <w:tblPr>
        <w:tblStyle w:val="TableGrid"/>
        <w:tblpPr w:leftFromText="180" w:rightFromText="180" w:vertAnchor="page" w:horzAnchor="margin" w:tblpY="7981"/>
        <w:tblW w:w="10481" w:type="dxa"/>
        <w:tblLayout w:type="fixed"/>
        <w:tblLook w:val="04A0" w:firstRow="1" w:lastRow="0" w:firstColumn="1" w:lastColumn="0" w:noHBand="0" w:noVBand="1"/>
        <w:tblCaption w:val="Sample table for multiple containers"/>
        <w:tblDescription w:val="1 Author. &#10;2 Title of source. &#10;3 Title of container,  &#10;4 Other contributors, &#10;5 Version, &#10;6 Number, &#10;7 Publisher, &#10;8 Publication date,  &#10;9 Location. &#10;3 Title of Container &#10;4 Other contributors &#10;5 Version &#10;6 Number &#10;7 Publisher, &#10;8 Publication date &#10;9 Location. &#10;"/>
      </w:tblPr>
      <w:tblGrid>
        <w:gridCol w:w="362"/>
        <w:gridCol w:w="1977"/>
        <w:gridCol w:w="8142"/>
      </w:tblGrid>
      <w:tr w:rsidR="00135B20" w:rsidRPr="00135B20" w14:paraId="74F04A91" w14:textId="77777777" w:rsidTr="00135B20">
        <w:trPr>
          <w:trHeight w:val="192"/>
          <w:tblHeader/>
        </w:trPr>
        <w:tc>
          <w:tcPr>
            <w:tcW w:w="362" w:type="dxa"/>
          </w:tcPr>
          <w:p w14:paraId="57CFB99D" w14:textId="77777777" w:rsidR="00135B20" w:rsidRPr="00135B20" w:rsidRDefault="00135B20" w:rsidP="00135B20">
            <w:pPr>
              <w:rPr>
                <w:rFonts w:cstheme="minorHAnsi"/>
              </w:rPr>
            </w:pPr>
            <w:r w:rsidRPr="00135B20">
              <w:rPr>
                <w:rFonts w:cstheme="minorHAnsi"/>
              </w:rPr>
              <w:t>#</w:t>
            </w:r>
          </w:p>
        </w:tc>
        <w:tc>
          <w:tcPr>
            <w:tcW w:w="1977" w:type="dxa"/>
          </w:tcPr>
          <w:p w14:paraId="5710A5C2" w14:textId="77777777" w:rsidR="00135B20" w:rsidRPr="00135B20" w:rsidRDefault="00135B20" w:rsidP="00135B20">
            <w:pPr>
              <w:rPr>
                <w:rFonts w:cstheme="minorHAnsi"/>
              </w:rPr>
            </w:pPr>
            <w:r w:rsidRPr="00135B20">
              <w:rPr>
                <w:rFonts w:cstheme="minorHAnsi"/>
              </w:rPr>
              <w:t>Core Elements</w:t>
            </w:r>
          </w:p>
        </w:tc>
        <w:tc>
          <w:tcPr>
            <w:tcW w:w="8142" w:type="dxa"/>
          </w:tcPr>
          <w:p w14:paraId="34B3E8A1" w14:textId="77777777" w:rsidR="00135B20" w:rsidRPr="00135B20" w:rsidRDefault="00135B20" w:rsidP="00135B20">
            <w:pPr>
              <w:rPr>
                <w:rFonts w:cstheme="minorHAnsi"/>
              </w:rPr>
            </w:pPr>
            <w:r w:rsidRPr="00135B20">
              <w:rPr>
                <w:rFonts w:cstheme="minorHAnsi"/>
              </w:rPr>
              <w:t>What are they?</w:t>
            </w:r>
          </w:p>
        </w:tc>
      </w:tr>
      <w:tr w:rsidR="00135B20" w:rsidRPr="00135B20" w14:paraId="70C6CBDD" w14:textId="77777777" w:rsidTr="00135B20">
        <w:trPr>
          <w:trHeight w:val="181"/>
        </w:trPr>
        <w:tc>
          <w:tcPr>
            <w:tcW w:w="362" w:type="dxa"/>
          </w:tcPr>
          <w:p w14:paraId="416993F6" w14:textId="77777777" w:rsidR="00135B20" w:rsidRPr="00135B20" w:rsidRDefault="00135B20" w:rsidP="00135B20">
            <w:pPr>
              <w:rPr>
                <w:rFonts w:cstheme="minorHAnsi"/>
                <w:color w:val="2E74B5" w:themeColor="accent1" w:themeShade="BF"/>
              </w:rPr>
            </w:pPr>
            <w:r w:rsidRPr="00135B20">
              <w:rPr>
                <w:rFonts w:cstheme="minorHAnsi"/>
                <w:color w:val="2E74B5" w:themeColor="accent1" w:themeShade="BF"/>
              </w:rPr>
              <w:t>1</w:t>
            </w:r>
          </w:p>
        </w:tc>
        <w:tc>
          <w:tcPr>
            <w:tcW w:w="1977" w:type="dxa"/>
          </w:tcPr>
          <w:p w14:paraId="0A5E24CE" w14:textId="77777777" w:rsidR="00135B20" w:rsidRPr="00135B20" w:rsidRDefault="00135B20" w:rsidP="00135B20">
            <w:pPr>
              <w:rPr>
                <w:rFonts w:cstheme="minorHAnsi"/>
                <w:color w:val="2E74B5" w:themeColor="accent1" w:themeShade="BF"/>
              </w:rPr>
            </w:pPr>
            <w:r w:rsidRPr="00135B20">
              <w:rPr>
                <w:rFonts w:cstheme="minorHAnsi"/>
                <w:color w:val="2E74B5" w:themeColor="accent1" w:themeShade="BF"/>
              </w:rPr>
              <w:t>Author.</w:t>
            </w:r>
          </w:p>
        </w:tc>
        <w:tc>
          <w:tcPr>
            <w:tcW w:w="8142" w:type="dxa"/>
          </w:tcPr>
          <w:p w14:paraId="58B69D8B" w14:textId="77777777" w:rsidR="00135B20" w:rsidRPr="00135B20" w:rsidRDefault="00135B20" w:rsidP="00135B20">
            <w:pPr>
              <w:rPr>
                <w:rFonts w:cstheme="minorHAnsi"/>
              </w:rPr>
            </w:pPr>
            <w:r w:rsidRPr="00135B20">
              <w:rPr>
                <w:rFonts w:cstheme="minorHAnsi"/>
              </w:rPr>
              <w:t>Smith, Bob</w:t>
            </w:r>
          </w:p>
        </w:tc>
      </w:tr>
      <w:tr w:rsidR="00135B20" w:rsidRPr="00135B20" w14:paraId="643A1903" w14:textId="77777777" w:rsidTr="00135B20">
        <w:trPr>
          <w:trHeight w:val="203"/>
        </w:trPr>
        <w:tc>
          <w:tcPr>
            <w:tcW w:w="362" w:type="dxa"/>
          </w:tcPr>
          <w:p w14:paraId="1587CC7B" w14:textId="77777777" w:rsidR="00135B20" w:rsidRPr="00135B20" w:rsidRDefault="00135B20" w:rsidP="00135B20">
            <w:pPr>
              <w:rPr>
                <w:rFonts w:cstheme="minorHAnsi"/>
                <w:color w:val="7030A0"/>
              </w:rPr>
            </w:pPr>
            <w:r w:rsidRPr="00135B20">
              <w:rPr>
                <w:rFonts w:cstheme="minorHAnsi"/>
                <w:color w:val="7030A0"/>
              </w:rPr>
              <w:t>2</w:t>
            </w:r>
          </w:p>
        </w:tc>
        <w:tc>
          <w:tcPr>
            <w:tcW w:w="1977" w:type="dxa"/>
          </w:tcPr>
          <w:p w14:paraId="15BC5371" w14:textId="4500C9EC" w:rsidR="00135B20" w:rsidRPr="00135B20" w:rsidRDefault="00217294" w:rsidP="00135B20">
            <w:pPr>
              <w:rPr>
                <w:rFonts w:cstheme="minorHAnsi"/>
                <w:color w:val="7030A0"/>
              </w:rPr>
            </w:pPr>
            <w:r>
              <w:rPr>
                <w:rFonts w:cstheme="minorHAnsi"/>
                <w:color w:val="7030A0"/>
              </w:rPr>
              <w:t>Title of source</w:t>
            </w:r>
            <w:r w:rsidR="00135B20" w:rsidRPr="00135B20">
              <w:rPr>
                <w:rFonts w:cstheme="minorHAnsi"/>
                <w:color w:val="7030A0"/>
              </w:rPr>
              <w:t>.</w:t>
            </w:r>
          </w:p>
        </w:tc>
        <w:tc>
          <w:tcPr>
            <w:tcW w:w="8142" w:type="dxa"/>
          </w:tcPr>
          <w:p w14:paraId="74D9D7D6" w14:textId="77777777" w:rsidR="00135B20" w:rsidRPr="00135B20" w:rsidRDefault="00135B20" w:rsidP="00135B20">
            <w:pPr>
              <w:rPr>
                <w:rStyle w:val="Emphasis"/>
                <w:rFonts w:cstheme="minorHAnsi"/>
                <w:i w:val="0"/>
              </w:rPr>
            </w:pPr>
            <w:r w:rsidRPr="00135B20">
              <w:rPr>
                <w:rStyle w:val="Emphasis"/>
                <w:rFonts w:cstheme="minorHAnsi"/>
                <w:i w:val="0"/>
              </w:rPr>
              <w:t>“How to Cite MLA”</w:t>
            </w:r>
          </w:p>
        </w:tc>
      </w:tr>
      <w:tr w:rsidR="00135B20" w:rsidRPr="00135B20" w14:paraId="4354E651" w14:textId="77777777" w:rsidTr="00135B20">
        <w:trPr>
          <w:trHeight w:val="385"/>
        </w:trPr>
        <w:tc>
          <w:tcPr>
            <w:tcW w:w="362" w:type="dxa"/>
            <w:shd w:val="clear" w:color="auto" w:fill="FFFFCC"/>
          </w:tcPr>
          <w:p w14:paraId="23DE7410" w14:textId="77777777" w:rsidR="00135B20" w:rsidRPr="00135B20" w:rsidRDefault="00135B20" w:rsidP="00135B20">
            <w:pPr>
              <w:rPr>
                <w:rFonts w:cstheme="minorHAnsi"/>
                <w:color w:val="538135" w:themeColor="accent6" w:themeShade="BF"/>
              </w:rPr>
            </w:pPr>
            <w:r w:rsidRPr="00135B20">
              <w:rPr>
                <w:rFonts w:cstheme="minorHAnsi"/>
                <w:color w:val="538135" w:themeColor="accent6" w:themeShade="BF"/>
              </w:rPr>
              <w:t>3</w:t>
            </w:r>
          </w:p>
        </w:tc>
        <w:tc>
          <w:tcPr>
            <w:tcW w:w="1977" w:type="dxa"/>
            <w:shd w:val="clear" w:color="auto" w:fill="FFFFCC"/>
          </w:tcPr>
          <w:p w14:paraId="281759D6" w14:textId="77777777" w:rsidR="00135B20" w:rsidRPr="00135B20" w:rsidRDefault="00135B20" w:rsidP="00135B20">
            <w:pPr>
              <w:rPr>
                <w:rFonts w:cstheme="minorHAnsi"/>
                <w:color w:val="538135" w:themeColor="accent6" w:themeShade="BF"/>
              </w:rPr>
            </w:pPr>
            <w:r w:rsidRPr="00135B20">
              <w:rPr>
                <w:rFonts w:cstheme="minorHAnsi"/>
                <w:color w:val="538135" w:themeColor="accent6" w:themeShade="BF"/>
              </w:rPr>
              <w:t xml:space="preserve">Title of container, </w:t>
            </w:r>
          </w:p>
        </w:tc>
        <w:tc>
          <w:tcPr>
            <w:tcW w:w="8142" w:type="dxa"/>
            <w:shd w:val="clear" w:color="auto" w:fill="FFFFCC"/>
          </w:tcPr>
          <w:p w14:paraId="22DE4049" w14:textId="77777777" w:rsidR="00135B20" w:rsidRPr="00135B20" w:rsidRDefault="00135B20" w:rsidP="00135B20">
            <w:pPr>
              <w:rPr>
                <w:rFonts w:cstheme="minorHAnsi"/>
                <w:i/>
              </w:rPr>
            </w:pPr>
            <w:r w:rsidRPr="00135B20">
              <w:rPr>
                <w:rFonts w:cstheme="minorHAnsi"/>
                <w:i/>
              </w:rPr>
              <w:t>The MLA Review</w:t>
            </w:r>
          </w:p>
        </w:tc>
      </w:tr>
      <w:tr w:rsidR="00135B20" w:rsidRPr="00135B20" w14:paraId="75381F51" w14:textId="77777777" w:rsidTr="00135B20">
        <w:trPr>
          <w:trHeight w:val="374"/>
        </w:trPr>
        <w:tc>
          <w:tcPr>
            <w:tcW w:w="362" w:type="dxa"/>
            <w:shd w:val="clear" w:color="auto" w:fill="FFFFCC"/>
          </w:tcPr>
          <w:p w14:paraId="2B149B4D" w14:textId="77777777" w:rsidR="00135B20" w:rsidRPr="00135B20" w:rsidRDefault="00135B20" w:rsidP="00135B20">
            <w:pPr>
              <w:rPr>
                <w:rFonts w:cstheme="minorHAnsi"/>
              </w:rPr>
            </w:pPr>
            <w:r w:rsidRPr="00135B20">
              <w:rPr>
                <w:rFonts w:cstheme="minorHAnsi"/>
              </w:rPr>
              <w:t>4</w:t>
            </w:r>
          </w:p>
        </w:tc>
        <w:tc>
          <w:tcPr>
            <w:tcW w:w="1977" w:type="dxa"/>
            <w:shd w:val="clear" w:color="auto" w:fill="FFFFCC"/>
          </w:tcPr>
          <w:p w14:paraId="5096A5B3" w14:textId="77777777" w:rsidR="00135B20" w:rsidRPr="00135B20" w:rsidRDefault="00135B20" w:rsidP="00135B20">
            <w:pPr>
              <w:rPr>
                <w:rFonts w:cstheme="minorHAnsi"/>
              </w:rPr>
            </w:pPr>
            <w:r w:rsidRPr="00135B20">
              <w:rPr>
                <w:rFonts w:cstheme="minorHAnsi"/>
              </w:rPr>
              <w:t>Other contributors,</w:t>
            </w:r>
          </w:p>
        </w:tc>
        <w:tc>
          <w:tcPr>
            <w:tcW w:w="8142" w:type="dxa"/>
            <w:shd w:val="clear" w:color="auto" w:fill="FFFFCC"/>
          </w:tcPr>
          <w:p w14:paraId="3E5F9DDE" w14:textId="77777777" w:rsidR="00135B20" w:rsidRPr="00135B20" w:rsidRDefault="00135B20" w:rsidP="00135B20">
            <w:pPr>
              <w:rPr>
                <w:rFonts w:cstheme="minorHAnsi"/>
              </w:rPr>
            </w:pPr>
            <w:r w:rsidRPr="00135B20">
              <w:rPr>
                <w:rFonts w:cstheme="minorHAnsi"/>
              </w:rPr>
              <w:t>NA</w:t>
            </w:r>
          </w:p>
        </w:tc>
      </w:tr>
      <w:tr w:rsidR="00135B20" w:rsidRPr="00135B20" w14:paraId="6CFA8D6B" w14:textId="77777777" w:rsidTr="00135B20">
        <w:trPr>
          <w:trHeight w:val="192"/>
        </w:trPr>
        <w:tc>
          <w:tcPr>
            <w:tcW w:w="362" w:type="dxa"/>
            <w:shd w:val="clear" w:color="auto" w:fill="FFFFCC"/>
          </w:tcPr>
          <w:p w14:paraId="0516662F" w14:textId="77777777" w:rsidR="00135B20" w:rsidRPr="00135B20" w:rsidRDefault="00135B20" w:rsidP="00135B20">
            <w:pPr>
              <w:rPr>
                <w:rFonts w:cstheme="minorHAnsi"/>
              </w:rPr>
            </w:pPr>
            <w:r w:rsidRPr="00135B20">
              <w:rPr>
                <w:rFonts w:cstheme="minorHAnsi"/>
              </w:rPr>
              <w:t>5</w:t>
            </w:r>
          </w:p>
        </w:tc>
        <w:tc>
          <w:tcPr>
            <w:tcW w:w="1977" w:type="dxa"/>
            <w:shd w:val="clear" w:color="auto" w:fill="FFFFCC"/>
          </w:tcPr>
          <w:p w14:paraId="475AC103" w14:textId="77777777" w:rsidR="00135B20" w:rsidRPr="00135B20" w:rsidRDefault="00135B20" w:rsidP="00135B20">
            <w:pPr>
              <w:rPr>
                <w:rFonts w:cstheme="minorHAnsi"/>
              </w:rPr>
            </w:pPr>
            <w:r w:rsidRPr="00135B20">
              <w:rPr>
                <w:rFonts w:cstheme="minorHAnsi"/>
              </w:rPr>
              <w:t>Version,</w:t>
            </w:r>
          </w:p>
        </w:tc>
        <w:tc>
          <w:tcPr>
            <w:tcW w:w="8142" w:type="dxa"/>
            <w:shd w:val="clear" w:color="auto" w:fill="FFFFCC"/>
          </w:tcPr>
          <w:p w14:paraId="7FAB62CF" w14:textId="77777777" w:rsidR="00135B20" w:rsidRPr="00135B20" w:rsidRDefault="00135B20" w:rsidP="00135B20">
            <w:pPr>
              <w:rPr>
                <w:rFonts w:cstheme="minorHAnsi"/>
              </w:rPr>
            </w:pPr>
            <w:r w:rsidRPr="00135B20">
              <w:rPr>
                <w:rFonts w:cstheme="minorHAnsi"/>
              </w:rPr>
              <w:t>NA</w:t>
            </w:r>
          </w:p>
        </w:tc>
      </w:tr>
      <w:tr w:rsidR="00135B20" w:rsidRPr="00135B20" w14:paraId="723BB478" w14:textId="77777777" w:rsidTr="00135B20">
        <w:trPr>
          <w:trHeight w:val="181"/>
        </w:trPr>
        <w:tc>
          <w:tcPr>
            <w:tcW w:w="362" w:type="dxa"/>
            <w:shd w:val="clear" w:color="auto" w:fill="FFFFCC"/>
          </w:tcPr>
          <w:p w14:paraId="63102333" w14:textId="77777777" w:rsidR="00135B20" w:rsidRPr="00135B20" w:rsidRDefault="00135B20" w:rsidP="00135B20">
            <w:pPr>
              <w:rPr>
                <w:rFonts w:cstheme="minorHAnsi"/>
                <w:color w:val="FF0000"/>
              </w:rPr>
            </w:pPr>
            <w:r w:rsidRPr="00135B20">
              <w:rPr>
                <w:rFonts w:cstheme="minorHAnsi"/>
                <w:color w:val="FF0000"/>
              </w:rPr>
              <w:t>6</w:t>
            </w:r>
          </w:p>
        </w:tc>
        <w:tc>
          <w:tcPr>
            <w:tcW w:w="1977" w:type="dxa"/>
            <w:shd w:val="clear" w:color="auto" w:fill="FFFFCC"/>
          </w:tcPr>
          <w:p w14:paraId="7D2359EE" w14:textId="77777777" w:rsidR="00135B20" w:rsidRPr="00135B20" w:rsidRDefault="00135B20" w:rsidP="00135B20">
            <w:pPr>
              <w:rPr>
                <w:rFonts w:cstheme="minorHAnsi"/>
                <w:color w:val="FF0000"/>
              </w:rPr>
            </w:pPr>
            <w:r w:rsidRPr="00135B20">
              <w:rPr>
                <w:rFonts w:cstheme="minorHAnsi"/>
                <w:color w:val="FF0000"/>
              </w:rPr>
              <w:t>Number,</w:t>
            </w:r>
          </w:p>
        </w:tc>
        <w:tc>
          <w:tcPr>
            <w:tcW w:w="8142" w:type="dxa"/>
            <w:shd w:val="clear" w:color="auto" w:fill="FFFFCC"/>
          </w:tcPr>
          <w:p w14:paraId="503DE9B5" w14:textId="77777777" w:rsidR="00135B20" w:rsidRPr="00135B20" w:rsidRDefault="00135B20" w:rsidP="00135B20">
            <w:pPr>
              <w:rPr>
                <w:rFonts w:cstheme="minorHAnsi"/>
                <w:color w:val="FF0000"/>
              </w:rPr>
            </w:pPr>
            <w:r w:rsidRPr="00135B20">
              <w:rPr>
                <w:rFonts w:cstheme="minorHAnsi"/>
              </w:rPr>
              <w:t>vol. 8, no. 1</w:t>
            </w:r>
          </w:p>
        </w:tc>
      </w:tr>
      <w:tr w:rsidR="00135B20" w:rsidRPr="00135B20" w14:paraId="2AD54C31" w14:textId="77777777" w:rsidTr="00135B20">
        <w:trPr>
          <w:trHeight w:val="192"/>
        </w:trPr>
        <w:tc>
          <w:tcPr>
            <w:tcW w:w="362" w:type="dxa"/>
            <w:shd w:val="clear" w:color="auto" w:fill="FFFFCC"/>
          </w:tcPr>
          <w:p w14:paraId="77875920" w14:textId="77777777" w:rsidR="00135B20" w:rsidRPr="00135B20" w:rsidRDefault="00135B20" w:rsidP="00135B20">
            <w:pPr>
              <w:rPr>
                <w:rFonts w:cstheme="minorHAnsi"/>
              </w:rPr>
            </w:pPr>
            <w:r w:rsidRPr="00135B20">
              <w:rPr>
                <w:rFonts w:cstheme="minorHAnsi"/>
              </w:rPr>
              <w:t>7</w:t>
            </w:r>
          </w:p>
        </w:tc>
        <w:tc>
          <w:tcPr>
            <w:tcW w:w="1977" w:type="dxa"/>
            <w:shd w:val="clear" w:color="auto" w:fill="FFFFCC"/>
          </w:tcPr>
          <w:p w14:paraId="1E731272" w14:textId="77777777" w:rsidR="00135B20" w:rsidRPr="00135B20" w:rsidRDefault="00135B20" w:rsidP="00135B20">
            <w:pPr>
              <w:rPr>
                <w:rFonts w:cstheme="minorHAnsi"/>
              </w:rPr>
            </w:pPr>
            <w:r w:rsidRPr="00135B20">
              <w:rPr>
                <w:rFonts w:cstheme="minorHAnsi"/>
              </w:rPr>
              <w:t>Publisher,</w:t>
            </w:r>
          </w:p>
        </w:tc>
        <w:tc>
          <w:tcPr>
            <w:tcW w:w="8142" w:type="dxa"/>
            <w:shd w:val="clear" w:color="auto" w:fill="FFFFCC"/>
          </w:tcPr>
          <w:p w14:paraId="3F974F98" w14:textId="77777777" w:rsidR="00135B20" w:rsidRPr="00135B20" w:rsidRDefault="00135B20" w:rsidP="00135B20">
            <w:pPr>
              <w:rPr>
                <w:rFonts w:cstheme="minorHAnsi"/>
              </w:rPr>
            </w:pPr>
            <w:r w:rsidRPr="00135B20">
              <w:rPr>
                <w:rFonts w:cstheme="minorHAnsi"/>
              </w:rPr>
              <w:t>NA</w:t>
            </w:r>
          </w:p>
        </w:tc>
      </w:tr>
      <w:tr w:rsidR="00135B20" w:rsidRPr="00135B20" w14:paraId="26B7A234" w14:textId="77777777" w:rsidTr="00135B20">
        <w:trPr>
          <w:trHeight w:val="192"/>
        </w:trPr>
        <w:tc>
          <w:tcPr>
            <w:tcW w:w="362" w:type="dxa"/>
            <w:shd w:val="clear" w:color="auto" w:fill="FFFFCC"/>
          </w:tcPr>
          <w:p w14:paraId="53D8C2B3" w14:textId="77777777" w:rsidR="00135B20" w:rsidRPr="00135B20" w:rsidRDefault="00135B20" w:rsidP="00135B20">
            <w:pPr>
              <w:rPr>
                <w:rFonts w:cstheme="minorHAnsi"/>
                <w:color w:val="BF8F00" w:themeColor="accent4" w:themeShade="BF"/>
              </w:rPr>
            </w:pPr>
            <w:r w:rsidRPr="00135B20">
              <w:rPr>
                <w:rFonts w:cstheme="minorHAnsi"/>
                <w:color w:val="BF8F00" w:themeColor="accent4" w:themeShade="BF"/>
              </w:rPr>
              <w:t>8</w:t>
            </w:r>
          </w:p>
        </w:tc>
        <w:tc>
          <w:tcPr>
            <w:tcW w:w="1977" w:type="dxa"/>
            <w:shd w:val="clear" w:color="auto" w:fill="FFFFCC"/>
          </w:tcPr>
          <w:p w14:paraId="3DB23122" w14:textId="77777777" w:rsidR="00135B20" w:rsidRPr="00135B20" w:rsidRDefault="00135B20" w:rsidP="00135B20">
            <w:pPr>
              <w:rPr>
                <w:rFonts w:cstheme="minorHAnsi"/>
                <w:color w:val="BF8F00" w:themeColor="accent4" w:themeShade="BF"/>
              </w:rPr>
            </w:pPr>
            <w:r w:rsidRPr="00135B20">
              <w:rPr>
                <w:rFonts w:cstheme="minorHAnsi"/>
                <w:color w:val="BF8F00" w:themeColor="accent4" w:themeShade="BF"/>
              </w:rPr>
              <w:t xml:space="preserve">Publication date, </w:t>
            </w:r>
          </w:p>
        </w:tc>
        <w:tc>
          <w:tcPr>
            <w:tcW w:w="8142" w:type="dxa"/>
            <w:shd w:val="clear" w:color="auto" w:fill="FFFFCC"/>
          </w:tcPr>
          <w:p w14:paraId="7813B299" w14:textId="77777777" w:rsidR="00135B20" w:rsidRPr="00135B20" w:rsidRDefault="00135B20" w:rsidP="00135B20">
            <w:pPr>
              <w:rPr>
                <w:rFonts w:cstheme="minorHAnsi"/>
              </w:rPr>
            </w:pPr>
            <w:r w:rsidRPr="00135B20">
              <w:rPr>
                <w:rFonts w:cstheme="minorHAnsi"/>
              </w:rPr>
              <w:t>2015</w:t>
            </w:r>
          </w:p>
        </w:tc>
      </w:tr>
      <w:tr w:rsidR="00135B20" w:rsidRPr="00135B20" w14:paraId="6FDC693B" w14:textId="77777777" w:rsidTr="00135B20">
        <w:trPr>
          <w:trHeight w:val="268"/>
        </w:trPr>
        <w:tc>
          <w:tcPr>
            <w:tcW w:w="362" w:type="dxa"/>
            <w:shd w:val="clear" w:color="auto" w:fill="FFFFCC"/>
          </w:tcPr>
          <w:p w14:paraId="6DD659DD" w14:textId="77777777" w:rsidR="00135B20" w:rsidRPr="00135B20" w:rsidRDefault="00135B20" w:rsidP="00135B20">
            <w:pPr>
              <w:rPr>
                <w:rFonts w:cstheme="minorHAnsi"/>
                <w:color w:val="D30B8C"/>
              </w:rPr>
            </w:pPr>
            <w:r w:rsidRPr="00135B20">
              <w:rPr>
                <w:rFonts w:cstheme="minorHAnsi"/>
                <w:color w:val="D30B8C"/>
              </w:rPr>
              <w:t>9</w:t>
            </w:r>
          </w:p>
        </w:tc>
        <w:tc>
          <w:tcPr>
            <w:tcW w:w="1977" w:type="dxa"/>
            <w:shd w:val="clear" w:color="auto" w:fill="FFFFCC"/>
          </w:tcPr>
          <w:p w14:paraId="53425D3C" w14:textId="77777777" w:rsidR="00135B20" w:rsidRPr="00135B20" w:rsidRDefault="00135B20" w:rsidP="00135B20">
            <w:pPr>
              <w:rPr>
                <w:rFonts w:cstheme="minorHAnsi"/>
                <w:color w:val="D30B8C"/>
              </w:rPr>
            </w:pPr>
            <w:r w:rsidRPr="00135B20">
              <w:rPr>
                <w:rFonts w:cstheme="minorHAnsi"/>
                <w:color w:val="D30B8C"/>
              </w:rPr>
              <w:t>Location.</w:t>
            </w:r>
          </w:p>
        </w:tc>
        <w:tc>
          <w:tcPr>
            <w:tcW w:w="8142" w:type="dxa"/>
            <w:shd w:val="clear" w:color="auto" w:fill="FFFFCC"/>
          </w:tcPr>
          <w:p w14:paraId="33FF9AA5" w14:textId="77777777" w:rsidR="00135B20" w:rsidRPr="00135B20" w:rsidRDefault="00135B20" w:rsidP="00135B20">
            <w:pPr>
              <w:rPr>
                <w:rFonts w:cstheme="minorHAnsi"/>
              </w:rPr>
            </w:pPr>
            <w:r w:rsidRPr="00135B20">
              <w:rPr>
                <w:rFonts w:cstheme="minorHAnsi"/>
              </w:rPr>
              <w:t>pp. 67-75</w:t>
            </w:r>
          </w:p>
        </w:tc>
      </w:tr>
      <w:tr w:rsidR="00135B20" w:rsidRPr="00135B20" w14:paraId="1B19C128" w14:textId="77777777" w:rsidTr="00135B20">
        <w:trPr>
          <w:trHeight w:val="385"/>
        </w:trPr>
        <w:tc>
          <w:tcPr>
            <w:tcW w:w="362" w:type="dxa"/>
            <w:shd w:val="clear" w:color="auto" w:fill="E2EFD9" w:themeFill="accent6" w:themeFillTint="33"/>
          </w:tcPr>
          <w:p w14:paraId="75BDEC99" w14:textId="77777777" w:rsidR="00135B20" w:rsidRPr="00135B20" w:rsidRDefault="00135B20" w:rsidP="00135B20">
            <w:pPr>
              <w:rPr>
                <w:rFonts w:cstheme="minorHAnsi"/>
                <w:color w:val="538135" w:themeColor="accent6" w:themeShade="BF"/>
              </w:rPr>
            </w:pPr>
            <w:r w:rsidRPr="00135B20">
              <w:rPr>
                <w:rFonts w:cstheme="minorHAnsi"/>
                <w:color w:val="538135" w:themeColor="accent6" w:themeShade="BF"/>
              </w:rPr>
              <w:t>3</w:t>
            </w:r>
          </w:p>
        </w:tc>
        <w:tc>
          <w:tcPr>
            <w:tcW w:w="1977" w:type="dxa"/>
            <w:shd w:val="clear" w:color="auto" w:fill="E2EFD9" w:themeFill="accent6" w:themeFillTint="33"/>
          </w:tcPr>
          <w:p w14:paraId="122AA6A4" w14:textId="77777777" w:rsidR="00135B20" w:rsidRPr="00135B20" w:rsidRDefault="00135B20" w:rsidP="00135B20">
            <w:pPr>
              <w:rPr>
                <w:rFonts w:cstheme="minorHAnsi"/>
                <w:color w:val="538135" w:themeColor="accent6" w:themeShade="BF"/>
              </w:rPr>
            </w:pPr>
            <w:r w:rsidRPr="00135B20">
              <w:rPr>
                <w:rFonts w:cstheme="minorHAnsi"/>
                <w:color w:val="538135" w:themeColor="accent6" w:themeShade="BF"/>
              </w:rPr>
              <w:t>Title of Container</w:t>
            </w:r>
          </w:p>
        </w:tc>
        <w:tc>
          <w:tcPr>
            <w:tcW w:w="8142" w:type="dxa"/>
            <w:shd w:val="clear" w:color="auto" w:fill="E2EFD9" w:themeFill="accent6" w:themeFillTint="33"/>
          </w:tcPr>
          <w:p w14:paraId="09479B34" w14:textId="77777777" w:rsidR="00135B20" w:rsidRPr="00135B20" w:rsidRDefault="00135B20" w:rsidP="00135B20">
            <w:pPr>
              <w:rPr>
                <w:rFonts w:cstheme="minorHAnsi"/>
                <w:color w:val="000000" w:themeColor="text1"/>
              </w:rPr>
            </w:pPr>
            <w:r w:rsidRPr="00135B20">
              <w:rPr>
                <w:rFonts w:cstheme="minorHAnsi"/>
                <w:color w:val="000000" w:themeColor="text1"/>
              </w:rPr>
              <w:t>EBSCO</w:t>
            </w:r>
          </w:p>
        </w:tc>
      </w:tr>
      <w:tr w:rsidR="00135B20" w:rsidRPr="00135B20" w14:paraId="145CA94D" w14:textId="77777777" w:rsidTr="00135B20">
        <w:trPr>
          <w:trHeight w:val="374"/>
        </w:trPr>
        <w:tc>
          <w:tcPr>
            <w:tcW w:w="362" w:type="dxa"/>
            <w:shd w:val="clear" w:color="auto" w:fill="E2EFD9" w:themeFill="accent6" w:themeFillTint="33"/>
          </w:tcPr>
          <w:p w14:paraId="4613D5E6" w14:textId="77777777" w:rsidR="00135B20" w:rsidRPr="00135B20" w:rsidRDefault="00135B20" w:rsidP="00135B20">
            <w:pPr>
              <w:rPr>
                <w:rFonts w:cstheme="minorHAnsi"/>
              </w:rPr>
            </w:pPr>
            <w:r w:rsidRPr="00135B20">
              <w:rPr>
                <w:rFonts w:cstheme="minorHAnsi"/>
              </w:rPr>
              <w:t>4</w:t>
            </w:r>
          </w:p>
        </w:tc>
        <w:tc>
          <w:tcPr>
            <w:tcW w:w="1977" w:type="dxa"/>
            <w:shd w:val="clear" w:color="auto" w:fill="E2EFD9" w:themeFill="accent6" w:themeFillTint="33"/>
          </w:tcPr>
          <w:p w14:paraId="0201C581" w14:textId="77777777" w:rsidR="00135B20" w:rsidRPr="00135B20" w:rsidRDefault="00135B20" w:rsidP="00135B20">
            <w:pPr>
              <w:rPr>
                <w:rFonts w:cstheme="minorHAnsi"/>
              </w:rPr>
            </w:pPr>
            <w:r w:rsidRPr="00135B20">
              <w:rPr>
                <w:rFonts w:cstheme="minorHAnsi"/>
              </w:rPr>
              <w:t>Other contributors</w:t>
            </w:r>
          </w:p>
        </w:tc>
        <w:tc>
          <w:tcPr>
            <w:tcW w:w="8142" w:type="dxa"/>
            <w:shd w:val="clear" w:color="auto" w:fill="E2EFD9" w:themeFill="accent6" w:themeFillTint="33"/>
          </w:tcPr>
          <w:p w14:paraId="19029D63" w14:textId="77777777" w:rsidR="00135B20" w:rsidRPr="00135B20" w:rsidRDefault="00135B20" w:rsidP="00135B20">
            <w:pPr>
              <w:rPr>
                <w:rFonts w:cstheme="minorHAnsi"/>
                <w:color w:val="000000" w:themeColor="text1"/>
              </w:rPr>
            </w:pPr>
            <w:r w:rsidRPr="00135B20">
              <w:rPr>
                <w:rFonts w:cstheme="minorHAnsi"/>
                <w:color w:val="000000" w:themeColor="text1"/>
              </w:rPr>
              <w:t>NA</w:t>
            </w:r>
          </w:p>
        </w:tc>
      </w:tr>
      <w:tr w:rsidR="00135B20" w:rsidRPr="00135B20" w14:paraId="779819BE" w14:textId="77777777" w:rsidTr="00135B20">
        <w:trPr>
          <w:trHeight w:val="250"/>
        </w:trPr>
        <w:tc>
          <w:tcPr>
            <w:tcW w:w="362" w:type="dxa"/>
            <w:shd w:val="clear" w:color="auto" w:fill="E2EFD9" w:themeFill="accent6" w:themeFillTint="33"/>
          </w:tcPr>
          <w:p w14:paraId="41D79A48" w14:textId="77777777" w:rsidR="00135B20" w:rsidRPr="00135B20" w:rsidRDefault="00135B20" w:rsidP="00135B20">
            <w:pPr>
              <w:rPr>
                <w:rFonts w:cstheme="minorHAnsi"/>
              </w:rPr>
            </w:pPr>
            <w:r w:rsidRPr="00135B20">
              <w:rPr>
                <w:rFonts w:cstheme="minorHAnsi"/>
              </w:rPr>
              <w:t>5</w:t>
            </w:r>
          </w:p>
        </w:tc>
        <w:tc>
          <w:tcPr>
            <w:tcW w:w="1977" w:type="dxa"/>
            <w:shd w:val="clear" w:color="auto" w:fill="E2EFD9" w:themeFill="accent6" w:themeFillTint="33"/>
          </w:tcPr>
          <w:p w14:paraId="0746958D" w14:textId="77777777" w:rsidR="00135B20" w:rsidRPr="00135B20" w:rsidRDefault="00135B20" w:rsidP="00135B20">
            <w:pPr>
              <w:rPr>
                <w:rFonts w:cstheme="minorHAnsi"/>
              </w:rPr>
            </w:pPr>
            <w:r w:rsidRPr="00135B20">
              <w:rPr>
                <w:rFonts w:cstheme="minorHAnsi"/>
              </w:rPr>
              <w:t>Version</w:t>
            </w:r>
          </w:p>
        </w:tc>
        <w:tc>
          <w:tcPr>
            <w:tcW w:w="8142" w:type="dxa"/>
            <w:shd w:val="clear" w:color="auto" w:fill="E2EFD9" w:themeFill="accent6" w:themeFillTint="33"/>
          </w:tcPr>
          <w:p w14:paraId="39E3EA16" w14:textId="77777777" w:rsidR="00135B20" w:rsidRPr="00135B20" w:rsidRDefault="00135B20" w:rsidP="00135B20">
            <w:pPr>
              <w:rPr>
                <w:rFonts w:cstheme="minorHAnsi"/>
                <w:color w:val="000000" w:themeColor="text1"/>
              </w:rPr>
            </w:pPr>
            <w:r w:rsidRPr="00135B20">
              <w:rPr>
                <w:rFonts w:cstheme="minorHAnsi"/>
                <w:color w:val="000000" w:themeColor="text1"/>
              </w:rPr>
              <w:t>NA</w:t>
            </w:r>
          </w:p>
        </w:tc>
      </w:tr>
      <w:tr w:rsidR="00135B20" w:rsidRPr="00135B20" w14:paraId="57223127" w14:textId="77777777" w:rsidTr="00135B20">
        <w:trPr>
          <w:trHeight w:val="192"/>
        </w:trPr>
        <w:tc>
          <w:tcPr>
            <w:tcW w:w="362" w:type="dxa"/>
            <w:shd w:val="clear" w:color="auto" w:fill="E2EFD9" w:themeFill="accent6" w:themeFillTint="33"/>
          </w:tcPr>
          <w:p w14:paraId="2120805E" w14:textId="77777777" w:rsidR="00135B20" w:rsidRPr="00135B20" w:rsidRDefault="00135B20" w:rsidP="00135B20">
            <w:pPr>
              <w:rPr>
                <w:rFonts w:cstheme="minorHAnsi"/>
              </w:rPr>
            </w:pPr>
            <w:r w:rsidRPr="00135B20">
              <w:rPr>
                <w:rFonts w:cstheme="minorHAnsi"/>
              </w:rPr>
              <w:t>6</w:t>
            </w:r>
          </w:p>
        </w:tc>
        <w:tc>
          <w:tcPr>
            <w:tcW w:w="1977" w:type="dxa"/>
            <w:shd w:val="clear" w:color="auto" w:fill="E2EFD9" w:themeFill="accent6" w:themeFillTint="33"/>
          </w:tcPr>
          <w:p w14:paraId="76E950D0" w14:textId="77777777" w:rsidR="00135B20" w:rsidRPr="00135B20" w:rsidRDefault="00135B20" w:rsidP="00135B20">
            <w:pPr>
              <w:rPr>
                <w:rFonts w:cstheme="minorHAnsi"/>
              </w:rPr>
            </w:pPr>
            <w:r w:rsidRPr="00135B20">
              <w:rPr>
                <w:rFonts w:cstheme="minorHAnsi"/>
              </w:rPr>
              <w:t>Number</w:t>
            </w:r>
          </w:p>
        </w:tc>
        <w:tc>
          <w:tcPr>
            <w:tcW w:w="8142" w:type="dxa"/>
            <w:shd w:val="clear" w:color="auto" w:fill="E2EFD9" w:themeFill="accent6" w:themeFillTint="33"/>
          </w:tcPr>
          <w:p w14:paraId="6FCE4461" w14:textId="77777777" w:rsidR="00135B20" w:rsidRPr="00135B20" w:rsidRDefault="00135B20" w:rsidP="00135B20">
            <w:pPr>
              <w:rPr>
                <w:rFonts w:cstheme="minorHAnsi"/>
                <w:color w:val="000000" w:themeColor="text1"/>
              </w:rPr>
            </w:pPr>
            <w:r w:rsidRPr="00135B20">
              <w:rPr>
                <w:rFonts w:cstheme="minorHAnsi"/>
                <w:color w:val="000000" w:themeColor="text1"/>
              </w:rPr>
              <w:t>NA</w:t>
            </w:r>
          </w:p>
        </w:tc>
      </w:tr>
      <w:tr w:rsidR="00135B20" w:rsidRPr="00135B20" w14:paraId="4CE346B7" w14:textId="77777777" w:rsidTr="00135B20">
        <w:trPr>
          <w:trHeight w:val="181"/>
        </w:trPr>
        <w:tc>
          <w:tcPr>
            <w:tcW w:w="362" w:type="dxa"/>
            <w:shd w:val="clear" w:color="auto" w:fill="E2EFD9" w:themeFill="accent6" w:themeFillTint="33"/>
          </w:tcPr>
          <w:p w14:paraId="55C47F02" w14:textId="77777777" w:rsidR="00135B20" w:rsidRPr="00135B20" w:rsidRDefault="00135B20" w:rsidP="00135B20">
            <w:pPr>
              <w:rPr>
                <w:rFonts w:cstheme="minorHAnsi"/>
              </w:rPr>
            </w:pPr>
            <w:r w:rsidRPr="00135B20">
              <w:rPr>
                <w:rFonts w:cstheme="minorHAnsi"/>
              </w:rPr>
              <w:t>7</w:t>
            </w:r>
          </w:p>
        </w:tc>
        <w:tc>
          <w:tcPr>
            <w:tcW w:w="1977" w:type="dxa"/>
            <w:shd w:val="clear" w:color="auto" w:fill="E2EFD9" w:themeFill="accent6" w:themeFillTint="33"/>
          </w:tcPr>
          <w:p w14:paraId="6E494165" w14:textId="77777777" w:rsidR="00135B20" w:rsidRPr="00135B20" w:rsidRDefault="00135B20" w:rsidP="00135B20">
            <w:pPr>
              <w:rPr>
                <w:rFonts w:cstheme="minorHAnsi"/>
              </w:rPr>
            </w:pPr>
            <w:r w:rsidRPr="00135B20">
              <w:rPr>
                <w:rFonts w:cstheme="minorHAnsi"/>
              </w:rPr>
              <w:t>Publisher,</w:t>
            </w:r>
          </w:p>
        </w:tc>
        <w:tc>
          <w:tcPr>
            <w:tcW w:w="8142" w:type="dxa"/>
            <w:shd w:val="clear" w:color="auto" w:fill="E2EFD9" w:themeFill="accent6" w:themeFillTint="33"/>
          </w:tcPr>
          <w:p w14:paraId="0B5EBF73" w14:textId="77777777" w:rsidR="00135B20" w:rsidRPr="00135B20" w:rsidRDefault="00135B20" w:rsidP="00135B20">
            <w:pPr>
              <w:rPr>
                <w:rFonts w:cstheme="minorHAnsi"/>
                <w:color w:val="000000" w:themeColor="text1"/>
              </w:rPr>
            </w:pPr>
            <w:r w:rsidRPr="00135B20">
              <w:rPr>
                <w:rFonts w:cstheme="minorHAnsi"/>
                <w:color w:val="000000" w:themeColor="text1"/>
              </w:rPr>
              <w:t>NA</w:t>
            </w:r>
          </w:p>
        </w:tc>
      </w:tr>
      <w:tr w:rsidR="00135B20" w:rsidRPr="00135B20" w14:paraId="5FE10DF0" w14:textId="77777777" w:rsidTr="00135B20">
        <w:trPr>
          <w:trHeight w:val="192"/>
        </w:trPr>
        <w:tc>
          <w:tcPr>
            <w:tcW w:w="362" w:type="dxa"/>
            <w:shd w:val="clear" w:color="auto" w:fill="E2EFD9" w:themeFill="accent6" w:themeFillTint="33"/>
          </w:tcPr>
          <w:p w14:paraId="461CAD34" w14:textId="77777777" w:rsidR="00135B20" w:rsidRPr="00135B20" w:rsidRDefault="00135B20" w:rsidP="00135B20">
            <w:pPr>
              <w:rPr>
                <w:rFonts w:cstheme="minorHAnsi"/>
              </w:rPr>
            </w:pPr>
            <w:r w:rsidRPr="00135B20">
              <w:rPr>
                <w:rFonts w:cstheme="minorHAnsi"/>
              </w:rPr>
              <w:t>8</w:t>
            </w:r>
          </w:p>
        </w:tc>
        <w:tc>
          <w:tcPr>
            <w:tcW w:w="1977" w:type="dxa"/>
            <w:shd w:val="clear" w:color="auto" w:fill="E2EFD9" w:themeFill="accent6" w:themeFillTint="33"/>
          </w:tcPr>
          <w:p w14:paraId="552D6BBF" w14:textId="77777777" w:rsidR="00135B20" w:rsidRPr="00135B20" w:rsidRDefault="00135B20" w:rsidP="00135B20">
            <w:pPr>
              <w:rPr>
                <w:rFonts w:cstheme="minorHAnsi"/>
              </w:rPr>
            </w:pPr>
            <w:r w:rsidRPr="00135B20">
              <w:rPr>
                <w:rFonts w:cstheme="minorHAnsi"/>
              </w:rPr>
              <w:t>Publication date</w:t>
            </w:r>
          </w:p>
        </w:tc>
        <w:tc>
          <w:tcPr>
            <w:tcW w:w="8142" w:type="dxa"/>
            <w:shd w:val="clear" w:color="auto" w:fill="E2EFD9" w:themeFill="accent6" w:themeFillTint="33"/>
          </w:tcPr>
          <w:p w14:paraId="4A8B5FA5" w14:textId="77777777" w:rsidR="00135B20" w:rsidRPr="00135B20" w:rsidRDefault="00135B20" w:rsidP="00135B20">
            <w:pPr>
              <w:rPr>
                <w:rFonts w:cstheme="minorHAnsi"/>
                <w:color w:val="000000" w:themeColor="text1"/>
              </w:rPr>
            </w:pPr>
            <w:r w:rsidRPr="00135B20">
              <w:rPr>
                <w:rFonts w:cstheme="minorHAnsi"/>
                <w:color w:val="000000" w:themeColor="text1"/>
              </w:rPr>
              <w:t>NA</w:t>
            </w:r>
          </w:p>
        </w:tc>
      </w:tr>
      <w:tr w:rsidR="00135B20" w:rsidRPr="00135B20" w14:paraId="661F1A70" w14:textId="77777777" w:rsidTr="00135B20">
        <w:trPr>
          <w:trHeight w:val="181"/>
        </w:trPr>
        <w:tc>
          <w:tcPr>
            <w:tcW w:w="362" w:type="dxa"/>
            <w:shd w:val="clear" w:color="auto" w:fill="E2EFD9" w:themeFill="accent6" w:themeFillTint="33"/>
          </w:tcPr>
          <w:p w14:paraId="57E09796" w14:textId="77777777" w:rsidR="00135B20" w:rsidRPr="00135B20" w:rsidRDefault="00135B20" w:rsidP="00135B20">
            <w:pPr>
              <w:rPr>
                <w:rFonts w:cstheme="minorHAnsi"/>
                <w:color w:val="D30B8C"/>
              </w:rPr>
            </w:pPr>
            <w:r w:rsidRPr="00135B20">
              <w:rPr>
                <w:rFonts w:cstheme="minorHAnsi"/>
                <w:color w:val="D30B8C"/>
              </w:rPr>
              <w:t>9</w:t>
            </w:r>
          </w:p>
        </w:tc>
        <w:tc>
          <w:tcPr>
            <w:tcW w:w="1977" w:type="dxa"/>
            <w:shd w:val="clear" w:color="auto" w:fill="E2EFD9" w:themeFill="accent6" w:themeFillTint="33"/>
          </w:tcPr>
          <w:p w14:paraId="5E2448CE" w14:textId="77777777" w:rsidR="00135B20" w:rsidRPr="00135B20" w:rsidRDefault="00135B20" w:rsidP="00135B20">
            <w:pPr>
              <w:rPr>
                <w:rFonts w:cstheme="minorHAnsi"/>
                <w:color w:val="D30B8C"/>
              </w:rPr>
            </w:pPr>
            <w:r w:rsidRPr="00135B20">
              <w:rPr>
                <w:rFonts w:cstheme="minorHAnsi"/>
                <w:color w:val="D30B8C"/>
              </w:rPr>
              <w:t>Location.</w:t>
            </w:r>
          </w:p>
        </w:tc>
        <w:tc>
          <w:tcPr>
            <w:tcW w:w="8142" w:type="dxa"/>
            <w:shd w:val="clear" w:color="auto" w:fill="E2EFD9" w:themeFill="accent6" w:themeFillTint="33"/>
          </w:tcPr>
          <w:p w14:paraId="3109F595" w14:textId="77777777" w:rsidR="00135B20" w:rsidRPr="00135B20" w:rsidRDefault="00135B20" w:rsidP="00135B20">
            <w:pPr>
              <w:rPr>
                <w:rFonts w:cstheme="minorHAnsi"/>
                <w:color w:val="000000" w:themeColor="text1"/>
              </w:rPr>
            </w:pPr>
            <w:r w:rsidRPr="00135B20">
              <w:rPr>
                <w:rFonts w:cstheme="minorHAnsi"/>
                <w:color w:val="000000" w:themeColor="text1"/>
              </w:rPr>
              <w:t>www.EBSCO/578357</w:t>
            </w:r>
          </w:p>
        </w:tc>
      </w:tr>
    </w:tbl>
    <w:p w14:paraId="6CEA7387" w14:textId="77777777" w:rsidR="00135B20" w:rsidRDefault="00135B20" w:rsidP="00135B20">
      <w:pPr>
        <w:rPr>
          <w:rFonts w:ascii="Times New Roman" w:hAnsi="Times New Roman" w:cs="Times New Roman"/>
          <w:color w:val="2E74B5" w:themeColor="accent1" w:themeShade="BF"/>
        </w:rPr>
      </w:pPr>
    </w:p>
    <w:p w14:paraId="6F14CF6A" w14:textId="506BE29C" w:rsidR="00135B20" w:rsidRPr="002902B9" w:rsidRDefault="00135B20" w:rsidP="00135B20">
      <w:pPr>
        <w:rPr>
          <w:rFonts w:ascii="Times New Roman" w:hAnsi="Times New Roman" w:cs="Times New Roman"/>
          <w:sz w:val="24"/>
        </w:rPr>
      </w:pPr>
      <w:r w:rsidRPr="002902B9">
        <w:rPr>
          <w:rFonts w:ascii="Times New Roman" w:hAnsi="Times New Roman" w:cs="Times New Roman"/>
          <w:color w:val="2E74B5" w:themeColor="accent1" w:themeShade="BF"/>
          <w:sz w:val="24"/>
        </w:rPr>
        <w:t xml:space="preserve">Smith, Bob. </w:t>
      </w:r>
      <w:r w:rsidRPr="002902B9">
        <w:rPr>
          <w:rFonts w:ascii="Times New Roman" w:hAnsi="Times New Roman" w:cs="Times New Roman"/>
          <w:color w:val="7030A0"/>
          <w:sz w:val="24"/>
        </w:rPr>
        <w:t xml:space="preserve">“How to Cite MLA.” </w:t>
      </w:r>
      <w:r w:rsidRPr="002902B9">
        <w:rPr>
          <w:rFonts w:ascii="Times New Roman" w:hAnsi="Times New Roman" w:cs="Times New Roman"/>
          <w:i/>
          <w:color w:val="538135" w:themeColor="accent6" w:themeShade="BF"/>
          <w:sz w:val="24"/>
        </w:rPr>
        <w:t>The MLA Review</w:t>
      </w:r>
      <w:r w:rsidRPr="002902B9">
        <w:rPr>
          <w:rFonts w:ascii="Times New Roman" w:hAnsi="Times New Roman" w:cs="Times New Roman"/>
          <w:color w:val="538135" w:themeColor="accent6" w:themeShade="BF"/>
          <w:sz w:val="24"/>
        </w:rPr>
        <w:t>,</w:t>
      </w:r>
      <w:r w:rsidRPr="002902B9">
        <w:rPr>
          <w:rFonts w:ascii="Times New Roman" w:hAnsi="Times New Roman" w:cs="Times New Roman"/>
          <w:sz w:val="24"/>
        </w:rPr>
        <w:t xml:space="preserve"> </w:t>
      </w:r>
      <w:r w:rsidRPr="002902B9">
        <w:rPr>
          <w:rFonts w:ascii="Times New Roman" w:hAnsi="Times New Roman" w:cs="Times New Roman"/>
          <w:color w:val="FF0000"/>
          <w:sz w:val="24"/>
        </w:rPr>
        <w:t xml:space="preserve">vol. 8, no. 1, </w:t>
      </w:r>
      <w:r w:rsidRPr="002902B9">
        <w:rPr>
          <w:rFonts w:ascii="Times New Roman" w:hAnsi="Times New Roman" w:cs="Times New Roman"/>
          <w:color w:val="BF8F00" w:themeColor="accent4" w:themeShade="BF"/>
          <w:sz w:val="24"/>
        </w:rPr>
        <w:t>2015,</w:t>
      </w:r>
      <w:r w:rsidRPr="002902B9">
        <w:rPr>
          <w:rFonts w:ascii="Times New Roman" w:hAnsi="Times New Roman" w:cs="Times New Roman"/>
          <w:sz w:val="24"/>
        </w:rPr>
        <w:t xml:space="preserve"> </w:t>
      </w:r>
      <w:r w:rsidRPr="002902B9">
        <w:rPr>
          <w:rFonts w:ascii="Times New Roman" w:hAnsi="Times New Roman" w:cs="Times New Roman"/>
          <w:color w:val="FF33CC"/>
          <w:sz w:val="24"/>
        </w:rPr>
        <w:t>pp. 67-75.</w:t>
      </w:r>
      <w:r w:rsidRPr="002902B9">
        <w:rPr>
          <w:rFonts w:ascii="Times New Roman" w:hAnsi="Times New Roman" w:cs="Times New Roman"/>
          <w:sz w:val="24"/>
        </w:rPr>
        <w:t xml:space="preserve"> </w:t>
      </w:r>
      <w:r w:rsidRPr="002902B9">
        <w:rPr>
          <w:rFonts w:ascii="Times New Roman" w:hAnsi="Times New Roman" w:cs="Times New Roman"/>
          <w:color w:val="538135" w:themeColor="accent6" w:themeShade="BF"/>
          <w:sz w:val="24"/>
        </w:rPr>
        <w:t>EBSCO,</w:t>
      </w:r>
      <w:r w:rsidRPr="002902B9">
        <w:rPr>
          <w:rFonts w:ascii="Times New Roman" w:hAnsi="Times New Roman" w:cs="Times New Roman"/>
          <w:sz w:val="24"/>
        </w:rPr>
        <w:t xml:space="preserve"> </w:t>
      </w:r>
    </w:p>
    <w:p w14:paraId="15DC6BFE" w14:textId="064A1A89" w:rsidR="00662E2A" w:rsidRPr="002902B9" w:rsidRDefault="00135B20" w:rsidP="002902B9">
      <w:pPr>
        <w:rPr>
          <w:rFonts w:ascii="Times New Roman" w:hAnsi="Times New Roman" w:cs="Times New Roman"/>
          <w:sz w:val="24"/>
        </w:rPr>
      </w:pPr>
      <w:r w:rsidRPr="002902B9">
        <w:rPr>
          <w:rFonts w:ascii="Times New Roman" w:hAnsi="Times New Roman" w:cs="Times New Roman"/>
          <w:sz w:val="24"/>
        </w:rPr>
        <w:tab/>
      </w:r>
      <w:r w:rsidRPr="002902B9">
        <w:rPr>
          <w:rFonts w:ascii="Times New Roman" w:hAnsi="Times New Roman" w:cs="Times New Roman"/>
          <w:color w:val="FF33CC"/>
          <w:sz w:val="24"/>
        </w:rPr>
        <w:t>www.EBSCO/578357.</w:t>
      </w:r>
    </w:p>
    <w:sectPr w:rsidR="00662E2A" w:rsidRPr="002902B9" w:rsidSect="000E5EAC">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E53C2"/>
    <w:multiLevelType w:val="hybridMultilevel"/>
    <w:tmpl w:val="20B2B2C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B253C1"/>
    <w:multiLevelType w:val="hybridMultilevel"/>
    <w:tmpl w:val="9864CCF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A18EE"/>
    <w:multiLevelType w:val="hybridMultilevel"/>
    <w:tmpl w:val="3CA849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4C1045"/>
    <w:multiLevelType w:val="hybridMultilevel"/>
    <w:tmpl w:val="ABD80B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E71FE8"/>
    <w:multiLevelType w:val="hybridMultilevel"/>
    <w:tmpl w:val="840C36E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4E25DCA"/>
    <w:multiLevelType w:val="hybridMultilevel"/>
    <w:tmpl w:val="6D8ACE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F10E32"/>
    <w:multiLevelType w:val="hybridMultilevel"/>
    <w:tmpl w:val="89143A8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919101A"/>
    <w:multiLevelType w:val="hybridMultilevel"/>
    <w:tmpl w:val="ED20936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AEB6EA9"/>
    <w:multiLevelType w:val="hybridMultilevel"/>
    <w:tmpl w:val="297A860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3F19D5"/>
    <w:multiLevelType w:val="hybridMultilevel"/>
    <w:tmpl w:val="773809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960EA9"/>
    <w:multiLevelType w:val="hybridMultilevel"/>
    <w:tmpl w:val="5B3C80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83A02BD"/>
    <w:multiLevelType w:val="hybridMultilevel"/>
    <w:tmpl w:val="53D8E66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8E5B84"/>
    <w:multiLevelType w:val="hybridMultilevel"/>
    <w:tmpl w:val="5D60C37E"/>
    <w:lvl w:ilvl="0" w:tplc="2DFA3B38">
      <w:start w:val="1"/>
      <w:numFmt w:val="bullet"/>
      <w:lvlText w:val="o"/>
      <w:lvlJc w:val="left"/>
      <w:pPr>
        <w:ind w:left="1440" w:hanging="360"/>
      </w:pPr>
      <w:rPr>
        <w:rFonts w:ascii="Courier New" w:hAnsi="Courier New" w:cs="Courier New"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0106D44"/>
    <w:multiLevelType w:val="hybridMultilevel"/>
    <w:tmpl w:val="060C7A16"/>
    <w:lvl w:ilvl="0" w:tplc="0F5A5F54">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0D729AE"/>
    <w:multiLevelType w:val="hybridMultilevel"/>
    <w:tmpl w:val="6CE624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689252A"/>
    <w:multiLevelType w:val="hybridMultilevel"/>
    <w:tmpl w:val="E22A12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5F559D"/>
    <w:multiLevelType w:val="hybridMultilevel"/>
    <w:tmpl w:val="80B411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15"/>
  </w:num>
  <w:num w:numId="4">
    <w:abstractNumId w:val="9"/>
  </w:num>
  <w:num w:numId="5">
    <w:abstractNumId w:val="13"/>
  </w:num>
  <w:num w:numId="6">
    <w:abstractNumId w:val="3"/>
  </w:num>
  <w:num w:numId="7">
    <w:abstractNumId w:val="5"/>
  </w:num>
  <w:num w:numId="8">
    <w:abstractNumId w:val="8"/>
  </w:num>
  <w:num w:numId="9">
    <w:abstractNumId w:val="0"/>
  </w:num>
  <w:num w:numId="10">
    <w:abstractNumId w:val="7"/>
  </w:num>
  <w:num w:numId="11">
    <w:abstractNumId w:val="12"/>
  </w:num>
  <w:num w:numId="12">
    <w:abstractNumId w:val="11"/>
  </w:num>
  <w:num w:numId="13">
    <w:abstractNumId w:val="1"/>
  </w:num>
  <w:num w:numId="14">
    <w:abstractNumId w:val="2"/>
  </w:num>
  <w:num w:numId="15">
    <w:abstractNumId w:val="14"/>
  </w:num>
  <w:num w:numId="16">
    <w:abstractNumId w:val="1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NTQzMzMwNbc0MTJW0lEKTi0uzszPAykwrAUAxv7RDiwAAAA="/>
  </w:docVars>
  <w:rsids>
    <w:rsidRoot w:val="0069676C"/>
    <w:rsid w:val="00040C21"/>
    <w:rsid w:val="00045122"/>
    <w:rsid w:val="0005219B"/>
    <w:rsid w:val="000B2EB7"/>
    <w:rsid w:val="000B5BD2"/>
    <w:rsid w:val="000B7EB7"/>
    <w:rsid w:val="000C31B1"/>
    <w:rsid w:val="000C3412"/>
    <w:rsid w:val="000E5EAC"/>
    <w:rsid w:val="00135B20"/>
    <w:rsid w:val="001801EC"/>
    <w:rsid w:val="001948AC"/>
    <w:rsid w:val="00217294"/>
    <w:rsid w:val="00273D09"/>
    <w:rsid w:val="00276068"/>
    <w:rsid w:val="002902B9"/>
    <w:rsid w:val="00295A14"/>
    <w:rsid w:val="002A3478"/>
    <w:rsid w:val="002E644F"/>
    <w:rsid w:val="00324524"/>
    <w:rsid w:val="0033248E"/>
    <w:rsid w:val="00396E5E"/>
    <w:rsid w:val="003A7D14"/>
    <w:rsid w:val="003B01F4"/>
    <w:rsid w:val="003C3784"/>
    <w:rsid w:val="00425A67"/>
    <w:rsid w:val="00467D7C"/>
    <w:rsid w:val="00491AB0"/>
    <w:rsid w:val="004B71EA"/>
    <w:rsid w:val="004E3533"/>
    <w:rsid w:val="004E3555"/>
    <w:rsid w:val="004E55B5"/>
    <w:rsid w:val="005102B5"/>
    <w:rsid w:val="00525F67"/>
    <w:rsid w:val="00565C32"/>
    <w:rsid w:val="00615D8F"/>
    <w:rsid w:val="00626BEA"/>
    <w:rsid w:val="006444A7"/>
    <w:rsid w:val="00662E2A"/>
    <w:rsid w:val="006749FA"/>
    <w:rsid w:val="0069676C"/>
    <w:rsid w:val="006C1070"/>
    <w:rsid w:val="006C4F43"/>
    <w:rsid w:val="006C6697"/>
    <w:rsid w:val="006D6BAC"/>
    <w:rsid w:val="006F04FA"/>
    <w:rsid w:val="00714524"/>
    <w:rsid w:val="007946EA"/>
    <w:rsid w:val="007E38CE"/>
    <w:rsid w:val="007F3354"/>
    <w:rsid w:val="00804464"/>
    <w:rsid w:val="008521F1"/>
    <w:rsid w:val="0085444E"/>
    <w:rsid w:val="00870719"/>
    <w:rsid w:val="008A4021"/>
    <w:rsid w:val="008D3132"/>
    <w:rsid w:val="00906303"/>
    <w:rsid w:val="00985011"/>
    <w:rsid w:val="0098550A"/>
    <w:rsid w:val="009864F4"/>
    <w:rsid w:val="009C2241"/>
    <w:rsid w:val="00A11BE7"/>
    <w:rsid w:val="00A73AE5"/>
    <w:rsid w:val="00B5034F"/>
    <w:rsid w:val="00BE0610"/>
    <w:rsid w:val="00BE2893"/>
    <w:rsid w:val="00BF042F"/>
    <w:rsid w:val="00CA7589"/>
    <w:rsid w:val="00CD3247"/>
    <w:rsid w:val="00D123F6"/>
    <w:rsid w:val="00D65161"/>
    <w:rsid w:val="00D66D73"/>
    <w:rsid w:val="00D91277"/>
    <w:rsid w:val="00E23A11"/>
    <w:rsid w:val="00E66697"/>
    <w:rsid w:val="00E77A72"/>
    <w:rsid w:val="00EA1D14"/>
    <w:rsid w:val="00EC245E"/>
    <w:rsid w:val="00EC6B19"/>
    <w:rsid w:val="00EE0E61"/>
    <w:rsid w:val="00F41C93"/>
    <w:rsid w:val="00F941A5"/>
    <w:rsid w:val="00FD0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A3C45"/>
  <w15:chartTrackingRefBased/>
  <w15:docId w15:val="{83F8576E-2CAD-4FEE-8217-A771B9C8D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76C"/>
    <w:pPr>
      <w:ind w:left="720"/>
      <w:contextualSpacing/>
    </w:pPr>
  </w:style>
  <w:style w:type="character" w:styleId="Emphasis">
    <w:name w:val="Emphasis"/>
    <w:basedOn w:val="DefaultParagraphFont"/>
    <w:uiPriority w:val="20"/>
    <w:qFormat/>
    <w:rsid w:val="0069676C"/>
    <w:rPr>
      <w:i/>
      <w:iCs/>
    </w:rPr>
  </w:style>
  <w:style w:type="table" w:styleId="TableGrid">
    <w:name w:val="Table Grid"/>
    <w:basedOn w:val="TableNormal"/>
    <w:uiPriority w:val="39"/>
    <w:rsid w:val="00696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B01F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3B01F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tmp"/><Relationship Id="rId5" Type="http://schemas.openxmlformats.org/officeDocument/2006/relationships/image" Target="media/image1.tmp"/><Relationship Id="rId10" Type="http://schemas.microsoft.com/office/2007/relationships/hdphoto" Target="media/hdphoto2.wdp"/><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144</Words>
  <Characters>652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oorpark College</Company>
  <LinksUpToDate>false</LinksUpToDate>
  <CharactersWithSpaces>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e Betka</dc:creator>
  <cp:keywords/>
  <dc:description/>
  <cp:lastModifiedBy>MC LLR Writing Center</cp:lastModifiedBy>
  <cp:revision>2</cp:revision>
  <dcterms:created xsi:type="dcterms:W3CDTF">2020-04-16T17:21:00Z</dcterms:created>
  <dcterms:modified xsi:type="dcterms:W3CDTF">2020-04-16T17:21:00Z</dcterms:modified>
</cp:coreProperties>
</file>